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D58DF" w14:textId="6AD48D47" w:rsidR="00726EE4" w:rsidRDefault="002F36A7" w:rsidP="00C12363">
      <w:pPr>
        <w:jc w:val="both"/>
      </w:pPr>
      <w:r w:rsidRPr="000248DA">
        <w:rPr>
          <w:noProof/>
          <w:lang w:eastAsia="en-AU"/>
        </w:rPr>
        <w:drawing>
          <wp:anchor distT="0" distB="0" distL="114300" distR="114300" simplePos="0" relativeHeight="251659264" behindDoc="0" locked="0" layoutInCell="1" allowOverlap="1" wp14:anchorId="14E89DCD" wp14:editId="773CBC66">
            <wp:simplePos x="0" y="0"/>
            <wp:positionH relativeFrom="margin">
              <wp:align>left</wp:align>
            </wp:positionH>
            <wp:positionV relativeFrom="paragraph">
              <wp:posOffset>-17780</wp:posOffset>
            </wp:positionV>
            <wp:extent cx="1893570" cy="960755"/>
            <wp:effectExtent l="0" t="0" r="0" b="0"/>
            <wp:wrapNone/>
            <wp:docPr id="130" name="Picture 130"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3570" cy="96075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726EE4" w:rsidRPr="00AB02A0" w14:paraId="5D70CD5E" w14:textId="77777777" w:rsidTr="0011027B">
        <w:tc>
          <w:tcPr>
            <w:tcW w:w="5000" w:type="pct"/>
          </w:tcPr>
          <w:p w14:paraId="7B1FE66D" w14:textId="5C3C969A" w:rsidR="00726EE4" w:rsidRPr="00546FB1" w:rsidRDefault="00726EE4" w:rsidP="0011027B">
            <w:pPr>
              <w:rPr>
                <w:rStyle w:val="SubtleReference"/>
                <w:rFonts w:eastAsiaTheme="minorHAnsi"/>
              </w:rPr>
            </w:pPr>
          </w:p>
          <w:p w14:paraId="7C69E432" w14:textId="77777777" w:rsidR="006A5E9E" w:rsidRDefault="006A5E9E" w:rsidP="0011027B">
            <w:pPr>
              <w:jc w:val="center"/>
              <w:rPr>
                <w:rStyle w:val="SubtleReference"/>
                <w:rFonts w:eastAsiaTheme="minorHAnsi"/>
                <w:sz w:val="36"/>
                <w:szCs w:val="36"/>
              </w:rPr>
            </w:pPr>
          </w:p>
          <w:p w14:paraId="75D5508E" w14:textId="77777777" w:rsidR="006A5E9E" w:rsidRDefault="006A5E9E" w:rsidP="0011027B">
            <w:pPr>
              <w:jc w:val="center"/>
              <w:rPr>
                <w:rStyle w:val="SubtleReference"/>
                <w:rFonts w:eastAsiaTheme="minorHAnsi"/>
                <w:sz w:val="36"/>
                <w:szCs w:val="36"/>
              </w:rPr>
            </w:pPr>
          </w:p>
          <w:p w14:paraId="39D4FED3" w14:textId="77777777" w:rsidR="006A5E9E" w:rsidRDefault="006A5E9E" w:rsidP="0011027B">
            <w:pPr>
              <w:jc w:val="center"/>
              <w:rPr>
                <w:rStyle w:val="SubtleReference"/>
                <w:rFonts w:eastAsiaTheme="minorHAnsi"/>
                <w:sz w:val="36"/>
                <w:szCs w:val="36"/>
              </w:rPr>
            </w:pPr>
          </w:p>
          <w:p w14:paraId="226A9FE0" w14:textId="13803DF1" w:rsidR="00726EE4" w:rsidRPr="00726EE4" w:rsidRDefault="005F722D" w:rsidP="0011027B">
            <w:pPr>
              <w:jc w:val="center"/>
              <w:rPr>
                <w:rStyle w:val="SubtleReference"/>
                <w:rFonts w:eastAsiaTheme="minorHAnsi"/>
                <w:sz w:val="36"/>
                <w:szCs w:val="36"/>
              </w:rPr>
            </w:pPr>
            <w:r w:rsidRPr="005F722D">
              <w:rPr>
                <w:rStyle w:val="SubtleReference"/>
                <w:rFonts w:eastAsiaTheme="minorHAnsi"/>
                <w:sz w:val="36"/>
                <w:szCs w:val="36"/>
              </w:rPr>
              <w:t>22701VIC Certificate II in Plumbing (Pre-apprenticeship)</w:t>
            </w:r>
          </w:p>
          <w:p w14:paraId="38281C9E" w14:textId="77777777" w:rsidR="00726EE4" w:rsidRPr="00726EE4" w:rsidRDefault="00726EE4" w:rsidP="0011027B">
            <w:pPr>
              <w:jc w:val="center"/>
              <w:rPr>
                <w:rStyle w:val="SubtleReference"/>
                <w:rFonts w:eastAsiaTheme="minorHAnsi"/>
                <w:sz w:val="36"/>
                <w:szCs w:val="36"/>
              </w:rPr>
            </w:pPr>
          </w:p>
          <w:p w14:paraId="0065E822" w14:textId="77777777" w:rsidR="005F722D" w:rsidRDefault="005F722D" w:rsidP="0011027B">
            <w:pPr>
              <w:jc w:val="center"/>
              <w:rPr>
                <w:rStyle w:val="SubtleReference"/>
                <w:rFonts w:eastAsiaTheme="minorHAnsi"/>
                <w:sz w:val="36"/>
                <w:szCs w:val="36"/>
              </w:rPr>
            </w:pPr>
            <w:bookmarkStart w:id="0" w:name="_Toc99709012"/>
          </w:p>
          <w:p w14:paraId="3A5DEEB0" w14:textId="77777777" w:rsidR="005F722D" w:rsidRDefault="005F722D" w:rsidP="0011027B">
            <w:pPr>
              <w:jc w:val="center"/>
              <w:rPr>
                <w:rStyle w:val="SubtleReference"/>
                <w:rFonts w:eastAsiaTheme="minorHAnsi"/>
                <w:sz w:val="36"/>
                <w:szCs w:val="36"/>
              </w:rPr>
            </w:pPr>
          </w:p>
          <w:p w14:paraId="7983D45E" w14:textId="353BF439" w:rsidR="00726EE4" w:rsidRPr="00726EE4" w:rsidRDefault="00726EE4" w:rsidP="006A5E9E">
            <w:pPr>
              <w:jc w:val="center"/>
              <w:rPr>
                <w:rStyle w:val="SubtleReference"/>
                <w:rFonts w:eastAsiaTheme="minorHAnsi"/>
                <w:sz w:val="36"/>
                <w:szCs w:val="36"/>
              </w:rPr>
            </w:pPr>
            <w:r w:rsidRPr="00726EE4">
              <w:rPr>
                <w:rStyle w:val="SubtleReference"/>
                <w:rFonts w:eastAsiaTheme="minorHAnsi"/>
                <w:sz w:val="36"/>
                <w:szCs w:val="36"/>
              </w:rPr>
              <w:t xml:space="preserve">Version </w:t>
            </w:r>
            <w:r w:rsidR="005F722D">
              <w:rPr>
                <w:rStyle w:val="SubtleReference"/>
                <w:rFonts w:eastAsiaTheme="minorHAnsi"/>
                <w:sz w:val="36"/>
                <w:szCs w:val="36"/>
              </w:rPr>
              <w:t>1</w:t>
            </w:r>
            <w:bookmarkEnd w:id="0"/>
            <w:r w:rsidR="000D7073">
              <w:rPr>
                <w:rStyle w:val="SubtleReference"/>
                <w:rFonts w:eastAsiaTheme="minorHAnsi"/>
                <w:sz w:val="36"/>
                <w:szCs w:val="36"/>
              </w:rPr>
              <w:t>.1</w:t>
            </w:r>
            <w:r w:rsidR="006A5E9E">
              <w:rPr>
                <w:rStyle w:val="SubtleReference"/>
                <w:rFonts w:eastAsiaTheme="minorHAnsi"/>
                <w:sz w:val="36"/>
                <w:szCs w:val="36"/>
              </w:rPr>
              <w:t xml:space="preserve"> </w:t>
            </w:r>
            <w:r w:rsidR="000D7073">
              <w:rPr>
                <w:rStyle w:val="SubtleReference"/>
                <w:rFonts w:eastAsiaTheme="minorHAnsi"/>
                <w:sz w:val="36"/>
                <w:szCs w:val="36"/>
              </w:rPr>
              <w:t>– 4 February 2026</w:t>
            </w:r>
          </w:p>
          <w:p w14:paraId="70069589" w14:textId="77777777" w:rsidR="005F722D" w:rsidRDefault="005F722D" w:rsidP="0011027B">
            <w:pPr>
              <w:jc w:val="center"/>
              <w:rPr>
                <w:rStyle w:val="SubtleReference"/>
                <w:rFonts w:eastAsiaTheme="minorHAnsi"/>
                <w:sz w:val="36"/>
                <w:szCs w:val="36"/>
              </w:rPr>
            </w:pPr>
            <w:bookmarkStart w:id="1" w:name="_Toc99709013"/>
          </w:p>
          <w:p w14:paraId="6A3A855C" w14:textId="77777777" w:rsidR="005F722D" w:rsidRDefault="005F722D" w:rsidP="0011027B">
            <w:pPr>
              <w:jc w:val="center"/>
              <w:rPr>
                <w:rStyle w:val="SubtleReference"/>
                <w:rFonts w:eastAsiaTheme="minorHAnsi"/>
                <w:sz w:val="36"/>
                <w:szCs w:val="36"/>
              </w:rPr>
            </w:pPr>
          </w:p>
          <w:p w14:paraId="4349AFC6" w14:textId="77777777" w:rsidR="005F722D" w:rsidRDefault="005F722D" w:rsidP="0011027B">
            <w:pPr>
              <w:jc w:val="center"/>
              <w:rPr>
                <w:rStyle w:val="SubtleReference"/>
                <w:rFonts w:eastAsiaTheme="minorHAnsi"/>
                <w:sz w:val="36"/>
                <w:szCs w:val="36"/>
              </w:rPr>
            </w:pPr>
          </w:p>
          <w:p w14:paraId="14F2348B" w14:textId="77777777" w:rsidR="005F722D" w:rsidRDefault="005F722D" w:rsidP="0011027B">
            <w:pPr>
              <w:jc w:val="center"/>
              <w:rPr>
                <w:rStyle w:val="SubtleReference"/>
                <w:rFonts w:eastAsiaTheme="minorHAnsi"/>
                <w:sz w:val="36"/>
                <w:szCs w:val="36"/>
              </w:rPr>
            </w:pPr>
          </w:p>
          <w:p w14:paraId="013DA702" w14:textId="77777777" w:rsidR="005F722D" w:rsidRDefault="005F722D" w:rsidP="0011027B">
            <w:pPr>
              <w:jc w:val="center"/>
              <w:rPr>
                <w:rStyle w:val="SubtleReference"/>
                <w:rFonts w:eastAsiaTheme="minorHAnsi"/>
                <w:sz w:val="36"/>
                <w:szCs w:val="36"/>
              </w:rPr>
            </w:pPr>
          </w:p>
          <w:p w14:paraId="517708AB" w14:textId="2AD67B1C" w:rsidR="00726EE4" w:rsidRPr="00726EE4" w:rsidRDefault="00726EE4" w:rsidP="0011027B">
            <w:pPr>
              <w:jc w:val="center"/>
              <w:rPr>
                <w:rStyle w:val="SubtleReference"/>
                <w:rFonts w:eastAsiaTheme="minorHAnsi"/>
                <w:sz w:val="36"/>
                <w:szCs w:val="36"/>
              </w:rPr>
            </w:pPr>
            <w:r w:rsidRPr="00726EE4">
              <w:rPr>
                <w:rStyle w:val="SubtleReference"/>
                <w:rFonts w:eastAsiaTheme="minorHAnsi"/>
                <w:sz w:val="36"/>
                <w:szCs w:val="36"/>
              </w:rPr>
              <w:t xml:space="preserve">This course has been accredited under Part 4.4 of the </w:t>
            </w:r>
            <w:r w:rsidRPr="00726EE4">
              <w:rPr>
                <w:rStyle w:val="SubtleReference"/>
                <w:rFonts w:eastAsiaTheme="minorHAnsi"/>
                <w:i/>
                <w:iCs/>
                <w:sz w:val="36"/>
                <w:szCs w:val="36"/>
              </w:rPr>
              <w:t>Education and Training Reform Act 2006.</w:t>
            </w:r>
            <w:bookmarkEnd w:id="1"/>
          </w:p>
          <w:p w14:paraId="5E945EF6" w14:textId="77777777" w:rsidR="00726EE4" w:rsidRDefault="00726EE4" w:rsidP="0011027B">
            <w:pPr>
              <w:spacing w:after="240"/>
              <w:jc w:val="center"/>
              <w:rPr>
                <w:rStyle w:val="SubtleReference"/>
                <w:rFonts w:eastAsiaTheme="minorHAnsi"/>
                <w:sz w:val="36"/>
                <w:szCs w:val="36"/>
              </w:rPr>
            </w:pPr>
            <w:bookmarkStart w:id="2" w:name="_Toc99709014"/>
          </w:p>
          <w:p w14:paraId="7D0BF135" w14:textId="2F71EC30" w:rsidR="00726EE4" w:rsidRDefault="00726EE4" w:rsidP="0011027B">
            <w:pPr>
              <w:spacing w:after="240"/>
              <w:jc w:val="center"/>
              <w:rPr>
                <w:rStyle w:val="SubtleReference"/>
                <w:rFonts w:eastAsiaTheme="minorHAnsi"/>
                <w:sz w:val="36"/>
                <w:szCs w:val="36"/>
              </w:rPr>
            </w:pPr>
            <w:r w:rsidRPr="00726EE4">
              <w:rPr>
                <w:rStyle w:val="SubtleReference"/>
                <w:rFonts w:eastAsiaTheme="minorHAnsi"/>
                <w:sz w:val="36"/>
                <w:szCs w:val="36"/>
              </w:rPr>
              <w:t xml:space="preserve">Accredited for the period: </w:t>
            </w:r>
            <w:r w:rsidR="005F722D" w:rsidRPr="005F722D">
              <w:rPr>
                <w:rStyle w:val="SubtleReference"/>
                <w:rFonts w:eastAsiaTheme="minorHAnsi"/>
                <w:sz w:val="36"/>
                <w:szCs w:val="36"/>
              </w:rPr>
              <w:t>1 January 2026 to 31 December 2030</w:t>
            </w:r>
            <w:bookmarkEnd w:id="2"/>
          </w:p>
          <w:p w14:paraId="4E318965" w14:textId="77777777" w:rsidR="00726EE4" w:rsidRPr="00AB02A0" w:rsidRDefault="00726EE4" w:rsidP="0011027B">
            <w:pPr>
              <w:spacing w:after="240"/>
              <w:jc w:val="center"/>
              <w:rPr>
                <w:rStyle w:val="CharStyle100"/>
                <w:rFonts w:eastAsiaTheme="minorHAnsi"/>
                <w:sz w:val="36"/>
                <w:szCs w:val="36"/>
              </w:rPr>
            </w:pPr>
          </w:p>
        </w:tc>
      </w:tr>
    </w:tbl>
    <w:p w14:paraId="40D2D53D" w14:textId="4DC5631E" w:rsidR="006A5E9E" w:rsidRDefault="006A5E9E">
      <w:pPr>
        <w:rPr>
          <w:b/>
        </w:rPr>
      </w:pPr>
    </w:p>
    <w:p w14:paraId="4CEF7E21" w14:textId="1C81FA03" w:rsidR="006A5E9E" w:rsidRDefault="006A5E9E" w:rsidP="006A5E9E">
      <w:pPr>
        <w:tabs>
          <w:tab w:val="left" w:pos="3360"/>
        </w:tabs>
        <w:rPr>
          <w:b/>
        </w:rPr>
      </w:pPr>
      <w:r>
        <w:rPr>
          <w:b/>
        </w:rPr>
        <w:tab/>
      </w:r>
      <w:r>
        <w:rPr>
          <w:b/>
        </w:rPr>
        <w:tab/>
      </w:r>
      <w:r>
        <w:rPr>
          <w:b/>
        </w:rPr>
        <w:tab/>
      </w:r>
      <w:r>
        <w:rPr>
          <w:b/>
        </w:rPr>
        <w:tab/>
      </w:r>
      <w:r>
        <w:rPr>
          <w:b/>
        </w:rPr>
        <w:tab/>
      </w:r>
      <w:r>
        <w:rPr>
          <w:b/>
        </w:rPr>
        <w:tab/>
      </w:r>
      <w:r>
        <w:rPr>
          <w:b/>
        </w:rPr>
        <w:tab/>
      </w:r>
    </w:p>
    <w:p w14:paraId="0CBA5F05" w14:textId="00D02A32" w:rsidR="00726EE4" w:rsidRDefault="00726EE4">
      <w:r w:rsidRPr="006A5E9E">
        <w:br w:type="page"/>
      </w:r>
      <w:r w:rsidR="006A5E9E">
        <w:rPr>
          <w:b/>
        </w:rPr>
        <w:lastRenderedPageBreak/>
        <w:tab/>
      </w:r>
    </w:p>
    <w:tbl>
      <w:tblPr>
        <w:tblStyle w:val="Tablestyle1"/>
        <w:tblW w:w="5000" w:type="pct"/>
        <w:tblLook w:val="04A0" w:firstRow="1" w:lastRow="0" w:firstColumn="1" w:lastColumn="0" w:noHBand="0" w:noVBand="1"/>
      </w:tblPr>
      <w:tblGrid>
        <w:gridCol w:w="3402"/>
        <w:gridCol w:w="3402"/>
        <w:gridCol w:w="3400"/>
      </w:tblGrid>
      <w:tr w:rsidR="00726EE4" w14:paraId="52141BBE" w14:textId="77777777" w:rsidTr="00726EE4">
        <w:trPr>
          <w:cnfStyle w:val="100000000000" w:firstRow="1" w:lastRow="0" w:firstColumn="0" w:lastColumn="0" w:oddVBand="0" w:evenVBand="0" w:oddHBand="0" w:evenHBand="0" w:firstRowFirstColumn="0" w:firstRowLastColumn="0" w:lastRowFirstColumn="0" w:lastRowLastColumn="0"/>
        </w:trPr>
        <w:tc>
          <w:tcPr>
            <w:tcW w:w="1667" w:type="pct"/>
          </w:tcPr>
          <w:p w14:paraId="31DEED23" w14:textId="3E8EF0D8" w:rsidR="00726EE4" w:rsidRDefault="00726EE4" w:rsidP="0011027B">
            <w:pPr>
              <w:pStyle w:val="VRQACourseTemplateTableWhiteHeadRightCol"/>
            </w:pPr>
            <w:r>
              <w:t>Version history</w:t>
            </w:r>
          </w:p>
        </w:tc>
        <w:tc>
          <w:tcPr>
            <w:tcW w:w="1667" w:type="pct"/>
          </w:tcPr>
          <w:p w14:paraId="503C1741" w14:textId="77777777" w:rsidR="00726EE4" w:rsidRDefault="00726EE4" w:rsidP="0011027B"/>
        </w:tc>
        <w:tc>
          <w:tcPr>
            <w:tcW w:w="1666" w:type="pct"/>
          </w:tcPr>
          <w:p w14:paraId="2C54F3A7" w14:textId="77777777" w:rsidR="00726EE4" w:rsidRDefault="00726EE4" w:rsidP="0011027B"/>
        </w:tc>
      </w:tr>
      <w:tr w:rsidR="00726EE4" w14:paraId="0F49C8E7" w14:textId="77777777" w:rsidTr="00726EE4">
        <w:trPr>
          <w:trHeight w:val="510"/>
        </w:trPr>
        <w:tc>
          <w:tcPr>
            <w:tcW w:w="1667" w:type="pct"/>
            <w:tcBorders>
              <w:bottom w:val="dashSmallGap" w:sz="4" w:space="0" w:color="888B8D" w:themeColor="accent2"/>
            </w:tcBorders>
            <w:shd w:val="clear" w:color="auto" w:fill="103D64" w:themeFill="accent4"/>
            <w:vAlign w:val="center"/>
          </w:tcPr>
          <w:p w14:paraId="68792C33" w14:textId="77777777" w:rsidR="00726EE4" w:rsidRPr="00B44927" w:rsidRDefault="00726EE4" w:rsidP="0011027B">
            <w:r w:rsidRPr="00B44927">
              <w:t>Version number</w:t>
            </w:r>
          </w:p>
        </w:tc>
        <w:tc>
          <w:tcPr>
            <w:tcW w:w="1667" w:type="pct"/>
            <w:tcBorders>
              <w:bottom w:val="dashSmallGap" w:sz="4" w:space="0" w:color="888B8D" w:themeColor="accent2"/>
            </w:tcBorders>
            <w:shd w:val="clear" w:color="auto" w:fill="103D64" w:themeFill="accent4"/>
            <w:vAlign w:val="center"/>
          </w:tcPr>
          <w:p w14:paraId="0BA19B1D" w14:textId="77777777" w:rsidR="00726EE4" w:rsidRPr="00B44927" w:rsidRDefault="00726EE4" w:rsidP="0011027B">
            <w:r w:rsidRPr="00B44927">
              <w:t>Details</w:t>
            </w:r>
          </w:p>
        </w:tc>
        <w:tc>
          <w:tcPr>
            <w:tcW w:w="1666" w:type="pct"/>
            <w:tcBorders>
              <w:bottom w:val="dashSmallGap" w:sz="4" w:space="0" w:color="888B8D" w:themeColor="accent2"/>
            </w:tcBorders>
            <w:shd w:val="clear" w:color="auto" w:fill="103D64" w:themeFill="accent4"/>
            <w:vAlign w:val="center"/>
          </w:tcPr>
          <w:p w14:paraId="51C8614E" w14:textId="77777777" w:rsidR="00726EE4" w:rsidRPr="00B44927" w:rsidRDefault="00726EE4" w:rsidP="0011027B">
            <w:r w:rsidRPr="00B44927">
              <w:t>Date approved</w:t>
            </w:r>
          </w:p>
        </w:tc>
      </w:tr>
      <w:tr w:rsidR="000D7073" w14:paraId="248535A9" w14:textId="77777777" w:rsidTr="00726EE4">
        <w:tc>
          <w:tcPr>
            <w:tcW w:w="1667" w:type="pct"/>
            <w:tcBorders>
              <w:top w:val="dashSmallGap" w:sz="4" w:space="0" w:color="888B8D" w:themeColor="accent2"/>
              <w:bottom w:val="dashSmallGap" w:sz="2" w:space="0" w:color="888B8D" w:themeColor="accent2"/>
            </w:tcBorders>
          </w:tcPr>
          <w:p w14:paraId="29A4CED7" w14:textId="1FE279D6" w:rsidR="000D7073" w:rsidRDefault="000D7073" w:rsidP="0011027B">
            <w:pPr>
              <w:pStyle w:val="VRQACourseTemplateTableText"/>
            </w:pPr>
            <w:r>
              <w:t>1.1</w:t>
            </w:r>
          </w:p>
        </w:tc>
        <w:tc>
          <w:tcPr>
            <w:tcW w:w="1667" w:type="pct"/>
            <w:tcBorders>
              <w:top w:val="dashSmallGap" w:sz="4" w:space="0" w:color="888B8D" w:themeColor="accent2"/>
              <w:bottom w:val="dashSmallGap" w:sz="2" w:space="0" w:color="888B8D" w:themeColor="accent2"/>
            </w:tcBorders>
          </w:tcPr>
          <w:p w14:paraId="329FDE81" w14:textId="70FC2B0D" w:rsidR="000D7073" w:rsidRDefault="000D7073" w:rsidP="0011027B">
            <w:pPr>
              <w:pStyle w:val="VRQACourseTemplateTableText"/>
            </w:pPr>
            <w:r>
              <w:t>Minor amendment</w:t>
            </w:r>
            <w:r w:rsidR="0098673E">
              <w:t xml:space="preserve"> </w:t>
            </w:r>
            <w:r w:rsidR="00A04F36">
              <w:t>–</w:t>
            </w:r>
            <w:r w:rsidR="00C37915">
              <w:t xml:space="preserve"> </w:t>
            </w:r>
            <w:r w:rsidR="00A04F36">
              <w:t>typographical error and updated contact information</w:t>
            </w:r>
            <w:r w:rsidR="00785532">
              <w:t xml:space="preserve"> A2</w:t>
            </w:r>
            <w:r w:rsidR="008A5689">
              <w:t xml:space="preserve"> and A5</w:t>
            </w:r>
          </w:p>
        </w:tc>
        <w:tc>
          <w:tcPr>
            <w:tcW w:w="1666" w:type="pct"/>
            <w:tcBorders>
              <w:top w:val="dashSmallGap" w:sz="4" w:space="0" w:color="888B8D" w:themeColor="accent2"/>
              <w:bottom w:val="dashSmallGap" w:sz="2" w:space="0" w:color="888B8D" w:themeColor="accent2"/>
            </w:tcBorders>
          </w:tcPr>
          <w:p w14:paraId="3A27D0E2" w14:textId="1D8D7777" w:rsidR="000D7073" w:rsidRDefault="000D7073" w:rsidP="0011027B">
            <w:pPr>
              <w:pStyle w:val="VRQACourseTemplateTableText"/>
            </w:pPr>
            <w:r>
              <w:t>4 February 2026</w:t>
            </w:r>
          </w:p>
        </w:tc>
      </w:tr>
      <w:tr w:rsidR="00726EE4" w14:paraId="17465EED" w14:textId="77777777" w:rsidTr="00726EE4">
        <w:tc>
          <w:tcPr>
            <w:tcW w:w="1667" w:type="pct"/>
            <w:tcBorders>
              <w:top w:val="dashSmallGap" w:sz="4" w:space="0" w:color="888B8D" w:themeColor="accent2"/>
              <w:bottom w:val="dashSmallGap" w:sz="2" w:space="0" w:color="888B8D" w:themeColor="accent2"/>
            </w:tcBorders>
          </w:tcPr>
          <w:p w14:paraId="1CACF80C" w14:textId="77777777" w:rsidR="00726EE4" w:rsidRDefault="00726EE4" w:rsidP="0011027B">
            <w:pPr>
              <w:pStyle w:val="VRQACourseTemplateTableText"/>
            </w:pPr>
            <w:r>
              <w:t>1.0</w:t>
            </w:r>
          </w:p>
        </w:tc>
        <w:tc>
          <w:tcPr>
            <w:tcW w:w="1667" w:type="pct"/>
            <w:tcBorders>
              <w:top w:val="dashSmallGap" w:sz="4" w:space="0" w:color="888B8D" w:themeColor="accent2"/>
              <w:bottom w:val="dashSmallGap" w:sz="2" w:space="0" w:color="888B8D" w:themeColor="accent2"/>
            </w:tcBorders>
          </w:tcPr>
          <w:p w14:paraId="32B4ABB1" w14:textId="77777777" w:rsidR="00726EE4" w:rsidRDefault="00726EE4" w:rsidP="0011027B">
            <w:pPr>
              <w:pStyle w:val="VRQACourseTemplateTableText"/>
            </w:pPr>
            <w:r>
              <w:t>Reaccreditation</w:t>
            </w:r>
          </w:p>
        </w:tc>
        <w:tc>
          <w:tcPr>
            <w:tcW w:w="1666" w:type="pct"/>
            <w:tcBorders>
              <w:top w:val="dashSmallGap" w:sz="4" w:space="0" w:color="888B8D" w:themeColor="accent2"/>
              <w:bottom w:val="dashSmallGap" w:sz="2" w:space="0" w:color="888B8D" w:themeColor="accent2"/>
            </w:tcBorders>
          </w:tcPr>
          <w:p w14:paraId="582B7C24" w14:textId="70D39ECC" w:rsidR="00726EE4" w:rsidRDefault="00AA57B2" w:rsidP="0011027B">
            <w:pPr>
              <w:pStyle w:val="VRQACourseTemplateTableText"/>
            </w:pPr>
            <w:r>
              <w:t>18 August 2025</w:t>
            </w:r>
          </w:p>
        </w:tc>
      </w:tr>
    </w:tbl>
    <w:p w14:paraId="6E6C4B20" w14:textId="77777777" w:rsidR="00726EE4" w:rsidRDefault="00726EE4"/>
    <w:p w14:paraId="0E2B4362" w14:textId="4A657F2C" w:rsidR="00726EE4" w:rsidRDefault="00726EE4" w:rsidP="00A915A2">
      <w:r>
        <w:br w:type="page"/>
      </w:r>
    </w:p>
    <w:p w14:paraId="67087B75" w14:textId="4B752400" w:rsidR="00726EE4" w:rsidRDefault="00726EE4"/>
    <w:p w14:paraId="2C5DF7A9" w14:textId="64DC0068" w:rsidR="0032225D" w:rsidRPr="00785A3D" w:rsidRDefault="0032225D" w:rsidP="00785A3D">
      <w:pPr>
        <w:framePr w:hSpace="180" w:wrap="around" w:vAnchor="page" w:hAnchor="page" w:x="850" w:y="2165"/>
        <w:rPr>
          <w:lang w:val="en-GB"/>
        </w:rPr>
        <w:sectPr w:rsidR="0032225D" w:rsidRPr="00785A3D" w:rsidSect="00203477">
          <w:headerReference w:type="even" r:id="rId13"/>
          <w:headerReference w:type="default" r:id="rId14"/>
          <w:footerReference w:type="even" r:id="rId15"/>
          <w:footerReference w:type="default" r:id="rId16"/>
          <w:headerReference w:type="first" r:id="rId17"/>
          <w:footerReference w:type="first" r:id="rId18"/>
          <w:type w:val="continuous"/>
          <w:pgSz w:w="11900" w:h="16840"/>
          <w:pgMar w:top="1944" w:right="845" w:bottom="851" w:left="851" w:header="709" w:footer="709" w:gutter="0"/>
          <w:cols w:space="227"/>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70AEC2D7" w:rsidR="00011D46" w:rsidRPr="00303307" w:rsidRDefault="00011D46" w:rsidP="00F12158">
          <w:pPr>
            <w:pStyle w:val="TOCHeading"/>
            <w:spacing w:before="0" w:line="240" w:lineRule="auto"/>
            <w:rPr>
              <w:rFonts w:ascii="Arial" w:eastAsiaTheme="minorHAnsi" w:hAnsi="Arial" w:cs="Arial"/>
              <w:color w:val="auto"/>
              <w:sz w:val="22"/>
              <w:szCs w:val="22"/>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70335FA7"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6E0BD2">
              <w:rPr>
                <w:noProof/>
                <w:webHidden/>
              </w:rPr>
              <w:t>1</w:t>
            </w:r>
            <w:r w:rsidR="00C339D4" w:rsidRPr="00D83101">
              <w:rPr>
                <w:noProof/>
                <w:webHidden/>
              </w:rPr>
              <w:fldChar w:fldCharType="end"/>
            </w:r>
          </w:hyperlink>
        </w:p>
        <w:p w14:paraId="54F3FE32" w14:textId="0C0FCC12"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w:t>
            </w:r>
            <w:r w:rsidRPr="00D83101">
              <w:rPr>
                <w:rFonts w:cs="Arial"/>
                <w:noProof/>
                <w:webHidden/>
                <w:sz w:val="22"/>
                <w:szCs w:val="22"/>
              </w:rPr>
              <w:fldChar w:fldCharType="end"/>
            </w:r>
          </w:hyperlink>
        </w:p>
        <w:p w14:paraId="2F6B9A42" w14:textId="115C07A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w:t>
            </w:r>
            <w:r w:rsidRPr="00D83101">
              <w:rPr>
                <w:rFonts w:cs="Arial"/>
                <w:noProof/>
                <w:webHidden/>
                <w:sz w:val="22"/>
                <w:szCs w:val="22"/>
              </w:rPr>
              <w:fldChar w:fldCharType="end"/>
            </w:r>
          </w:hyperlink>
        </w:p>
        <w:p w14:paraId="4E09A480" w14:textId="4E6A53E9"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w:t>
            </w:r>
            <w:r w:rsidRPr="00D83101">
              <w:rPr>
                <w:rFonts w:cs="Arial"/>
                <w:noProof/>
                <w:webHidden/>
                <w:sz w:val="22"/>
                <w:szCs w:val="22"/>
              </w:rPr>
              <w:fldChar w:fldCharType="end"/>
            </w:r>
          </w:hyperlink>
        </w:p>
        <w:p w14:paraId="62F8AA20" w14:textId="0E9ED96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2</w:t>
            </w:r>
            <w:r w:rsidRPr="00D83101">
              <w:rPr>
                <w:rFonts w:cs="Arial"/>
                <w:noProof/>
                <w:webHidden/>
                <w:sz w:val="22"/>
                <w:szCs w:val="22"/>
              </w:rPr>
              <w:fldChar w:fldCharType="end"/>
            </w:r>
          </w:hyperlink>
        </w:p>
        <w:p w14:paraId="78A36F7A" w14:textId="28B4163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2</w:t>
            </w:r>
            <w:r w:rsidRPr="00D83101">
              <w:rPr>
                <w:rFonts w:cs="Arial"/>
                <w:noProof/>
                <w:webHidden/>
                <w:sz w:val="22"/>
                <w:szCs w:val="22"/>
              </w:rPr>
              <w:fldChar w:fldCharType="end"/>
            </w:r>
          </w:hyperlink>
        </w:p>
        <w:p w14:paraId="30F8A411" w14:textId="53424D06"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3</w:t>
            </w:r>
            <w:r w:rsidRPr="00D83101">
              <w:rPr>
                <w:rFonts w:cs="Arial"/>
                <w:noProof/>
                <w:webHidden/>
                <w:sz w:val="22"/>
                <w:szCs w:val="22"/>
              </w:rPr>
              <w:fldChar w:fldCharType="end"/>
            </w:r>
          </w:hyperlink>
        </w:p>
        <w:p w14:paraId="4DBAE6AF" w14:textId="3D15164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3</w:t>
            </w:r>
            <w:r w:rsidRPr="00D83101">
              <w:rPr>
                <w:rFonts w:cs="Arial"/>
                <w:noProof/>
                <w:webHidden/>
                <w:sz w:val="22"/>
                <w:szCs w:val="22"/>
              </w:rPr>
              <w:fldChar w:fldCharType="end"/>
            </w:r>
          </w:hyperlink>
        </w:p>
        <w:p w14:paraId="16309E7E" w14:textId="4F5287F6"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3</w:t>
            </w:r>
            <w:r w:rsidRPr="00D83101">
              <w:rPr>
                <w:rFonts w:cs="Arial"/>
                <w:noProof/>
                <w:webHidden/>
                <w:sz w:val="22"/>
                <w:szCs w:val="22"/>
              </w:rPr>
              <w:fldChar w:fldCharType="end"/>
            </w:r>
          </w:hyperlink>
        </w:p>
        <w:p w14:paraId="623D1639" w14:textId="4AD3C7CA"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6E0BD2">
              <w:rPr>
                <w:noProof/>
                <w:webHidden/>
              </w:rPr>
              <w:t>4</w:t>
            </w:r>
            <w:r w:rsidRPr="00D83101">
              <w:rPr>
                <w:noProof/>
                <w:webHidden/>
              </w:rPr>
              <w:fldChar w:fldCharType="end"/>
            </w:r>
          </w:hyperlink>
        </w:p>
        <w:p w14:paraId="5C8A695D" w14:textId="739D1D9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44F8FAC3" w14:textId="3624B80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1EB8ECD9" w14:textId="450102F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37630AC9" w14:textId="5AFFB031"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6DA1A592" w14:textId="794CD86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6D59C919" w14:textId="63BCD34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4</w:t>
            </w:r>
            <w:r w:rsidRPr="00D83101">
              <w:rPr>
                <w:rFonts w:cs="Arial"/>
                <w:noProof/>
                <w:webHidden/>
                <w:sz w:val="22"/>
                <w:szCs w:val="22"/>
              </w:rPr>
              <w:fldChar w:fldCharType="end"/>
            </w:r>
          </w:hyperlink>
        </w:p>
        <w:p w14:paraId="2884B60D" w14:textId="2394D09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5</w:t>
            </w:r>
            <w:r w:rsidRPr="00D83101">
              <w:rPr>
                <w:rFonts w:cs="Arial"/>
                <w:noProof/>
                <w:webHidden/>
                <w:sz w:val="22"/>
                <w:szCs w:val="22"/>
              </w:rPr>
              <w:fldChar w:fldCharType="end"/>
            </w:r>
          </w:hyperlink>
        </w:p>
        <w:p w14:paraId="0648CED8" w14:textId="5A7FB96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5</w:t>
            </w:r>
            <w:r w:rsidRPr="00D83101">
              <w:rPr>
                <w:rFonts w:cs="Arial"/>
                <w:noProof/>
                <w:webHidden/>
                <w:sz w:val="22"/>
                <w:szCs w:val="22"/>
              </w:rPr>
              <w:fldChar w:fldCharType="end"/>
            </w:r>
          </w:hyperlink>
        </w:p>
        <w:p w14:paraId="3233D7D6" w14:textId="6CC4960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6</w:t>
            </w:r>
            <w:r w:rsidRPr="00D83101">
              <w:rPr>
                <w:rFonts w:cs="Arial"/>
                <w:noProof/>
                <w:webHidden/>
                <w:sz w:val="22"/>
                <w:szCs w:val="22"/>
              </w:rPr>
              <w:fldChar w:fldCharType="end"/>
            </w:r>
          </w:hyperlink>
        </w:p>
        <w:p w14:paraId="09EBFC65" w14:textId="046685E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0</w:t>
            </w:r>
            <w:r w:rsidRPr="00D83101">
              <w:rPr>
                <w:rFonts w:cs="Arial"/>
                <w:noProof/>
                <w:webHidden/>
                <w:sz w:val="22"/>
                <w:szCs w:val="22"/>
              </w:rPr>
              <w:fldChar w:fldCharType="end"/>
            </w:r>
          </w:hyperlink>
        </w:p>
        <w:p w14:paraId="3D3E6564" w14:textId="717AB0A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0</w:t>
            </w:r>
            <w:r w:rsidRPr="00D83101">
              <w:rPr>
                <w:rFonts w:cs="Arial"/>
                <w:noProof/>
                <w:webHidden/>
                <w:sz w:val="22"/>
                <w:szCs w:val="22"/>
              </w:rPr>
              <w:fldChar w:fldCharType="end"/>
            </w:r>
          </w:hyperlink>
        </w:p>
        <w:p w14:paraId="1DC477BC" w14:textId="0577C8F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0</w:t>
            </w:r>
            <w:r w:rsidRPr="00D83101">
              <w:rPr>
                <w:rFonts w:cs="Arial"/>
                <w:noProof/>
                <w:webHidden/>
                <w:sz w:val="22"/>
                <w:szCs w:val="22"/>
              </w:rPr>
              <w:fldChar w:fldCharType="end"/>
            </w:r>
          </w:hyperlink>
        </w:p>
        <w:p w14:paraId="153228F0" w14:textId="663D9A5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1</w:t>
            </w:r>
            <w:r w:rsidRPr="00D83101">
              <w:rPr>
                <w:rFonts w:cs="Arial"/>
                <w:noProof/>
                <w:webHidden/>
                <w:sz w:val="22"/>
                <w:szCs w:val="22"/>
              </w:rPr>
              <w:fldChar w:fldCharType="end"/>
            </w:r>
          </w:hyperlink>
        </w:p>
        <w:p w14:paraId="40593729" w14:textId="01FCB32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1</w:t>
            </w:r>
            <w:r w:rsidRPr="00D83101">
              <w:rPr>
                <w:rFonts w:cs="Arial"/>
                <w:noProof/>
                <w:webHidden/>
                <w:sz w:val="22"/>
                <w:szCs w:val="22"/>
              </w:rPr>
              <w:fldChar w:fldCharType="end"/>
            </w:r>
          </w:hyperlink>
        </w:p>
        <w:p w14:paraId="39A5EDAC" w14:textId="6DA0C27F"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2</w:t>
            </w:r>
            <w:r w:rsidRPr="00D83101">
              <w:rPr>
                <w:rFonts w:cs="Arial"/>
                <w:noProof/>
                <w:webHidden/>
                <w:sz w:val="22"/>
                <w:szCs w:val="22"/>
              </w:rPr>
              <w:fldChar w:fldCharType="end"/>
            </w:r>
          </w:hyperlink>
        </w:p>
        <w:p w14:paraId="2D9BA7CB" w14:textId="36456207"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2</w:t>
            </w:r>
            <w:r w:rsidRPr="00D83101">
              <w:rPr>
                <w:rFonts w:cs="Arial"/>
                <w:noProof/>
                <w:webHidden/>
                <w:sz w:val="22"/>
                <w:szCs w:val="22"/>
              </w:rPr>
              <w:fldChar w:fldCharType="end"/>
            </w:r>
          </w:hyperlink>
        </w:p>
        <w:p w14:paraId="4780D516" w14:textId="7162755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3</w:t>
            </w:r>
            <w:r w:rsidRPr="00D83101">
              <w:rPr>
                <w:rFonts w:cs="Arial"/>
                <w:noProof/>
                <w:webHidden/>
                <w:sz w:val="22"/>
                <w:szCs w:val="22"/>
              </w:rPr>
              <w:fldChar w:fldCharType="end"/>
            </w:r>
          </w:hyperlink>
        </w:p>
        <w:p w14:paraId="347B8BA1" w14:textId="2E13BE3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4</w:t>
            </w:r>
            <w:r w:rsidRPr="00D83101">
              <w:rPr>
                <w:rFonts w:cs="Arial"/>
                <w:noProof/>
                <w:webHidden/>
                <w:sz w:val="22"/>
                <w:szCs w:val="22"/>
              </w:rPr>
              <w:fldChar w:fldCharType="end"/>
            </w:r>
          </w:hyperlink>
        </w:p>
        <w:p w14:paraId="02A862C7" w14:textId="340F190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4</w:t>
            </w:r>
            <w:r w:rsidRPr="00D83101">
              <w:rPr>
                <w:rFonts w:cs="Arial"/>
                <w:noProof/>
                <w:webHidden/>
                <w:sz w:val="22"/>
                <w:szCs w:val="22"/>
              </w:rPr>
              <w:fldChar w:fldCharType="end"/>
            </w:r>
          </w:hyperlink>
        </w:p>
        <w:p w14:paraId="10E2241E" w14:textId="1842EF1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5</w:t>
            </w:r>
            <w:r w:rsidRPr="00D83101">
              <w:rPr>
                <w:rFonts w:cs="Arial"/>
                <w:noProof/>
                <w:webHidden/>
                <w:sz w:val="22"/>
                <w:szCs w:val="22"/>
              </w:rPr>
              <w:fldChar w:fldCharType="end"/>
            </w:r>
          </w:hyperlink>
        </w:p>
        <w:p w14:paraId="4E9052BD" w14:textId="34F7E726"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5</w:t>
            </w:r>
            <w:r w:rsidRPr="00D83101">
              <w:rPr>
                <w:rFonts w:cs="Arial"/>
                <w:noProof/>
                <w:webHidden/>
                <w:sz w:val="22"/>
                <w:szCs w:val="22"/>
              </w:rPr>
              <w:fldChar w:fldCharType="end"/>
            </w:r>
          </w:hyperlink>
        </w:p>
        <w:p w14:paraId="11C30437" w14:textId="258B56F0"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5</w:t>
            </w:r>
            <w:r w:rsidRPr="00D83101">
              <w:rPr>
                <w:rFonts w:cs="Arial"/>
                <w:noProof/>
                <w:webHidden/>
                <w:sz w:val="22"/>
                <w:szCs w:val="22"/>
              </w:rPr>
              <w:fldChar w:fldCharType="end"/>
            </w:r>
          </w:hyperlink>
        </w:p>
        <w:p w14:paraId="01856682" w14:textId="38422FF0"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6</w:t>
            </w:r>
            <w:r w:rsidRPr="00D83101">
              <w:rPr>
                <w:rFonts w:cs="Arial"/>
                <w:noProof/>
                <w:webHidden/>
                <w:sz w:val="22"/>
                <w:szCs w:val="22"/>
              </w:rPr>
              <w:fldChar w:fldCharType="end"/>
            </w:r>
          </w:hyperlink>
        </w:p>
        <w:p w14:paraId="75BA495D" w14:textId="54FDEC44"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7</w:t>
            </w:r>
            <w:r w:rsidRPr="00D83101">
              <w:rPr>
                <w:rFonts w:cs="Arial"/>
                <w:noProof/>
                <w:webHidden/>
                <w:sz w:val="22"/>
                <w:szCs w:val="22"/>
              </w:rPr>
              <w:fldChar w:fldCharType="end"/>
            </w:r>
          </w:hyperlink>
        </w:p>
        <w:p w14:paraId="069D6136" w14:textId="24DB9111"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6E0BD2">
              <w:rPr>
                <w:rFonts w:cs="Arial"/>
                <w:noProof/>
                <w:webHidden/>
                <w:sz w:val="22"/>
                <w:szCs w:val="22"/>
              </w:rPr>
              <w:t>17</w:t>
            </w:r>
            <w:r w:rsidRPr="00D83101">
              <w:rPr>
                <w:rFonts w:cs="Arial"/>
                <w:noProof/>
                <w:webHidden/>
                <w:sz w:val="22"/>
                <w:szCs w:val="22"/>
              </w:rPr>
              <w:fldChar w:fldCharType="end"/>
            </w:r>
          </w:hyperlink>
        </w:p>
        <w:p w14:paraId="5EA70D56" w14:textId="6ED7392E"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6E0BD2">
              <w:rPr>
                <w:noProof/>
                <w:webHidden/>
              </w:rPr>
              <w:t>18</w:t>
            </w:r>
            <w:r w:rsidRPr="00D83101">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1A98B56D" w14:textId="77777777" w:rsidR="00764D8C" w:rsidRDefault="00764D8C">
      <w:pPr>
        <w:rPr>
          <w:rFonts w:ascii="Arial" w:hAnsi="Arial" w:cs="Arial"/>
          <w:i/>
          <w:iCs/>
          <w:color w:val="007CA5"/>
          <w:sz w:val="18"/>
          <w:szCs w:val="18"/>
          <w:lang w:val="en-GB"/>
        </w:rPr>
        <w:sectPr w:rsidR="00764D8C" w:rsidSect="00A83CB0">
          <w:footerReference w:type="even" r:id="rId19"/>
          <w:footerReference w:type="default" r:id="rId20"/>
          <w:footerReference w:type="first" r:id="rId21"/>
          <w:type w:val="continuous"/>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r w:rsidRPr="00D375BD">
              <w:rPr>
                <w:b/>
                <w:bCs/>
                <w:color w:val="103D64" w:themeColor="text2"/>
                <w:sz w:val="28"/>
                <w:szCs w:val="28"/>
              </w:rPr>
              <w:lastRenderedPageBreak/>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764D8C"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764D8C" w:rsidRPr="005800A6" w:rsidRDefault="00764D8C" w:rsidP="00764D8C">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BD4D23C" w14:textId="77777777" w:rsidR="00764D8C" w:rsidRPr="007D6B1A" w:rsidRDefault="00764D8C" w:rsidP="00764D8C">
            <w:pPr>
              <w:pStyle w:val="VRQACourseTemplateTableText"/>
            </w:pPr>
            <w:r w:rsidRPr="007D6B1A">
              <w:t xml:space="preserve">Copyright of this material is reserved to the Crown in the right of the State of Victoria on behalf of the Department of Jobs, Skills, Industry and Regions (DJSIR) Victoria. </w:t>
            </w:r>
          </w:p>
          <w:p w14:paraId="3D36ADCA" w14:textId="2E92351F" w:rsidR="00764D8C" w:rsidRPr="005800A6" w:rsidRDefault="00764D8C" w:rsidP="00764D8C">
            <w:pPr>
              <w:pStyle w:val="VRQACourseTemplateTableText"/>
            </w:pPr>
            <w:r w:rsidRPr="007D6B1A">
              <w:t>© State of Victoria (</w:t>
            </w:r>
            <w:r>
              <w:t>Department of Jobs, Skills, Industry and Regions</w:t>
            </w:r>
            <w:r w:rsidRPr="007D6B1A">
              <w:t>) 202</w:t>
            </w:r>
            <w:r>
              <w:t>5</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65A2E96" w14:textId="77777777" w:rsidR="00764D8C" w:rsidRPr="00764D8C" w:rsidRDefault="00764D8C" w:rsidP="00764D8C">
            <w:pPr>
              <w:pStyle w:val="VRQACourseTemplateTableText"/>
              <w:rPr>
                <w:b/>
                <w:bCs/>
              </w:rPr>
            </w:pPr>
            <w:r w:rsidRPr="00764D8C">
              <w:rPr>
                <w:b/>
                <w:bCs/>
              </w:rPr>
              <w:t>Executive Director</w:t>
            </w:r>
          </w:p>
          <w:p w14:paraId="7CBA3124" w14:textId="77777777" w:rsidR="00764D8C" w:rsidRPr="00764D8C" w:rsidRDefault="00764D8C" w:rsidP="00764D8C">
            <w:pPr>
              <w:pStyle w:val="VRQACourseTemplateTableText"/>
            </w:pPr>
            <w:r w:rsidRPr="00764D8C">
              <w:t>Deputy CEO</w:t>
            </w:r>
          </w:p>
          <w:p w14:paraId="0DFC2DA3" w14:textId="77777777" w:rsidR="00764D8C" w:rsidRPr="00764D8C" w:rsidRDefault="00764D8C" w:rsidP="00764D8C">
            <w:pPr>
              <w:pStyle w:val="VRQACourseTemplateTableText"/>
            </w:pPr>
            <w:r w:rsidRPr="00764D8C">
              <w:t>Victorian Skills Authority</w:t>
            </w:r>
          </w:p>
          <w:p w14:paraId="1E6F8DEC" w14:textId="77777777" w:rsidR="00764D8C" w:rsidRPr="00764D8C" w:rsidRDefault="00764D8C" w:rsidP="00764D8C">
            <w:pPr>
              <w:pStyle w:val="VRQACourseTemplateTableText"/>
            </w:pPr>
            <w:r w:rsidRPr="00764D8C">
              <w:t>Department of Jobs Skills, Industry and Regions (DJSIR)</w:t>
            </w:r>
          </w:p>
          <w:p w14:paraId="38A46A0E" w14:textId="77777777" w:rsidR="00764D8C" w:rsidRPr="00764D8C" w:rsidRDefault="00764D8C" w:rsidP="00764D8C">
            <w:pPr>
              <w:pStyle w:val="VRQACourseTemplateTableText"/>
            </w:pPr>
            <w:r w:rsidRPr="00764D8C">
              <w:t>GPO Box 4509</w:t>
            </w:r>
          </w:p>
          <w:p w14:paraId="16857454" w14:textId="77777777" w:rsidR="00764D8C" w:rsidRPr="00764D8C" w:rsidRDefault="00764D8C" w:rsidP="00764D8C">
            <w:pPr>
              <w:pStyle w:val="VRQACourseTemplateTableText"/>
            </w:pPr>
            <w:r w:rsidRPr="00764D8C">
              <w:t>Melbourne Vic 3001</w:t>
            </w:r>
          </w:p>
          <w:p w14:paraId="18CC7ACF" w14:textId="77777777" w:rsidR="00764D8C" w:rsidRPr="00764D8C" w:rsidRDefault="00764D8C" w:rsidP="00764D8C">
            <w:pPr>
              <w:pStyle w:val="VRQACourseTemplateTableText"/>
              <w:rPr>
                <w:b/>
                <w:bCs/>
              </w:rPr>
            </w:pPr>
            <w:r w:rsidRPr="00764D8C">
              <w:rPr>
                <w:b/>
                <w:bCs/>
              </w:rPr>
              <w:t xml:space="preserve">Organisational Contact: </w:t>
            </w:r>
          </w:p>
          <w:p w14:paraId="779004D4" w14:textId="5C4423A6" w:rsidR="00764D8C" w:rsidRPr="00764D8C" w:rsidRDefault="00764D8C" w:rsidP="00764D8C">
            <w:pPr>
              <w:pStyle w:val="VRQACourseTemplateTableText"/>
            </w:pPr>
            <w:r w:rsidRPr="00764D8C">
              <w:t xml:space="preserve">Manager, </w:t>
            </w:r>
            <w:r w:rsidR="002F1E2F">
              <w:t>National Systems Engagement and Reform Unit</w:t>
            </w:r>
          </w:p>
          <w:p w14:paraId="5ADCAC39" w14:textId="588CAD82" w:rsidR="004644FE" w:rsidRDefault="004644FE" w:rsidP="00764D8C">
            <w:pPr>
              <w:pStyle w:val="VRQACourseTemplateTableText"/>
            </w:pPr>
            <w:r>
              <w:t>Engagement and Reform</w:t>
            </w:r>
          </w:p>
          <w:p w14:paraId="6B162A9B" w14:textId="75A876A6" w:rsidR="00764D8C" w:rsidRPr="00764D8C" w:rsidRDefault="00764D8C" w:rsidP="00764D8C">
            <w:pPr>
              <w:pStyle w:val="VRQACourseTemplateTableText"/>
            </w:pPr>
            <w:r w:rsidRPr="00764D8C">
              <w:t>Victorian Skills Authority</w:t>
            </w:r>
          </w:p>
          <w:p w14:paraId="1BAB293E" w14:textId="0B16E511" w:rsidR="00764D8C" w:rsidRPr="00764D8C" w:rsidRDefault="00764D8C" w:rsidP="00764D8C">
            <w:pPr>
              <w:pStyle w:val="VRQACourseTemplateTableText"/>
            </w:pPr>
            <w:r w:rsidRPr="00764D8C">
              <w:t>Department of Jobs, Skills, Industry and Regions</w:t>
            </w:r>
          </w:p>
          <w:p w14:paraId="1059E207" w14:textId="678D485D" w:rsidR="00764D8C" w:rsidRPr="00764D8C" w:rsidRDefault="00764D8C" w:rsidP="00764D8C">
            <w:pPr>
              <w:pStyle w:val="VRQACourseTemplateTableText"/>
            </w:pPr>
            <w:r w:rsidRPr="00764D8C">
              <w:t xml:space="preserve">Email: </w:t>
            </w:r>
            <w:hyperlink r:id="rId22" w:history="1">
              <w:r w:rsidRPr="00764D8C">
                <w:rPr>
                  <w:rStyle w:val="Hyperlink"/>
                  <w:sz w:val="22"/>
                </w:rPr>
                <w:t>course.enquiry@djsir.vic.gov.au</w:t>
              </w:r>
            </w:hyperlink>
            <w:r>
              <w:t xml:space="preserve"> </w:t>
            </w:r>
            <w:r w:rsidRPr="00764D8C">
              <w:t xml:space="preserve"> </w:t>
            </w:r>
          </w:p>
          <w:p w14:paraId="6340EA5A" w14:textId="77777777" w:rsidR="00764D8C" w:rsidRPr="00764D8C" w:rsidRDefault="00764D8C" w:rsidP="00764D8C">
            <w:pPr>
              <w:pStyle w:val="VRQACourseTemplateTableText"/>
              <w:rPr>
                <w:b/>
                <w:bCs/>
              </w:rPr>
            </w:pPr>
            <w:r w:rsidRPr="00764D8C">
              <w:rPr>
                <w:b/>
                <w:bCs/>
              </w:rPr>
              <w:t xml:space="preserve">Day-to-day contact: </w:t>
            </w:r>
          </w:p>
          <w:p w14:paraId="4C6B674B" w14:textId="484F74F4" w:rsidR="00764D8C" w:rsidRPr="00764D8C" w:rsidRDefault="008C2BD0" w:rsidP="00764D8C">
            <w:pPr>
              <w:pStyle w:val="VRQACourseTemplateTableText"/>
            </w:pPr>
            <w:r>
              <w:t>Specialist Advis</w:t>
            </w:r>
            <w:r w:rsidR="008610B2">
              <w:t>e</w:t>
            </w:r>
            <w:r>
              <w:t>r</w:t>
            </w:r>
            <w:r w:rsidR="005506BD">
              <w:t>: Vocational Qualifications and Skills Reform</w:t>
            </w:r>
            <w:r w:rsidR="00764D8C" w:rsidRPr="00764D8C">
              <w:t xml:space="preserve"> </w:t>
            </w:r>
          </w:p>
          <w:p w14:paraId="4F6697F7" w14:textId="0A8B34A0" w:rsidR="00764D8C" w:rsidRPr="00764D8C" w:rsidRDefault="00BF718F" w:rsidP="00764D8C">
            <w:pPr>
              <w:pStyle w:val="VRQACourseTemplateTableText"/>
            </w:pPr>
            <w:r>
              <w:t xml:space="preserve">Natural and </w:t>
            </w:r>
            <w:r w:rsidR="008610B2">
              <w:t>B</w:t>
            </w:r>
            <w:r>
              <w:t xml:space="preserve">uilt </w:t>
            </w:r>
            <w:r w:rsidR="00C62B09">
              <w:t>E</w:t>
            </w:r>
            <w:r>
              <w:t>nvironment</w:t>
            </w:r>
          </w:p>
          <w:p w14:paraId="2DE0B1E7" w14:textId="1E6F69A1" w:rsidR="00764D8C" w:rsidRPr="00764D8C" w:rsidRDefault="00BF718F" w:rsidP="00764D8C">
            <w:pPr>
              <w:pStyle w:val="VRQACourseTemplateTableText"/>
            </w:pPr>
            <w:r>
              <w:t>Melbourne Polyte</w:t>
            </w:r>
            <w:r w:rsidR="00D855B0">
              <w:t>chnic</w:t>
            </w:r>
          </w:p>
          <w:p w14:paraId="693B4EE2" w14:textId="450B9892" w:rsidR="00A31AC9" w:rsidRDefault="00764D8C" w:rsidP="00764D8C">
            <w:pPr>
              <w:pStyle w:val="VRQAFormBody"/>
              <w:framePr w:hSpace="0" w:wrap="auto" w:vAnchor="margin" w:hAnchor="text" w:xAlign="left" w:yAlign="inline"/>
              <w:spacing w:after="60"/>
              <w:rPr>
                <w:rStyle w:val="Hyperlink"/>
                <w:sz w:val="22"/>
                <w:szCs w:val="22"/>
              </w:rPr>
            </w:pPr>
            <w:r w:rsidRPr="00764D8C">
              <w:rPr>
                <w:sz w:val="22"/>
                <w:szCs w:val="22"/>
              </w:rPr>
              <w:t xml:space="preserve">Email: </w:t>
            </w:r>
            <w:hyperlink r:id="rId23" w:history="1">
              <w:r w:rsidR="0017285A" w:rsidRPr="00576536">
                <w:rPr>
                  <w:rStyle w:val="Hyperlink"/>
                  <w:sz w:val="22"/>
                  <w:szCs w:val="22"/>
                </w:rPr>
                <w:t>SA@melbournepolytechnic.edu.au</w:t>
              </w:r>
            </w:hyperlink>
            <w:r w:rsidR="0017285A">
              <w:rPr>
                <w:sz w:val="22"/>
                <w:szCs w:val="22"/>
              </w:rPr>
              <w:t xml:space="preserve"> </w:t>
            </w:r>
          </w:p>
          <w:p w14:paraId="79E0751D" w14:textId="321E0542" w:rsidR="00764D8C" w:rsidRPr="005800A6" w:rsidRDefault="00764D8C" w:rsidP="00764D8C">
            <w:pPr>
              <w:pStyle w:val="VRQAFormBody"/>
              <w:framePr w:hSpace="0" w:wrap="auto" w:vAnchor="margin" w:hAnchor="text" w:xAlign="left" w:yAlign="inline"/>
              <w:spacing w:after="60"/>
              <w:rPr>
                <w:color w:val="53565A" w:themeColor="text1"/>
                <w:sz w:val="22"/>
                <w:szCs w:val="22"/>
              </w:rPr>
            </w:pP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tbl>
            <w:tblPr>
              <w:tblStyle w:val="Tablestyle1"/>
              <w:tblW w:w="5000" w:type="pct"/>
              <w:tblLayout w:type="fixed"/>
              <w:tblLook w:val="0480" w:firstRow="0" w:lastRow="0" w:firstColumn="1" w:lastColumn="0" w:noHBand="0" w:noVBand="1"/>
            </w:tblPr>
            <w:tblGrid>
              <w:gridCol w:w="711"/>
              <w:gridCol w:w="1789"/>
              <w:gridCol w:w="4538"/>
            </w:tblGrid>
            <w:tr w:rsidR="00764D8C" w:rsidRPr="005800A6" w14:paraId="5F16F1B3" w14:textId="77777777" w:rsidTr="0011027B">
              <w:trPr>
                <w:trHeight w:val="230"/>
              </w:trPr>
              <w:tc>
                <w:tcPr>
                  <w:tcW w:w="364" w:type="pct"/>
                </w:tcPr>
                <w:p w14:paraId="3D2447A8" w14:textId="78EAB8CD" w:rsidR="00764D8C" w:rsidRPr="005800A6" w:rsidRDefault="00000000" w:rsidP="00764D8C">
                  <w:pPr>
                    <w:pStyle w:val="VRQACourseTemplateTableText"/>
                  </w:pPr>
                  <w:sdt>
                    <w:sdtPr>
                      <w:id w:val="-1057393660"/>
                      <w14:checkbox>
                        <w14:checked w14:val="0"/>
                        <w14:checkedState w14:val="2612" w14:font="MS Gothic"/>
                        <w14:uncheckedState w14:val="2610" w14:font="MS Gothic"/>
                      </w14:checkbox>
                    </w:sdtPr>
                    <w:sdtContent>
                      <w:r w:rsidR="00764D8C">
                        <w:rPr>
                          <w:rFonts w:ascii="MS Gothic" w:eastAsia="MS Gothic" w:hAnsi="MS Gothic" w:hint="eastAsia"/>
                        </w:rPr>
                        <w:t>☐</w:t>
                      </w:r>
                    </w:sdtContent>
                  </w:sdt>
                </w:p>
              </w:tc>
              <w:tc>
                <w:tcPr>
                  <w:tcW w:w="3239" w:type="pct"/>
                  <w:gridSpan w:val="2"/>
                </w:tcPr>
                <w:p w14:paraId="33DDCD3A" w14:textId="77777777" w:rsidR="00764D8C" w:rsidRPr="005800A6" w:rsidRDefault="00764D8C" w:rsidP="00764D8C">
                  <w:pPr>
                    <w:pStyle w:val="VRQACourseTemplateTableText"/>
                  </w:pPr>
                </w:p>
              </w:tc>
            </w:tr>
            <w:tr w:rsidR="00764D8C" w:rsidRPr="005800A6" w14:paraId="64D62D72" w14:textId="77777777" w:rsidTr="0011027B">
              <w:trPr>
                <w:trHeight w:val="113"/>
              </w:trPr>
              <w:sdt>
                <w:sdtPr>
                  <w:id w:val="542798098"/>
                  <w14:checkbox>
                    <w14:checked w14:val="1"/>
                    <w14:checkedState w14:val="2612" w14:font="MS Gothic"/>
                    <w14:uncheckedState w14:val="2610" w14:font="MS Gothic"/>
                  </w14:checkbox>
                </w:sdtPr>
                <w:sdtContent>
                  <w:tc>
                    <w:tcPr>
                      <w:tcW w:w="364" w:type="pct"/>
                    </w:tcPr>
                    <w:p w14:paraId="0E4352BF" w14:textId="77777777" w:rsidR="00764D8C" w:rsidRPr="005800A6" w:rsidRDefault="00764D8C" w:rsidP="00764D8C">
                      <w:pPr>
                        <w:pStyle w:val="VRQACourseTemplateTableText"/>
                      </w:pPr>
                      <w:r>
                        <w:rPr>
                          <w:rFonts w:ascii="MS Gothic" w:eastAsia="MS Gothic" w:hAnsi="MS Gothic" w:hint="eastAsia"/>
                        </w:rPr>
                        <w:t>☒</w:t>
                      </w:r>
                    </w:p>
                  </w:tc>
                </w:sdtContent>
              </w:sdt>
              <w:tc>
                <w:tcPr>
                  <w:tcW w:w="916" w:type="pct"/>
                </w:tcPr>
                <w:p w14:paraId="47CA2062" w14:textId="77777777" w:rsidR="00764D8C" w:rsidRPr="005800A6" w:rsidRDefault="00764D8C" w:rsidP="00764D8C">
                  <w:pPr>
                    <w:pStyle w:val="VRQACourseTemplateTableText"/>
                  </w:pPr>
                  <w:r>
                    <w:t>Reaccreditation</w:t>
                  </w:r>
                </w:p>
              </w:tc>
              <w:tc>
                <w:tcPr>
                  <w:tcW w:w="2324" w:type="pct"/>
                </w:tcPr>
                <w:p w14:paraId="03A4D042" w14:textId="0D122604" w:rsidR="00764D8C" w:rsidRPr="005800A6" w:rsidRDefault="00764D8C" w:rsidP="00764D8C">
                  <w:pPr>
                    <w:pStyle w:val="VRQACourseTemplateTableText"/>
                  </w:pPr>
                  <w:r>
                    <w:t>22569VIC Certificate II in Plumbing (Pre-apprenticeship)</w:t>
                  </w:r>
                </w:p>
              </w:tc>
            </w:tr>
          </w:tbl>
          <w:p w14:paraId="1031DE23" w14:textId="169DC1E6" w:rsidR="006A50B6" w:rsidRPr="005800A6" w:rsidRDefault="006A50B6" w:rsidP="001D2CF2">
            <w:pPr>
              <w:rPr>
                <w:sz w:val="22"/>
                <w:szCs w:val="22"/>
              </w:rPr>
            </w:pPr>
          </w:p>
        </w:tc>
      </w:tr>
    </w:tbl>
    <w:p w14:paraId="40293EBE" w14:textId="77777777" w:rsidR="00764D8C" w:rsidRDefault="00764D8C">
      <w:bookmarkStart w:id="19" w:name="_Toc479845641"/>
      <w:bookmarkStart w:id="20" w:name="_Toc99709020"/>
      <w:bookmarkStart w:id="21" w:name="_Toc99709770"/>
      <w:bookmarkStart w:id="22" w:name="_Toc104709328"/>
      <w:r>
        <w:rPr>
          <w:b/>
        </w:rPr>
        <w:br w:type="page"/>
      </w:r>
    </w:p>
    <w:tbl>
      <w:tblPr>
        <w:tblStyle w:val="TableGrid"/>
        <w:tblW w:w="10065" w:type="dxa"/>
        <w:tblLayout w:type="fixed"/>
        <w:tblLook w:val="04A0" w:firstRow="1" w:lastRow="0" w:firstColumn="1" w:lastColumn="0" w:noHBand="0" w:noVBand="1"/>
      </w:tblPr>
      <w:tblGrid>
        <w:gridCol w:w="2811"/>
        <w:gridCol w:w="7254"/>
      </w:tblGrid>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0FD381DA" w:rsidR="00F87B7B" w:rsidRPr="005800A6" w:rsidRDefault="00F87B7B" w:rsidP="00551D6B">
            <w:pPr>
              <w:pStyle w:val="Heading2"/>
              <w:rPr>
                <w:sz w:val="22"/>
                <w:szCs w:val="22"/>
              </w:rPr>
            </w:pPr>
            <w:r w:rsidRPr="005800A6">
              <w:rPr>
                <w:sz w:val="22"/>
                <w:szCs w:val="22"/>
              </w:rPr>
              <w:lastRenderedPageBreak/>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60229B7" w14:textId="3A177367" w:rsidR="00C14035" w:rsidRDefault="00B31AC7" w:rsidP="00503E0F">
            <w:pPr>
              <w:pStyle w:val="VRQACourseTemplateTableBullet"/>
              <w:numPr>
                <w:ilvl w:val="0"/>
                <w:numId w:val="24"/>
              </w:numPr>
              <w:ind w:left="337" w:hanging="337"/>
            </w:pPr>
            <w:r w:rsidRPr="00CD3F33">
              <w:t>The following unit/s of competency:</w:t>
            </w:r>
          </w:p>
          <w:p w14:paraId="3C0713F1" w14:textId="6A51FA0A" w:rsidR="00C14035" w:rsidRDefault="0011027B" w:rsidP="00503E0F">
            <w:pPr>
              <w:pStyle w:val="VRQACourseTemplateTableBullet"/>
              <w:numPr>
                <w:ilvl w:val="0"/>
                <w:numId w:val="24"/>
              </w:numPr>
              <w:ind w:left="337" w:hanging="337"/>
            </w:pPr>
            <w:r>
              <w:t>CPCWHS1001</w:t>
            </w:r>
            <w:r w:rsidR="00C14035">
              <w:t xml:space="preserve"> Prepare to work safely in the construction industry</w:t>
            </w:r>
          </w:p>
          <w:p w14:paraId="7694E2CF" w14:textId="120C65E7" w:rsidR="00C14035" w:rsidRDefault="00C14035" w:rsidP="00503E0F">
            <w:pPr>
              <w:pStyle w:val="VRQACourseTemplateTableBullet"/>
              <w:numPr>
                <w:ilvl w:val="0"/>
                <w:numId w:val="24"/>
              </w:numPr>
              <w:ind w:left="337" w:hanging="337"/>
            </w:pPr>
            <w:r>
              <w:t>CPCCWHS2001 Apply WHS requirements, policies and procedures in the construction industry</w:t>
            </w:r>
          </w:p>
          <w:p w14:paraId="48CE0C5F" w14:textId="1C3DA094" w:rsidR="00C14035" w:rsidRDefault="00C14035" w:rsidP="00503E0F">
            <w:pPr>
              <w:pStyle w:val="VRQACourseTemplateTableBullet"/>
              <w:numPr>
                <w:ilvl w:val="0"/>
                <w:numId w:val="24"/>
              </w:numPr>
              <w:ind w:left="337" w:hanging="337"/>
            </w:pPr>
            <w:r>
              <w:t>CPCCOM1015 Carry out measurements and calculations</w:t>
            </w:r>
          </w:p>
          <w:p w14:paraId="23BD6504" w14:textId="32E933D2" w:rsidR="00C14035" w:rsidRDefault="00C14035" w:rsidP="00503E0F">
            <w:pPr>
              <w:pStyle w:val="VRQACourseTemplateTableBullet"/>
              <w:numPr>
                <w:ilvl w:val="0"/>
                <w:numId w:val="24"/>
              </w:numPr>
              <w:ind w:left="337" w:hanging="337"/>
            </w:pPr>
            <w:r>
              <w:t>CPCPCM2039 Carry out interactive workplace communication</w:t>
            </w:r>
          </w:p>
          <w:p w14:paraId="33D90F63" w14:textId="3EC4536A" w:rsidR="00C14035" w:rsidRDefault="00C14035" w:rsidP="00503E0F">
            <w:pPr>
              <w:pStyle w:val="VRQACourseTemplateTableBullet"/>
              <w:numPr>
                <w:ilvl w:val="0"/>
                <w:numId w:val="24"/>
              </w:numPr>
              <w:ind w:left="337" w:hanging="337"/>
            </w:pPr>
            <w:r>
              <w:t>CPCCOM2001 Read and interpret plans and specifications</w:t>
            </w:r>
          </w:p>
          <w:p w14:paraId="29302700" w14:textId="77777777" w:rsidR="00C14035" w:rsidRDefault="00C14035" w:rsidP="00503E0F">
            <w:pPr>
              <w:pStyle w:val="VRQACourseTemplateTableBullet"/>
              <w:numPr>
                <w:ilvl w:val="0"/>
                <w:numId w:val="24"/>
              </w:numPr>
              <w:ind w:left="337" w:hanging="337"/>
            </w:pPr>
            <w:r>
              <w:t>have been imported from the CPC Construction, Plumbing and Services Training Package administered by the Commonwealth of Australia.</w:t>
            </w:r>
          </w:p>
          <w:p w14:paraId="37550344" w14:textId="77777777" w:rsidR="00C14035" w:rsidRDefault="00C14035" w:rsidP="00503E0F">
            <w:pPr>
              <w:pStyle w:val="VRQACourseTemplateTableBullet"/>
              <w:numPr>
                <w:ilvl w:val="0"/>
                <w:numId w:val="24"/>
              </w:numPr>
              <w:ind w:left="337" w:hanging="337"/>
            </w:pPr>
            <w:r>
              <w:t>The following unit of competency:</w:t>
            </w:r>
          </w:p>
          <w:p w14:paraId="536B207E" w14:textId="5E1B27CC" w:rsidR="00C14035" w:rsidRDefault="00C14035" w:rsidP="00503E0F">
            <w:pPr>
              <w:pStyle w:val="VRQACourseTemplateTableBullet"/>
              <w:numPr>
                <w:ilvl w:val="0"/>
                <w:numId w:val="24"/>
              </w:numPr>
              <w:ind w:left="337" w:hanging="337"/>
            </w:pPr>
            <w:r>
              <w:t>BSBWRT311 Write simple documents</w:t>
            </w:r>
          </w:p>
          <w:p w14:paraId="4FCA64FA" w14:textId="77777777" w:rsidR="00C14035" w:rsidRDefault="00C14035" w:rsidP="00503E0F">
            <w:pPr>
              <w:pStyle w:val="VRQACourseTemplateTableBullet"/>
              <w:numPr>
                <w:ilvl w:val="0"/>
                <w:numId w:val="24"/>
              </w:numPr>
              <w:ind w:left="337" w:hanging="337"/>
            </w:pPr>
            <w:r>
              <w:t>has been imported from the BSB Business Services Training Package administered by the Commonwealth of Australia.</w:t>
            </w:r>
          </w:p>
          <w:p w14:paraId="2D67EF6E" w14:textId="77777777" w:rsidR="00C14035" w:rsidRDefault="00C14035" w:rsidP="00503E0F">
            <w:pPr>
              <w:pStyle w:val="VRQACourseTemplateTableBullet"/>
              <w:numPr>
                <w:ilvl w:val="0"/>
                <w:numId w:val="24"/>
              </w:numPr>
              <w:ind w:left="337" w:hanging="337"/>
            </w:pPr>
            <w:r>
              <w:t>The following unit of competency:</w:t>
            </w:r>
          </w:p>
          <w:p w14:paraId="24DE187A" w14:textId="4D757074" w:rsidR="00C14035" w:rsidRDefault="00C14035" w:rsidP="00503E0F">
            <w:pPr>
              <w:pStyle w:val="VRQACourseTemplateTableBullet"/>
              <w:numPr>
                <w:ilvl w:val="0"/>
                <w:numId w:val="24"/>
              </w:numPr>
              <w:ind w:left="337" w:hanging="337"/>
            </w:pPr>
            <w:r>
              <w:t>CUAACD313 Produce technical drawings</w:t>
            </w:r>
          </w:p>
          <w:p w14:paraId="775DD702" w14:textId="77777777" w:rsidR="00C14035" w:rsidRDefault="00C14035" w:rsidP="00503E0F">
            <w:pPr>
              <w:pStyle w:val="VRQACourseTemplateTableBullet"/>
              <w:numPr>
                <w:ilvl w:val="0"/>
                <w:numId w:val="24"/>
              </w:numPr>
              <w:ind w:left="337" w:hanging="337"/>
            </w:pPr>
            <w:r>
              <w:t>has been imported from the CUA Creative Arts and Culture Training Package administered by the Commonwealth of Australia.</w:t>
            </w:r>
          </w:p>
          <w:p w14:paraId="660E6DFF" w14:textId="77777777" w:rsidR="00C14035" w:rsidRDefault="00C14035" w:rsidP="00503E0F">
            <w:pPr>
              <w:pStyle w:val="VRQACourseTemplateTableBullet"/>
              <w:numPr>
                <w:ilvl w:val="0"/>
                <w:numId w:val="24"/>
              </w:numPr>
              <w:ind w:left="337" w:hanging="337"/>
            </w:pPr>
            <w:r>
              <w:t>The following unit of competency:</w:t>
            </w:r>
          </w:p>
          <w:p w14:paraId="529EBCA8" w14:textId="6C6312A8" w:rsidR="00C14035" w:rsidRDefault="00C14035" w:rsidP="00503E0F">
            <w:pPr>
              <w:pStyle w:val="VRQACourseTemplateTableBullet"/>
              <w:numPr>
                <w:ilvl w:val="0"/>
                <w:numId w:val="24"/>
              </w:numPr>
              <w:ind w:left="337" w:hanging="337"/>
            </w:pPr>
            <w:r>
              <w:t>HLTAID010 Provide basic emergency life support</w:t>
            </w:r>
          </w:p>
          <w:p w14:paraId="2EB85DE3" w14:textId="77777777" w:rsidR="00C14035" w:rsidRDefault="00C14035" w:rsidP="00C14035">
            <w:pPr>
              <w:pStyle w:val="VRQACourseTemplateTableBullet"/>
            </w:pPr>
            <w:r>
              <w:t>has been imported from the HLT Health Training Package administered by the Commonwealth of Australia.</w:t>
            </w:r>
          </w:p>
          <w:p w14:paraId="2E0BE804" w14:textId="1B8C0EE5" w:rsidR="00B31AC7" w:rsidRPr="00DC1D4F" w:rsidRDefault="00C14035" w:rsidP="00503E0F">
            <w:pPr>
              <w:pStyle w:val="VRQACourseTemplateTableBullet"/>
              <w:numPr>
                <w:ilvl w:val="0"/>
                <w:numId w:val="24"/>
              </w:numPr>
              <w:ind w:left="337" w:hanging="337"/>
            </w:pPr>
            <w:r>
              <w:t>© Commonwealth of Australia</w:t>
            </w:r>
            <w:r w:rsidRPr="00DC1D4F">
              <w:t xml:space="preserve"> </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3" w:name="_Toc479845642"/>
            <w:bookmarkStart w:id="24" w:name="_Toc99709021"/>
            <w:bookmarkStart w:id="25" w:name="_Toc99709771"/>
            <w:bookmarkStart w:id="26" w:name="_Toc104709329"/>
            <w:r w:rsidRPr="005800A6">
              <w:rPr>
                <w:sz w:val="22"/>
                <w:szCs w:val="22"/>
              </w:rPr>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BAE80FF" w14:textId="77777777" w:rsidR="00B31AC7" w:rsidRPr="007D6B1A" w:rsidRDefault="00B31AC7" w:rsidP="00B31AC7">
            <w:pPr>
              <w:pStyle w:val="VRQACourseTemplateTableText"/>
            </w:pPr>
            <w:r w:rsidRPr="007D6B1A">
              <w:t>Copyright of this material is reserved to the Crown in the right of the State of Victoria. © State of Victoria (Department of Jobs Skills Industry and Regions) 202</w:t>
            </w:r>
            <w:r>
              <w:t>5</w:t>
            </w:r>
            <w:r w:rsidRPr="007D6B1A">
              <w:t>.</w:t>
            </w:r>
          </w:p>
          <w:p w14:paraId="509798F1" w14:textId="6C415AA7" w:rsidR="00B31AC7" w:rsidRPr="007D6B1A" w:rsidRDefault="00B31AC7" w:rsidP="00B31AC7">
            <w:pPr>
              <w:pStyle w:val="VRQACourseTemplateTableText"/>
            </w:pPr>
            <w:r w:rsidRPr="007D6B1A">
              <w:t>This work is licensed under a Creative Commons Attribution-No Derivatives 4.0 International licen</w:t>
            </w:r>
            <w:r w:rsidR="007E03FA">
              <w:t>s</w:t>
            </w:r>
            <w:r w:rsidRPr="007D6B1A">
              <w:t xml:space="preserve">e (see </w:t>
            </w:r>
            <w:hyperlink r:id="rId24" w:history="1">
              <w:r w:rsidRPr="00B31AC7">
                <w:rPr>
                  <w:rStyle w:val="Hyperlink"/>
                  <w:rFonts w:cs="Arial"/>
                  <w:sz w:val="22"/>
                </w:rPr>
                <w:t>Creative Commons</w:t>
              </w:r>
            </w:hyperlink>
            <w:r w:rsidRPr="00B31AC7">
              <w:t xml:space="preserve"> </w:t>
            </w:r>
            <w:r w:rsidRPr="007D6B1A">
              <w:t>for more information).</w:t>
            </w:r>
          </w:p>
          <w:p w14:paraId="62D33B60" w14:textId="15645DB1" w:rsidR="00B31AC7" w:rsidRPr="007D6B1A" w:rsidRDefault="00B31AC7" w:rsidP="00B31AC7">
            <w:pPr>
              <w:pStyle w:val="VRQACourseTemplateTableText"/>
            </w:pPr>
            <w:r w:rsidRPr="007D6B1A">
              <w:t>You are free to re-use the work under that on the condition that you credit the State of Victoria (Department of Jobs Skills Industry and Regions) provide a link to the licen</w:t>
            </w:r>
            <w:r w:rsidR="007E03FA">
              <w:t>s</w:t>
            </w:r>
            <w:r w:rsidRPr="007D6B1A">
              <w:t>e</w:t>
            </w:r>
            <w:r w:rsidR="005C63EB">
              <w:t>,</w:t>
            </w:r>
            <w:r w:rsidRPr="007D6B1A">
              <w:t xml:space="preserve"> indicate if changes were made and comply with all other licen</w:t>
            </w:r>
            <w:r w:rsidR="007E03FA">
              <w:t>s</w:t>
            </w:r>
            <w:r w:rsidRPr="007D6B1A">
              <w:t>e terms. You must not distribute modified material. Request for other use should be addressed to:</w:t>
            </w:r>
          </w:p>
          <w:p w14:paraId="5C99CC4E" w14:textId="77777777" w:rsidR="00B31AC7" w:rsidRPr="00B524F8" w:rsidRDefault="00B31AC7" w:rsidP="00B31AC7">
            <w:pPr>
              <w:pStyle w:val="VRQACourseTemplateTableText"/>
              <w:rPr>
                <w:b/>
              </w:rPr>
            </w:pPr>
            <w:r w:rsidRPr="00B524F8">
              <w:rPr>
                <w:b/>
              </w:rPr>
              <w:t>Request for other use should be addressed to:</w:t>
            </w:r>
          </w:p>
          <w:p w14:paraId="133FC4E6" w14:textId="057EE8AB" w:rsidR="00B31AC7" w:rsidRDefault="001D5456" w:rsidP="00B31AC7">
            <w:pPr>
              <w:pStyle w:val="VRQACourseTemplateTableText"/>
            </w:pPr>
            <w:r>
              <w:t xml:space="preserve">Deputy </w:t>
            </w:r>
            <w:r w:rsidR="00BB2D36">
              <w:t>CEO</w:t>
            </w:r>
          </w:p>
          <w:p w14:paraId="32DBFE3C" w14:textId="77777777" w:rsidR="005500CB" w:rsidRDefault="00B31AC7" w:rsidP="00B31AC7">
            <w:pPr>
              <w:pStyle w:val="VRQACourseTemplateTableText"/>
            </w:pPr>
            <w:r w:rsidRPr="007D6B1A">
              <w:t>Victorian Skills Authority</w:t>
            </w:r>
          </w:p>
          <w:p w14:paraId="31826FC8" w14:textId="77777777" w:rsidR="00B31AC7" w:rsidRPr="007D6B1A" w:rsidRDefault="00B31AC7" w:rsidP="00B31AC7">
            <w:pPr>
              <w:pStyle w:val="VRQACourseTemplateTableText"/>
            </w:pPr>
            <w:r w:rsidRPr="007D6B1A">
              <w:t>Department of Jobs, Skills, Industry and Regions (DJSIR)</w:t>
            </w:r>
          </w:p>
          <w:p w14:paraId="740719BB" w14:textId="77777777" w:rsidR="00B31AC7" w:rsidRPr="007D6B1A" w:rsidRDefault="00B31AC7" w:rsidP="00B31AC7">
            <w:pPr>
              <w:pStyle w:val="VRQACourseTemplateTableText"/>
            </w:pPr>
            <w:r w:rsidRPr="007D6B1A">
              <w:lastRenderedPageBreak/>
              <w:t>GPO Box 4509</w:t>
            </w:r>
          </w:p>
          <w:p w14:paraId="4F72FF1D" w14:textId="77777777" w:rsidR="00B31AC7" w:rsidRPr="007D6B1A" w:rsidRDefault="00B31AC7" w:rsidP="00B31AC7">
            <w:pPr>
              <w:pStyle w:val="VRQACourseTemplateTableText"/>
            </w:pPr>
            <w:r w:rsidRPr="007D6B1A">
              <w:t>Melbourne Vic 3001</w:t>
            </w:r>
          </w:p>
          <w:p w14:paraId="2802A082" w14:textId="10C631CE" w:rsidR="00B31AC7" w:rsidRPr="005800A6" w:rsidRDefault="00B31AC7" w:rsidP="00B31AC7">
            <w:pPr>
              <w:pStyle w:val="VRQACourseTemplateTableText"/>
            </w:pPr>
            <w:r w:rsidRPr="007D6B1A">
              <w:t>Email:</w:t>
            </w:r>
            <w:r w:rsidRPr="007D6B1A">
              <w:rPr>
                <w:color w:val="000000"/>
                <w:lang w:val="fr-FR"/>
              </w:rPr>
              <w:t xml:space="preserve"> </w:t>
            </w:r>
            <w:hyperlink r:id="rId25" w:history="1">
              <w:r w:rsidRPr="00B31AC7">
                <w:rPr>
                  <w:rStyle w:val="Hyperlink"/>
                  <w:rFonts w:cs="Arial"/>
                  <w:sz w:val="22"/>
                </w:rPr>
                <w:t>course.enquiry@djsir.vic.gov.au</w:t>
              </w:r>
            </w:hyperlink>
            <w:r>
              <w:t xml:space="preserve"> </w:t>
            </w:r>
            <w:r w:rsidRPr="007D6B1A">
              <w:rPr>
                <w:rStyle w:val="Hyperlink"/>
                <w:rFonts w:cs="Arial"/>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04709330"/>
            <w:r w:rsidRPr="005800A6">
              <w:rPr>
                <w:sz w:val="22"/>
                <w:szCs w:val="22"/>
              </w:rPr>
              <w:lastRenderedPageBreak/>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0470933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tbl>
            <w:tblPr>
              <w:tblStyle w:val="Tablestyle1"/>
              <w:tblW w:w="5000" w:type="pct"/>
              <w:tblLayout w:type="fixed"/>
              <w:tblLook w:val="0480" w:firstRow="0" w:lastRow="0" w:firstColumn="1" w:lastColumn="0" w:noHBand="0" w:noVBand="1"/>
            </w:tblPr>
            <w:tblGrid>
              <w:gridCol w:w="3519"/>
              <w:gridCol w:w="3519"/>
            </w:tblGrid>
            <w:tr w:rsidR="00B31AC7" w:rsidRPr="00023569" w14:paraId="07075C04" w14:textId="77777777" w:rsidTr="0011027B">
              <w:trPr>
                <w:trHeight w:val="205"/>
              </w:trPr>
              <w:tc>
                <w:tcPr>
                  <w:tcW w:w="1802" w:type="pct"/>
                </w:tcPr>
                <w:p w14:paraId="094C86DC" w14:textId="77777777" w:rsidR="00B31AC7" w:rsidRPr="007A714D" w:rsidRDefault="00B31AC7" w:rsidP="00B31AC7">
                  <w:pPr>
                    <w:pStyle w:val="VRQACourseTemplateTableText"/>
                  </w:pPr>
                  <w:r w:rsidRPr="00961BB2">
                    <w:t>OSCA code</w:t>
                  </w:r>
                  <w:r>
                    <w:t xml:space="preserve"> </w:t>
                  </w:r>
                </w:p>
              </w:tc>
              <w:tc>
                <w:tcPr>
                  <w:tcW w:w="1802" w:type="pct"/>
                </w:tcPr>
                <w:p w14:paraId="57DE5247" w14:textId="77777777" w:rsidR="00B31AC7" w:rsidRPr="00023569" w:rsidRDefault="00B31AC7" w:rsidP="00B31AC7">
                  <w:pPr>
                    <w:pStyle w:val="VRQACourseTemplateTableText"/>
                  </w:pPr>
                  <w:r w:rsidRPr="00023569">
                    <w:t>3</w:t>
                  </w:r>
                  <w:r>
                    <w:t>63131</w:t>
                  </w:r>
                  <w:r w:rsidRPr="00023569">
                    <w:t xml:space="preserve"> Plumber (General)</w:t>
                  </w:r>
                </w:p>
              </w:tc>
            </w:tr>
            <w:tr w:rsidR="00B31AC7" w:rsidRPr="00023569" w14:paraId="4CE368EB" w14:textId="77777777" w:rsidTr="0011027B">
              <w:trPr>
                <w:trHeight w:val="205"/>
              </w:trPr>
              <w:tc>
                <w:tcPr>
                  <w:tcW w:w="1802" w:type="pct"/>
                </w:tcPr>
                <w:p w14:paraId="4061C059" w14:textId="77777777" w:rsidR="00B31AC7" w:rsidRPr="007A714D" w:rsidRDefault="00B31AC7" w:rsidP="00B31AC7">
                  <w:pPr>
                    <w:pStyle w:val="VRQACourseTemplateTableText"/>
                  </w:pPr>
                  <w:r>
                    <w:t>ASCED code</w:t>
                  </w:r>
                </w:p>
              </w:tc>
              <w:tc>
                <w:tcPr>
                  <w:tcW w:w="1802" w:type="pct"/>
                </w:tcPr>
                <w:p w14:paraId="011CE755" w14:textId="77777777" w:rsidR="00B31AC7" w:rsidRPr="00023569" w:rsidRDefault="00B31AC7" w:rsidP="00B31AC7">
                  <w:pPr>
                    <w:pStyle w:val="VRQACourseTemplateTableText"/>
                  </w:pPr>
                  <w:r w:rsidRPr="00023569">
                    <w:t>0403 Building</w:t>
                  </w:r>
                </w:p>
              </w:tc>
            </w:tr>
            <w:tr w:rsidR="00B31AC7" w:rsidRPr="007A714D" w14:paraId="5CAA9D4A" w14:textId="77777777" w:rsidTr="0011027B">
              <w:trPr>
                <w:trHeight w:val="205"/>
              </w:trPr>
              <w:tc>
                <w:tcPr>
                  <w:tcW w:w="1802" w:type="pct"/>
                  <w:tcBorders>
                    <w:bottom w:val="dashSmallGap" w:sz="4" w:space="0" w:color="888B8D" w:themeColor="accent2"/>
                  </w:tcBorders>
                </w:tcPr>
                <w:p w14:paraId="4B3CCC53" w14:textId="77777777" w:rsidR="00B31AC7" w:rsidRPr="007A714D" w:rsidRDefault="00B31AC7" w:rsidP="00B31AC7">
                  <w:pPr>
                    <w:pStyle w:val="VRQACourseTemplateTableText"/>
                  </w:pPr>
                  <w:r>
                    <w:t>National course code</w:t>
                  </w:r>
                </w:p>
              </w:tc>
              <w:tc>
                <w:tcPr>
                  <w:tcW w:w="1802" w:type="pct"/>
                  <w:tcBorders>
                    <w:bottom w:val="dashSmallGap" w:sz="4" w:space="0" w:color="888B8D" w:themeColor="accent2"/>
                  </w:tcBorders>
                  <w:shd w:val="clear" w:color="auto" w:fill="CFD0D1" w:themeFill="accent2" w:themeFillTint="66"/>
                </w:tcPr>
                <w:p w14:paraId="76775FFE" w14:textId="06065D55" w:rsidR="00D13F91" w:rsidRPr="007A714D" w:rsidRDefault="005F722D" w:rsidP="00B31AC7">
                  <w:pPr>
                    <w:pStyle w:val="VRQAOfficeUse"/>
                  </w:pPr>
                  <w:r>
                    <w:t>22701VIC</w:t>
                  </w:r>
                </w:p>
              </w:tc>
            </w:tr>
          </w:tbl>
          <w:p w14:paraId="6C0F7507" w14:textId="441C35E6" w:rsidR="00226769" w:rsidRPr="005800A6" w:rsidRDefault="00226769" w:rsidP="00C15723">
            <w:pPr>
              <w:pStyle w:val="AccredTemplate"/>
              <w:rPr>
                <w:sz w:val="22"/>
                <w:szCs w:val="22"/>
              </w:rPr>
            </w:pPr>
          </w:p>
        </w:tc>
      </w:tr>
      <w:tr w:rsidR="00B31AC7"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B31AC7" w:rsidRPr="005800A6" w:rsidRDefault="00B31AC7" w:rsidP="00B31AC7">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A6C2370" w14:textId="77777777" w:rsidR="00D13F91" w:rsidRPr="00D13F91" w:rsidRDefault="00D13F91" w:rsidP="00B31AC7">
            <w:pPr>
              <w:pStyle w:val="VRQACourseTemplateTableText"/>
              <w:rPr>
                <w:sz w:val="4"/>
                <w:szCs w:val="4"/>
              </w:rPr>
            </w:pPr>
          </w:p>
          <w:p w14:paraId="0EC2D0AB" w14:textId="69407F9A" w:rsidR="00B31AC7" w:rsidRPr="00B31AC7" w:rsidRDefault="00B31AC7" w:rsidP="00B31AC7">
            <w:pPr>
              <w:pStyle w:val="VRQACourseTemplateTableText"/>
              <w:rPr>
                <w:i/>
                <w:iCs/>
                <w:color w:val="007CA5"/>
              </w:rPr>
            </w:pPr>
            <w:r w:rsidRPr="00B31AC7">
              <w:t>1 January 2026 to 31 December 2030</w:t>
            </w:r>
          </w:p>
        </w:tc>
      </w:tr>
    </w:tbl>
    <w:p w14:paraId="344F543B" w14:textId="77777777" w:rsidR="001B512C" w:rsidRDefault="001B512C" w:rsidP="002974D3">
      <w:pPr>
        <w:pStyle w:val="VRQAFormSectionHead"/>
        <w:framePr w:wrap="around"/>
        <w:sectPr w:rsidR="001B512C" w:rsidSect="00764D8C">
          <w:pgSz w:w="11900" w:h="16840"/>
          <w:pgMar w:top="2041" w:right="845" w:bottom="851" w:left="851" w:header="510"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0470933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4899AC1B" w14:textId="77777777" w:rsidR="008006DE" w:rsidRDefault="00D13F91" w:rsidP="00D13F91">
            <w:pPr>
              <w:pStyle w:val="VRQACourseTemplateTableText"/>
            </w:pPr>
            <w:r w:rsidRPr="00D13F91">
              <w:t>Certificate II in Plumbing (Pre-apprenticeship)</w:t>
            </w:r>
          </w:p>
          <w:p w14:paraId="682F3C08" w14:textId="737C3570" w:rsidR="00D13F91" w:rsidRPr="00444664" w:rsidRDefault="00D13F91" w:rsidP="00D13F91">
            <w:pPr>
              <w:pStyle w:val="VRQACourseTemplateTableText"/>
            </w:pP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00E3BB15" w:rsidR="008006DE" w:rsidRPr="00444664" w:rsidRDefault="00D13F91" w:rsidP="00D13F91">
            <w:pPr>
              <w:pStyle w:val="VRQACourseTemplateTableText"/>
              <w:rPr>
                <w:i/>
                <w:iCs/>
              </w:rPr>
            </w:pPr>
            <w:r>
              <w:t>492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34AA0E7E" w14:textId="77777777" w:rsidR="00D13F91" w:rsidRDefault="00D13F91" w:rsidP="00D13F91">
            <w:pPr>
              <w:pStyle w:val="VRQACourseTemplateTableText"/>
            </w:pPr>
            <w:r w:rsidRPr="00F25CF5">
              <w:t xml:space="preserve">The Certificate II in Plumbing (Pre-apprenticeship) aims to </w:t>
            </w:r>
            <w:r>
              <w:t>prepare learners</w:t>
            </w:r>
            <w:r w:rsidRPr="00F25CF5">
              <w:t xml:space="preserve"> with the knowledge and skills required to enter an apprenticeship </w:t>
            </w:r>
            <w:r>
              <w:t>(Certificate III in Plumbing) in one of the various sectors of the Plumbing Industry that includes:</w:t>
            </w:r>
          </w:p>
          <w:p w14:paraId="7AFAC492" w14:textId="77777777" w:rsidR="00D13F91" w:rsidRDefault="00D13F91" w:rsidP="00503E0F">
            <w:pPr>
              <w:pStyle w:val="VRQACourseTemplateTableBullet"/>
              <w:numPr>
                <w:ilvl w:val="0"/>
                <w:numId w:val="24"/>
              </w:numPr>
              <w:ind w:left="337" w:hanging="337"/>
            </w:pPr>
            <w:r>
              <w:t>g</w:t>
            </w:r>
            <w:r w:rsidRPr="00094B32">
              <w:t>eneral plumbing</w:t>
            </w:r>
          </w:p>
          <w:p w14:paraId="01541C37" w14:textId="77777777" w:rsidR="00D13F91" w:rsidRPr="00094B32" w:rsidRDefault="00D13F91" w:rsidP="00503E0F">
            <w:pPr>
              <w:pStyle w:val="VRQACourseTemplateTableBullet"/>
              <w:numPr>
                <w:ilvl w:val="0"/>
                <w:numId w:val="24"/>
              </w:numPr>
              <w:ind w:left="337" w:hanging="337"/>
            </w:pPr>
            <w:r>
              <w:t>drainage</w:t>
            </w:r>
          </w:p>
          <w:p w14:paraId="12CB112C" w14:textId="77777777" w:rsidR="00D13F91" w:rsidRPr="00094B32" w:rsidRDefault="00D13F91" w:rsidP="00503E0F">
            <w:pPr>
              <w:pStyle w:val="VRQACourseTemplateTableBullet"/>
              <w:numPr>
                <w:ilvl w:val="0"/>
                <w:numId w:val="24"/>
              </w:numPr>
              <w:ind w:left="337" w:hanging="337"/>
            </w:pPr>
            <w:r>
              <w:t>gasfitter</w:t>
            </w:r>
          </w:p>
          <w:p w14:paraId="135E7864" w14:textId="77777777" w:rsidR="00D13F91" w:rsidRPr="00094B32" w:rsidRDefault="00D13F91" w:rsidP="00503E0F">
            <w:pPr>
              <w:pStyle w:val="VRQACourseTemplateTableBullet"/>
              <w:numPr>
                <w:ilvl w:val="0"/>
                <w:numId w:val="24"/>
              </w:numPr>
              <w:ind w:left="337" w:hanging="337"/>
            </w:pPr>
            <w:r>
              <w:t>m</w:t>
            </w:r>
            <w:r w:rsidRPr="00094B32">
              <w:t>echanical</w:t>
            </w:r>
            <w:r>
              <w:t xml:space="preserve"> services</w:t>
            </w:r>
          </w:p>
          <w:p w14:paraId="2A3D442C" w14:textId="77777777" w:rsidR="00D13F91" w:rsidRDefault="00D13F91" w:rsidP="00503E0F">
            <w:pPr>
              <w:pStyle w:val="VRQACourseTemplateTableBullet"/>
              <w:numPr>
                <w:ilvl w:val="0"/>
                <w:numId w:val="24"/>
              </w:numPr>
              <w:ind w:left="337" w:hanging="337"/>
            </w:pPr>
            <w:r>
              <w:t>r</w:t>
            </w:r>
            <w:r w:rsidRPr="00094B32">
              <w:t>oofing</w:t>
            </w:r>
            <w:r w:rsidRPr="004B2264">
              <w:t>.</w:t>
            </w:r>
          </w:p>
          <w:p w14:paraId="0B6D11C9" w14:textId="77777777" w:rsidR="00D13F91" w:rsidRDefault="00D13F91" w:rsidP="00D13F91">
            <w:pPr>
              <w:pStyle w:val="VRQACourseTemplateTableText"/>
            </w:pPr>
            <w:r>
              <w:t>The course outcomes include:</w:t>
            </w:r>
          </w:p>
          <w:p w14:paraId="724FF3EB" w14:textId="77777777" w:rsidR="00D13F91" w:rsidRPr="00D73D1A" w:rsidRDefault="00D13F91" w:rsidP="00503E0F">
            <w:pPr>
              <w:pStyle w:val="VRQACourseTemplateTableBullet"/>
              <w:numPr>
                <w:ilvl w:val="0"/>
                <w:numId w:val="24"/>
              </w:numPr>
              <w:ind w:left="337" w:hanging="337"/>
            </w:pPr>
            <w:r w:rsidRPr="00D73D1A">
              <w:t xml:space="preserve">communicating </w:t>
            </w:r>
            <w:r>
              <w:t xml:space="preserve">effectively </w:t>
            </w:r>
            <w:r w:rsidRPr="00D73D1A">
              <w:t>in the workplace</w:t>
            </w:r>
          </w:p>
          <w:p w14:paraId="004D60CB" w14:textId="77777777" w:rsidR="00D13F91" w:rsidRPr="00D73D1A" w:rsidRDefault="00D13F91" w:rsidP="00503E0F">
            <w:pPr>
              <w:pStyle w:val="VRQACourseTemplateTableBullet"/>
              <w:numPr>
                <w:ilvl w:val="0"/>
                <w:numId w:val="24"/>
              </w:numPr>
              <w:ind w:left="337" w:hanging="337"/>
            </w:pPr>
            <w:r>
              <w:t xml:space="preserve">identifying employment opportunities and pathways </w:t>
            </w:r>
            <w:r w:rsidRPr="00D73D1A">
              <w:t xml:space="preserve">in the </w:t>
            </w:r>
            <w:r>
              <w:t>plumbing</w:t>
            </w:r>
            <w:r w:rsidRPr="00D73D1A">
              <w:t xml:space="preserve"> industry</w:t>
            </w:r>
          </w:p>
          <w:p w14:paraId="33870285" w14:textId="77777777" w:rsidR="00D13F91" w:rsidRPr="00D73D1A" w:rsidRDefault="00D13F91" w:rsidP="00503E0F">
            <w:pPr>
              <w:pStyle w:val="VRQACourseTemplateTableBullet"/>
              <w:numPr>
                <w:ilvl w:val="0"/>
                <w:numId w:val="24"/>
              </w:numPr>
              <w:ind w:left="337" w:hanging="337"/>
            </w:pPr>
            <w:r w:rsidRPr="00D73D1A">
              <w:t>interpreting basic plans and drawings</w:t>
            </w:r>
          </w:p>
          <w:p w14:paraId="5D7879B0" w14:textId="77777777" w:rsidR="00D13F91" w:rsidRPr="00D73D1A" w:rsidRDefault="00D13F91" w:rsidP="00503E0F">
            <w:pPr>
              <w:pStyle w:val="VRQACourseTemplateTableBullet"/>
              <w:numPr>
                <w:ilvl w:val="0"/>
                <w:numId w:val="24"/>
              </w:numPr>
              <w:ind w:left="337" w:hanging="337"/>
            </w:pPr>
            <w:r w:rsidRPr="00D73D1A">
              <w:t>applying basic leveling procedures</w:t>
            </w:r>
          </w:p>
          <w:p w14:paraId="71E14733" w14:textId="77777777" w:rsidR="00D13F91" w:rsidRPr="00D73D1A" w:rsidRDefault="00D13F91" w:rsidP="00503E0F">
            <w:pPr>
              <w:pStyle w:val="VRQACourseTemplateTableBullet"/>
              <w:numPr>
                <w:ilvl w:val="0"/>
                <w:numId w:val="24"/>
              </w:numPr>
              <w:ind w:left="337" w:hanging="337"/>
            </w:pPr>
            <w:r w:rsidRPr="00D73D1A">
              <w:t>carrying out basic measurements and calculations</w:t>
            </w:r>
          </w:p>
          <w:p w14:paraId="6A756FCD" w14:textId="77777777" w:rsidR="00D13F91" w:rsidRPr="00D73D1A" w:rsidRDefault="00D13F91" w:rsidP="00503E0F">
            <w:pPr>
              <w:pStyle w:val="VRQACourseTemplateTableBullet"/>
              <w:numPr>
                <w:ilvl w:val="0"/>
                <w:numId w:val="24"/>
              </w:numPr>
              <w:ind w:left="337" w:hanging="337"/>
            </w:pPr>
            <w:r w:rsidRPr="00D73D1A">
              <w:t xml:space="preserve">working </w:t>
            </w:r>
            <w:r>
              <w:t>safely</w:t>
            </w:r>
            <w:r w:rsidRPr="00D73D1A">
              <w:t xml:space="preserve"> and sustainably in the </w:t>
            </w:r>
            <w:r>
              <w:t>plumbing</w:t>
            </w:r>
            <w:r w:rsidRPr="00D73D1A">
              <w:t xml:space="preserve"> industry</w:t>
            </w:r>
          </w:p>
          <w:p w14:paraId="364F0A7A" w14:textId="77777777" w:rsidR="00D13F91" w:rsidRDefault="00D13F91" w:rsidP="00503E0F">
            <w:pPr>
              <w:pStyle w:val="VRQACourseTemplateTableBullet"/>
              <w:numPr>
                <w:ilvl w:val="0"/>
                <w:numId w:val="24"/>
              </w:numPr>
              <w:ind w:left="337" w:hanging="337"/>
            </w:pPr>
            <w:r>
              <w:t>selecting and using the appropriate tools, equipment and materials to perform basic plumbing tasks.</w:t>
            </w:r>
          </w:p>
          <w:p w14:paraId="4ECC3DE0" w14:textId="1151BF98" w:rsidR="000B41B8" w:rsidRPr="00444664" w:rsidRDefault="00D13F91" w:rsidP="00D13F91">
            <w:pPr>
              <w:pStyle w:val="VRQACourseTemplateTableText"/>
            </w:pPr>
            <w:r w:rsidRPr="008B411F">
              <w:t xml:space="preserve">The </w:t>
            </w:r>
            <w:r>
              <w:t>outcomes of the</w:t>
            </w:r>
            <w:r w:rsidRPr="008B411F">
              <w:t xml:space="preserve"> of </w:t>
            </w:r>
            <w:r>
              <w:t>the Certificate II in Plumbing (Pre-apprenticeship) does not meet the requirements for a registered plumber.</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0470933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78BF0CEB" w14:textId="0F4E6029" w:rsidR="007A7C68" w:rsidRPr="00D13F91" w:rsidRDefault="00D13F91" w:rsidP="00D13F91">
            <w:pPr>
              <w:pStyle w:val="VRQACourseTemplateTableText"/>
            </w:pPr>
            <w:r w:rsidRPr="009E3EB6">
              <w:t xml:space="preserve">The Certificate II in Plumbing (Pre-apprenticeship) </w:t>
            </w:r>
            <w:r>
              <w:t>aims to</w:t>
            </w:r>
            <w:r w:rsidRPr="009E3EB6">
              <w:t xml:space="preserve"> prepare graduates with the skills and knowledge for entry into an apprenticeship (Certificate III in Plumbing) in one of the various sectors of the plumbing industry. The outcome of the Certificate II in Plumbing</w:t>
            </w:r>
            <w:r>
              <w:t xml:space="preserve"> </w:t>
            </w:r>
            <w:r w:rsidRPr="009E3EB6">
              <w:t>(Pre-apprenticeship) does not meet the requirements for a registered plumber.</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04709340"/>
            <w:r w:rsidRPr="00444664">
              <w:rPr>
                <w:sz w:val="22"/>
                <w:szCs w:val="22"/>
              </w:rPr>
              <w:lastRenderedPageBreak/>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D13F91"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D13F91" w:rsidRPr="00444664" w:rsidRDefault="00D13F91" w:rsidP="00D13F91">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 education, legislative, enterprise or</w:t>
            </w:r>
            <w:r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61D5892" w14:textId="77777777" w:rsidR="00D13F91" w:rsidRPr="00515F6F" w:rsidRDefault="00D13F91" w:rsidP="00D13F91">
            <w:pPr>
              <w:pStyle w:val="VRQACourseTemplateTableText"/>
            </w:pPr>
            <w:r w:rsidRPr="001345C6">
              <w:t>The Victorian Skills Authority (VSA) employment projection dashboard indicates there will be a 2.5% growth for the period 2024-2027. This equates to 3,561 new plumbers entering the industry by 2027.</w:t>
            </w:r>
            <w:r>
              <w:t xml:space="preserve"> </w:t>
            </w:r>
            <w:r w:rsidRPr="00515F6F">
              <w:t>The course is included on the Victorian Government, Skills First Training Needs List (TNL) and as a Free TAFE Apprenticeship pathway course to address the construction industry workforce gap and demand to meet the Victorian Housing Statement.</w:t>
            </w:r>
            <w:r>
              <w:t xml:space="preserve"> </w:t>
            </w:r>
          </w:p>
          <w:p w14:paraId="3EDBCE9A" w14:textId="0C315C40" w:rsidR="00D13F91" w:rsidRDefault="00D13F91" w:rsidP="00D13F91">
            <w:pPr>
              <w:pStyle w:val="VRQACourseTemplateTableText"/>
            </w:pPr>
            <w:r>
              <w:t>The Australian Plumbing Industry is a highly regulated sector, and the occupation of ‘plumbing’ is licen</w:t>
            </w:r>
            <w:r w:rsidR="004574DF">
              <w:t>s</w:t>
            </w:r>
            <w:r>
              <w:t xml:space="preserve">ed and registered through acts of law. The industry has had a long association with, and offers considerable support for, pre-apprenticeship training. </w:t>
            </w:r>
          </w:p>
          <w:p w14:paraId="1191C390" w14:textId="77777777" w:rsidR="00D13F91" w:rsidRDefault="00D13F91" w:rsidP="00D13F91">
            <w:pPr>
              <w:pStyle w:val="VRQACourseTemplateTableText"/>
            </w:pPr>
            <w:r w:rsidRPr="00445742">
              <w:t xml:space="preserve">The Certificate II in </w:t>
            </w:r>
            <w:r>
              <w:t>Plumbing</w:t>
            </w:r>
            <w:r w:rsidRPr="00445742">
              <w:t xml:space="preserve"> </w:t>
            </w:r>
            <w:r>
              <w:t>(</w:t>
            </w:r>
            <w:r w:rsidRPr="00445742">
              <w:t>Pre-apprenticeship</w:t>
            </w:r>
            <w:r>
              <w:t xml:space="preserve">), which has had multiple accreditation cycles, </w:t>
            </w:r>
            <w:r w:rsidRPr="00445742">
              <w:t xml:space="preserve">continues to be the preferred pre-apprenticeship program for the Victorian </w:t>
            </w:r>
            <w:r>
              <w:t>Plumbing</w:t>
            </w:r>
            <w:r w:rsidRPr="00445742">
              <w:t xml:space="preserve"> </w:t>
            </w:r>
            <w:r>
              <w:t>I</w:t>
            </w:r>
            <w:r w:rsidRPr="00445742">
              <w:t xml:space="preserve">ndustry with future demand continuing to be strong. </w:t>
            </w:r>
            <w:r>
              <w:t>Previous course reaccreditation processes have attracted strong interest from the major industry stakeholders. Involvement in course development by the Master Plumbers Association, Plumbing Trades Employees Union, Air-Conditioning and Mechanical Contractors Association, Victorian Building Authority and a range of employers, ensures contemporary practices are incorporated to produce work ready graduates.</w:t>
            </w:r>
          </w:p>
          <w:p w14:paraId="20082815" w14:textId="77777777" w:rsidR="00D13F91" w:rsidRDefault="00D13F91" w:rsidP="00D13F91">
            <w:pPr>
              <w:pStyle w:val="VRQACourseTemplateTableText"/>
            </w:pPr>
            <w:r>
              <w:t>Whilst the pre apprenticeship course is not the only pathway to employment, stakeholders encourage new entrants to have a range of basic skills that promote safety and an understanding of how the industry works, before commencing a full- time apprenticeship. This course supports the development of these skills.</w:t>
            </w:r>
          </w:p>
          <w:p w14:paraId="73F66D04" w14:textId="77777777" w:rsidR="00D13F91" w:rsidRPr="00445742" w:rsidRDefault="00D13F91" w:rsidP="00D13F91">
            <w:pPr>
              <w:pStyle w:val="VRQACourseTemplateTableText"/>
            </w:pPr>
            <w:r w:rsidRPr="00445742">
              <w:t xml:space="preserve">Typical learners who undertake the Certificate II in </w:t>
            </w:r>
            <w:r>
              <w:t>Plumbing (</w:t>
            </w:r>
            <w:r w:rsidRPr="00445742">
              <w:t>Pre-apprenticeship</w:t>
            </w:r>
            <w:r>
              <w:t>)</w:t>
            </w:r>
            <w:r w:rsidRPr="00445742">
              <w:t xml:space="preserve"> include:</w:t>
            </w:r>
          </w:p>
          <w:p w14:paraId="4FC125EB" w14:textId="77777777" w:rsidR="00D13F91" w:rsidRPr="001E167B" w:rsidRDefault="00D13F91" w:rsidP="00503E0F">
            <w:pPr>
              <w:pStyle w:val="VRQACourseTemplateTableBullet"/>
              <w:numPr>
                <w:ilvl w:val="0"/>
                <w:numId w:val="24"/>
              </w:numPr>
              <w:ind w:left="337" w:hanging="337"/>
            </w:pPr>
            <w:r w:rsidRPr="001E167B">
              <w:t>school leavers aiming to enter one of the occupational streams within the Plumbing Industry</w:t>
            </w:r>
          </w:p>
          <w:p w14:paraId="3FD87EC4" w14:textId="77777777" w:rsidR="00D13F91" w:rsidRDefault="00D13F91" w:rsidP="00503E0F">
            <w:pPr>
              <w:pStyle w:val="VRQACourseTemplateTableBullet"/>
              <w:numPr>
                <w:ilvl w:val="0"/>
                <w:numId w:val="24"/>
              </w:numPr>
              <w:ind w:left="337" w:hanging="337"/>
            </w:pPr>
            <w:r w:rsidRPr="001E167B">
              <w:t>secondary students completing a Victorian Certificate of Education (VCE) VET program which contributes to the VCE, VCE Vocational Major (VM) or the Victorian Pathways Certificate (VPC) commonly undertaken in years 10, 11 or 12.</w:t>
            </w:r>
          </w:p>
          <w:p w14:paraId="6F83E93C" w14:textId="77777777" w:rsidR="00D13F91" w:rsidRDefault="00D13F91" w:rsidP="00D13F91">
            <w:pPr>
              <w:pStyle w:val="VRQACourseTemplateTableText"/>
            </w:pPr>
            <w:r>
              <w:t xml:space="preserve">Currently there are 24 Registered Training Organisations (RTOs) listed on the national register (training.gov.au) with scope to deliver </w:t>
            </w:r>
            <w:r w:rsidRPr="000379C9">
              <w:t>22</w:t>
            </w:r>
            <w:r>
              <w:t>569</w:t>
            </w:r>
            <w:r w:rsidRPr="000379C9">
              <w:t xml:space="preserve">VIC Certificate II in </w:t>
            </w:r>
            <w:r>
              <w:t>Plumbing (</w:t>
            </w:r>
            <w:r w:rsidRPr="000379C9">
              <w:t>Pre-apprenticeship</w:t>
            </w:r>
            <w:r>
              <w:t>). These include TAFEs, private training organisations and secondary schools registered as RTOs.</w:t>
            </w:r>
          </w:p>
          <w:p w14:paraId="3297A04E" w14:textId="77777777" w:rsidR="00D13F91" w:rsidRDefault="00D13F91" w:rsidP="00D13F91">
            <w:pPr>
              <w:pStyle w:val="VRQACourseTemplateTableText"/>
            </w:pPr>
            <w:r w:rsidRPr="001178E5">
              <w:t xml:space="preserve">The project for the redevelopment of the Certificate II in </w:t>
            </w:r>
            <w:r>
              <w:t>Plumbing</w:t>
            </w:r>
            <w:r w:rsidRPr="001178E5">
              <w:t xml:space="preserve"> </w:t>
            </w:r>
            <w:r>
              <w:t>(</w:t>
            </w:r>
            <w:r w:rsidRPr="001178E5">
              <w:t>Pre-apprenticeship</w:t>
            </w:r>
            <w:r>
              <w:t>)</w:t>
            </w:r>
            <w:r w:rsidRPr="001178E5">
              <w:t xml:space="preserve"> was overseen by a project steering committee comprising of the following industry and </w:t>
            </w:r>
            <w:r>
              <w:t>RTO</w:t>
            </w:r>
            <w:r w:rsidRPr="001178E5">
              <w:t xml:space="preserve"> representatives:</w:t>
            </w:r>
          </w:p>
          <w:p w14:paraId="7DED8D66" w14:textId="77777777" w:rsidR="00D13F91" w:rsidRDefault="00D13F91" w:rsidP="00D13F91">
            <w:pPr>
              <w:pStyle w:val="VRQACourseTemplateTableText"/>
            </w:pPr>
            <w:r>
              <w:t>Brendan Gould (Chair)</w:t>
            </w:r>
            <w:r>
              <w:tab/>
              <w:t>Master Plumbers Victoria</w:t>
            </w:r>
          </w:p>
          <w:p w14:paraId="1D5683AF" w14:textId="77777777" w:rsidR="00D13F91" w:rsidRDefault="00D13F91" w:rsidP="00D13F91">
            <w:pPr>
              <w:pStyle w:val="VRQACourseTemplateTableText"/>
            </w:pPr>
            <w:r>
              <w:lastRenderedPageBreak/>
              <w:t>Danielle McAuliffe</w:t>
            </w:r>
            <w:r>
              <w:tab/>
            </w:r>
            <w:r>
              <w:tab/>
              <w:t xml:space="preserve">Victorian Curriculum and Assessment </w:t>
            </w:r>
            <w:r>
              <w:tab/>
            </w:r>
            <w:r>
              <w:tab/>
            </w:r>
            <w:r>
              <w:tab/>
            </w:r>
            <w:r>
              <w:tab/>
              <w:t>Authority</w:t>
            </w:r>
          </w:p>
          <w:p w14:paraId="1B068D58" w14:textId="77777777" w:rsidR="00D13F91" w:rsidRDefault="00D13F91" w:rsidP="00D13F91">
            <w:pPr>
              <w:pStyle w:val="VRQACourseTemplateTableText"/>
            </w:pPr>
            <w:r>
              <w:t xml:space="preserve">Glenn Graham </w:t>
            </w:r>
            <w:r>
              <w:tab/>
            </w:r>
            <w:r>
              <w:tab/>
              <w:t>Chisholm Institute</w:t>
            </w:r>
          </w:p>
          <w:p w14:paraId="6569285B" w14:textId="77777777" w:rsidR="00D13F91" w:rsidRDefault="00D13F91" w:rsidP="00D13F91">
            <w:pPr>
              <w:pStyle w:val="VRQACourseTemplateTableText"/>
            </w:pPr>
            <w:r>
              <w:t>Kyle Paten</w:t>
            </w:r>
            <w:r>
              <w:tab/>
            </w:r>
            <w:r>
              <w:tab/>
            </w:r>
            <w:r>
              <w:tab/>
              <w:t xml:space="preserve">A G Coombes Pty Ltd </w:t>
            </w:r>
          </w:p>
          <w:p w14:paraId="0E3E1E87" w14:textId="77777777" w:rsidR="00D13F91" w:rsidRDefault="00D13F91" w:rsidP="00D13F91">
            <w:pPr>
              <w:pStyle w:val="VRQACourseTemplateTableText"/>
            </w:pPr>
            <w:r>
              <w:t>Liam Seale</w:t>
            </w:r>
            <w:r>
              <w:tab/>
            </w:r>
            <w:r>
              <w:tab/>
            </w:r>
            <w:r>
              <w:tab/>
              <w:t xml:space="preserve">Air Conditioning and Mechanical </w:t>
            </w:r>
            <w:r>
              <w:tab/>
            </w:r>
            <w:r>
              <w:tab/>
            </w:r>
            <w:r>
              <w:tab/>
            </w:r>
            <w:r>
              <w:tab/>
            </w:r>
            <w:r>
              <w:tab/>
              <w:t>Contractors’ Association.</w:t>
            </w:r>
          </w:p>
          <w:p w14:paraId="45CFAA11" w14:textId="3943C61F" w:rsidR="00D13F91" w:rsidRDefault="00D13F91" w:rsidP="00D13F91">
            <w:pPr>
              <w:pStyle w:val="VRQACourseTemplateTableText"/>
              <w:ind w:right="-261"/>
            </w:pPr>
          </w:p>
          <w:p w14:paraId="4ABC2971" w14:textId="77777777" w:rsidR="00D13F91" w:rsidRPr="002E0552" w:rsidRDefault="00D13F91" w:rsidP="00D13F91">
            <w:pPr>
              <w:pStyle w:val="VRQACourseTemplateTableText"/>
            </w:pPr>
            <w:r w:rsidRPr="002E0552">
              <w:t xml:space="preserve">As well as </w:t>
            </w:r>
            <w:r>
              <w:t>other telephone</w:t>
            </w:r>
            <w:r w:rsidRPr="002E0552">
              <w:t xml:space="preserve"> and email consultations, the members of the </w:t>
            </w:r>
            <w:r>
              <w:t xml:space="preserve">project </w:t>
            </w:r>
            <w:r w:rsidRPr="002E0552">
              <w:t xml:space="preserve">steering committee met formally on </w:t>
            </w:r>
            <w:r>
              <w:t>two</w:t>
            </w:r>
            <w:r w:rsidRPr="002E0552">
              <w:t xml:space="preserve"> occasions to review and confirm the required skills and knowledge outcomes of the course, course structure and final </w:t>
            </w:r>
            <w:r>
              <w:t>course re</w:t>
            </w:r>
            <w:r w:rsidRPr="002E0552">
              <w:t xml:space="preserve">accreditation submission. </w:t>
            </w:r>
          </w:p>
          <w:p w14:paraId="2F8E9F0E" w14:textId="77777777" w:rsidR="00D13F91" w:rsidRPr="002E0552" w:rsidRDefault="00D13F91" w:rsidP="00D13F91">
            <w:pPr>
              <w:pStyle w:val="VRQACourseTemplateTableText"/>
            </w:pPr>
            <w:r>
              <w:t>The Certificate II Plumbing Moderation and Validation Group consisting of Victorian Plumbing trainers and assessors was</w:t>
            </w:r>
            <w:r w:rsidRPr="002E0552">
              <w:t xml:space="preserve"> consulted and participated in the refinement of the technical content and assessment requirements of the new units.</w:t>
            </w:r>
          </w:p>
          <w:p w14:paraId="0D78AF1C" w14:textId="77777777" w:rsidR="00D13F91" w:rsidRDefault="00D13F91" w:rsidP="00D13F91">
            <w:pPr>
              <w:pStyle w:val="VRQACourseTemplateTableText"/>
            </w:pPr>
            <w:r w:rsidRPr="001178E5">
              <w:t xml:space="preserve">The members of the project steering committee confirm that the proposed course is not covered by a qualification within a </w:t>
            </w:r>
            <w:r>
              <w:t>t</w:t>
            </w:r>
            <w:r w:rsidRPr="001178E5">
              <w:t xml:space="preserve">raining </w:t>
            </w:r>
            <w:r>
              <w:t>p</w:t>
            </w:r>
            <w:r w:rsidRPr="001178E5">
              <w:t>ackage or:</w:t>
            </w:r>
          </w:p>
          <w:p w14:paraId="69E28289" w14:textId="77777777" w:rsidR="00D13F91" w:rsidRPr="001E167B" w:rsidRDefault="00D13F91" w:rsidP="00503E0F">
            <w:pPr>
              <w:pStyle w:val="VRQACourseTemplateTableBullet"/>
              <w:numPr>
                <w:ilvl w:val="0"/>
                <w:numId w:val="24"/>
              </w:numPr>
              <w:ind w:left="337" w:hanging="337"/>
            </w:pPr>
            <w:r w:rsidRPr="001E167B">
              <w:t>does not duplicate, by title or coverage, the outcomes of an endorsed training package qualification</w:t>
            </w:r>
          </w:p>
          <w:p w14:paraId="31B6B8E8" w14:textId="77777777" w:rsidR="00D13F91" w:rsidRPr="001E167B" w:rsidRDefault="00D13F91" w:rsidP="00503E0F">
            <w:pPr>
              <w:pStyle w:val="VRQACourseTemplateTableBullet"/>
              <w:numPr>
                <w:ilvl w:val="0"/>
                <w:numId w:val="24"/>
              </w:numPr>
              <w:ind w:left="337" w:hanging="337"/>
            </w:pPr>
            <w:r w:rsidRPr="001E167B">
              <w:t>is not a subset of a single training package qualification that could be recognised through one or more statements of attainment or a skill set</w:t>
            </w:r>
          </w:p>
          <w:p w14:paraId="49E06EC7" w14:textId="77777777" w:rsidR="00D13F91" w:rsidRDefault="00D13F91" w:rsidP="00503E0F">
            <w:pPr>
              <w:pStyle w:val="VRQACourseTemplateTableBullet"/>
              <w:numPr>
                <w:ilvl w:val="0"/>
                <w:numId w:val="24"/>
              </w:numPr>
              <w:ind w:left="337" w:hanging="337"/>
            </w:pPr>
            <w:r w:rsidRPr="001E167B">
              <w:t>does not include units of competency additional to those in a training package qualification that could be recognised through statements of attainment in addition to the qualification</w:t>
            </w:r>
          </w:p>
          <w:p w14:paraId="50D4353D" w14:textId="58A762D9" w:rsidR="00D13F91" w:rsidRDefault="00D13F91" w:rsidP="00503E0F">
            <w:pPr>
              <w:pStyle w:val="VRQACourseTemplateTableBullet"/>
              <w:numPr>
                <w:ilvl w:val="0"/>
                <w:numId w:val="24"/>
              </w:numPr>
              <w:ind w:left="337" w:hanging="337"/>
            </w:pPr>
            <w:r>
              <w:t>d</w:t>
            </w:r>
            <w:r w:rsidRPr="001E167B">
              <w:t>oes not comprise units that duplicate units of competency of a training package qualification</w:t>
            </w:r>
            <w:r>
              <w:t>.</w:t>
            </w:r>
          </w:p>
          <w:p w14:paraId="463B8739" w14:textId="3852B99C" w:rsidR="00D13F91" w:rsidRPr="00444664" w:rsidRDefault="00D13F91" w:rsidP="00D13F91">
            <w:pPr>
              <w:pStyle w:val="VRQACourseTemplateTableBullet"/>
              <w:ind w:left="720" w:hanging="360"/>
            </w:pP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0470934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2FBCCEB2" w14:textId="77777777" w:rsidR="00D13F91" w:rsidRDefault="00D13F91" w:rsidP="00D13F91">
            <w:pPr>
              <w:pStyle w:val="VRQACourseTemplateTableText"/>
            </w:pPr>
            <w:r w:rsidRPr="000A00D1">
              <w:t xml:space="preserve">The review and redevelopment of the Certificate II in </w:t>
            </w:r>
            <w:r>
              <w:t xml:space="preserve">Plumbing </w:t>
            </w:r>
            <w:r w:rsidRPr="000A00D1">
              <w:t xml:space="preserve">Pre-apprenticeship was </w:t>
            </w:r>
            <w:r>
              <w:t>informed by</w:t>
            </w:r>
            <w:r w:rsidRPr="000A00D1">
              <w:t xml:space="preserve"> </w:t>
            </w:r>
            <w:r>
              <w:t xml:space="preserve">the outcomes of </w:t>
            </w:r>
            <w:r w:rsidRPr="000A00D1">
              <w:t>monitoring and evaluation</w:t>
            </w:r>
            <w:r>
              <w:t xml:space="preserve">, and </w:t>
            </w:r>
            <w:r w:rsidRPr="000A00D1">
              <w:t xml:space="preserve">consultation and validation processes to ensure the course remains relevant and </w:t>
            </w:r>
            <w:r>
              <w:t xml:space="preserve">continues to </w:t>
            </w:r>
            <w:r w:rsidRPr="000A00D1">
              <w:t xml:space="preserve">meet the needs of the Victorian </w:t>
            </w:r>
            <w:r>
              <w:t>Plumbing I</w:t>
            </w:r>
            <w:r w:rsidRPr="000A00D1">
              <w:t xml:space="preserve">ndustry. </w:t>
            </w:r>
          </w:p>
          <w:p w14:paraId="79525994" w14:textId="108BAE0F" w:rsidR="00D13F91" w:rsidRPr="005619D1" w:rsidRDefault="002A4126" w:rsidP="00D13F91">
            <w:pPr>
              <w:pStyle w:val="VRQACourseTemplateTableText"/>
            </w:pPr>
            <w:r>
              <w:t xml:space="preserve">                                                                                                                                                                                                                                                                                                                                                                           </w:t>
            </w:r>
            <w:r w:rsidR="00D13F91">
              <w:t xml:space="preserve"> </w:t>
            </w:r>
            <w:r w:rsidR="001C1012">
              <w:t xml:space="preserve">The Specialist Skills Advisor </w:t>
            </w:r>
            <w:r w:rsidR="00D13F91" w:rsidRPr="000F7D89">
              <w:t xml:space="preserve">carried out the monitoring and evaluation processes for </w:t>
            </w:r>
            <w:r w:rsidR="00D13F91">
              <w:t>the course</w:t>
            </w:r>
            <w:r w:rsidR="00D13F91" w:rsidRPr="000F7D89">
              <w:t xml:space="preserve"> during its accreditation period that included consultations with </w:t>
            </w:r>
            <w:r w:rsidR="00D13F91">
              <w:t>industry, students, graduates and RTOs</w:t>
            </w:r>
            <w:r w:rsidR="00D13F91" w:rsidRPr="000F7D89">
              <w:t xml:space="preserve">. Overall, the feedback from these consultations were favourable; the course outcomes and delivery are </w:t>
            </w:r>
            <w:r w:rsidR="00D13F91" w:rsidRPr="005619D1">
              <w:t xml:space="preserve">appropriate to the needs of learners entering the Plumbing Industry. </w:t>
            </w:r>
          </w:p>
          <w:p w14:paraId="67437794" w14:textId="77777777" w:rsidR="00D13F91" w:rsidRPr="005619D1" w:rsidRDefault="00D13F91" w:rsidP="00D13F91">
            <w:pPr>
              <w:pStyle w:val="VRQACourseTemplateTableText"/>
            </w:pPr>
            <w:r w:rsidRPr="00A76E87">
              <w:t xml:space="preserve">This pre-apprenticeship course consistently attracts high volume enrolment. Data shows 1,268 enrolments in Victoria in 2023, which </w:t>
            </w:r>
            <w:r w:rsidRPr="00A76E87">
              <w:lastRenderedPageBreak/>
              <w:t xml:space="preserve">increased to 1,311 in 2024. </w:t>
            </w:r>
            <w:r w:rsidRPr="005619D1">
              <w:t xml:space="preserve">COVID-19 impacted on student numbers negatively during the current accreditation period, but the expectation is the numbers will </w:t>
            </w:r>
            <w:r w:rsidRPr="00A76E87">
              <w:t>increase over the next five-year period due to workforce demand</w:t>
            </w:r>
            <w:r w:rsidRPr="005619D1">
              <w:t xml:space="preserve"> </w:t>
            </w:r>
            <w:r>
              <w:t>and</w:t>
            </w:r>
            <w:r w:rsidRPr="005619D1">
              <w:t xml:space="preserve"> due to free TAFE. </w:t>
            </w:r>
          </w:p>
          <w:p w14:paraId="224F4980" w14:textId="77777777" w:rsidR="00D13F91" w:rsidRPr="0085129A" w:rsidRDefault="00D13F91" w:rsidP="00D13F91">
            <w:pPr>
              <w:pStyle w:val="VRQACourseTemplateTableText"/>
            </w:pPr>
            <w:r w:rsidRPr="0085129A">
              <w:t>The following table identifies a comparison of enrolments for 22569VIC Certificate II in Plumbing (Pre-apprenticeship) for Government funded, Fee for Service and VET Delivered in Secondary School (VETDSS) progr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1512"/>
              <w:gridCol w:w="1367"/>
              <w:gridCol w:w="1366"/>
              <w:gridCol w:w="1367"/>
            </w:tblGrid>
            <w:tr w:rsidR="00493409" w:rsidRPr="00FC2E04" w14:paraId="584400F4" w14:textId="77777777" w:rsidTr="0011027B">
              <w:tc>
                <w:tcPr>
                  <w:tcW w:w="1366" w:type="dxa"/>
                  <w:shd w:val="clear" w:color="auto" w:fill="D9D9D9"/>
                </w:tcPr>
                <w:p w14:paraId="1108D9E3" w14:textId="77777777" w:rsidR="00493409" w:rsidRPr="0085129A" w:rsidRDefault="00493409" w:rsidP="00493409">
                  <w:pPr>
                    <w:pStyle w:val="VRQACourseTemplateTableText"/>
                    <w:rPr>
                      <w:b/>
                      <w:bCs/>
                    </w:rPr>
                  </w:pPr>
                  <w:r w:rsidRPr="0085129A">
                    <w:rPr>
                      <w:b/>
                      <w:bCs/>
                    </w:rPr>
                    <w:t>Year</w:t>
                  </w:r>
                </w:p>
              </w:tc>
              <w:tc>
                <w:tcPr>
                  <w:tcW w:w="1512" w:type="dxa"/>
                  <w:shd w:val="clear" w:color="auto" w:fill="D9D9D9"/>
                </w:tcPr>
                <w:p w14:paraId="1B9B89CC" w14:textId="77777777" w:rsidR="00493409" w:rsidRPr="0085129A" w:rsidRDefault="00493409" w:rsidP="00493409">
                  <w:pPr>
                    <w:pStyle w:val="VRQACourseTemplateTableText"/>
                    <w:rPr>
                      <w:b/>
                      <w:bCs/>
                    </w:rPr>
                  </w:pPr>
                  <w:r w:rsidRPr="0085129A">
                    <w:rPr>
                      <w:b/>
                      <w:bCs/>
                    </w:rPr>
                    <w:t>Government subsidy</w:t>
                  </w:r>
                </w:p>
              </w:tc>
              <w:tc>
                <w:tcPr>
                  <w:tcW w:w="1367" w:type="dxa"/>
                  <w:shd w:val="clear" w:color="auto" w:fill="D9D9D9"/>
                </w:tcPr>
                <w:p w14:paraId="390210A8" w14:textId="77777777" w:rsidR="00493409" w:rsidRPr="0085129A" w:rsidRDefault="00493409" w:rsidP="00493409">
                  <w:pPr>
                    <w:pStyle w:val="VRQACourseTemplateTableText"/>
                    <w:rPr>
                      <w:b/>
                      <w:bCs/>
                    </w:rPr>
                  </w:pPr>
                  <w:r w:rsidRPr="0085129A">
                    <w:rPr>
                      <w:b/>
                      <w:bCs/>
                    </w:rPr>
                    <w:t>Fee for service</w:t>
                  </w:r>
                </w:p>
              </w:tc>
              <w:tc>
                <w:tcPr>
                  <w:tcW w:w="1366" w:type="dxa"/>
                  <w:shd w:val="clear" w:color="auto" w:fill="D9D9D9"/>
                </w:tcPr>
                <w:p w14:paraId="1F45C3B1" w14:textId="77777777" w:rsidR="00493409" w:rsidRPr="0085129A" w:rsidRDefault="00493409" w:rsidP="00493409">
                  <w:pPr>
                    <w:pStyle w:val="VRQACourseTemplateTableText"/>
                    <w:rPr>
                      <w:b/>
                      <w:bCs/>
                    </w:rPr>
                  </w:pPr>
                  <w:r w:rsidRPr="0085129A">
                    <w:rPr>
                      <w:b/>
                      <w:bCs/>
                    </w:rPr>
                    <w:t>VETDSS</w:t>
                  </w:r>
                </w:p>
              </w:tc>
              <w:tc>
                <w:tcPr>
                  <w:tcW w:w="1367" w:type="dxa"/>
                  <w:shd w:val="clear" w:color="auto" w:fill="D9D9D9"/>
                </w:tcPr>
                <w:p w14:paraId="52711BCA" w14:textId="77777777" w:rsidR="00493409" w:rsidRPr="00FC2E04" w:rsidRDefault="00493409" w:rsidP="00493409">
                  <w:pPr>
                    <w:pStyle w:val="VRQACourseTemplateTableText"/>
                    <w:rPr>
                      <w:b/>
                      <w:bCs/>
                    </w:rPr>
                  </w:pPr>
                  <w:r w:rsidRPr="0085129A">
                    <w:rPr>
                      <w:b/>
                      <w:bCs/>
                    </w:rPr>
                    <w:t>Total</w:t>
                  </w:r>
                </w:p>
              </w:tc>
            </w:tr>
            <w:tr w:rsidR="00493409" w:rsidRPr="00FC2E04" w14:paraId="5DE4426D" w14:textId="77777777" w:rsidTr="0011027B">
              <w:tc>
                <w:tcPr>
                  <w:tcW w:w="1366" w:type="dxa"/>
                </w:tcPr>
                <w:p w14:paraId="43E5720C" w14:textId="77777777" w:rsidR="00493409" w:rsidRPr="00FC2E04" w:rsidRDefault="00493409" w:rsidP="00493409">
                  <w:pPr>
                    <w:pStyle w:val="VRQACourseTemplateTableText"/>
                    <w:rPr>
                      <w:b/>
                      <w:bCs/>
                    </w:rPr>
                  </w:pPr>
                  <w:r>
                    <w:rPr>
                      <w:b/>
                      <w:bCs/>
                    </w:rPr>
                    <w:t>2021</w:t>
                  </w:r>
                </w:p>
              </w:tc>
              <w:tc>
                <w:tcPr>
                  <w:tcW w:w="1512" w:type="dxa"/>
                </w:tcPr>
                <w:p w14:paraId="5455154B" w14:textId="77777777" w:rsidR="00493409" w:rsidRPr="00FC2E04" w:rsidRDefault="00493409" w:rsidP="00493409">
                  <w:pPr>
                    <w:pStyle w:val="VRQACourseTemplateTableText"/>
                  </w:pPr>
                  <w:r>
                    <w:t>408</w:t>
                  </w:r>
                </w:p>
              </w:tc>
              <w:tc>
                <w:tcPr>
                  <w:tcW w:w="1367" w:type="dxa"/>
                </w:tcPr>
                <w:p w14:paraId="5F1EBD67" w14:textId="77777777" w:rsidR="00493409" w:rsidRPr="00FC2E04" w:rsidRDefault="00493409" w:rsidP="00493409">
                  <w:pPr>
                    <w:pStyle w:val="VRQACourseTemplateTableText"/>
                  </w:pPr>
                  <w:r>
                    <w:t>912</w:t>
                  </w:r>
                </w:p>
              </w:tc>
              <w:tc>
                <w:tcPr>
                  <w:tcW w:w="1366" w:type="dxa"/>
                </w:tcPr>
                <w:p w14:paraId="39550C7C" w14:textId="77777777" w:rsidR="00493409" w:rsidRPr="00FC2E04" w:rsidRDefault="00493409" w:rsidP="00493409">
                  <w:pPr>
                    <w:pStyle w:val="VRQACourseTemplateTableText"/>
                  </w:pPr>
                  <w:r>
                    <w:t>1236</w:t>
                  </w:r>
                </w:p>
              </w:tc>
              <w:tc>
                <w:tcPr>
                  <w:tcW w:w="1367" w:type="dxa"/>
                </w:tcPr>
                <w:p w14:paraId="0ECCB263" w14:textId="77777777" w:rsidR="00493409" w:rsidRPr="00FC2E04" w:rsidRDefault="00493409" w:rsidP="00493409">
                  <w:pPr>
                    <w:pStyle w:val="VRQACourseTemplateTableText"/>
                  </w:pPr>
                  <w:r>
                    <w:t>2556</w:t>
                  </w:r>
                </w:p>
              </w:tc>
            </w:tr>
            <w:tr w:rsidR="00493409" w:rsidRPr="00FC2E04" w14:paraId="2ED2FD2C" w14:textId="77777777" w:rsidTr="0011027B">
              <w:tc>
                <w:tcPr>
                  <w:tcW w:w="1366" w:type="dxa"/>
                </w:tcPr>
                <w:p w14:paraId="18D52DDC" w14:textId="77777777" w:rsidR="00493409" w:rsidRPr="00FC2E04" w:rsidRDefault="00493409" w:rsidP="00493409">
                  <w:pPr>
                    <w:pStyle w:val="VRQACourseTemplateTableText"/>
                    <w:rPr>
                      <w:b/>
                      <w:bCs/>
                    </w:rPr>
                  </w:pPr>
                  <w:r>
                    <w:rPr>
                      <w:b/>
                      <w:bCs/>
                    </w:rPr>
                    <w:t>2022</w:t>
                  </w:r>
                </w:p>
              </w:tc>
              <w:tc>
                <w:tcPr>
                  <w:tcW w:w="1512" w:type="dxa"/>
                </w:tcPr>
                <w:p w14:paraId="454D17BB" w14:textId="77777777" w:rsidR="00493409" w:rsidRPr="00FC2E04" w:rsidRDefault="00493409" w:rsidP="00493409">
                  <w:pPr>
                    <w:pStyle w:val="VRQACourseTemplateTableText"/>
                  </w:pPr>
                  <w:r>
                    <w:t>290</w:t>
                  </w:r>
                </w:p>
              </w:tc>
              <w:tc>
                <w:tcPr>
                  <w:tcW w:w="1367" w:type="dxa"/>
                </w:tcPr>
                <w:p w14:paraId="39942D5C" w14:textId="77777777" w:rsidR="00493409" w:rsidRPr="00FC2E04" w:rsidRDefault="00493409" w:rsidP="00493409">
                  <w:pPr>
                    <w:pStyle w:val="VRQACourseTemplateTableText"/>
                  </w:pPr>
                  <w:r>
                    <w:t>1152</w:t>
                  </w:r>
                </w:p>
              </w:tc>
              <w:tc>
                <w:tcPr>
                  <w:tcW w:w="1366" w:type="dxa"/>
                </w:tcPr>
                <w:p w14:paraId="049D06C1" w14:textId="77777777" w:rsidR="00493409" w:rsidRPr="00FC2E04" w:rsidRDefault="00493409" w:rsidP="00493409">
                  <w:pPr>
                    <w:pStyle w:val="VRQACourseTemplateTableText"/>
                  </w:pPr>
                  <w:r>
                    <w:t>1150</w:t>
                  </w:r>
                </w:p>
              </w:tc>
              <w:tc>
                <w:tcPr>
                  <w:tcW w:w="1367" w:type="dxa"/>
                </w:tcPr>
                <w:p w14:paraId="1718D5E9" w14:textId="77777777" w:rsidR="00493409" w:rsidRPr="00FC2E04" w:rsidRDefault="00493409" w:rsidP="00493409">
                  <w:pPr>
                    <w:pStyle w:val="VRQACourseTemplateTableText"/>
                  </w:pPr>
                  <w:r>
                    <w:t>2592</w:t>
                  </w:r>
                </w:p>
              </w:tc>
            </w:tr>
            <w:tr w:rsidR="00493409" w:rsidRPr="00FC2E04" w14:paraId="7008AE46" w14:textId="77777777" w:rsidTr="0011027B">
              <w:tc>
                <w:tcPr>
                  <w:tcW w:w="1366" w:type="dxa"/>
                </w:tcPr>
                <w:p w14:paraId="6F475D4B" w14:textId="77777777" w:rsidR="00493409" w:rsidRPr="00FC2E04" w:rsidRDefault="00493409" w:rsidP="00493409">
                  <w:pPr>
                    <w:pStyle w:val="VRQACourseTemplateTableText"/>
                    <w:rPr>
                      <w:b/>
                      <w:bCs/>
                    </w:rPr>
                  </w:pPr>
                  <w:r>
                    <w:rPr>
                      <w:b/>
                      <w:bCs/>
                    </w:rPr>
                    <w:t>2023</w:t>
                  </w:r>
                </w:p>
              </w:tc>
              <w:tc>
                <w:tcPr>
                  <w:tcW w:w="1512" w:type="dxa"/>
                </w:tcPr>
                <w:p w14:paraId="1FD2FE0F" w14:textId="77777777" w:rsidR="00493409" w:rsidRPr="00FC2E04" w:rsidRDefault="00493409" w:rsidP="00493409">
                  <w:pPr>
                    <w:pStyle w:val="VRQACourseTemplateTableText"/>
                  </w:pPr>
                  <w:r>
                    <w:t>267</w:t>
                  </w:r>
                </w:p>
              </w:tc>
              <w:tc>
                <w:tcPr>
                  <w:tcW w:w="1367" w:type="dxa"/>
                </w:tcPr>
                <w:p w14:paraId="7C694A01" w14:textId="77777777" w:rsidR="00493409" w:rsidRPr="00FC2E04" w:rsidRDefault="00493409" w:rsidP="00493409">
                  <w:pPr>
                    <w:pStyle w:val="VRQACourseTemplateTableText"/>
                  </w:pPr>
                  <w:r>
                    <w:t>1001</w:t>
                  </w:r>
                </w:p>
              </w:tc>
              <w:tc>
                <w:tcPr>
                  <w:tcW w:w="1366" w:type="dxa"/>
                </w:tcPr>
                <w:p w14:paraId="6E491048" w14:textId="77777777" w:rsidR="00493409" w:rsidRPr="00FC2E04" w:rsidRDefault="00493409" w:rsidP="00493409">
                  <w:pPr>
                    <w:pStyle w:val="VRQACourseTemplateTableText"/>
                  </w:pPr>
                  <w:r>
                    <w:t>1089</w:t>
                  </w:r>
                </w:p>
              </w:tc>
              <w:tc>
                <w:tcPr>
                  <w:tcW w:w="1367" w:type="dxa"/>
                </w:tcPr>
                <w:p w14:paraId="0402872E" w14:textId="77777777" w:rsidR="00493409" w:rsidRPr="00FC2E04" w:rsidRDefault="00493409" w:rsidP="00493409">
                  <w:pPr>
                    <w:pStyle w:val="VRQACourseTemplateTableText"/>
                  </w:pPr>
                  <w:r>
                    <w:t>2357</w:t>
                  </w:r>
                </w:p>
              </w:tc>
            </w:tr>
            <w:tr w:rsidR="00493409" w:rsidRPr="00FA467B" w14:paraId="5E759D66" w14:textId="77777777" w:rsidTr="0011027B">
              <w:tc>
                <w:tcPr>
                  <w:tcW w:w="1366" w:type="dxa"/>
                </w:tcPr>
                <w:p w14:paraId="1812A6F9" w14:textId="77777777" w:rsidR="00493409" w:rsidRPr="00FC2E04" w:rsidRDefault="00493409" w:rsidP="00493409">
                  <w:pPr>
                    <w:pStyle w:val="VRQACourseTemplateTableText"/>
                    <w:rPr>
                      <w:b/>
                      <w:bCs/>
                    </w:rPr>
                  </w:pPr>
                  <w:r>
                    <w:rPr>
                      <w:b/>
                      <w:bCs/>
                    </w:rPr>
                    <w:t>2024</w:t>
                  </w:r>
                </w:p>
              </w:tc>
              <w:tc>
                <w:tcPr>
                  <w:tcW w:w="1512" w:type="dxa"/>
                </w:tcPr>
                <w:p w14:paraId="1E9C5588" w14:textId="77777777" w:rsidR="00493409" w:rsidRPr="00FC2E04" w:rsidRDefault="00493409" w:rsidP="00493409">
                  <w:pPr>
                    <w:pStyle w:val="VRQACourseTemplateTableText"/>
                  </w:pPr>
                  <w:r>
                    <w:t>107</w:t>
                  </w:r>
                </w:p>
              </w:tc>
              <w:tc>
                <w:tcPr>
                  <w:tcW w:w="1367" w:type="dxa"/>
                </w:tcPr>
                <w:p w14:paraId="6E8A0949" w14:textId="77777777" w:rsidR="00493409" w:rsidRPr="00FC2E04" w:rsidRDefault="00493409" w:rsidP="00493409">
                  <w:pPr>
                    <w:pStyle w:val="VRQACourseTemplateTableText"/>
                  </w:pPr>
                  <w:r>
                    <w:t>742</w:t>
                  </w:r>
                </w:p>
              </w:tc>
              <w:tc>
                <w:tcPr>
                  <w:tcW w:w="1366" w:type="dxa"/>
                </w:tcPr>
                <w:p w14:paraId="40932F47" w14:textId="77777777" w:rsidR="00493409" w:rsidRPr="00FC2E04" w:rsidRDefault="00493409" w:rsidP="00493409">
                  <w:pPr>
                    <w:pStyle w:val="VRQACourseTemplateTableText"/>
                  </w:pPr>
                  <w:r>
                    <w:t>1209</w:t>
                  </w:r>
                </w:p>
              </w:tc>
              <w:tc>
                <w:tcPr>
                  <w:tcW w:w="1367" w:type="dxa"/>
                </w:tcPr>
                <w:p w14:paraId="69899713" w14:textId="77777777" w:rsidR="00493409" w:rsidRPr="00FA467B" w:rsidRDefault="00493409" w:rsidP="00493409">
                  <w:pPr>
                    <w:pStyle w:val="VRQACourseTemplateTableText"/>
                  </w:pPr>
                  <w:r>
                    <w:t>2058</w:t>
                  </w:r>
                </w:p>
              </w:tc>
            </w:tr>
          </w:tbl>
          <w:p w14:paraId="6F5025EC" w14:textId="77777777" w:rsidR="00493409" w:rsidRPr="000F7D89" w:rsidRDefault="00493409" w:rsidP="00493409">
            <w:pPr>
              <w:pStyle w:val="VRQACourseTemplateTableText"/>
            </w:pPr>
            <w:r>
              <w:t>The course document required changes during its accreditation period. This included minor</w:t>
            </w:r>
            <w:r w:rsidRPr="000F7D89">
              <w:t xml:space="preserve"> </w:t>
            </w:r>
            <w:r>
              <w:t xml:space="preserve">editorial resulting </w:t>
            </w:r>
            <w:r w:rsidRPr="000F7D89">
              <w:t xml:space="preserve">in Version </w:t>
            </w:r>
            <w:r>
              <w:t>1.1 in February 2021 and an update of the course structure to reflect current first aid unit HLTAID010 in September 2022, resulting in Version</w:t>
            </w:r>
            <w:r w:rsidRPr="003F212F">
              <w:t xml:space="preserve"> </w:t>
            </w:r>
            <w:r>
              <w:t>2</w:t>
            </w:r>
            <w:r w:rsidRPr="000F7D89">
              <w:t xml:space="preserve">. </w:t>
            </w:r>
          </w:p>
          <w:p w14:paraId="70CBB60F" w14:textId="77777777" w:rsidR="00493409" w:rsidRDefault="00493409" w:rsidP="00493409">
            <w:pPr>
              <w:pStyle w:val="VRQACourseTemplateTableText"/>
            </w:pPr>
            <w:r>
              <w:t xml:space="preserve">No significant changes were required during consultation and validation processes for the course’s reaccreditation except in the </w:t>
            </w:r>
            <w:r w:rsidRPr="00CA448D">
              <w:t>updating of all enterprise units to reflect the revised Standards for Accredited courses unit template</w:t>
            </w:r>
            <w:r>
              <w:t xml:space="preserve"> and the </w:t>
            </w:r>
            <w:r w:rsidRPr="00CA448D">
              <w:t>inclusion of current versions of endorsed units of competency where they have been updated</w:t>
            </w:r>
            <w:r>
              <w:t>.</w:t>
            </w:r>
          </w:p>
          <w:p w14:paraId="4F62EE40" w14:textId="5185B30C" w:rsidR="00493409" w:rsidRDefault="00493409" w:rsidP="00493409">
            <w:pPr>
              <w:pStyle w:val="VRQACourseTemplateTableText"/>
            </w:pPr>
            <w:r w:rsidRPr="009E3EB6">
              <w:t xml:space="preserve">The </w:t>
            </w:r>
            <w:r w:rsidR="005F722D">
              <w:t>22701</w:t>
            </w:r>
            <w:r w:rsidRPr="009E3EB6">
              <w:t xml:space="preserve">VIC Certificate II in Plumbing (Pre-apprenticeship) supersedes and is equivalent to 22569VIC Certificate II in </w:t>
            </w:r>
            <w:r>
              <w:t>Plumbing</w:t>
            </w:r>
            <w:r w:rsidRPr="009E3EB6">
              <w:t xml:space="preserve"> </w:t>
            </w:r>
            <w:r>
              <w:t>(</w:t>
            </w:r>
            <w:r w:rsidRPr="009E3EB6">
              <w:t>Pre-apprenticeship</w:t>
            </w:r>
            <w:r>
              <w:t>)</w:t>
            </w:r>
            <w:r w:rsidRPr="009E3EB6">
              <w:t>.</w:t>
            </w:r>
          </w:p>
          <w:p w14:paraId="6AB08617" w14:textId="180CF530" w:rsidR="00493409" w:rsidRPr="00493409" w:rsidRDefault="00493409" w:rsidP="00493409">
            <w:pPr>
              <w:pStyle w:val="VRQACourseTemplateTableText"/>
            </w:pPr>
            <w:r w:rsidRPr="009E3EB6">
              <w:t xml:space="preserve">The following table shows the unit mapping against </w:t>
            </w:r>
            <w:r w:rsidR="005F722D">
              <w:t>22701</w:t>
            </w:r>
            <w:r w:rsidRPr="009E3EB6">
              <w:t>VIC and 22569VIC to indicate equivalence and non-equivalence</w:t>
            </w:r>
            <w:r w:rsidRPr="009E3EB6">
              <w:rPr>
                <w:iCs/>
              </w:rPr>
              <w:t>.</w:t>
            </w:r>
          </w:p>
        </w:tc>
      </w:tr>
    </w:tbl>
    <w:p w14:paraId="73030BE3" w14:textId="77777777" w:rsidR="00493409" w:rsidRDefault="00493409">
      <w:r>
        <w:rPr>
          <w:b/>
          <w:bCs/>
        </w:rPr>
        <w:lastRenderedPageBreak/>
        <w:br w:type="page"/>
      </w:r>
    </w:p>
    <w:tbl>
      <w:tblPr>
        <w:tblStyle w:val="Tablestyle1"/>
        <w:tblW w:w="5053" w:type="pct"/>
        <w:tblInd w:w="-108" w:type="dxa"/>
        <w:tblLook w:val="04A0" w:firstRow="1" w:lastRow="0" w:firstColumn="1" w:lastColumn="0" w:noHBand="0" w:noVBand="1"/>
      </w:tblPr>
      <w:tblGrid>
        <w:gridCol w:w="3409"/>
        <w:gridCol w:w="3304"/>
        <w:gridCol w:w="3599"/>
      </w:tblGrid>
      <w:tr w:rsidR="00493409" w14:paraId="1CFEBA76" w14:textId="77777777" w:rsidTr="00493409">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3"/>
            <w:shd w:val="clear" w:color="auto" w:fill="auto"/>
          </w:tcPr>
          <w:p w14:paraId="39A8D4F6" w14:textId="0B41B680" w:rsidR="00493409" w:rsidRDefault="00493409" w:rsidP="0011027B">
            <w:pPr>
              <w:pStyle w:val="VRQACourseTemplateLeftHandColumnBlue"/>
            </w:pPr>
            <w:r>
              <w:rPr>
                <w:rFonts w:asciiTheme="minorHAnsi" w:hAnsiTheme="minorHAnsi" w:cstheme="minorBidi"/>
                <w:b w:val="0"/>
                <w:bCs w:val="0"/>
                <w:color w:val="auto"/>
                <w:sz w:val="24"/>
                <w:szCs w:val="24"/>
                <w:lang w:val="en-US"/>
              </w:rPr>
              <w:lastRenderedPageBreak/>
              <w:br w:type="page"/>
            </w:r>
            <w:r>
              <w:t xml:space="preserve">Transition table </w:t>
            </w:r>
          </w:p>
        </w:tc>
      </w:tr>
      <w:tr w:rsidR="00493409" w:rsidRPr="00524D38" w14:paraId="061F0566" w14:textId="77777777" w:rsidTr="00493409">
        <w:trPr>
          <w:trHeight w:val="363"/>
        </w:trPr>
        <w:tc>
          <w:tcPr>
            <w:tcW w:w="5000" w:type="pct"/>
            <w:gridSpan w:val="3"/>
          </w:tcPr>
          <w:p w14:paraId="7343F337" w14:textId="77777777" w:rsidR="00493409" w:rsidRDefault="00493409" w:rsidP="0011027B">
            <w:pPr>
              <w:pStyle w:val="VRQAOfficeUse"/>
            </w:pPr>
            <w:r>
              <w:t>Unit of competency mapping of existing course structure against the new course structure.</w:t>
            </w:r>
          </w:p>
          <w:p w14:paraId="10D68795" w14:textId="77777777" w:rsidR="00493409" w:rsidRDefault="00493409" w:rsidP="0011027B">
            <w:pPr>
              <w:pStyle w:val="VRQAOfficeUse"/>
            </w:pPr>
            <w:r>
              <w:t>Relationship:</w:t>
            </w:r>
          </w:p>
          <w:p w14:paraId="111C29B0" w14:textId="77777777" w:rsidR="00493409" w:rsidRDefault="00493409" w:rsidP="00503E0F">
            <w:pPr>
              <w:pStyle w:val="VRQAOfficeUse"/>
              <w:numPr>
                <w:ilvl w:val="0"/>
                <w:numId w:val="14"/>
              </w:numPr>
              <w:tabs>
                <w:tab w:val="num" w:pos="360"/>
              </w:tabs>
              <w:spacing w:before="0"/>
              <w:ind w:left="0" w:firstLine="0"/>
            </w:pPr>
            <w:r w:rsidRPr="006C2443">
              <w:t xml:space="preserve">Equivalent </w:t>
            </w:r>
            <w:r>
              <w:t xml:space="preserve">(E) </w:t>
            </w:r>
            <w:r w:rsidRPr="006C2443">
              <w:t>– outcomes of</w:t>
            </w:r>
            <w:r>
              <w:t xml:space="preserve"> </w:t>
            </w:r>
            <w:r w:rsidRPr="006C2443">
              <w:t>unit</w:t>
            </w:r>
            <w:r>
              <w:t xml:space="preserve"> of competency</w:t>
            </w:r>
            <w:r w:rsidRPr="006C2443">
              <w:t xml:space="preserve"> are equivalent</w:t>
            </w:r>
          </w:p>
          <w:p w14:paraId="0077EE27" w14:textId="77777777" w:rsidR="00493409" w:rsidRDefault="00493409" w:rsidP="00503E0F">
            <w:pPr>
              <w:pStyle w:val="VRQAOfficeUse"/>
              <w:numPr>
                <w:ilvl w:val="0"/>
                <w:numId w:val="14"/>
              </w:numPr>
              <w:tabs>
                <w:tab w:val="num" w:pos="360"/>
              </w:tabs>
              <w:spacing w:before="0"/>
              <w:ind w:left="0" w:firstLine="0"/>
              <w:rPr>
                <w:iCs/>
                <w:szCs w:val="24"/>
              </w:rPr>
            </w:pPr>
            <w:r w:rsidRPr="006C2443">
              <w:rPr>
                <w:iCs/>
                <w:szCs w:val="24"/>
              </w:rPr>
              <w:t xml:space="preserve">Not </w:t>
            </w:r>
            <w:r>
              <w:rPr>
                <w:iCs/>
                <w:szCs w:val="24"/>
              </w:rPr>
              <w:t>e</w:t>
            </w:r>
            <w:r w:rsidRPr="006C2443">
              <w:rPr>
                <w:iCs/>
                <w:szCs w:val="24"/>
              </w:rPr>
              <w:t>quivalent</w:t>
            </w:r>
            <w:r>
              <w:rPr>
                <w:iCs/>
                <w:szCs w:val="24"/>
              </w:rPr>
              <w:t xml:space="preserve"> (NE)</w:t>
            </w:r>
            <w:r w:rsidRPr="006C2443">
              <w:rPr>
                <w:iCs/>
                <w:szCs w:val="24"/>
              </w:rPr>
              <w:t xml:space="preserve"> – outcomes </w:t>
            </w:r>
            <w:r>
              <w:rPr>
                <w:iCs/>
                <w:szCs w:val="24"/>
              </w:rPr>
              <w:t xml:space="preserve">of </w:t>
            </w:r>
            <w:r w:rsidRPr="006C2443">
              <w:rPr>
                <w:iCs/>
                <w:szCs w:val="24"/>
              </w:rPr>
              <w:t xml:space="preserve">unit </w:t>
            </w:r>
            <w:r>
              <w:rPr>
                <w:iCs/>
                <w:szCs w:val="24"/>
              </w:rPr>
              <w:t xml:space="preserve">of competency </w:t>
            </w:r>
            <w:r w:rsidRPr="006C2443">
              <w:rPr>
                <w:iCs/>
                <w:szCs w:val="24"/>
              </w:rPr>
              <w:t>are not equivalent</w:t>
            </w:r>
          </w:p>
          <w:p w14:paraId="13F7FDE6" w14:textId="77777777" w:rsidR="00493409" w:rsidRPr="00845106" w:rsidRDefault="00493409" w:rsidP="00503E0F">
            <w:pPr>
              <w:pStyle w:val="VRQAOfficeUse"/>
              <w:numPr>
                <w:ilvl w:val="0"/>
                <w:numId w:val="14"/>
              </w:numPr>
              <w:tabs>
                <w:tab w:val="num" w:pos="360"/>
              </w:tabs>
              <w:spacing w:before="0"/>
              <w:ind w:left="0" w:firstLine="0"/>
            </w:pPr>
            <w:r>
              <w:t>New (N) – new unit/newly imported unit of competency</w:t>
            </w:r>
          </w:p>
          <w:p w14:paraId="2BD42F15" w14:textId="77777777" w:rsidR="00493409" w:rsidRPr="00524D38" w:rsidRDefault="00493409" w:rsidP="00503E0F">
            <w:pPr>
              <w:pStyle w:val="VRQAOfficeUse"/>
              <w:numPr>
                <w:ilvl w:val="0"/>
                <w:numId w:val="14"/>
              </w:numPr>
              <w:tabs>
                <w:tab w:val="num" w:pos="360"/>
              </w:tabs>
              <w:spacing w:before="0"/>
              <w:ind w:left="0" w:firstLine="0"/>
            </w:pPr>
            <w:r>
              <w:rPr>
                <w:iCs/>
                <w:szCs w:val="24"/>
              </w:rPr>
              <w:t xml:space="preserve">Removed (R) </w:t>
            </w:r>
            <w:r w:rsidRPr="0049066C">
              <w:rPr>
                <w:iCs/>
                <w:szCs w:val="24"/>
              </w:rPr>
              <w:t xml:space="preserve">– </w:t>
            </w:r>
            <w:r>
              <w:rPr>
                <w:iCs/>
                <w:szCs w:val="24"/>
              </w:rPr>
              <w:t>unit of competency removed/</w:t>
            </w:r>
            <w:r w:rsidRPr="0049066C">
              <w:rPr>
                <w:iCs/>
                <w:szCs w:val="24"/>
              </w:rPr>
              <w:t>deleted and not replaced</w:t>
            </w:r>
          </w:p>
        </w:tc>
      </w:tr>
      <w:tr w:rsidR="00493409" w14:paraId="04F19D3A" w14:textId="77777777" w:rsidTr="00493409">
        <w:trPr>
          <w:trHeight w:val="363"/>
        </w:trPr>
        <w:tc>
          <w:tcPr>
            <w:tcW w:w="1653" w:type="pct"/>
          </w:tcPr>
          <w:p w14:paraId="6F1EBDD5" w14:textId="77777777" w:rsidR="00493409" w:rsidRDefault="00493409" w:rsidP="0011027B">
            <w:pPr>
              <w:pStyle w:val="VRQACourseTemplateLeftHandColumnBlue"/>
              <w:spacing w:after="120"/>
            </w:pPr>
            <w:r>
              <w:t>Existing course structure</w:t>
            </w:r>
          </w:p>
          <w:p w14:paraId="0965772D" w14:textId="77777777" w:rsidR="00493409" w:rsidRDefault="00493409" w:rsidP="0011027B">
            <w:pPr>
              <w:pStyle w:val="VRQACourseTemplateLeftHandColumnBlue"/>
            </w:pPr>
            <w:r>
              <w:t>(units of competency)</w:t>
            </w:r>
          </w:p>
        </w:tc>
        <w:tc>
          <w:tcPr>
            <w:tcW w:w="1602" w:type="pct"/>
          </w:tcPr>
          <w:p w14:paraId="1499ACAD" w14:textId="77777777" w:rsidR="00493409" w:rsidRDefault="00493409" w:rsidP="0011027B">
            <w:pPr>
              <w:pStyle w:val="VRQACourseTemplateLeftHandColumnBlue"/>
              <w:spacing w:after="120"/>
            </w:pPr>
            <w:r>
              <w:t>New course structure</w:t>
            </w:r>
          </w:p>
          <w:p w14:paraId="66822C95" w14:textId="77777777" w:rsidR="00493409" w:rsidRDefault="00493409" w:rsidP="0011027B">
            <w:pPr>
              <w:pStyle w:val="VRQACourseTemplateLeftHandColumnBlue"/>
            </w:pPr>
            <w:r>
              <w:t>(units of competency)</w:t>
            </w:r>
          </w:p>
        </w:tc>
        <w:tc>
          <w:tcPr>
            <w:tcW w:w="1745" w:type="pct"/>
          </w:tcPr>
          <w:p w14:paraId="2AF531C3" w14:textId="77777777" w:rsidR="00493409" w:rsidRDefault="00493409" w:rsidP="0011027B">
            <w:pPr>
              <w:pStyle w:val="VRQACourseTemplateLeftHandColumnBlue"/>
              <w:spacing w:after="120"/>
            </w:pPr>
            <w:r>
              <w:t>Relationship</w:t>
            </w:r>
          </w:p>
          <w:p w14:paraId="1B82D351" w14:textId="77777777" w:rsidR="00493409" w:rsidRDefault="00493409" w:rsidP="0011027B">
            <w:pPr>
              <w:pStyle w:val="VRQACourseTemplateLeftHandColumnBlue"/>
              <w:spacing w:after="120"/>
            </w:pPr>
            <w:r>
              <w:t>E/NE/N/R</w:t>
            </w:r>
          </w:p>
        </w:tc>
      </w:tr>
      <w:tr w:rsidR="00907527" w14:paraId="7E23B187" w14:textId="77777777" w:rsidTr="00493409">
        <w:trPr>
          <w:trHeight w:val="363"/>
        </w:trPr>
        <w:tc>
          <w:tcPr>
            <w:tcW w:w="1653" w:type="pct"/>
            <w:tcBorders>
              <w:bottom w:val="dashSmallGap" w:sz="4" w:space="0" w:color="888B8D" w:themeColor="accent2"/>
            </w:tcBorders>
          </w:tcPr>
          <w:p w14:paraId="44296288" w14:textId="332DD1C6" w:rsidR="00907527" w:rsidRDefault="00907527" w:rsidP="00907527">
            <w:pPr>
              <w:pStyle w:val="VRQACourseTemplateTableText"/>
            </w:pPr>
            <w:r w:rsidRPr="00C9104C">
              <w:rPr>
                <w:rFonts w:cs="Arial"/>
              </w:rPr>
              <w:t>CPCCWHS1001 Prepare to work safely in the construction industry</w:t>
            </w:r>
          </w:p>
        </w:tc>
        <w:tc>
          <w:tcPr>
            <w:tcW w:w="1602" w:type="pct"/>
            <w:tcBorders>
              <w:bottom w:val="dashSmallGap" w:sz="4" w:space="0" w:color="888B8D" w:themeColor="accent2"/>
            </w:tcBorders>
          </w:tcPr>
          <w:p w14:paraId="02B5D88C" w14:textId="092F05DE" w:rsidR="00907527" w:rsidRDefault="0011027B" w:rsidP="00907527">
            <w:pPr>
              <w:pStyle w:val="VRQACourseTemplateTableText"/>
            </w:pPr>
            <w:r>
              <w:rPr>
                <w:rFonts w:cs="Arial"/>
              </w:rPr>
              <w:t>CPCWHS1001</w:t>
            </w:r>
            <w:r w:rsidR="00907527" w:rsidRPr="00C9104C">
              <w:rPr>
                <w:rFonts w:cs="Arial"/>
              </w:rPr>
              <w:t xml:space="preserve"> Prepare to work safely in the construction industry</w:t>
            </w:r>
            <w:r w:rsidR="00907527">
              <w:rPr>
                <w:rFonts w:cs="Arial"/>
              </w:rPr>
              <w:t xml:space="preserve"> (Release 2)</w:t>
            </w:r>
          </w:p>
        </w:tc>
        <w:tc>
          <w:tcPr>
            <w:tcW w:w="1745" w:type="pct"/>
            <w:tcBorders>
              <w:bottom w:val="dashSmallGap" w:sz="4" w:space="0" w:color="888B8D" w:themeColor="accent2"/>
            </w:tcBorders>
          </w:tcPr>
          <w:p w14:paraId="15411DDF" w14:textId="0DF9245D" w:rsidR="00907527" w:rsidRDefault="00907527" w:rsidP="00907527">
            <w:pPr>
              <w:pStyle w:val="VRQACourseTemplateTableText"/>
            </w:pPr>
            <w:r>
              <w:t>E – no change</w:t>
            </w:r>
          </w:p>
        </w:tc>
      </w:tr>
      <w:tr w:rsidR="00907527" w14:paraId="34EEAA56" w14:textId="77777777" w:rsidTr="00493409">
        <w:trPr>
          <w:trHeight w:val="363"/>
        </w:trPr>
        <w:tc>
          <w:tcPr>
            <w:tcW w:w="1653" w:type="pct"/>
            <w:tcBorders>
              <w:top w:val="dashSmallGap" w:sz="4" w:space="0" w:color="888B8D" w:themeColor="accent2"/>
              <w:bottom w:val="dashSmallGap" w:sz="4" w:space="0" w:color="888B8D" w:themeColor="accent2"/>
            </w:tcBorders>
          </w:tcPr>
          <w:p w14:paraId="3A5E7DC2" w14:textId="2BE819DC" w:rsidR="00907527" w:rsidRDefault="00907527" w:rsidP="00907527">
            <w:pPr>
              <w:pStyle w:val="VRQACourseTemplateTableText"/>
            </w:pPr>
            <w:r w:rsidRPr="00C9104C">
              <w:rPr>
                <w:rFonts w:cs="Arial"/>
              </w:rPr>
              <w:t>CPCCWHS2001 Apply WHS requirements, policies and procedures in the construction industry</w:t>
            </w:r>
          </w:p>
        </w:tc>
        <w:tc>
          <w:tcPr>
            <w:tcW w:w="1602" w:type="pct"/>
            <w:tcBorders>
              <w:top w:val="dashSmallGap" w:sz="4" w:space="0" w:color="888B8D" w:themeColor="accent2"/>
              <w:bottom w:val="dashSmallGap" w:sz="4" w:space="0" w:color="888B8D" w:themeColor="accent2"/>
            </w:tcBorders>
          </w:tcPr>
          <w:p w14:paraId="560B3CBD" w14:textId="3ECB4373" w:rsidR="00907527" w:rsidRPr="00596B7A" w:rsidRDefault="00907527" w:rsidP="00907527">
            <w:pPr>
              <w:pStyle w:val="VRQACourseTemplateTableText"/>
            </w:pPr>
            <w:r w:rsidRPr="00596B7A">
              <w:rPr>
                <w:rFonts w:cs="Arial"/>
              </w:rPr>
              <w:t>CPCCWHS2001 Apply WHS requirements, policies and procedures in the construction industry (Release 2)</w:t>
            </w:r>
          </w:p>
        </w:tc>
        <w:tc>
          <w:tcPr>
            <w:tcW w:w="1745" w:type="pct"/>
            <w:tcBorders>
              <w:top w:val="dashSmallGap" w:sz="4" w:space="0" w:color="888B8D" w:themeColor="accent2"/>
              <w:bottom w:val="dashSmallGap" w:sz="4" w:space="0" w:color="888B8D" w:themeColor="accent2"/>
            </w:tcBorders>
          </w:tcPr>
          <w:p w14:paraId="08260085" w14:textId="453F2918" w:rsidR="00907527" w:rsidRDefault="00907527" w:rsidP="00907527">
            <w:pPr>
              <w:pStyle w:val="VRQACourseTemplateTableText"/>
            </w:pPr>
            <w:r>
              <w:t>E – no change</w:t>
            </w:r>
          </w:p>
        </w:tc>
      </w:tr>
      <w:tr w:rsidR="00907527" w14:paraId="74BEFA7E" w14:textId="77777777" w:rsidTr="00493409">
        <w:trPr>
          <w:trHeight w:val="363"/>
        </w:trPr>
        <w:tc>
          <w:tcPr>
            <w:tcW w:w="1653" w:type="pct"/>
            <w:tcBorders>
              <w:top w:val="dashSmallGap" w:sz="4" w:space="0" w:color="888B8D" w:themeColor="accent2"/>
              <w:bottom w:val="dashSmallGap" w:sz="4" w:space="0" w:color="888B8D" w:themeColor="accent2"/>
            </w:tcBorders>
          </w:tcPr>
          <w:p w14:paraId="43096BAD" w14:textId="77290306" w:rsidR="00907527" w:rsidRDefault="00907527" w:rsidP="00907527">
            <w:pPr>
              <w:pStyle w:val="VRQACourseTemplateTableText"/>
            </w:pPr>
            <w:r w:rsidRPr="00C9104C">
              <w:rPr>
                <w:rFonts w:cs="Arial"/>
              </w:rPr>
              <w:t>CPCC</w:t>
            </w:r>
            <w:r>
              <w:rPr>
                <w:rFonts w:cs="Arial"/>
              </w:rPr>
              <w:t>C</w:t>
            </w:r>
            <w:r w:rsidRPr="00C9104C">
              <w:rPr>
                <w:rFonts w:cs="Arial"/>
              </w:rPr>
              <w:t>M1015 Carry out measurements and calculations</w:t>
            </w:r>
          </w:p>
        </w:tc>
        <w:tc>
          <w:tcPr>
            <w:tcW w:w="1602" w:type="pct"/>
            <w:tcBorders>
              <w:top w:val="dashSmallGap" w:sz="4" w:space="0" w:color="888B8D" w:themeColor="accent2"/>
              <w:bottom w:val="dashSmallGap" w:sz="4" w:space="0" w:color="888B8D" w:themeColor="accent2"/>
            </w:tcBorders>
          </w:tcPr>
          <w:p w14:paraId="5B749BCB" w14:textId="128B4C37" w:rsidR="00907527" w:rsidRPr="00596B7A" w:rsidRDefault="00907527" w:rsidP="00907527">
            <w:pPr>
              <w:pStyle w:val="VRQACourseTemplateTableText"/>
            </w:pPr>
            <w:r w:rsidRPr="00596B7A">
              <w:rPr>
                <w:rFonts w:cs="Arial"/>
              </w:rPr>
              <w:t>CPCC</w:t>
            </w:r>
            <w:r>
              <w:rPr>
                <w:rFonts w:cs="Arial"/>
              </w:rPr>
              <w:t>O</w:t>
            </w:r>
            <w:r w:rsidRPr="00596B7A">
              <w:rPr>
                <w:rFonts w:cs="Arial"/>
              </w:rPr>
              <w:t>M1015 Carry out measurements and calculations (Release 3)</w:t>
            </w:r>
          </w:p>
        </w:tc>
        <w:tc>
          <w:tcPr>
            <w:tcW w:w="1745" w:type="pct"/>
            <w:tcBorders>
              <w:top w:val="dashSmallGap" w:sz="4" w:space="0" w:color="888B8D" w:themeColor="accent2"/>
              <w:bottom w:val="dashSmallGap" w:sz="4" w:space="0" w:color="888B8D" w:themeColor="accent2"/>
            </w:tcBorders>
          </w:tcPr>
          <w:p w14:paraId="2389B3AF" w14:textId="2B6FEB58" w:rsidR="00907527" w:rsidRDefault="00907527" w:rsidP="00907527">
            <w:pPr>
              <w:pStyle w:val="VRQACourseTemplateTableText"/>
            </w:pPr>
            <w:r>
              <w:t>E – updated unit</w:t>
            </w:r>
          </w:p>
        </w:tc>
      </w:tr>
      <w:tr w:rsidR="00907527" w14:paraId="3E93220C" w14:textId="77777777" w:rsidTr="00493409">
        <w:trPr>
          <w:trHeight w:val="363"/>
        </w:trPr>
        <w:tc>
          <w:tcPr>
            <w:tcW w:w="1653" w:type="pct"/>
            <w:tcBorders>
              <w:top w:val="dashSmallGap" w:sz="4" w:space="0" w:color="888B8D" w:themeColor="accent2"/>
              <w:bottom w:val="dashSmallGap" w:sz="4" w:space="0" w:color="888B8D" w:themeColor="accent2"/>
            </w:tcBorders>
          </w:tcPr>
          <w:p w14:paraId="5D9C9D45" w14:textId="60C5E556" w:rsidR="00907527" w:rsidRDefault="00907527" w:rsidP="00907527">
            <w:pPr>
              <w:pStyle w:val="VRQACourseTemplateTableText"/>
            </w:pPr>
            <w:r w:rsidRPr="00C9104C">
              <w:rPr>
                <w:rFonts w:cs="Arial"/>
              </w:rPr>
              <w:t>CPCPCM2039A Carry out interactive workplace communication</w:t>
            </w:r>
          </w:p>
        </w:tc>
        <w:tc>
          <w:tcPr>
            <w:tcW w:w="1602" w:type="pct"/>
            <w:tcBorders>
              <w:top w:val="dashSmallGap" w:sz="4" w:space="0" w:color="888B8D" w:themeColor="accent2"/>
              <w:bottom w:val="dashSmallGap" w:sz="4" w:space="0" w:color="888B8D" w:themeColor="accent2"/>
            </w:tcBorders>
          </w:tcPr>
          <w:p w14:paraId="5C4A56AD" w14:textId="37FA5581" w:rsidR="00907527" w:rsidRPr="00596B7A" w:rsidRDefault="00907527" w:rsidP="00907527">
            <w:pPr>
              <w:pStyle w:val="VRQACourseTemplateTableText"/>
            </w:pPr>
            <w:r w:rsidRPr="00596B7A">
              <w:rPr>
                <w:rFonts w:cs="Arial"/>
              </w:rPr>
              <w:t>CPCPCM2039 Carry out interactive workplace communication</w:t>
            </w:r>
          </w:p>
        </w:tc>
        <w:tc>
          <w:tcPr>
            <w:tcW w:w="1745" w:type="pct"/>
            <w:tcBorders>
              <w:top w:val="dashSmallGap" w:sz="4" w:space="0" w:color="888B8D" w:themeColor="accent2"/>
              <w:bottom w:val="dashSmallGap" w:sz="4" w:space="0" w:color="888B8D" w:themeColor="accent2"/>
            </w:tcBorders>
          </w:tcPr>
          <w:p w14:paraId="2AEC194B" w14:textId="6D41EF51" w:rsidR="00907527" w:rsidRDefault="00907527" w:rsidP="00907527">
            <w:pPr>
              <w:pStyle w:val="VRQACourseTemplateTableText"/>
            </w:pPr>
            <w:r>
              <w:t>E – updated unit</w:t>
            </w:r>
          </w:p>
        </w:tc>
      </w:tr>
      <w:tr w:rsidR="00907527" w14:paraId="12C76B37" w14:textId="77777777" w:rsidTr="00493409">
        <w:trPr>
          <w:trHeight w:val="363"/>
        </w:trPr>
        <w:tc>
          <w:tcPr>
            <w:tcW w:w="1653" w:type="pct"/>
            <w:tcBorders>
              <w:top w:val="dashSmallGap" w:sz="4" w:space="0" w:color="888B8D" w:themeColor="accent2"/>
              <w:bottom w:val="dashSmallGap" w:sz="4" w:space="0" w:color="888B8D" w:themeColor="accent2"/>
            </w:tcBorders>
          </w:tcPr>
          <w:p w14:paraId="2D8DEAFF" w14:textId="7434E14E" w:rsidR="00907527" w:rsidRDefault="00907527" w:rsidP="00907527">
            <w:pPr>
              <w:pStyle w:val="VRQACourseTemplateTableText"/>
            </w:pPr>
            <w:r w:rsidRPr="00C9104C">
              <w:rPr>
                <w:rFonts w:cs="Arial"/>
              </w:rPr>
              <w:t>CPCCCM2001 Read and interpret plans and specifications</w:t>
            </w:r>
          </w:p>
        </w:tc>
        <w:tc>
          <w:tcPr>
            <w:tcW w:w="1602" w:type="pct"/>
            <w:tcBorders>
              <w:top w:val="dashSmallGap" w:sz="4" w:space="0" w:color="888B8D" w:themeColor="accent2"/>
              <w:bottom w:val="dashSmallGap" w:sz="4" w:space="0" w:color="888B8D" w:themeColor="accent2"/>
            </w:tcBorders>
          </w:tcPr>
          <w:p w14:paraId="387CFACD" w14:textId="401DE405" w:rsidR="00907527" w:rsidRDefault="00907527" w:rsidP="00907527">
            <w:pPr>
              <w:pStyle w:val="VRQACourseTemplateTableText"/>
            </w:pPr>
            <w:r w:rsidRPr="00C9104C">
              <w:rPr>
                <w:rFonts w:cs="Arial"/>
              </w:rPr>
              <w:t>CPCC</w:t>
            </w:r>
            <w:r>
              <w:rPr>
                <w:rFonts w:cs="Arial"/>
              </w:rPr>
              <w:t>OM</w:t>
            </w:r>
            <w:r w:rsidRPr="00C9104C">
              <w:rPr>
                <w:rFonts w:cs="Arial"/>
              </w:rPr>
              <w:t>2001 Read and interpret plans and specifications</w:t>
            </w:r>
            <w:r>
              <w:rPr>
                <w:rFonts w:cs="Arial"/>
              </w:rPr>
              <w:t xml:space="preserve"> (Release 3)</w:t>
            </w:r>
          </w:p>
        </w:tc>
        <w:tc>
          <w:tcPr>
            <w:tcW w:w="1745" w:type="pct"/>
            <w:tcBorders>
              <w:top w:val="dashSmallGap" w:sz="4" w:space="0" w:color="888B8D" w:themeColor="accent2"/>
              <w:bottom w:val="dashSmallGap" w:sz="4" w:space="0" w:color="888B8D" w:themeColor="accent2"/>
            </w:tcBorders>
          </w:tcPr>
          <w:p w14:paraId="2DAE4CDC" w14:textId="794DAF8D" w:rsidR="00907527" w:rsidRDefault="00907527" w:rsidP="00907527">
            <w:pPr>
              <w:pStyle w:val="VRQACourseTemplateTableText"/>
            </w:pPr>
            <w:r>
              <w:t>E – updated unit</w:t>
            </w:r>
          </w:p>
        </w:tc>
      </w:tr>
      <w:tr w:rsidR="00907527" w14:paraId="32D1C55A" w14:textId="77777777" w:rsidTr="00493409">
        <w:trPr>
          <w:trHeight w:val="363"/>
        </w:trPr>
        <w:tc>
          <w:tcPr>
            <w:tcW w:w="1653" w:type="pct"/>
            <w:tcBorders>
              <w:top w:val="dashSmallGap" w:sz="4" w:space="0" w:color="888B8D" w:themeColor="accent2"/>
              <w:bottom w:val="dashSmallGap" w:sz="4" w:space="0" w:color="888B8D" w:themeColor="accent2"/>
            </w:tcBorders>
          </w:tcPr>
          <w:p w14:paraId="0768E7EA" w14:textId="31DF5CA8" w:rsidR="00907527" w:rsidRDefault="00907527" w:rsidP="00907527">
            <w:pPr>
              <w:pStyle w:val="VRQACourseTemplateTableText"/>
            </w:pPr>
            <w:r w:rsidRPr="00C9104C">
              <w:rPr>
                <w:rFonts w:cs="Arial"/>
              </w:rPr>
              <w:t>BSBWRT311 Write simple documents</w:t>
            </w:r>
          </w:p>
        </w:tc>
        <w:tc>
          <w:tcPr>
            <w:tcW w:w="1602" w:type="pct"/>
            <w:tcBorders>
              <w:top w:val="dashSmallGap" w:sz="4" w:space="0" w:color="888B8D" w:themeColor="accent2"/>
              <w:bottom w:val="dashSmallGap" w:sz="4" w:space="0" w:color="888B8D" w:themeColor="accent2"/>
            </w:tcBorders>
          </w:tcPr>
          <w:p w14:paraId="5E95A1B2" w14:textId="4F5050A4" w:rsidR="00907527" w:rsidRDefault="00907527" w:rsidP="00907527">
            <w:pPr>
              <w:pStyle w:val="VRQACourseTemplateTableText"/>
            </w:pPr>
            <w:r w:rsidRPr="00C9104C">
              <w:rPr>
                <w:rFonts w:cs="Arial"/>
              </w:rPr>
              <w:t>BSBWRT311 Write simple documents</w:t>
            </w:r>
          </w:p>
        </w:tc>
        <w:tc>
          <w:tcPr>
            <w:tcW w:w="1745" w:type="pct"/>
            <w:tcBorders>
              <w:top w:val="dashSmallGap" w:sz="4" w:space="0" w:color="888B8D" w:themeColor="accent2"/>
              <w:bottom w:val="dashSmallGap" w:sz="4" w:space="0" w:color="888B8D" w:themeColor="accent2"/>
            </w:tcBorders>
          </w:tcPr>
          <w:p w14:paraId="2D691184" w14:textId="48809258" w:rsidR="00907527" w:rsidRDefault="00907527" w:rsidP="00907527">
            <w:pPr>
              <w:pStyle w:val="VRQACourseTemplateTableText"/>
            </w:pPr>
            <w:r>
              <w:t>E – no change</w:t>
            </w:r>
          </w:p>
        </w:tc>
      </w:tr>
      <w:tr w:rsidR="00907527" w14:paraId="0B87CEF0" w14:textId="77777777" w:rsidTr="00493409">
        <w:trPr>
          <w:trHeight w:val="363"/>
        </w:trPr>
        <w:tc>
          <w:tcPr>
            <w:tcW w:w="1653" w:type="pct"/>
            <w:tcBorders>
              <w:top w:val="dashSmallGap" w:sz="4" w:space="0" w:color="888B8D" w:themeColor="accent2"/>
              <w:bottom w:val="dashSmallGap" w:sz="4" w:space="0" w:color="888B8D" w:themeColor="accent2"/>
            </w:tcBorders>
          </w:tcPr>
          <w:p w14:paraId="348CE3B7" w14:textId="15FBF1A9" w:rsidR="00907527" w:rsidRDefault="00907527" w:rsidP="00907527">
            <w:pPr>
              <w:pStyle w:val="VRQACourseTemplateTableText"/>
            </w:pPr>
            <w:r w:rsidRPr="00C9104C">
              <w:rPr>
                <w:rFonts w:cs="Arial"/>
              </w:rPr>
              <w:t>CUAACD303 Produce technical drawings</w:t>
            </w:r>
          </w:p>
        </w:tc>
        <w:tc>
          <w:tcPr>
            <w:tcW w:w="1602" w:type="pct"/>
            <w:tcBorders>
              <w:top w:val="dashSmallGap" w:sz="4" w:space="0" w:color="888B8D" w:themeColor="accent2"/>
              <w:bottom w:val="dashSmallGap" w:sz="4" w:space="0" w:color="888B8D" w:themeColor="accent2"/>
            </w:tcBorders>
          </w:tcPr>
          <w:p w14:paraId="1C08AB0A" w14:textId="320F679F" w:rsidR="00907527" w:rsidRDefault="00907527" w:rsidP="00907527">
            <w:pPr>
              <w:pStyle w:val="VRQACourseTemplateTableText"/>
            </w:pPr>
            <w:r w:rsidRPr="00C9104C">
              <w:rPr>
                <w:rFonts w:cs="Arial"/>
              </w:rPr>
              <w:t>CUAACD3</w:t>
            </w:r>
            <w:r>
              <w:rPr>
                <w:rFonts w:cs="Arial"/>
              </w:rPr>
              <w:t>1</w:t>
            </w:r>
            <w:r w:rsidRPr="00C9104C">
              <w:rPr>
                <w:rFonts w:cs="Arial"/>
              </w:rPr>
              <w:t>3 Produce technical drawings</w:t>
            </w:r>
          </w:p>
        </w:tc>
        <w:tc>
          <w:tcPr>
            <w:tcW w:w="1745" w:type="pct"/>
            <w:tcBorders>
              <w:top w:val="dashSmallGap" w:sz="4" w:space="0" w:color="888B8D" w:themeColor="accent2"/>
              <w:bottom w:val="dashSmallGap" w:sz="4" w:space="0" w:color="888B8D" w:themeColor="accent2"/>
            </w:tcBorders>
          </w:tcPr>
          <w:p w14:paraId="13966405" w14:textId="6D7032D3" w:rsidR="00907527" w:rsidRDefault="00907527" w:rsidP="00907527">
            <w:pPr>
              <w:pStyle w:val="VRQACourseTemplateTableText"/>
            </w:pPr>
            <w:r>
              <w:t>E – updated unit</w:t>
            </w:r>
          </w:p>
        </w:tc>
      </w:tr>
      <w:tr w:rsidR="00907527" w14:paraId="6655DF6F" w14:textId="77777777" w:rsidTr="00493409">
        <w:trPr>
          <w:trHeight w:val="363"/>
        </w:trPr>
        <w:tc>
          <w:tcPr>
            <w:tcW w:w="1653" w:type="pct"/>
            <w:tcBorders>
              <w:top w:val="dashSmallGap" w:sz="4" w:space="0" w:color="888B8D" w:themeColor="accent2"/>
              <w:bottom w:val="dashSmallGap" w:sz="4" w:space="0" w:color="888B8D" w:themeColor="accent2"/>
            </w:tcBorders>
          </w:tcPr>
          <w:p w14:paraId="741A8CB9" w14:textId="2793A56E" w:rsidR="00907527" w:rsidRDefault="00907527" w:rsidP="00907527">
            <w:pPr>
              <w:pStyle w:val="VRQACourseTemplateTableText"/>
            </w:pPr>
            <w:r w:rsidRPr="00C9104C">
              <w:rPr>
                <w:rFonts w:cs="Arial"/>
              </w:rPr>
              <w:t>HLTAID010 Provide basic emergency life support</w:t>
            </w:r>
          </w:p>
        </w:tc>
        <w:tc>
          <w:tcPr>
            <w:tcW w:w="1602" w:type="pct"/>
            <w:tcBorders>
              <w:top w:val="dashSmallGap" w:sz="4" w:space="0" w:color="888B8D" w:themeColor="accent2"/>
              <w:bottom w:val="dashSmallGap" w:sz="4" w:space="0" w:color="888B8D" w:themeColor="accent2"/>
            </w:tcBorders>
          </w:tcPr>
          <w:p w14:paraId="3995969C" w14:textId="7D6E60CE" w:rsidR="00907527" w:rsidRDefault="00907527" w:rsidP="00907527">
            <w:pPr>
              <w:pStyle w:val="VRQACourseTemplateTableText"/>
            </w:pPr>
            <w:r w:rsidRPr="00C9104C">
              <w:rPr>
                <w:rFonts w:cs="Arial"/>
              </w:rPr>
              <w:t>HLTAID010 Provide basic emergency life support</w:t>
            </w:r>
          </w:p>
        </w:tc>
        <w:tc>
          <w:tcPr>
            <w:tcW w:w="1745" w:type="pct"/>
            <w:tcBorders>
              <w:top w:val="dashSmallGap" w:sz="4" w:space="0" w:color="888B8D" w:themeColor="accent2"/>
              <w:bottom w:val="dashSmallGap" w:sz="4" w:space="0" w:color="888B8D" w:themeColor="accent2"/>
            </w:tcBorders>
          </w:tcPr>
          <w:p w14:paraId="3ABFACD3" w14:textId="16B2C82C" w:rsidR="00907527" w:rsidRDefault="00907527" w:rsidP="00907527">
            <w:pPr>
              <w:pStyle w:val="VRQACourseTemplateTableText"/>
            </w:pPr>
            <w:r>
              <w:t>E – no change</w:t>
            </w:r>
          </w:p>
        </w:tc>
      </w:tr>
      <w:tr w:rsidR="00907527" w14:paraId="6DE344D0" w14:textId="77777777" w:rsidTr="00493409">
        <w:trPr>
          <w:trHeight w:val="363"/>
        </w:trPr>
        <w:tc>
          <w:tcPr>
            <w:tcW w:w="1653" w:type="pct"/>
            <w:tcBorders>
              <w:top w:val="dashSmallGap" w:sz="4" w:space="0" w:color="888B8D" w:themeColor="accent2"/>
              <w:bottom w:val="dashSmallGap" w:sz="4" w:space="0" w:color="888B8D" w:themeColor="accent2"/>
            </w:tcBorders>
          </w:tcPr>
          <w:p w14:paraId="07699BCA" w14:textId="57215DD7" w:rsidR="00907527" w:rsidRDefault="00907527" w:rsidP="00907527">
            <w:pPr>
              <w:pStyle w:val="VRQACourseTemplateTableText"/>
            </w:pPr>
            <w:r w:rsidRPr="00C9104C">
              <w:rPr>
                <w:rFonts w:cs="Arial"/>
              </w:rPr>
              <w:lastRenderedPageBreak/>
              <w:t>VU23046 Apply basic sheet metal practices</w:t>
            </w:r>
          </w:p>
        </w:tc>
        <w:tc>
          <w:tcPr>
            <w:tcW w:w="1602" w:type="pct"/>
            <w:tcBorders>
              <w:top w:val="dashSmallGap" w:sz="4" w:space="0" w:color="888B8D" w:themeColor="accent2"/>
              <w:bottom w:val="dashSmallGap" w:sz="4" w:space="0" w:color="888B8D" w:themeColor="accent2"/>
            </w:tcBorders>
          </w:tcPr>
          <w:p w14:paraId="798A4E86" w14:textId="3777CE64" w:rsidR="00907527" w:rsidRDefault="005F722D" w:rsidP="00907527">
            <w:pPr>
              <w:pStyle w:val="VRQACourseTemplateTableText"/>
            </w:pPr>
            <w:r w:rsidRPr="005F722D">
              <w:rPr>
                <w:rFonts w:cs="Arial"/>
              </w:rPr>
              <w:t>VU23978</w:t>
            </w:r>
            <w:r w:rsidR="00907527" w:rsidRPr="00C9104C">
              <w:rPr>
                <w:rFonts w:cs="Arial"/>
              </w:rPr>
              <w:t xml:space="preserve"> Apply basic sheet metal practices</w:t>
            </w:r>
          </w:p>
        </w:tc>
        <w:tc>
          <w:tcPr>
            <w:tcW w:w="1745" w:type="pct"/>
            <w:tcBorders>
              <w:top w:val="dashSmallGap" w:sz="4" w:space="0" w:color="888B8D" w:themeColor="accent2"/>
              <w:bottom w:val="dashSmallGap" w:sz="4" w:space="0" w:color="888B8D" w:themeColor="accent2"/>
            </w:tcBorders>
          </w:tcPr>
          <w:p w14:paraId="71C29B3A" w14:textId="77777777" w:rsidR="00907527" w:rsidRDefault="00907527" w:rsidP="00907527">
            <w:pPr>
              <w:pStyle w:val="VRQACourseTemplateTableText"/>
            </w:pPr>
            <w:r>
              <w:t>E</w:t>
            </w:r>
          </w:p>
          <w:p w14:paraId="1A1334F4" w14:textId="4FDAE6B2" w:rsidR="00907527" w:rsidRDefault="00907527" w:rsidP="00907527">
            <w:pPr>
              <w:pStyle w:val="VRQACourseTemplateTableText"/>
            </w:pPr>
          </w:p>
        </w:tc>
      </w:tr>
      <w:tr w:rsidR="00907527" w14:paraId="20CC8A26" w14:textId="77777777" w:rsidTr="00493409">
        <w:trPr>
          <w:trHeight w:val="363"/>
        </w:trPr>
        <w:tc>
          <w:tcPr>
            <w:tcW w:w="1653" w:type="pct"/>
            <w:tcBorders>
              <w:top w:val="dashSmallGap" w:sz="4" w:space="0" w:color="888B8D" w:themeColor="accent2"/>
              <w:bottom w:val="dashSmallGap" w:sz="4" w:space="0" w:color="888B8D" w:themeColor="accent2"/>
            </w:tcBorders>
          </w:tcPr>
          <w:p w14:paraId="42D3C70A" w14:textId="3A21C479" w:rsidR="00907527" w:rsidRDefault="00907527" w:rsidP="00907527">
            <w:pPr>
              <w:pStyle w:val="VRQACourseTemplateTableText"/>
            </w:pPr>
            <w:r w:rsidRPr="00C9104C">
              <w:rPr>
                <w:rFonts w:cs="Arial"/>
              </w:rPr>
              <w:t>VU23047 Cut and penetrate building materials and structures</w:t>
            </w:r>
          </w:p>
        </w:tc>
        <w:tc>
          <w:tcPr>
            <w:tcW w:w="1602" w:type="pct"/>
            <w:tcBorders>
              <w:top w:val="dashSmallGap" w:sz="4" w:space="0" w:color="888B8D" w:themeColor="accent2"/>
              <w:bottom w:val="dashSmallGap" w:sz="4" w:space="0" w:color="888B8D" w:themeColor="accent2"/>
            </w:tcBorders>
          </w:tcPr>
          <w:p w14:paraId="51879EA0" w14:textId="1E57356A" w:rsidR="00907527" w:rsidRDefault="005F722D" w:rsidP="00907527">
            <w:pPr>
              <w:pStyle w:val="VRQACourseTemplateTableText"/>
            </w:pPr>
            <w:r w:rsidRPr="005F722D">
              <w:rPr>
                <w:rFonts w:cs="Arial"/>
              </w:rPr>
              <w:t>VU23979</w:t>
            </w:r>
            <w:r w:rsidR="00907527" w:rsidRPr="00C9104C">
              <w:rPr>
                <w:rFonts w:cs="Arial"/>
              </w:rPr>
              <w:t xml:space="preserve"> Cut and penetrate building materials and structures</w:t>
            </w:r>
          </w:p>
        </w:tc>
        <w:tc>
          <w:tcPr>
            <w:tcW w:w="1745" w:type="pct"/>
            <w:tcBorders>
              <w:top w:val="dashSmallGap" w:sz="4" w:space="0" w:color="888B8D" w:themeColor="accent2"/>
              <w:bottom w:val="dashSmallGap" w:sz="4" w:space="0" w:color="888B8D" w:themeColor="accent2"/>
            </w:tcBorders>
          </w:tcPr>
          <w:p w14:paraId="39BCA2E1" w14:textId="77777777" w:rsidR="00907527" w:rsidRDefault="00907527" w:rsidP="00907527">
            <w:pPr>
              <w:pStyle w:val="VRQACourseTemplateTableText"/>
            </w:pPr>
            <w:r>
              <w:t>E</w:t>
            </w:r>
          </w:p>
          <w:p w14:paraId="7794C167" w14:textId="5CFB509B" w:rsidR="00907527" w:rsidRDefault="00907527" w:rsidP="00907527">
            <w:pPr>
              <w:pStyle w:val="VRQACourseTemplateTableText"/>
            </w:pPr>
          </w:p>
        </w:tc>
      </w:tr>
      <w:tr w:rsidR="00907527" w14:paraId="1D23F708" w14:textId="77777777" w:rsidTr="00493409">
        <w:trPr>
          <w:trHeight w:val="363"/>
        </w:trPr>
        <w:tc>
          <w:tcPr>
            <w:tcW w:w="1653" w:type="pct"/>
            <w:tcBorders>
              <w:top w:val="dashSmallGap" w:sz="4" w:space="0" w:color="888B8D" w:themeColor="accent2"/>
              <w:bottom w:val="dashSmallGap" w:sz="4" w:space="0" w:color="888B8D" w:themeColor="accent2"/>
            </w:tcBorders>
          </w:tcPr>
          <w:p w14:paraId="61DCA5D9" w14:textId="4A97ED4C" w:rsidR="00907527" w:rsidRDefault="00907527" w:rsidP="00907527">
            <w:pPr>
              <w:pStyle w:val="VRQACourseTemplateTableText"/>
            </w:pPr>
            <w:r w:rsidRPr="00C9104C">
              <w:rPr>
                <w:rFonts w:cs="Arial"/>
              </w:rPr>
              <w:t>VU23048 Fabricate simple plumbing pipe systems</w:t>
            </w:r>
          </w:p>
        </w:tc>
        <w:tc>
          <w:tcPr>
            <w:tcW w:w="1602" w:type="pct"/>
            <w:tcBorders>
              <w:top w:val="dashSmallGap" w:sz="4" w:space="0" w:color="888B8D" w:themeColor="accent2"/>
              <w:bottom w:val="dashSmallGap" w:sz="4" w:space="0" w:color="888B8D" w:themeColor="accent2"/>
            </w:tcBorders>
          </w:tcPr>
          <w:p w14:paraId="68D37210" w14:textId="3B96A414" w:rsidR="00907527" w:rsidRDefault="005F722D" w:rsidP="00907527">
            <w:pPr>
              <w:pStyle w:val="VRQACourseTemplateTableText"/>
            </w:pPr>
            <w:r w:rsidRPr="005F722D">
              <w:rPr>
                <w:rFonts w:cs="Arial"/>
              </w:rPr>
              <w:t>VU23980</w:t>
            </w:r>
            <w:r>
              <w:rPr>
                <w:rFonts w:cs="Arial"/>
              </w:rPr>
              <w:t xml:space="preserve"> </w:t>
            </w:r>
            <w:r w:rsidR="00907527" w:rsidRPr="00C9104C">
              <w:rPr>
                <w:rFonts w:cs="Arial"/>
              </w:rPr>
              <w:t>Fabricate simple plumbing pipe systems</w:t>
            </w:r>
          </w:p>
        </w:tc>
        <w:tc>
          <w:tcPr>
            <w:tcW w:w="1745" w:type="pct"/>
            <w:tcBorders>
              <w:top w:val="dashSmallGap" w:sz="4" w:space="0" w:color="888B8D" w:themeColor="accent2"/>
              <w:bottom w:val="dashSmallGap" w:sz="4" w:space="0" w:color="888B8D" w:themeColor="accent2"/>
            </w:tcBorders>
          </w:tcPr>
          <w:p w14:paraId="7D095346" w14:textId="77777777" w:rsidR="00907527" w:rsidRDefault="00907527" w:rsidP="00907527">
            <w:pPr>
              <w:pStyle w:val="VRQACourseTemplateTableText"/>
            </w:pPr>
            <w:r>
              <w:t>E</w:t>
            </w:r>
          </w:p>
          <w:p w14:paraId="2B23F2BD" w14:textId="56B415F4" w:rsidR="00907527" w:rsidRDefault="00907527" w:rsidP="00907527">
            <w:pPr>
              <w:pStyle w:val="VRQACourseTemplateTableText"/>
            </w:pPr>
          </w:p>
        </w:tc>
      </w:tr>
      <w:tr w:rsidR="00907527" w14:paraId="5B8504CC" w14:textId="77777777" w:rsidTr="00493409">
        <w:trPr>
          <w:trHeight w:val="363"/>
        </w:trPr>
        <w:tc>
          <w:tcPr>
            <w:tcW w:w="1653" w:type="pct"/>
            <w:tcBorders>
              <w:top w:val="dashSmallGap" w:sz="4" w:space="0" w:color="888B8D" w:themeColor="accent2"/>
              <w:bottom w:val="dashSmallGap" w:sz="4" w:space="0" w:color="888B8D" w:themeColor="accent2"/>
            </w:tcBorders>
          </w:tcPr>
          <w:p w14:paraId="07C8B47E" w14:textId="1A0D0129" w:rsidR="00907527" w:rsidRDefault="00907527" w:rsidP="00907527">
            <w:pPr>
              <w:pStyle w:val="VRQACourseTemplateTableText"/>
            </w:pPr>
            <w:r w:rsidRPr="00C9104C">
              <w:rPr>
                <w:rFonts w:cs="Arial"/>
              </w:rPr>
              <w:t>VU23049 Identify career pathways in the plumbing industry</w:t>
            </w:r>
          </w:p>
        </w:tc>
        <w:tc>
          <w:tcPr>
            <w:tcW w:w="1602" w:type="pct"/>
            <w:tcBorders>
              <w:top w:val="dashSmallGap" w:sz="4" w:space="0" w:color="888B8D" w:themeColor="accent2"/>
              <w:bottom w:val="dashSmallGap" w:sz="4" w:space="0" w:color="888B8D" w:themeColor="accent2"/>
            </w:tcBorders>
          </w:tcPr>
          <w:p w14:paraId="39C0FD4C" w14:textId="2676FB68" w:rsidR="00907527" w:rsidRDefault="005F722D" w:rsidP="00907527">
            <w:pPr>
              <w:pStyle w:val="VRQACourseTemplateTableText"/>
            </w:pPr>
            <w:r w:rsidRPr="005F722D">
              <w:rPr>
                <w:rFonts w:cs="Arial"/>
              </w:rPr>
              <w:t>VU23981</w:t>
            </w:r>
            <w:r w:rsidR="00907527" w:rsidRPr="00C9104C">
              <w:rPr>
                <w:rFonts w:cs="Arial"/>
              </w:rPr>
              <w:t xml:space="preserve"> Identify career pathways in the plumbing industry</w:t>
            </w:r>
          </w:p>
        </w:tc>
        <w:tc>
          <w:tcPr>
            <w:tcW w:w="1745" w:type="pct"/>
            <w:tcBorders>
              <w:top w:val="dashSmallGap" w:sz="4" w:space="0" w:color="888B8D" w:themeColor="accent2"/>
              <w:bottom w:val="dashSmallGap" w:sz="4" w:space="0" w:color="888B8D" w:themeColor="accent2"/>
            </w:tcBorders>
          </w:tcPr>
          <w:p w14:paraId="53D052C5" w14:textId="77777777" w:rsidR="00907527" w:rsidRDefault="00907527" w:rsidP="00907527">
            <w:pPr>
              <w:pStyle w:val="VRQACourseTemplateTableText"/>
            </w:pPr>
            <w:r>
              <w:t>E</w:t>
            </w:r>
          </w:p>
          <w:p w14:paraId="1FF6D639" w14:textId="6891BD6F" w:rsidR="00907527" w:rsidRDefault="00907527" w:rsidP="00907527">
            <w:pPr>
              <w:pStyle w:val="VRQACourseTemplateTableText"/>
            </w:pPr>
          </w:p>
        </w:tc>
      </w:tr>
      <w:tr w:rsidR="00907527" w14:paraId="1D90DEA1" w14:textId="77777777" w:rsidTr="00493409">
        <w:trPr>
          <w:trHeight w:val="363"/>
        </w:trPr>
        <w:tc>
          <w:tcPr>
            <w:tcW w:w="1653" w:type="pct"/>
            <w:tcBorders>
              <w:top w:val="dashSmallGap" w:sz="4" w:space="0" w:color="888B8D" w:themeColor="accent2"/>
              <w:bottom w:val="dashSmallGap" w:sz="4" w:space="0" w:color="888B8D" w:themeColor="accent2"/>
            </w:tcBorders>
          </w:tcPr>
          <w:p w14:paraId="1915F9E0" w14:textId="4BA8EA4E" w:rsidR="00907527" w:rsidRDefault="00907527" w:rsidP="00907527">
            <w:pPr>
              <w:pStyle w:val="VRQACourseTemplateTableText"/>
            </w:pPr>
            <w:r w:rsidRPr="00C9104C">
              <w:rPr>
                <w:rFonts w:cs="Arial"/>
              </w:rPr>
              <w:t>VU23050 Perform basic oxy-acetylene welding and cutting</w:t>
            </w:r>
          </w:p>
        </w:tc>
        <w:tc>
          <w:tcPr>
            <w:tcW w:w="1602" w:type="pct"/>
            <w:tcBorders>
              <w:top w:val="dashSmallGap" w:sz="4" w:space="0" w:color="888B8D" w:themeColor="accent2"/>
              <w:bottom w:val="dashSmallGap" w:sz="4" w:space="0" w:color="888B8D" w:themeColor="accent2"/>
            </w:tcBorders>
          </w:tcPr>
          <w:p w14:paraId="7B1FD233" w14:textId="03DBBA88" w:rsidR="00907527" w:rsidRDefault="005F722D" w:rsidP="00907527">
            <w:pPr>
              <w:pStyle w:val="VRQACourseTemplateTableText"/>
            </w:pPr>
            <w:r w:rsidRPr="005F722D">
              <w:rPr>
                <w:rFonts w:cs="Arial"/>
              </w:rPr>
              <w:t>VU23982</w:t>
            </w:r>
            <w:r>
              <w:rPr>
                <w:rFonts w:cs="Arial"/>
              </w:rPr>
              <w:t xml:space="preserve"> </w:t>
            </w:r>
            <w:r w:rsidR="00907527" w:rsidRPr="00C9104C">
              <w:rPr>
                <w:rFonts w:cs="Arial"/>
              </w:rPr>
              <w:t>Perform basic oxy-acetylene welding and cutting</w:t>
            </w:r>
          </w:p>
        </w:tc>
        <w:tc>
          <w:tcPr>
            <w:tcW w:w="1745" w:type="pct"/>
            <w:tcBorders>
              <w:top w:val="dashSmallGap" w:sz="4" w:space="0" w:color="888B8D" w:themeColor="accent2"/>
              <w:bottom w:val="dashSmallGap" w:sz="4" w:space="0" w:color="888B8D" w:themeColor="accent2"/>
            </w:tcBorders>
          </w:tcPr>
          <w:p w14:paraId="5E373E6E" w14:textId="77777777" w:rsidR="00907527" w:rsidRDefault="00907527" w:rsidP="00907527">
            <w:pPr>
              <w:pStyle w:val="VRQACourseTemplateTableText"/>
            </w:pPr>
            <w:r>
              <w:t>E</w:t>
            </w:r>
          </w:p>
          <w:p w14:paraId="58FDD994" w14:textId="541C416A" w:rsidR="00907527" w:rsidRDefault="00907527" w:rsidP="00907527">
            <w:pPr>
              <w:pStyle w:val="VRQACourseTemplateTableText"/>
            </w:pPr>
          </w:p>
        </w:tc>
      </w:tr>
      <w:tr w:rsidR="00907527" w14:paraId="0D9D12FA" w14:textId="77777777" w:rsidTr="00493409">
        <w:trPr>
          <w:trHeight w:val="363"/>
        </w:trPr>
        <w:tc>
          <w:tcPr>
            <w:tcW w:w="1653" w:type="pct"/>
            <w:tcBorders>
              <w:top w:val="dashSmallGap" w:sz="4" w:space="0" w:color="888B8D" w:themeColor="accent2"/>
              <w:bottom w:val="dashSmallGap" w:sz="4" w:space="0" w:color="888B8D" w:themeColor="accent2"/>
            </w:tcBorders>
          </w:tcPr>
          <w:p w14:paraId="59B9947D" w14:textId="71B87AE4" w:rsidR="00907527" w:rsidRDefault="00907527" w:rsidP="00907527">
            <w:pPr>
              <w:pStyle w:val="VRQACourseTemplateTableText"/>
            </w:pPr>
            <w:r w:rsidRPr="00C9104C">
              <w:rPr>
                <w:rFonts w:cs="Arial"/>
              </w:rPr>
              <w:t>VU23051 Prepare to work in the plumbing industry</w:t>
            </w:r>
          </w:p>
        </w:tc>
        <w:tc>
          <w:tcPr>
            <w:tcW w:w="1602" w:type="pct"/>
            <w:tcBorders>
              <w:top w:val="dashSmallGap" w:sz="4" w:space="0" w:color="888B8D" w:themeColor="accent2"/>
              <w:bottom w:val="dashSmallGap" w:sz="4" w:space="0" w:color="888B8D" w:themeColor="accent2"/>
            </w:tcBorders>
          </w:tcPr>
          <w:p w14:paraId="3F825C9F" w14:textId="3A3E4E0A" w:rsidR="00907527" w:rsidRDefault="005F722D" w:rsidP="00907527">
            <w:pPr>
              <w:pStyle w:val="VRQACourseTemplateTableText"/>
            </w:pPr>
            <w:r w:rsidRPr="005F722D">
              <w:rPr>
                <w:rFonts w:cs="Arial"/>
              </w:rPr>
              <w:t>VU23983</w:t>
            </w:r>
            <w:r w:rsidR="00907527" w:rsidRPr="00C9104C">
              <w:rPr>
                <w:rFonts w:cs="Arial"/>
              </w:rPr>
              <w:t xml:space="preserve"> Prepare to work in the plumbing industry</w:t>
            </w:r>
          </w:p>
        </w:tc>
        <w:tc>
          <w:tcPr>
            <w:tcW w:w="1745" w:type="pct"/>
            <w:tcBorders>
              <w:top w:val="dashSmallGap" w:sz="4" w:space="0" w:color="888B8D" w:themeColor="accent2"/>
              <w:bottom w:val="dashSmallGap" w:sz="4" w:space="0" w:color="888B8D" w:themeColor="accent2"/>
            </w:tcBorders>
          </w:tcPr>
          <w:p w14:paraId="6628F8C9" w14:textId="77777777" w:rsidR="00907527" w:rsidRDefault="00907527" w:rsidP="00907527">
            <w:pPr>
              <w:pStyle w:val="VRQACourseTemplateTableText"/>
            </w:pPr>
            <w:r w:rsidRPr="008A70E5">
              <w:t>E</w:t>
            </w:r>
          </w:p>
          <w:p w14:paraId="28317D35" w14:textId="19A725DC" w:rsidR="00907527" w:rsidRDefault="00907527" w:rsidP="00907527">
            <w:pPr>
              <w:pStyle w:val="VRQACourseTemplateTableText"/>
            </w:pPr>
          </w:p>
        </w:tc>
      </w:tr>
      <w:tr w:rsidR="00907527" w14:paraId="5AEDA532" w14:textId="77777777" w:rsidTr="00493409">
        <w:trPr>
          <w:trHeight w:val="363"/>
        </w:trPr>
        <w:tc>
          <w:tcPr>
            <w:tcW w:w="1653" w:type="pct"/>
            <w:tcBorders>
              <w:top w:val="dashSmallGap" w:sz="4" w:space="0" w:color="888B8D" w:themeColor="accent2"/>
              <w:bottom w:val="dashSmallGap" w:sz="4" w:space="0" w:color="888B8D" w:themeColor="accent2"/>
            </w:tcBorders>
          </w:tcPr>
          <w:p w14:paraId="5DEDC78D" w14:textId="4A548A7B" w:rsidR="00907527" w:rsidRDefault="00907527" w:rsidP="00907527">
            <w:pPr>
              <w:pStyle w:val="VRQACourseTemplateTableText"/>
            </w:pPr>
            <w:r w:rsidRPr="00C9104C">
              <w:rPr>
                <w:rFonts w:cs="Arial"/>
              </w:rPr>
              <w:t>VU23052 Use and apply basic levelling equipment for plumbing</w:t>
            </w:r>
          </w:p>
        </w:tc>
        <w:tc>
          <w:tcPr>
            <w:tcW w:w="1602" w:type="pct"/>
            <w:tcBorders>
              <w:top w:val="dashSmallGap" w:sz="4" w:space="0" w:color="888B8D" w:themeColor="accent2"/>
              <w:bottom w:val="dashSmallGap" w:sz="4" w:space="0" w:color="888B8D" w:themeColor="accent2"/>
            </w:tcBorders>
          </w:tcPr>
          <w:p w14:paraId="060D580C" w14:textId="6F81FD4F" w:rsidR="00907527" w:rsidRDefault="00AC2F8F" w:rsidP="00907527">
            <w:pPr>
              <w:pStyle w:val="VRQACourseTemplateTableText"/>
            </w:pPr>
            <w:r w:rsidRPr="00AC2F8F">
              <w:rPr>
                <w:rFonts w:cs="Arial"/>
              </w:rPr>
              <w:t>VU23984</w:t>
            </w:r>
            <w:r w:rsidR="00907527" w:rsidRPr="00C9104C">
              <w:rPr>
                <w:rFonts w:cs="Arial"/>
              </w:rPr>
              <w:t xml:space="preserve"> Use and apply basic levelling equipment for plumbing</w:t>
            </w:r>
          </w:p>
        </w:tc>
        <w:tc>
          <w:tcPr>
            <w:tcW w:w="1745" w:type="pct"/>
            <w:tcBorders>
              <w:top w:val="dashSmallGap" w:sz="4" w:space="0" w:color="888B8D" w:themeColor="accent2"/>
              <w:bottom w:val="dashSmallGap" w:sz="4" w:space="0" w:color="888B8D" w:themeColor="accent2"/>
            </w:tcBorders>
          </w:tcPr>
          <w:p w14:paraId="48F78672" w14:textId="465D13BD" w:rsidR="00907527" w:rsidRDefault="0011027B" w:rsidP="00907527">
            <w:pPr>
              <w:pStyle w:val="VRQACourseTemplateTableText"/>
            </w:pPr>
            <w:r>
              <w:t>E</w:t>
            </w:r>
          </w:p>
        </w:tc>
      </w:tr>
      <w:tr w:rsidR="00907527" w14:paraId="6857FA43" w14:textId="77777777" w:rsidTr="00493409">
        <w:trPr>
          <w:trHeight w:val="363"/>
        </w:trPr>
        <w:tc>
          <w:tcPr>
            <w:tcW w:w="1653" w:type="pct"/>
            <w:tcBorders>
              <w:top w:val="dashSmallGap" w:sz="4" w:space="0" w:color="888B8D" w:themeColor="accent2"/>
              <w:bottom w:val="dashSmallGap" w:sz="4" w:space="0" w:color="888B8D" w:themeColor="accent2"/>
            </w:tcBorders>
          </w:tcPr>
          <w:p w14:paraId="69E74A93" w14:textId="21BBFB87" w:rsidR="00907527" w:rsidRDefault="00907527" w:rsidP="00907527">
            <w:pPr>
              <w:pStyle w:val="VRQACourseTemplateTableText"/>
            </w:pPr>
            <w:r w:rsidRPr="00C9104C">
              <w:rPr>
                <w:rFonts w:cs="Arial"/>
              </w:rPr>
              <w:t>VU23053 Use basic electric welding equipment and techniques</w:t>
            </w:r>
          </w:p>
        </w:tc>
        <w:tc>
          <w:tcPr>
            <w:tcW w:w="1602" w:type="pct"/>
            <w:tcBorders>
              <w:top w:val="dashSmallGap" w:sz="4" w:space="0" w:color="888B8D" w:themeColor="accent2"/>
              <w:bottom w:val="dashSmallGap" w:sz="4" w:space="0" w:color="888B8D" w:themeColor="accent2"/>
            </w:tcBorders>
          </w:tcPr>
          <w:p w14:paraId="6924DA51" w14:textId="543434A6" w:rsidR="00907527" w:rsidRDefault="00AC2F8F" w:rsidP="00907527">
            <w:pPr>
              <w:pStyle w:val="VRQACourseTemplateTableText"/>
            </w:pPr>
            <w:r w:rsidRPr="00AC2F8F">
              <w:rPr>
                <w:rFonts w:cs="Arial"/>
              </w:rPr>
              <w:t>VU23985</w:t>
            </w:r>
            <w:r w:rsidR="00907527" w:rsidRPr="00C9104C">
              <w:rPr>
                <w:rFonts w:cs="Arial"/>
              </w:rPr>
              <w:t xml:space="preserve"> Use basic electric welding equipment and techniques</w:t>
            </w:r>
          </w:p>
        </w:tc>
        <w:tc>
          <w:tcPr>
            <w:tcW w:w="1745" w:type="pct"/>
            <w:tcBorders>
              <w:top w:val="dashSmallGap" w:sz="4" w:space="0" w:color="888B8D" w:themeColor="accent2"/>
              <w:bottom w:val="dashSmallGap" w:sz="4" w:space="0" w:color="888B8D" w:themeColor="accent2"/>
            </w:tcBorders>
          </w:tcPr>
          <w:p w14:paraId="5C44546F" w14:textId="77777777" w:rsidR="00907527" w:rsidRDefault="00907527" w:rsidP="00907527">
            <w:pPr>
              <w:pStyle w:val="VRQACourseTemplateTableText"/>
            </w:pPr>
            <w:r>
              <w:t>E</w:t>
            </w:r>
          </w:p>
          <w:p w14:paraId="15D004E1" w14:textId="36DFB86F" w:rsidR="00907527" w:rsidRDefault="00907527" w:rsidP="00907527">
            <w:pPr>
              <w:pStyle w:val="VRQACourseTemplateTableText"/>
            </w:pPr>
          </w:p>
        </w:tc>
      </w:tr>
      <w:tr w:rsidR="00907527" w14:paraId="45385826" w14:textId="77777777" w:rsidTr="00493409">
        <w:trPr>
          <w:trHeight w:val="363"/>
        </w:trPr>
        <w:tc>
          <w:tcPr>
            <w:tcW w:w="1653" w:type="pct"/>
            <w:tcBorders>
              <w:top w:val="dashSmallGap" w:sz="4" w:space="0" w:color="888B8D" w:themeColor="accent2"/>
              <w:bottom w:val="dashSmallGap" w:sz="4" w:space="0" w:color="888B8D" w:themeColor="accent2"/>
            </w:tcBorders>
          </w:tcPr>
          <w:p w14:paraId="1228C3F8" w14:textId="50D77CA9" w:rsidR="00907527" w:rsidRDefault="00907527" w:rsidP="00907527">
            <w:pPr>
              <w:pStyle w:val="VRQACourseTemplateTableText"/>
            </w:pPr>
            <w:r w:rsidRPr="00C9104C">
              <w:rPr>
                <w:rFonts w:cs="Arial"/>
              </w:rPr>
              <w:t>VU23054 Use basic plumbing hand tools</w:t>
            </w:r>
          </w:p>
        </w:tc>
        <w:tc>
          <w:tcPr>
            <w:tcW w:w="1602" w:type="pct"/>
            <w:tcBorders>
              <w:top w:val="dashSmallGap" w:sz="4" w:space="0" w:color="888B8D" w:themeColor="accent2"/>
              <w:bottom w:val="dashSmallGap" w:sz="4" w:space="0" w:color="888B8D" w:themeColor="accent2"/>
            </w:tcBorders>
          </w:tcPr>
          <w:p w14:paraId="40F2BC96" w14:textId="048B716B" w:rsidR="00907527" w:rsidRDefault="00AC2F8F" w:rsidP="00907527">
            <w:pPr>
              <w:pStyle w:val="VRQACourseTemplateTableText"/>
            </w:pPr>
            <w:r w:rsidRPr="00AC2F8F">
              <w:rPr>
                <w:rFonts w:cs="Arial"/>
              </w:rPr>
              <w:t>VU23986</w:t>
            </w:r>
            <w:r w:rsidR="00907527" w:rsidRPr="00C9104C">
              <w:rPr>
                <w:rFonts w:cs="Arial"/>
              </w:rPr>
              <w:t xml:space="preserve"> Use basic plumbing hand tools</w:t>
            </w:r>
          </w:p>
        </w:tc>
        <w:tc>
          <w:tcPr>
            <w:tcW w:w="1745" w:type="pct"/>
            <w:tcBorders>
              <w:top w:val="dashSmallGap" w:sz="4" w:space="0" w:color="888B8D" w:themeColor="accent2"/>
              <w:bottom w:val="dashSmallGap" w:sz="4" w:space="0" w:color="888B8D" w:themeColor="accent2"/>
            </w:tcBorders>
          </w:tcPr>
          <w:p w14:paraId="4061056C" w14:textId="77777777" w:rsidR="00907527" w:rsidRDefault="00907527" w:rsidP="00907527">
            <w:pPr>
              <w:pStyle w:val="VRQACourseTemplateTableText"/>
            </w:pPr>
            <w:r>
              <w:t>E</w:t>
            </w:r>
          </w:p>
          <w:p w14:paraId="2E105FCF" w14:textId="762A86DC" w:rsidR="00907527" w:rsidRDefault="00907527" w:rsidP="00907527">
            <w:pPr>
              <w:pStyle w:val="VRQACourseTemplateTableText"/>
            </w:pPr>
          </w:p>
        </w:tc>
      </w:tr>
      <w:tr w:rsidR="00907527" w14:paraId="329F909D" w14:textId="77777777" w:rsidTr="00493409">
        <w:trPr>
          <w:trHeight w:val="363"/>
        </w:trPr>
        <w:tc>
          <w:tcPr>
            <w:tcW w:w="1653" w:type="pct"/>
            <w:tcBorders>
              <w:top w:val="dashSmallGap" w:sz="4" w:space="0" w:color="888B8D" w:themeColor="accent2"/>
              <w:bottom w:val="dashSmallGap" w:sz="4" w:space="0" w:color="888B8D" w:themeColor="accent2"/>
            </w:tcBorders>
          </w:tcPr>
          <w:p w14:paraId="1D9A7C61" w14:textId="2D270BA3" w:rsidR="00907527" w:rsidRDefault="00907527" w:rsidP="00907527">
            <w:pPr>
              <w:pStyle w:val="VRQACourseTemplateTableText"/>
            </w:pPr>
            <w:r w:rsidRPr="00C9104C">
              <w:rPr>
                <w:rFonts w:cs="Arial"/>
              </w:rPr>
              <w:t>VU23055 Use basic power tools</w:t>
            </w:r>
          </w:p>
        </w:tc>
        <w:tc>
          <w:tcPr>
            <w:tcW w:w="1602" w:type="pct"/>
            <w:tcBorders>
              <w:top w:val="dashSmallGap" w:sz="4" w:space="0" w:color="888B8D" w:themeColor="accent2"/>
              <w:bottom w:val="dashSmallGap" w:sz="4" w:space="0" w:color="888B8D" w:themeColor="accent2"/>
            </w:tcBorders>
          </w:tcPr>
          <w:p w14:paraId="4AA24F28" w14:textId="30DCEC38" w:rsidR="00907527" w:rsidRDefault="00AC2F8F" w:rsidP="00907527">
            <w:pPr>
              <w:pStyle w:val="VRQACourseTemplateTableText"/>
            </w:pPr>
            <w:r w:rsidRPr="00AC2F8F">
              <w:rPr>
                <w:rFonts w:cs="Arial"/>
              </w:rPr>
              <w:t>VU23987</w:t>
            </w:r>
            <w:r w:rsidR="00907527" w:rsidRPr="00C9104C">
              <w:rPr>
                <w:rFonts w:cs="Arial"/>
              </w:rPr>
              <w:t xml:space="preserve"> Use basic power tools</w:t>
            </w:r>
          </w:p>
        </w:tc>
        <w:tc>
          <w:tcPr>
            <w:tcW w:w="1745" w:type="pct"/>
            <w:tcBorders>
              <w:top w:val="dashSmallGap" w:sz="4" w:space="0" w:color="888B8D" w:themeColor="accent2"/>
              <w:bottom w:val="dashSmallGap" w:sz="4" w:space="0" w:color="888B8D" w:themeColor="accent2"/>
            </w:tcBorders>
          </w:tcPr>
          <w:p w14:paraId="7C4C4015" w14:textId="77777777" w:rsidR="00907527" w:rsidRDefault="00907527" w:rsidP="00907527">
            <w:pPr>
              <w:pStyle w:val="VRQACourseTemplateTableText"/>
            </w:pPr>
            <w:r>
              <w:t>E</w:t>
            </w:r>
          </w:p>
          <w:p w14:paraId="1E1F5228" w14:textId="3484048E" w:rsidR="00907527" w:rsidRDefault="00907527" w:rsidP="00907527">
            <w:pPr>
              <w:pStyle w:val="VRQACourseTemplateTableText"/>
            </w:pPr>
          </w:p>
        </w:tc>
      </w:tr>
      <w:tr w:rsidR="00907527" w14:paraId="6E7C2EFD" w14:textId="77777777" w:rsidTr="00493409">
        <w:trPr>
          <w:trHeight w:val="363"/>
        </w:trPr>
        <w:tc>
          <w:tcPr>
            <w:tcW w:w="1653" w:type="pct"/>
            <w:tcBorders>
              <w:top w:val="dashSmallGap" w:sz="4" w:space="0" w:color="888B8D" w:themeColor="accent2"/>
              <w:bottom w:val="dashSmallGap" w:sz="4" w:space="0" w:color="888B8D" w:themeColor="accent2"/>
            </w:tcBorders>
          </w:tcPr>
          <w:p w14:paraId="2E7BA6D6" w14:textId="68FD1355" w:rsidR="00907527" w:rsidRDefault="00907527" w:rsidP="00907527">
            <w:pPr>
              <w:pStyle w:val="VRQACourseTemplateTableText"/>
            </w:pPr>
            <w:r w:rsidRPr="00C9104C">
              <w:rPr>
                <w:rFonts w:cs="Arial"/>
              </w:rPr>
              <w:t>VU23056 Use plumbing pipes, fittings and fixtures to simulate plumbing installations</w:t>
            </w:r>
          </w:p>
        </w:tc>
        <w:tc>
          <w:tcPr>
            <w:tcW w:w="1602" w:type="pct"/>
            <w:tcBorders>
              <w:top w:val="dashSmallGap" w:sz="4" w:space="0" w:color="888B8D" w:themeColor="accent2"/>
              <w:bottom w:val="dashSmallGap" w:sz="4" w:space="0" w:color="888B8D" w:themeColor="accent2"/>
            </w:tcBorders>
          </w:tcPr>
          <w:p w14:paraId="58BC2460" w14:textId="294859D0" w:rsidR="00907527" w:rsidRDefault="00AC2F8F" w:rsidP="00907527">
            <w:pPr>
              <w:pStyle w:val="VRQACourseTemplateTableText"/>
            </w:pPr>
            <w:r w:rsidRPr="00AC2F8F">
              <w:rPr>
                <w:rFonts w:cs="Arial"/>
              </w:rPr>
              <w:t>VU23988</w:t>
            </w:r>
            <w:r w:rsidR="00907527" w:rsidRPr="00C9104C">
              <w:rPr>
                <w:rFonts w:cs="Arial"/>
              </w:rPr>
              <w:t xml:space="preserve"> Use plumbing pipes, fittings and fixtures </w:t>
            </w:r>
            <w:r w:rsidR="00907527">
              <w:rPr>
                <w:rFonts w:cs="Arial"/>
              </w:rPr>
              <w:t>for basic</w:t>
            </w:r>
            <w:r w:rsidR="00907527" w:rsidRPr="00C9104C">
              <w:rPr>
                <w:rFonts w:cs="Arial"/>
              </w:rPr>
              <w:t xml:space="preserve"> plumbing installations</w:t>
            </w:r>
          </w:p>
        </w:tc>
        <w:tc>
          <w:tcPr>
            <w:tcW w:w="1745" w:type="pct"/>
            <w:tcBorders>
              <w:top w:val="dashSmallGap" w:sz="4" w:space="0" w:color="888B8D" w:themeColor="accent2"/>
              <w:bottom w:val="dashSmallGap" w:sz="4" w:space="0" w:color="888B8D" w:themeColor="accent2"/>
            </w:tcBorders>
          </w:tcPr>
          <w:p w14:paraId="28B0600C" w14:textId="77777777" w:rsidR="00907527" w:rsidRDefault="00907527" w:rsidP="00907527">
            <w:pPr>
              <w:pStyle w:val="VRQACourseTemplateTableText"/>
            </w:pPr>
            <w:r>
              <w:t xml:space="preserve">E </w:t>
            </w:r>
          </w:p>
          <w:p w14:paraId="11618501" w14:textId="77777777" w:rsidR="00907527" w:rsidRDefault="00907527" w:rsidP="00907527">
            <w:pPr>
              <w:pStyle w:val="VRQACourseTemplateTableText"/>
            </w:pPr>
            <w:r>
              <w:t xml:space="preserve">Minor title change </w:t>
            </w:r>
          </w:p>
          <w:p w14:paraId="6B491A20" w14:textId="67201F48" w:rsidR="00907527" w:rsidRDefault="00907527" w:rsidP="00907527">
            <w:pPr>
              <w:pStyle w:val="VRQACourseTemplateTableText"/>
            </w:pPr>
          </w:p>
        </w:tc>
      </w:tr>
    </w:tbl>
    <w:p w14:paraId="77AFF27B" w14:textId="77777777" w:rsidR="00FB5078" w:rsidRDefault="00FB5078"/>
    <w:tbl>
      <w:tblPr>
        <w:tblStyle w:val="TableGrid"/>
        <w:tblW w:w="10070" w:type="dxa"/>
        <w:tblInd w:w="-15" w:type="dxa"/>
        <w:tblLayout w:type="fixed"/>
        <w:tblLook w:val="04A0" w:firstRow="1" w:lastRow="0" w:firstColumn="1" w:lastColumn="0" w:noHBand="0" w:noVBand="1"/>
      </w:tblPr>
      <w:tblGrid>
        <w:gridCol w:w="2841"/>
        <w:gridCol w:w="7229"/>
      </w:tblGrid>
      <w:tr w:rsidR="00761074" w:rsidRPr="00E7450B" w14:paraId="4C4AF9DE" w14:textId="77777777" w:rsidTr="00907527">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lastRenderedPageBreak/>
              <w:br w:type="page"/>
            </w:r>
            <w:bookmarkStart w:id="62" w:name="_Toc99709779"/>
            <w:bookmarkStart w:id="63" w:name="_Toc10470934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493409" w:rsidRPr="00E7450B" w14:paraId="3DDC993F" w14:textId="77777777" w:rsidTr="00907527">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493409" w:rsidRPr="00D41DCB" w:rsidRDefault="00493409" w:rsidP="00493409">
            <w:pPr>
              <w:pStyle w:val="Heading4"/>
              <w:rPr>
                <w:sz w:val="22"/>
                <w:szCs w:val="22"/>
              </w:rPr>
            </w:pPr>
            <w:bookmarkStart w:id="64" w:name="_Toc479845656"/>
            <w:bookmarkStart w:id="65" w:name="_Toc104709344"/>
            <w:r w:rsidRPr="00D41DCB">
              <w:rPr>
                <w:sz w:val="22"/>
                <w:szCs w:val="22"/>
              </w:rPr>
              <w:t>4.1 Qualification leve</w:t>
            </w:r>
            <w:bookmarkEnd w:id="64"/>
            <w:r>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01E75A8D" w14:textId="55DC2A54" w:rsidR="00493409" w:rsidRPr="00EA379D" w:rsidRDefault="00493409" w:rsidP="00493409">
            <w:pPr>
              <w:pStyle w:val="VRQACourseTemplateTableText"/>
            </w:pPr>
            <w:r w:rsidRPr="00EA379D">
              <w:t xml:space="preserve">The outcomes of the </w:t>
            </w:r>
            <w:r w:rsidR="00AC2F8F">
              <w:t>22701</w:t>
            </w:r>
            <w:r w:rsidRPr="00EA379D">
              <w:t xml:space="preserve">VIC Certificate II in Plumbing (Pre-apprenticeship) complies with the level 2 specifications of the Australian Qualifications Framework second edition, January 2013. </w:t>
            </w:r>
          </w:p>
          <w:p w14:paraId="238975EB" w14:textId="77777777" w:rsidR="00493409" w:rsidRPr="00EA379D" w:rsidRDefault="00493409" w:rsidP="00493409">
            <w:pPr>
              <w:pStyle w:val="VRQACourseTemplateTableText"/>
            </w:pPr>
            <w:r w:rsidRPr="00EA379D">
              <w:t>Graduates will have a range of cognitive, technical and communication skills to:</w:t>
            </w:r>
          </w:p>
          <w:p w14:paraId="6B7D6FAB" w14:textId="77777777" w:rsidR="00493409" w:rsidRPr="00EA379D" w:rsidRDefault="00493409" w:rsidP="00503E0F">
            <w:pPr>
              <w:pStyle w:val="VRQACourseTemplateTableBullet"/>
              <w:numPr>
                <w:ilvl w:val="0"/>
                <w:numId w:val="24"/>
              </w:numPr>
              <w:ind w:left="337" w:hanging="337"/>
            </w:pPr>
            <w:r w:rsidRPr="00EA379D">
              <w:t>perform tasks where the choice between a limited range of options is required (e.g. pipe sizes and lengths)</w:t>
            </w:r>
          </w:p>
          <w:p w14:paraId="4631E5E9" w14:textId="77777777" w:rsidR="00493409" w:rsidRPr="00EA379D" w:rsidRDefault="00493409" w:rsidP="00503E0F">
            <w:pPr>
              <w:pStyle w:val="VRQACourseTemplateTableBullet"/>
              <w:numPr>
                <w:ilvl w:val="0"/>
                <w:numId w:val="24"/>
              </w:numPr>
              <w:ind w:left="337" w:hanging="337"/>
            </w:pPr>
            <w:r w:rsidRPr="00EA379D">
              <w:t>demonstrate skills and problem-solving techniques where the range of skills and solutions is clearly defined (e.g. select appropriate basic plumbing tools and equipment for use)</w:t>
            </w:r>
          </w:p>
          <w:p w14:paraId="034DFFFA" w14:textId="77777777" w:rsidR="00493409" w:rsidRPr="00EA379D" w:rsidRDefault="00493409" w:rsidP="00503E0F">
            <w:pPr>
              <w:pStyle w:val="VRQACourseTemplateTableBullet"/>
              <w:numPr>
                <w:ilvl w:val="0"/>
                <w:numId w:val="24"/>
              </w:numPr>
              <w:ind w:left="337" w:hanging="337"/>
            </w:pPr>
            <w:r w:rsidRPr="00EA379D">
              <w:t>demonstrate basic operational knowledge in a moderate range of areas particularly trade-specific skills (e.g. use power tools)</w:t>
            </w:r>
          </w:p>
          <w:p w14:paraId="6261D59C" w14:textId="77777777" w:rsidR="00493409" w:rsidRPr="00EA379D" w:rsidRDefault="00493409" w:rsidP="00503E0F">
            <w:pPr>
              <w:pStyle w:val="VRQACourseTemplateTableBullet"/>
              <w:numPr>
                <w:ilvl w:val="0"/>
                <w:numId w:val="24"/>
              </w:numPr>
              <w:ind w:left="337" w:hanging="337"/>
            </w:pPr>
            <w:r w:rsidRPr="00EA379D">
              <w:t>collect, interpret and record information from varied sources (e.g. read and interpret plans and specifications)</w:t>
            </w:r>
          </w:p>
          <w:p w14:paraId="5E4CBFED" w14:textId="77777777" w:rsidR="00493409" w:rsidRPr="00EA379D" w:rsidRDefault="00493409" w:rsidP="00503E0F">
            <w:pPr>
              <w:pStyle w:val="VRQACourseTemplateTableBullet"/>
              <w:numPr>
                <w:ilvl w:val="0"/>
                <w:numId w:val="24"/>
              </w:numPr>
              <w:ind w:left="337" w:hanging="337"/>
            </w:pPr>
            <w:r w:rsidRPr="00EA379D">
              <w:t>take limited responsibility for his or her own productivity in work and learning (e.g. the ability to complete tasks within a given time frame)</w:t>
            </w:r>
          </w:p>
          <w:p w14:paraId="416BDA6A" w14:textId="77777777" w:rsidR="00493409" w:rsidRPr="00EA379D" w:rsidRDefault="00493409" w:rsidP="00503E0F">
            <w:pPr>
              <w:pStyle w:val="VRQACourseTemplateTableBullet"/>
              <w:numPr>
                <w:ilvl w:val="0"/>
                <w:numId w:val="24"/>
              </w:numPr>
              <w:ind w:left="337" w:hanging="337"/>
            </w:pPr>
            <w:r w:rsidRPr="00EA379D">
              <w:t>develop methods and strategies to obtain employment in the plumbing sector (e.g. resume writing and interview practice).</w:t>
            </w:r>
          </w:p>
          <w:p w14:paraId="61A6DCE3" w14:textId="77777777" w:rsidR="00493409" w:rsidRPr="00EA379D" w:rsidRDefault="00493409" w:rsidP="00493409">
            <w:pPr>
              <w:pStyle w:val="VRQACourseTemplateTableText"/>
            </w:pPr>
            <w:r w:rsidRPr="00EA379D">
              <w:t>On completion of the Certificate II in Plumbing (Pre-apprenticeship) participants will have the skills and knowledge to:</w:t>
            </w:r>
          </w:p>
          <w:p w14:paraId="5974DC23" w14:textId="77777777" w:rsidR="00493409" w:rsidRPr="00EA379D" w:rsidRDefault="00493409" w:rsidP="00503E0F">
            <w:pPr>
              <w:pStyle w:val="VRQACourseTemplateTableBullet"/>
              <w:numPr>
                <w:ilvl w:val="0"/>
                <w:numId w:val="24"/>
              </w:numPr>
              <w:ind w:left="337" w:hanging="337"/>
            </w:pPr>
            <w:r w:rsidRPr="00EA379D">
              <w:t>define and use plumbing industry terminology</w:t>
            </w:r>
          </w:p>
          <w:p w14:paraId="732E053A" w14:textId="77777777" w:rsidR="00493409" w:rsidRPr="00EA379D" w:rsidRDefault="00493409" w:rsidP="00503E0F">
            <w:pPr>
              <w:pStyle w:val="VRQACourseTemplateTableBullet"/>
              <w:numPr>
                <w:ilvl w:val="0"/>
                <w:numId w:val="24"/>
              </w:numPr>
              <w:ind w:left="337" w:hanging="337"/>
            </w:pPr>
            <w:r w:rsidRPr="00EA379D">
              <w:t>distinguish plumbing industry streams and opportunities</w:t>
            </w:r>
          </w:p>
          <w:p w14:paraId="478B6C18" w14:textId="77777777" w:rsidR="00493409" w:rsidRPr="00EA379D" w:rsidRDefault="00493409" w:rsidP="00503E0F">
            <w:pPr>
              <w:pStyle w:val="VRQACourseTemplateTableBullet"/>
              <w:numPr>
                <w:ilvl w:val="0"/>
                <w:numId w:val="24"/>
              </w:numPr>
              <w:ind w:left="337" w:hanging="337"/>
            </w:pPr>
            <w:r w:rsidRPr="00EA379D">
              <w:t>identify the properties and characteristics of plumbing and building materials</w:t>
            </w:r>
          </w:p>
          <w:p w14:paraId="4ABEAF75" w14:textId="77777777" w:rsidR="00493409" w:rsidRPr="00EA379D" w:rsidRDefault="00493409" w:rsidP="00503E0F">
            <w:pPr>
              <w:pStyle w:val="VRQACourseTemplateTableBullet"/>
              <w:numPr>
                <w:ilvl w:val="0"/>
                <w:numId w:val="24"/>
              </w:numPr>
              <w:ind w:left="337" w:hanging="337"/>
            </w:pPr>
            <w:r w:rsidRPr="00EA379D">
              <w:t>distinguish, select and use plumbing tools for their appropriate application</w:t>
            </w:r>
          </w:p>
          <w:p w14:paraId="105DF413" w14:textId="77777777" w:rsidR="00493409" w:rsidRPr="00EA379D" w:rsidRDefault="00493409" w:rsidP="00503E0F">
            <w:pPr>
              <w:pStyle w:val="VRQACourseTemplateTableBullet"/>
              <w:numPr>
                <w:ilvl w:val="0"/>
                <w:numId w:val="24"/>
              </w:numPr>
              <w:ind w:left="337" w:hanging="337"/>
            </w:pPr>
            <w:r w:rsidRPr="00EA379D">
              <w:t>plan, calculate and mark out basic plumbing tasks</w:t>
            </w:r>
          </w:p>
          <w:p w14:paraId="7F6924D6" w14:textId="77777777" w:rsidR="00493409" w:rsidRPr="00EA379D" w:rsidRDefault="00493409" w:rsidP="00503E0F">
            <w:pPr>
              <w:pStyle w:val="VRQACourseTemplateTableBullet"/>
              <w:numPr>
                <w:ilvl w:val="0"/>
                <w:numId w:val="24"/>
              </w:numPr>
              <w:ind w:left="337" w:hanging="337"/>
            </w:pPr>
            <w:r w:rsidRPr="00EA379D">
              <w:t>follow work instructions and apply safe working procedures.</w:t>
            </w:r>
          </w:p>
          <w:p w14:paraId="7FB71ED3" w14:textId="77777777" w:rsidR="00493409" w:rsidRPr="00EA379D" w:rsidRDefault="00493409" w:rsidP="00493409">
            <w:pPr>
              <w:pStyle w:val="VRQACourseTemplateTableText"/>
            </w:pPr>
            <w:r w:rsidRPr="00EA379D">
              <w:t>The volume of learning for this qualification is typically 0.5 to 1 year and incorporates a range of learning activities such as:</w:t>
            </w:r>
          </w:p>
          <w:p w14:paraId="2F2672E0" w14:textId="77777777" w:rsidR="00493409" w:rsidRDefault="00493409" w:rsidP="00503E0F">
            <w:pPr>
              <w:pStyle w:val="VRQACourseTemplateTableBullet"/>
              <w:numPr>
                <w:ilvl w:val="0"/>
                <w:numId w:val="24"/>
              </w:numPr>
              <w:ind w:left="337" w:hanging="337"/>
            </w:pPr>
            <w:r w:rsidRPr="00EA379D">
              <w:t>structured activities to develop the technical skills of the course and the theoretical knowledge that underpins performance</w:t>
            </w:r>
          </w:p>
          <w:p w14:paraId="5ECEC807" w14:textId="169CA538" w:rsidR="00493409" w:rsidRPr="00D41DCB" w:rsidRDefault="00493409" w:rsidP="00503E0F">
            <w:pPr>
              <w:pStyle w:val="VRQACourseTemplateTableBullet"/>
              <w:numPr>
                <w:ilvl w:val="0"/>
                <w:numId w:val="24"/>
              </w:numPr>
              <w:ind w:left="337" w:hanging="337"/>
            </w:pPr>
            <w:r w:rsidRPr="00EA379D">
              <w:t xml:space="preserve">unstructured activities to reinforce and practice skills and </w:t>
            </w:r>
            <w:r w:rsidR="005F6275" w:rsidRPr="005F6275">
              <w:t>research information to complete assignments</w:t>
            </w:r>
            <w:r w:rsidR="00A27855">
              <w:t xml:space="preserve">, </w:t>
            </w:r>
            <w:r w:rsidRPr="00EA379D">
              <w:t>collect and consider information about different employment areas and work opportunities.</w:t>
            </w:r>
          </w:p>
        </w:tc>
      </w:tr>
      <w:tr w:rsidR="00AC1758" w:rsidRPr="00E7450B" w14:paraId="0EB89E8A" w14:textId="77777777" w:rsidTr="00907527">
        <w:trPr>
          <w:trHeight w:val="712"/>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04709345"/>
            <w:r w:rsidRPr="00DF09EE">
              <w:rPr>
                <w:sz w:val="22"/>
                <w:szCs w:val="22"/>
              </w:rPr>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ACA9071" w:rsidR="00AC1758" w:rsidRPr="00DF09EE" w:rsidRDefault="00907527" w:rsidP="00907527">
            <w:pPr>
              <w:pStyle w:val="VRQACourseTemplateTableBullet"/>
            </w:pPr>
            <w:r>
              <w:t>Foundation Skills summary table appears as Appendix.</w:t>
            </w:r>
          </w:p>
        </w:tc>
      </w:tr>
      <w:tr w:rsidR="00AC1758" w:rsidRPr="00A47ECA" w14:paraId="22AC1025" w14:textId="77777777" w:rsidTr="00907527">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04709346"/>
            <w:r w:rsidRPr="00A47ECA">
              <w:rPr>
                <w:sz w:val="22"/>
                <w:szCs w:val="22"/>
              </w:rPr>
              <w:lastRenderedPageBreak/>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608EF2AD" w:rsidR="00AC1758" w:rsidRPr="00A47ECA" w:rsidRDefault="00907527" w:rsidP="00907527">
            <w:pPr>
              <w:pStyle w:val="VRQACourseTemplateTableBullet"/>
            </w:pPr>
            <w:r>
              <w:t>N/A</w:t>
            </w:r>
          </w:p>
        </w:tc>
      </w:tr>
      <w:tr w:rsidR="00AC1758" w:rsidRPr="00A47ECA" w14:paraId="43ED5014" w14:textId="77777777" w:rsidTr="00907527">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9AD8821" w14:textId="77777777" w:rsidR="00907527" w:rsidRPr="00BA098A" w:rsidRDefault="00907527" w:rsidP="00907527">
            <w:pPr>
              <w:pStyle w:val="VRQAbody"/>
            </w:pPr>
            <w:r w:rsidRPr="00AD67BE">
              <w:t>There are no licensing or regulatory requirements for this course, however</w:t>
            </w:r>
            <w:r>
              <w:t xml:space="preserve"> c</w:t>
            </w:r>
            <w:r w:rsidRPr="00BA098A">
              <w:t>ompletion of the general construction induction training program</w:t>
            </w:r>
            <w:r>
              <w:t xml:space="preserve"> </w:t>
            </w:r>
            <w:r w:rsidRPr="00BA098A">
              <w:t xml:space="preserve">is required by anyone </w:t>
            </w:r>
            <w:r>
              <w:t>visiting a</w:t>
            </w:r>
            <w:r w:rsidRPr="00BA098A">
              <w:t xml:space="preserve"> construction </w:t>
            </w:r>
            <w:r>
              <w:t>site</w:t>
            </w:r>
            <w:r w:rsidRPr="00BA098A">
              <w:t xml:space="preserve">. </w:t>
            </w:r>
          </w:p>
          <w:p w14:paraId="214C4750" w14:textId="77777777" w:rsidR="00907527" w:rsidRDefault="00907527" w:rsidP="00907527">
            <w:pPr>
              <w:pStyle w:val="VRQAbody"/>
            </w:pPr>
            <w:r w:rsidRPr="00BA098A">
              <w:t>Achievement of CPCWHS1001 Prepare to work safely in the construction industry meets this requirement. </w:t>
            </w:r>
          </w:p>
          <w:p w14:paraId="1D1B85EB" w14:textId="58D91959" w:rsidR="00AC1758" w:rsidRPr="00A47ECA" w:rsidRDefault="00907527" w:rsidP="00907527">
            <w:pPr>
              <w:pStyle w:val="VRQAbody"/>
              <w:rPr>
                <w:szCs w:val="22"/>
              </w:rPr>
            </w:pPr>
            <w:r w:rsidRPr="00BA098A">
              <w:t xml:space="preserve">For information visit </w:t>
            </w:r>
            <w:r>
              <w:t>W</w:t>
            </w:r>
            <w:r w:rsidRPr="00BA098A">
              <w:t>ork</w:t>
            </w:r>
            <w:r>
              <w:t>S</w:t>
            </w:r>
            <w:r w:rsidRPr="00BA098A">
              <w:t>afe webs</w:t>
            </w:r>
            <w:r>
              <w:t xml:space="preserve">ite </w:t>
            </w:r>
            <w:hyperlink r:id="rId26" w:history="1">
              <w:r w:rsidRPr="00907527">
                <w:rPr>
                  <w:rStyle w:val="Hyperlink"/>
                  <w:rFonts w:eastAsia="Calibri"/>
                  <w:sz w:val="22"/>
                  <w:szCs w:val="22"/>
                  <w:lang w:eastAsia="en-AU"/>
                </w:rPr>
                <w:t>here</w:t>
              </w:r>
            </w:hyperlink>
            <w:r w:rsidR="009A31ED">
              <w:rPr>
                <w:rStyle w:val="Hyperlink"/>
                <w:rFonts w:eastAsia="Calibri"/>
                <w:szCs w:val="22"/>
                <w:lang w:eastAsia="en-AU"/>
              </w:rPr>
              <w:t>.</w:t>
            </w:r>
            <w:r w:rsidRPr="00907527">
              <w:rPr>
                <w:rStyle w:val="Hyperlink"/>
                <w:rFonts w:eastAsia="Calibri"/>
                <w:sz w:val="22"/>
                <w:szCs w:val="22"/>
                <w:lang w:eastAsia="en-AU"/>
              </w:rPr>
              <w:t xml:space="preserve"> </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0470934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04709349"/>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7E99964" w14:textId="1098A7EF" w:rsidR="00907527" w:rsidRPr="00F478F6" w:rsidRDefault="00907527" w:rsidP="00907527">
            <w:pPr>
              <w:pStyle w:val="VRQACourseTemplateTableText"/>
            </w:pPr>
            <w:r w:rsidRPr="00F478F6">
              <w:t xml:space="preserve">To be awarded the </w:t>
            </w:r>
            <w:r w:rsidR="00AC2F8F">
              <w:t>22701</w:t>
            </w:r>
            <w:r w:rsidRPr="00F478F6">
              <w:t>VIC Certificate II in Plumbing (Pre-apprenticeship) all 19 units of competency must be achieved.</w:t>
            </w:r>
          </w:p>
          <w:p w14:paraId="37AE7848" w14:textId="77777777" w:rsidR="00907527" w:rsidRPr="00F478F6" w:rsidRDefault="00907527" w:rsidP="00907527">
            <w:pPr>
              <w:pStyle w:val="VRQACourseTemplateTableText"/>
            </w:pPr>
            <w:r w:rsidRPr="00F478F6">
              <w:t xml:space="preserve">All units are core to provide a consistent outcome for graduates with basic skills that </w:t>
            </w:r>
            <w:r w:rsidRPr="002C3600">
              <w:t>allows for employment across all streams of plumbing.</w:t>
            </w:r>
          </w:p>
          <w:p w14:paraId="57D1FBCD" w14:textId="3B492BA9" w:rsidR="003C638F" w:rsidRPr="00A47ECA" w:rsidRDefault="00907527" w:rsidP="00907527">
            <w:pPr>
              <w:pStyle w:val="VRQACourseTemplateTableText"/>
            </w:pPr>
            <w:r w:rsidRPr="00F478F6">
              <w:t>Where the full course is not completed a Statement of Attainment will be issued for any completed unit.</w:t>
            </w:r>
          </w:p>
        </w:tc>
      </w:tr>
    </w:tbl>
    <w:p w14:paraId="45D21124" w14:textId="6E2311C5" w:rsidR="00A35DE0" w:rsidRPr="00A35DE0" w:rsidRDefault="00A35DE0">
      <w:pPr>
        <w:rPr>
          <w:rFonts w:ascii="Arial" w:hAnsi="Arial" w:cs="Arial"/>
          <w:sz w:val="18"/>
          <w:szCs w:val="18"/>
        </w:rPr>
      </w:pPr>
    </w:p>
    <w:tbl>
      <w:tblPr>
        <w:tblStyle w:val="Tablestyle1"/>
        <w:tblW w:w="5000" w:type="pct"/>
        <w:tblLook w:val="04A0" w:firstRow="1" w:lastRow="0" w:firstColumn="1" w:lastColumn="0" w:noHBand="0" w:noVBand="1"/>
      </w:tblPr>
      <w:tblGrid>
        <w:gridCol w:w="2126"/>
        <w:gridCol w:w="4110"/>
        <w:gridCol w:w="1386"/>
        <w:gridCol w:w="1437"/>
        <w:gridCol w:w="1145"/>
      </w:tblGrid>
      <w:tr w:rsidR="001F6E26" w:rsidRPr="00E7450B" w14:paraId="131AD24F" w14:textId="77777777" w:rsidTr="0011027B">
        <w:trPr>
          <w:cnfStyle w:val="100000000000" w:firstRow="1" w:lastRow="0" w:firstColumn="0" w:lastColumn="0" w:oddVBand="0" w:evenVBand="0" w:oddHBand="0" w:evenHBand="0" w:firstRowFirstColumn="0" w:firstRowLastColumn="0" w:lastRowFirstColumn="0" w:lastRowLastColumn="0"/>
          <w:trHeight w:val="1090"/>
        </w:trPr>
        <w:tc>
          <w:tcPr>
            <w:tcW w:w="1042" w:type="pct"/>
          </w:tcPr>
          <w:p w14:paraId="04872D33" w14:textId="77777777" w:rsidR="001F6E26" w:rsidRPr="00FE4ED2" w:rsidRDefault="001F6E26" w:rsidP="0011027B">
            <w:pPr>
              <w:pStyle w:val="VRQACourseTemplateTableWhiteHeadRightCol"/>
            </w:pPr>
            <w:bookmarkStart w:id="76" w:name="_Hlk123726238"/>
            <w:r w:rsidRPr="00FE4ED2">
              <w:t>Unit of competency code</w:t>
            </w:r>
          </w:p>
        </w:tc>
        <w:tc>
          <w:tcPr>
            <w:tcW w:w="2014" w:type="pct"/>
          </w:tcPr>
          <w:p w14:paraId="50DDB845" w14:textId="77777777" w:rsidR="001F6E26" w:rsidRPr="00FE4ED2" w:rsidRDefault="001F6E26" w:rsidP="0011027B">
            <w:pPr>
              <w:pStyle w:val="VRQACourseTemplateTableWhiteHeadRightCol"/>
            </w:pPr>
            <w:r w:rsidRPr="00FE4ED2">
              <w:t>Unit of competency title</w:t>
            </w:r>
          </w:p>
        </w:tc>
        <w:tc>
          <w:tcPr>
            <w:tcW w:w="679" w:type="pct"/>
          </w:tcPr>
          <w:p w14:paraId="64F3187D" w14:textId="77777777" w:rsidR="001F6E26" w:rsidRPr="00FE4ED2" w:rsidRDefault="001F6E26" w:rsidP="0011027B">
            <w:pPr>
              <w:pStyle w:val="VRQACourseTemplateTableWhiteHeadRightCol"/>
            </w:pPr>
            <w:r w:rsidRPr="00FE4ED2">
              <w:t>Field of Education code</w:t>
            </w:r>
            <w:r w:rsidRPr="00FE4ED2">
              <w:br/>
              <w:t>(6-digit)</w:t>
            </w:r>
          </w:p>
        </w:tc>
        <w:tc>
          <w:tcPr>
            <w:tcW w:w="704" w:type="pct"/>
          </w:tcPr>
          <w:p w14:paraId="5CFF630D" w14:textId="77777777" w:rsidR="001F6E26" w:rsidRPr="00FE4ED2" w:rsidRDefault="001F6E26" w:rsidP="0011027B">
            <w:pPr>
              <w:pStyle w:val="VRQACourseTemplateTableWhiteHeadRightCol"/>
            </w:pPr>
            <w:r w:rsidRPr="00FE4ED2">
              <w:t>Pre-requisite</w:t>
            </w:r>
          </w:p>
        </w:tc>
        <w:tc>
          <w:tcPr>
            <w:tcW w:w="561" w:type="pct"/>
          </w:tcPr>
          <w:p w14:paraId="4C87DC4A" w14:textId="77777777" w:rsidR="001F6E26" w:rsidRPr="00FE4ED2" w:rsidRDefault="001F6E26" w:rsidP="0011027B">
            <w:pPr>
              <w:pStyle w:val="VRQACourseTemplateTableWhiteHeadRightCol"/>
            </w:pPr>
            <w:r w:rsidRPr="00FE4ED2">
              <w:t>Nominal hours</w:t>
            </w:r>
          </w:p>
        </w:tc>
      </w:tr>
      <w:tr w:rsidR="001F6E26" w:rsidRPr="00E7450B" w14:paraId="2F53BFD0" w14:textId="77777777" w:rsidTr="0011027B">
        <w:trPr>
          <w:trHeight w:val="363"/>
        </w:trPr>
        <w:tc>
          <w:tcPr>
            <w:tcW w:w="5000" w:type="pct"/>
            <w:gridSpan w:val="5"/>
          </w:tcPr>
          <w:p w14:paraId="0702E8DC" w14:textId="77777777" w:rsidR="001F6E26" w:rsidRDefault="001F6E26" w:rsidP="0011027B">
            <w:pPr>
              <w:rPr>
                <w:rFonts w:cs="Arial"/>
                <w:szCs w:val="18"/>
              </w:rPr>
            </w:pPr>
          </w:p>
          <w:tbl>
            <w:tblPr>
              <w:tblStyle w:val="Tablestyle1"/>
              <w:tblW w:w="5000" w:type="pct"/>
              <w:tblLook w:val="04A0" w:firstRow="1" w:lastRow="0" w:firstColumn="1" w:lastColumn="0" w:noHBand="0" w:noVBand="1"/>
            </w:tblPr>
            <w:tblGrid>
              <w:gridCol w:w="2042"/>
              <w:gridCol w:w="4073"/>
              <w:gridCol w:w="1418"/>
              <w:gridCol w:w="1254"/>
              <w:gridCol w:w="1201"/>
            </w:tblGrid>
            <w:tr w:rsidR="001F6E26" w:rsidRPr="00E7450B" w14:paraId="73666296" w14:textId="77777777" w:rsidTr="0011027B">
              <w:trPr>
                <w:cnfStyle w:val="100000000000" w:firstRow="1" w:lastRow="0" w:firstColumn="0" w:lastColumn="0" w:oddVBand="0" w:evenVBand="0" w:oddHBand="0" w:evenHBand="0" w:firstRowFirstColumn="0" w:firstRowLastColumn="0" w:lastRowFirstColumn="0" w:lastRowLastColumn="0"/>
                <w:trHeight w:val="227"/>
              </w:trPr>
              <w:tc>
                <w:tcPr>
                  <w:tcW w:w="1022" w:type="pct"/>
                  <w:tcBorders>
                    <w:bottom w:val="dashSmallGap" w:sz="4" w:space="0" w:color="888B8D" w:themeColor="accent2"/>
                    <w:right w:val="dashSmallGap" w:sz="4" w:space="0" w:color="888B8D" w:themeColor="accent2"/>
                  </w:tcBorders>
                  <w:shd w:val="clear" w:color="auto" w:fill="auto"/>
                </w:tcPr>
                <w:p w14:paraId="15ABF054" w14:textId="752F28EE" w:rsidR="001F6E26" w:rsidRPr="00C9104C" w:rsidRDefault="0011027B" w:rsidP="0011027B">
                  <w:pPr>
                    <w:pStyle w:val="VRQACourseTemplateTableText"/>
                    <w:rPr>
                      <w:rFonts w:cs="Arial"/>
                    </w:rPr>
                  </w:pPr>
                  <w:r>
                    <w:rPr>
                      <w:rFonts w:cs="Arial"/>
                    </w:rPr>
                    <w:t>CPCWHS1001</w:t>
                  </w:r>
                </w:p>
              </w:tc>
              <w:tc>
                <w:tcPr>
                  <w:tcW w:w="2039" w:type="pct"/>
                  <w:tcBorders>
                    <w:left w:val="dashSmallGap" w:sz="4" w:space="0" w:color="888B8D" w:themeColor="accent2"/>
                    <w:bottom w:val="dashSmallGap" w:sz="4" w:space="0" w:color="888B8D" w:themeColor="accent2"/>
                    <w:right w:val="dashSmallGap" w:sz="4" w:space="0" w:color="888B8D" w:themeColor="accent2"/>
                  </w:tcBorders>
                  <w:shd w:val="clear" w:color="auto" w:fill="auto"/>
                </w:tcPr>
                <w:p w14:paraId="002F8708" w14:textId="77777777" w:rsidR="001F6E26" w:rsidRPr="00C9104C" w:rsidRDefault="001F6E26" w:rsidP="0011027B">
                  <w:pPr>
                    <w:pStyle w:val="VRQACourseTemplateTableText"/>
                    <w:rPr>
                      <w:rFonts w:cs="Arial"/>
                    </w:rPr>
                  </w:pPr>
                  <w:r w:rsidRPr="00CC6F85">
                    <w:rPr>
                      <w:rFonts w:cs="Arial"/>
                    </w:rPr>
                    <w:t>Prepare to work safely in the construction industry</w:t>
                  </w:r>
                </w:p>
              </w:tc>
              <w:tc>
                <w:tcPr>
                  <w:tcW w:w="710" w:type="pct"/>
                  <w:tcBorders>
                    <w:left w:val="dashSmallGap" w:sz="4" w:space="0" w:color="888B8D" w:themeColor="accent2"/>
                    <w:bottom w:val="dashSmallGap" w:sz="4" w:space="0" w:color="888B8D" w:themeColor="accent2"/>
                    <w:right w:val="dashSmallGap" w:sz="4" w:space="0" w:color="888B8D" w:themeColor="accent2"/>
                  </w:tcBorders>
                  <w:shd w:val="clear" w:color="auto" w:fill="auto"/>
                </w:tcPr>
                <w:p w14:paraId="3A5C0071" w14:textId="77777777" w:rsidR="001F6E26" w:rsidRPr="00153AFE" w:rsidRDefault="001F6E26" w:rsidP="0011027B">
                  <w:pPr>
                    <w:pStyle w:val="VRQACourseTemplateTableText"/>
                    <w:rPr>
                      <w:rFonts w:cs="Arial"/>
                    </w:rPr>
                  </w:pPr>
                  <w:r w:rsidRPr="00CC6F85">
                    <w:rPr>
                      <w:rFonts w:cs="Arial"/>
                    </w:rPr>
                    <w:t>061301</w:t>
                  </w:r>
                </w:p>
              </w:tc>
              <w:tc>
                <w:tcPr>
                  <w:tcW w:w="628" w:type="pct"/>
                  <w:tcBorders>
                    <w:left w:val="dashSmallGap" w:sz="4" w:space="0" w:color="888B8D" w:themeColor="accent2"/>
                    <w:bottom w:val="dashSmallGap" w:sz="4" w:space="0" w:color="888B8D" w:themeColor="accent2"/>
                    <w:right w:val="dashSmallGap" w:sz="4" w:space="0" w:color="888B8D" w:themeColor="accent2"/>
                  </w:tcBorders>
                  <w:shd w:val="clear" w:color="auto" w:fill="auto"/>
                </w:tcPr>
                <w:p w14:paraId="7689D447" w14:textId="77777777" w:rsidR="001F6E26" w:rsidRPr="00153AFE" w:rsidRDefault="001F6E26" w:rsidP="0011027B">
                  <w:pPr>
                    <w:pStyle w:val="VRQACourseTemplateTableText"/>
                    <w:rPr>
                      <w:rFonts w:cs="Arial"/>
                    </w:rPr>
                  </w:pPr>
                  <w:r w:rsidRPr="00CC6F85">
                    <w:rPr>
                      <w:rFonts w:cs="Arial"/>
                    </w:rPr>
                    <w:t>Nil</w:t>
                  </w:r>
                </w:p>
              </w:tc>
              <w:tc>
                <w:tcPr>
                  <w:tcW w:w="601" w:type="pct"/>
                  <w:tcBorders>
                    <w:left w:val="dashSmallGap" w:sz="4" w:space="0" w:color="888B8D" w:themeColor="accent2"/>
                    <w:bottom w:val="dashSmallGap" w:sz="4" w:space="0" w:color="888B8D" w:themeColor="accent2"/>
                  </w:tcBorders>
                  <w:shd w:val="clear" w:color="auto" w:fill="auto"/>
                </w:tcPr>
                <w:p w14:paraId="20A19F3B" w14:textId="77777777" w:rsidR="001F6E26" w:rsidRPr="00153AFE" w:rsidRDefault="001F6E26" w:rsidP="0011027B">
                  <w:pPr>
                    <w:pStyle w:val="VRQACourseTemplateTableText"/>
                    <w:jc w:val="right"/>
                    <w:rPr>
                      <w:rFonts w:cs="Arial"/>
                    </w:rPr>
                  </w:pPr>
                  <w:r w:rsidRPr="00CC6F85">
                    <w:rPr>
                      <w:rFonts w:cs="Arial"/>
                    </w:rPr>
                    <w:t>6</w:t>
                  </w:r>
                </w:p>
              </w:tc>
            </w:tr>
            <w:tr w:rsidR="001F6E26" w:rsidRPr="00E7450B" w14:paraId="75CBCD5D" w14:textId="77777777" w:rsidTr="0011027B">
              <w:trPr>
                <w:trHeight w:val="227"/>
              </w:trPr>
              <w:tc>
                <w:tcPr>
                  <w:tcW w:w="1022" w:type="pct"/>
                  <w:tcBorders>
                    <w:top w:val="dashSmallGap" w:sz="4" w:space="0" w:color="888B8D" w:themeColor="accent2"/>
                  </w:tcBorders>
                </w:tcPr>
                <w:p w14:paraId="39E111A0" w14:textId="77777777" w:rsidR="001F6E26" w:rsidRPr="00153AFE" w:rsidRDefault="001F6E26" w:rsidP="0011027B">
                  <w:pPr>
                    <w:pStyle w:val="VRQACourseTemplateTableText"/>
                    <w:rPr>
                      <w:rFonts w:cs="Arial"/>
                    </w:rPr>
                  </w:pPr>
                  <w:r w:rsidRPr="00C9104C">
                    <w:rPr>
                      <w:rFonts w:cs="Arial"/>
                    </w:rPr>
                    <w:t>CPCCWHS2001</w:t>
                  </w:r>
                </w:p>
              </w:tc>
              <w:tc>
                <w:tcPr>
                  <w:tcW w:w="2039" w:type="pct"/>
                  <w:tcBorders>
                    <w:top w:val="dashSmallGap" w:sz="4" w:space="0" w:color="888B8D" w:themeColor="accent2"/>
                  </w:tcBorders>
                </w:tcPr>
                <w:p w14:paraId="0A6DE7CB" w14:textId="77777777" w:rsidR="001F6E26" w:rsidRPr="00153AFE" w:rsidRDefault="001F6E26" w:rsidP="0011027B">
                  <w:pPr>
                    <w:pStyle w:val="VRQACourseTemplateTableText"/>
                    <w:rPr>
                      <w:rFonts w:cs="Arial"/>
                    </w:rPr>
                  </w:pPr>
                  <w:r w:rsidRPr="00C9104C">
                    <w:rPr>
                      <w:rFonts w:cs="Arial"/>
                    </w:rPr>
                    <w:t>Apply WHS requirements, policies and procedures in the construction industry</w:t>
                  </w:r>
                </w:p>
              </w:tc>
              <w:tc>
                <w:tcPr>
                  <w:tcW w:w="710" w:type="pct"/>
                  <w:tcBorders>
                    <w:top w:val="dashSmallGap" w:sz="4" w:space="0" w:color="888B8D" w:themeColor="accent2"/>
                  </w:tcBorders>
                </w:tcPr>
                <w:p w14:paraId="356200DB" w14:textId="77777777" w:rsidR="001F6E26" w:rsidRPr="00153AFE" w:rsidRDefault="001F6E26" w:rsidP="0011027B">
                  <w:pPr>
                    <w:pStyle w:val="VRQACourseTemplateTableText"/>
                    <w:rPr>
                      <w:rFonts w:cs="Arial"/>
                    </w:rPr>
                  </w:pPr>
                  <w:r w:rsidRPr="00153AFE">
                    <w:rPr>
                      <w:rFonts w:cs="Arial"/>
                    </w:rPr>
                    <w:t>061301</w:t>
                  </w:r>
                </w:p>
              </w:tc>
              <w:tc>
                <w:tcPr>
                  <w:tcW w:w="628" w:type="pct"/>
                  <w:tcBorders>
                    <w:top w:val="dashSmallGap" w:sz="4" w:space="0" w:color="888B8D" w:themeColor="accent2"/>
                  </w:tcBorders>
                </w:tcPr>
                <w:p w14:paraId="0BC7AE8C" w14:textId="77777777" w:rsidR="001F6E26" w:rsidRPr="00153AFE" w:rsidRDefault="001F6E26" w:rsidP="0011027B">
                  <w:pPr>
                    <w:pStyle w:val="VRQACourseTemplateTableText"/>
                    <w:rPr>
                      <w:rFonts w:cs="Arial"/>
                    </w:rPr>
                  </w:pPr>
                  <w:r w:rsidRPr="00153AFE">
                    <w:rPr>
                      <w:rFonts w:cs="Arial"/>
                    </w:rPr>
                    <w:t>Nil</w:t>
                  </w:r>
                </w:p>
              </w:tc>
              <w:tc>
                <w:tcPr>
                  <w:tcW w:w="601" w:type="pct"/>
                  <w:tcBorders>
                    <w:top w:val="dashSmallGap" w:sz="4" w:space="0" w:color="888B8D" w:themeColor="accent2"/>
                  </w:tcBorders>
                </w:tcPr>
                <w:p w14:paraId="067FF44C"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4C3101D2" w14:textId="77777777" w:rsidTr="0011027B">
              <w:trPr>
                <w:trHeight w:val="227"/>
              </w:trPr>
              <w:tc>
                <w:tcPr>
                  <w:tcW w:w="1022" w:type="pct"/>
                </w:tcPr>
                <w:p w14:paraId="26926D1C" w14:textId="77777777" w:rsidR="001F6E26" w:rsidRPr="00153AFE" w:rsidRDefault="001F6E26" w:rsidP="0011027B">
                  <w:pPr>
                    <w:pStyle w:val="VRQACourseTemplateTableText"/>
                    <w:rPr>
                      <w:rFonts w:cs="Arial"/>
                    </w:rPr>
                  </w:pPr>
                  <w:r w:rsidRPr="00C9104C">
                    <w:rPr>
                      <w:rFonts w:cs="Arial"/>
                    </w:rPr>
                    <w:t>CPCC</w:t>
                  </w:r>
                  <w:r>
                    <w:rPr>
                      <w:rFonts w:cs="Arial"/>
                    </w:rPr>
                    <w:t>O</w:t>
                  </w:r>
                  <w:r w:rsidRPr="00C9104C">
                    <w:rPr>
                      <w:rFonts w:cs="Arial"/>
                    </w:rPr>
                    <w:t>M1015</w:t>
                  </w:r>
                </w:p>
              </w:tc>
              <w:tc>
                <w:tcPr>
                  <w:tcW w:w="2039" w:type="pct"/>
                </w:tcPr>
                <w:p w14:paraId="5A709C9E" w14:textId="77777777" w:rsidR="001F6E26" w:rsidRPr="00153AFE" w:rsidRDefault="001F6E26" w:rsidP="0011027B">
                  <w:pPr>
                    <w:pStyle w:val="VRQACourseTemplateTableText"/>
                    <w:rPr>
                      <w:rFonts w:cs="Arial"/>
                    </w:rPr>
                  </w:pPr>
                  <w:r w:rsidRPr="00C9104C">
                    <w:rPr>
                      <w:rFonts w:cs="Arial"/>
                    </w:rPr>
                    <w:t>Carry out measurements and calculations</w:t>
                  </w:r>
                </w:p>
              </w:tc>
              <w:tc>
                <w:tcPr>
                  <w:tcW w:w="710" w:type="pct"/>
                </w:tcPr>
                <w:p w14:paraId="2D35443F" w14:textId="77777777" w:rsidR="001F6E26" w:rsidRPr="00153AFE" w:rsidRDefault="001F6E26" w:rsidP="0011027B">
                  <w:pPr>
                    <w:pStyle w:val="VRQACourseTemplateTableText"/>
                    <w:rPr>
                      <w:rFonts w:cs="Arial"/>
                    </w:rPr>
                  </w:pPr>
                  <w:r w:rsidRPr="00153AFE">
                    <w:rPr>
                      <w:rFonts w:cs="Arial"/>
                    </w:rPr>
                    <w:t>010101</w:t>
                  </w:r>
                </w:p>
              </w:tc>
              <w:tc>
                <w:tcPr>
                  <w:tcW w:w="628" w:type="pct"/>
                </w:tcPr>
                <w:p w14:paraId="6F87FF79" w14:textId="77777777" w:rsidR="001F6E26" w:rsidRPr="00153AFE" w:rsidRDefault="001F6E26" w:rsidP="0011027B">
                  <w:pPr>
                    <w:pStyle w:val="VRQACourseTemplateTableText"/>
                    <w:rPr>
                      <w:rFonts w:cs="Arial"/>
                    </w:rPr>
                  </w:pPr>
                  <w:r w:rsidRPr="00153AFE">
                    <w:rPr>
                      <w:rFonts w:cs="Arial"/>
                    </w:rPr>
                    <w:t>Nil</w:t>
                  </w:r>
                </w:p>
              </w:tc>
              <w:tc>
                <w:tcPr>
                  <w:tcW w:w="601" w:type="pct"/>
                </w:tcPr>
                <w:p w14:paraId="4F60B5F3"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59C9E187" w14:textId="77777777" w:rsidTr="0011027B">
              <w:trPr>
                <w:trHeight w:val="227"/>
              </w:trPr>
              <w:tc>
                <w:tcPr>
                  <w:tcW w:w="1022" w:type="pct"/>
                </w:tcPr>
                <w:p w14:paraId="0F1FA744" w14:textId="77777777" w:rsidR="001F6E26" w:rsidRPr="00153AFE" w:rsidRDefault="001F6E26" w:rsidP="0011027B">
                  <w:pPr>
                    <w:pStyle w:val="VRQACourseTemplateTableText"/>
                    <w:rPr>
                      <w:rFonts w:cs="Arial"/>
                    </w:rPr>
                  </w:pPr>
                  <w:r w:rsidRPr="00C9104C">
                    <w:rPr>
                      <w:rFonts w:cs="Arial"/>
                    </w:rPr>
                    <w:t>CPCPCM2039</w:t>
                  </w:r>
                </w:p>
              </w:tc>
              <w:tc>
                <w:tcPr>
                  <w:tcW w:w="2039" w:type="pct"/>
                </w:tcPr>
                <w:p w14:paraId="4C60843D" w14:textId="77777777" w:rsidR="001F6E26" w:rsidRPr="00153AFE" w:rsidRDefault="001F6E26" w:rsidP="0011027B">
                  <w:pPr>
                    <w:pStyle w:val="VRQACourseTemplateTableText"/>
                    <w:rPr>
                      <w:rFonts w:cs="Arial"/>
                    </w:rPr>
                  </w:pPr>
                  <w:r w:rsidRPr="00C9104C">
                    <w:rPr>
                      <w:rFonts w:cs="Arial"/>
                    </w:rPr>
                    <w:t>Carry out interactive workplace communication</w:t>
                  </w:r>
                </w:p>
              </w:tc>
              <w:tc>
                <w:tcPr>
                  <w:tcW w:w="710" w:type="pct"/>
                </w:tcPr>
                <w:p w14:paraId="2DBDFC44" w14:textId="77777777" w:rsidR="001F6E26" w:rsidRPr="00153AFE" w:rsidRDefault="001F6E26" w:rsidP="0011027B">
                  <w:pPr>
                    <w:pStyle w:val="VRQACourseTemplateTableText"/>
                    <w:rPr>
                      <w:rFonts w:cs="Arial"/>
                    </w:rPr>
                  </w:pPr>
                  <w:r w:rsidRPr="00153AFE">
                    <w:rPr>
                      <w:rFonts w:cs="Arial"/>
                    </w:rPr>
                    <w:t>120505</w:t>
                  </w:r>
                </w:p>
              </w:tc>
              <w:tc>
                <w:tcPr>
                  <w:tcW w:w="628" w:type="pct"/>
                </w:tcPr>
                <w:p w14:paraId="6C8389F4" w14:textId="77777777" w:rsidR="001F6E26" w:rsidRPr="00153AFE" w:rsidRDefault="001F6E26" w:rsidP="0011027B">
                  <w:pPr>
                    <w:pStyle w:val="VRQACourseTemplateTableText"/>
                    <w:rPr>
                      <w:rFonts w:cs="Arial"/>
                    </w:rPr>
                  </w:pPr>
                  <w:r w:rsidRPr="00153AFE">
                    <w:rPr>
                      <w:rFonts w:cs="Arial"/>
                    </w:rPr>
                    <w:t>Nil</w:t>
                  </w:r>
                </w:p>
              </w:tc>
              <w:tc>
                <w:tcPr>
                  <w:tcW w:w="601" w:type="pct"/>
                </w:tcPr>
                <w:p w14:paraId="0D5039E6" w14:textId="77777777" w:rsidR="001F6E26" w:rsidRPr="00153AFE" w:rsidRDefault="001F6E26" w:rsidP="0011027B">
                  <w:pPr>
                    <w:pStyle w:val="VRQACourseTemplateTableText"/>
                    <w:jc w:val="right"/>
                    <w:rPr>
                      <w:rFonts w:cs="Arial"/>
                    </w:rPr>
                  </w:pPr>
                  <w:r w:rsidRPr="00153AFE">
                    <w:rPr>
                      <w:rFonts w:cs="Arial"/>
                    </w:rPr>
                    <w:t>10</w:t>
                  </w:r>
                </w:p>
              </w:tc>
            </w:tr>
            <w:tr w:rsidR="001F6E26" w:rsidRPr="00E7450B" w14:paraId="58576C44" w14:textId="77777777" w:rsidTr="0011027B">
              <w:trPr>
                <w:trHeight w:val="227"/>
              </w:trPr>
              <w:tc>
                <w:tcPr>
                  <w:tcW w:w="1022" w:type="pct"/>
                </w:tcPr>
                <w:p w14:paraId="30DDE1FE" w14:textId="77777777" w:rsidR="001F6E26" w:rsidRPr="00153AFE" w:rsidRDefault="001F6E26" w:rsidP="0011027B">
                  <w:pPr>
                    <w:pStyle w:val="VRQACourseTemplateTableText"/>
                    <w:rPr>
                      <w:rFonts w:cs="Arial"/>
                    </w:rPr>
                  </w:pPr>
                  <w:r w:rsidRPr="00C9104C">
                    <w:rPr>
                      <w:rFonts w:cs="Arial"/>
                    </w:rPr>
                    <w:t>CPCC</w:t>
                  </w:r>
                  <w:r>
                    <w:rPr>
                      <w:rFonts w:cs="Arial"/>
                    </w:rPr>
                    <w:t>O</w:t>
                  </w:r>
                  <w:r w:rsidRPr="00C9104C">
                    <w:rPr>
                      <w:rFonts w:cs="Arial"/>
                    </w:rPr>
                    <w:t>M2001</w:t>
                  </w:r>
                </w:p>
              </w:tc>
              <w:tc>
                <w:tcPr>
                  <w:tcW w:w="2039" w:type="pct"/>
                </w:tcPr>
                <w:p w14:paraId="4B33A0F8" w14:textId="77777777" w:rsidR="001F6E26" w:rsidRPr="00153AFE" w:rsidRDefault="001F6E26" w:rsidP="0011027B">
                  <w:pPr>
                    <w:pStyle w:val="VRQACourseTemplateTableText"/>
                    <w:rPr>
                      <w:rFonts w:cs="Arial"/>
                    </w:rPr>
                  </w:pPr>
                  <w:r w:rsidRPr="00C9104C">
                    <w:rPr>
                      <w:rFonts w:cs="Arial"/>
                    </w:rPr>
                    <w:t>Read and interpret plans and specifications</w:t>
                  </w:r>
                </w:p>
              </w:tc>
              <w:tc>
                <w:tcPr>
                  <w:tcW w:w="710" w:type="pct"/>
                </w:tcPr>
                <w:p w14:paraId="16B31FD1" w14:textId="77777777" w:rsidR="001F6E26" w:rsidRPr="00153AFE" w:rsidRDefault="001F6E26" w:rsidP="0011027B">
                  <w:pPr>
                    <w:pStyle w:val="VRQACourseTemplateTableText"/>
                    <w:rPr>
                      <w:rFonts w:cs="Arial"/>
                    </w:rPr>
                  </w:pPr>
                  <w:r w:rsidRPr="00153AFE">
                    <w:rPr>
                      <w:rFonts w:cs="Arial"/>
                    </w:rPr>
                    <w:t>040301</w:t>
                  </w:r>
                </w:p>
              </w:tc>
              <w:tc>
                <w:tcPr>
                  <w:tcW w:w="628" w:type="pct"/>
                </w:tcPr>
                <w:p w14:paraId="70D8409B" w14:textId="77777777" w:rsidR="001F6E26" w:rsidRPr="00153AFE" w:rsidRDefault="001F6E26" w:rsidP="0011027B">
                  <w:pPr>
                    <w:pStyle w:val="VRQACourseTemplateTableText"/>
                    <w:rPr>
                      <w:rFonts w:cs="Arial"/>
                    </w:rPr>
                  </w:pPr>
                  <w:r w:rsidRPr="00153AFE">
                    <w:rPr>
                      <w:rFonts w:cs="Arial"/>
                    </w:rPr>
                    <w:t>Nil</w:t>
                  </w:r>
                </w:p>
              </w:tc>
              <w:tc>
                <w:tcPr>
                  <w:tcW w:w="601" w:type="pct"/>
                </w:tcPr>
                <w:p w14:paraId="3333768A" w14:textId="77777777" w:rsidR="001F6E26" w:rsidRPr="00153AFE" w:rsidRDefault="001F6E26" w:rsidP="0011027B">
                  <w:pPr>
                    <w:pStyle w:val="VRQACourseTemplateTableText"/>
                    <w:jc w:val="right"/>
                    <w:rPr>
                      <w:rFonts w:cs="Arial"/>
                    </w:rPr>
                  </w:pPr>
                  <w:r w:rsidRPr="00153AFE">
                    <w:rPr>
                      <w:rFonts w:cs="Arial"/>
                    </w:rPr>
                    <w:t>36</w:t>
                  </w:r>
                </w:p>
              </w:tc>
            </w:tr>
            <w:tr w:rsidR="001F6E26" w:rsidRPr="00E7450B" w14:paraId="18625A8A" w14:textId="77777777" w:rsidTr="0011027B">
              <w:trPr>
                <w:trHeight w:val="227"/>
              </w:trPr>
              <w:tc>
                <w:tcPr>
                  <w:tcW w:w="1022" w:type="pct"/>
                </w:tcPr>
                <w:p w14:paraId="2CE14844" w14:textId="77777777" w:rsidR="001F6E26" w:rsidRPr="00153AFE" w:rsidRDefault="001F6E26" w:rsidP="0011027B">
                  <w:pPr>
                    <w:pStyle w:val="VRQACourseTemplateTableText"/>
                    <w:rPr>
                      <w:rFonts w:cs="Arial"/>
                    </w:rPr>
                  </w:pPr>
                  <w:r w:rsidRPr="00C9104C">
                    <w:rPr>
                      <w:rFonts w:cs="Arial"/>
                    </w:rPr>
                    <w:t>BSBWRT311</w:t>
                  </w:r>
                </w:p>
              </w:tc>
              <w:tc>
                <w:tcPr>
                  <w:tcW w:w="2039" w:type="pct"/>
                </w:tcPr>
                <w:p w14:paraId="599E3131" w14:textId="77777777" w:rsidR="001F6E26" w:rsidRPr="00153AFE" w:rsidRDefault="001F6E26" w:rsidP="0011027B">
                  <w:pPr>
                    <w:pStyle w:val="VRQACourseTemplateTableText"/>
                    <w:rPr>
                      <w:rFonts w:cs="Arial"/>
                    </w:rPr>
                  </w:pPr>
                  <w:r w:rsidRPr="00C9104C">
                    <w:rPr>
                      <w:rFonts w:cs="Arial"/>
                    </w:rPr>
                    <w:t>Write simple documents</w:t>
                  </w:r>
                </w:p>
              </w:tc>
              <w:tc>
                <w:tcPr>
                  <w:tcW w:w="710" w:type="pct"/>
                </w:tcPr>
                <w:p w14:paraId="24D2127F" w14:textId="77777777" w:rsidR="001F6E26" w:rsidRPr="00153AFE" w:rsidRDefault="001F6E26" w:rsidP="0011027B">
                  <w:pPr>
                    <w:pStyle w:val="VRQACourseTemplateTableText"/>
                    <w:rPr>
                      <w:rFonts w:cs="Arial"/>
                    </w:rPr>
                  </w:pPr>
                  <w:r w:rsidRPr="00153AFE">
                    <w:rPr>
                      <w:rFonts w:cs="Arial"/>
                    </w:rPr>
                    <w:t>080901</w:t>
                  </w:r>
                </w:p>
              </w:tc>
              <w:tc>
                <w:tcPr>
                  <w:tcW w:w="628" w:type="pct"/>
                </w:tcPr>
                <w:p w14:paraId="2A1C68FB" w14:textId="77777777" w:rsidR="001F6E26" w:rsidRPr="00153AFE" w:rsidRDefault="001F6E26" w:rsidP="0011027B">
                  <w:pPr>
                    <w:pStyle w:val="VRQACourseTemplateTableText"/>
                    <w:rPr>
                      <w:rFonts w:cs="Arial"/>
                    </w:rPr>
                  </w:pPr>
                  <w:r w:rsidRPr="00153AFE">
                    <w:rPr>
                      <w:rFonts w:cs="Arial"/>
                    </w:rPr>
                    <w:t>Nil</w:t>
                  </w:r>
                </w:p>
              </w:tc>
              <w:tc>
                <w:tcPr>
                  <w:tcW w:w="601" w:type="pct"/>
                </w:tcPr>
                <w:p w14:paraId="1EF42CAB" w14:textId="77777777" w:rsidR="001F6E26" w:rsidRPr="00153AFE" w:rsidRDefault="001F6E26" w:rsidP="0011027B">
                  <w:pPr>
                    <w:pStyle w:val="VRQACourseTemplateTableText"/>
                    <w:jc w:val="right"/>
                    <w:rPr>
                      <w:rFonts w:cs="Arial"/>
                    </w:rPr>
                  </w:pPr>
                  <w:r w:rsidRPr="00153AFE">
                    <w:rPr>
                      <w:rFonts w:cs="Arial"/>
                    </w:rPr>
                    <w:t>30</w:t>
                  </w:r>
                </w:p>
              </w:tc>
            </w:tr>
            <w:tr w:rsidR="001F6E26" w:rsidRPr="00E7450B" w14:paraId="666BB4BC" w14:textId="77777777" w:rsidTr="0011027B">
              <w:trPr>
                <w:trHeight w:val="227"/>
              </w:trPr>
              <w:tc>
                <w:tcPr>
                  <w:tcW w:w="1022" w:type="pct"/>
                </w:tcPr>
                <w:p w14:paraId="10381F60" w14:textId="77777777" w:rsidR="001F6E26" w:rsidRPr="00153AFE" w:rsidRDefault="001F6E26" w:rsidP="0011027B">
                  <w:pPr>
                    <w:pStyle w:val="VRQACourseTemplateTableText"/>
                    <w:rPr>
                      <w:rFonts w:cs="Arial"/>
                    </w:rPr>
                  </w:pPr>
                  <w:r w:rsidRPr="00C9104C">
                    <w:rPr>
                      <w:rFonts w:cs="Arial"/>
                    </w:rPr>
                    <w:t>CUAACD3</w:t>
                  </w:r>
                  <w:r>
                    <w:rPr>
                      <w:rFonts w:cs="Arial"/>
                    </w:rPr>
                    <w:t>1</w:t>
                  </w:r>
                  <w:r w:rsidRPr="00C9104C">
                    <w:rPr>
                      <w:rFonts w:cs="Arial"/>
                    </w:rPr>
                    <w:t>3</w:t>
                  </w:r>
                </w:p>
              </w:tc>
              <w:tc>
                <w:tcPr>
                  <w:tcW w:w="2039" w:type="pct"/>
                </w:tcPr>
                <w:p w14:paraId="5418650A" w14:textId="77777777" w:rsidR="001F6E26" w:rsidRPr="00153AFE" w:rsidRDefault="001F6E26" w:rsidP="0011027B">
                  <w:pPr>
                    <w:pStyle w:val="VRQACourseTemplateTableText"/>
                    <w:rPr>
                      <w:rFonts w:cs="Arial"/>
                    </w:rPr>
                  </w:pPr>
                  <w:r w:rsidRPr="00C9104C">
                    <w:rPr>
                      <w:rFonts w:cs="Arial"/>
                    </w:rPr>
                    <w:t>Produce technical drawings</w:t>
                  </w:r>
                </w:p>
              </w:tc>
              <w:tc>
                <w:tcPr>
                  <w:tcW w:w="710" w:type="pct"/>
                </w:tcPr>
                <w:p w14:paraId="46E90F31" w14:textId="77777777" w:rsidR="001F6E26" w:rsidRPr="00153AFE" w:rsidRDefault="001F6E26" w:rsidP="0011027B">
                  <w:pPr>
                    <w:pStyle w:val="VRQACourseTemplateTableText"/>
                    <w:rPr>
                      <w:rFonts w:cs="Arial"/>
                    </w:rPr>
                  </w:pPr>
                  <w:r w:rsidRPr="00153AFE">
                    <w:rPr>
                      <w:rFonts w:cs="Arial"/>
                    </w:rPr>
                    <w:t>100501</w:t>
                  </w:r>
                </w:p>
              </w:tc>
              <w:tc>
                <w:tcPr>
                  <w:tcW w:w="628" w:type="pct"/>
                </w:tcPr>
                <w:p w14:paraId="75F8AD7A" w14:textId="77777777" w:rsidR="001F6E26" w:rsidRPr="00153AFE" w:rsidRDefault="001F6E26" w:rsidP="0011027B">
                  <w:pPr>
                    <w:pStyle w:val="VRQACourseTemplateTableText"/>
                    <w:rPr>
                      <w:rFonts w:cs="Arial"/>
                    </w:rPr>
                  </w:pPr>
                  <w:r w:rsidRPr="00153AFE">
                    <w:rPr>
                      <w:rFonts w:cs="Arial"/>
                    </w:rPr>
                    <w:t>Nil</w:t>
                  </w:r>
                </w:p>
              </w:tc>
              <w:tc>
                <w:tcPr>
                  <w:tcW w:w="601" w:type="pct"/>
                </w:tcPr>
                <w:p w14:paraId="602429FD" w14:textId="77777777" w:rsidR="001F6E26" w:rsidRPr="00153AFE" w:rsidRDefault="001F6E26" w:rsidP="0011027B">
                  <w:pPr>
                    <w:pStyle w:val="VRQACourseTemplateTableText"/>
                    <w:jc w:val="right"/>
                    <w:rPr>
                      <w:rFonts w:cs="Arial"/>
                    </w:rPr>
                  </w:pPr>
                  <w:r w:rsidRPr="00153AFE">
                    <w:rPr>
                      <w:rFonts w:cs="Arial"/>
                    </w:rPr>
                    <w:t>50</w:t>
                  </w:r>
                </w:p>
              </w:tc>
            </w:tr>
            <w:tr w:rsidR="001F6E26" w:rsidRPr="00E7450B" w14:paraId="3E2A9BB6" w14:textId="77777777" w:rsidTr="0011027B">
              <w:trPr>
                <w:trHeight w:val="227"/>
              </w:trPr>
              <w:tc>
                <w:tcPr>
                  <w:tcW w:w="1022" w:type="pct"/>
                </w:tcPr>
                <w:p w14:paraId="4D018ABB" w14:textId="77777777" w:rsidR="001F6E26" w:rsidRPr="00153AFE" w:rsidRDefault="001F6E26" w:rsidP="0011027B">
                  <w:pPr>
                    <w:pStyle w:val="VRQACourseTemplateTableText"/>
                    <w:rPr>
                      <w:rFonts w:cs="Arial"/>
                    </w:rPr>
                  </w:pPr>
                  <w:r w:rsidRPr="00C9104C">
                    <w:rPr>
                      <w:rFonts w:cs="Arial"/>
                    </w:rPr>
                    <w:t>HLTAID010</w:t>
                  </w:r>
                </w:p>
              </w:tc>
              <w:tc>
                <w:tcPr>
                  <w:tcW w:w="2039" w:type="pct"/>
                </w:tcPr>
                <w:p w14:paraId="4F33FA21" w14:textId="77777777" w:rsidR="001F6E26" w:rsidRPr="00153AFE" w:rsidRDefault="001F6E26" w:rsidP="0011027B">
                  <w:pPr>
                    <w:pStyle w:val="VRQACourseTemplateTableText"/>
                    <w:rPr>
                      <w:rFonts w:cs="Arial"/>
                    </w:rPr>
                  </w:pPr>
                  <w:r w:rsidRPr="00C9104C">
                    <w:rPr>
                      <w:rFonts w:cs="Arial"/>
                    </w:rPr>
                    <w:t>Provide basic emergency life support</w:t>
                  </w:r>
                </w:p>
              </w:tc>
              <w:tc>
                <w:tcPr>
                  <w:tcW w:w="710" w:type="pct"/>
                </w:tcPr>
                <w:p w14:paraId="180FA7CC" w14:textId="77777777" w:rsidR="001F6E26" w:rsidRPr="00153AFE" w:rsidRDefault="001F6E26" w:rsidP="0011027B">
                  <w:pPr>
                    <w:pStyle w:val="VRQACourseTemplateTableText"/>
                    <w:rPr>
                      <w:rFonts w:cs="Arial"/>
                    </w:rPr>
                  </w:pPr>
                  <w:r w:rsidRPr="00153AFE">
                    <w:rPr>
                      <w:rFonts w:cs="Arial"/>
                    </w:rPr>
                    <w:t>069907</w:t>
                  </w:r>
                </w:p>
              </w:tc>
              <w:tc>
                <w:tcPr>
                  <w:tcW w:w="628" w:type="pct"/>
                </w:tcPr>
                <w:p w14:paraId="2BA4EE7D" w14:textId="77777777" w:rsidR="001F6E26" w:rsidRPr="00153AFE" w:rsidRDefault="001F6E26" w:rsidP="0011027B">
                  <w:pPr>
                    <w:pStyle w:val="VRQACourseTemplateTableText"/>
                    <w:rPr>
                      <w:rFonts w:cs="Arial"/>
                    </w:rPr>
                  </w:pPr>
                  <w:r w:rsidRPr="00153AFE">
                    <w:rPr>
                      <w:rFonts w:cs="Arial"/>
                    </w:rPr>
                    <w:t>Nil</w:t>
                  </w:r>
                </w:p>
              </w:tc>
              <w:tc>
                <w:tcPr>
                  <w:tcW w:w="601" w:type="pct"/>
                </w:tcPr>
                <w:p w14:paraId="715DFFC8" w14:textId="77777777" w:rsidR="001F6E26" w:rsidRPr="00153AFE" w:rsidRDefault="001F6E26" w:rsidP="0011027B">
                  <w:pPr>
                    <w:pStyle w:val="VRQACourseTemplateTableText"/>
                    <w:jc w:val="right"/>
                    <w:rPr>
                      <w:rFonts w:cs="Arial"/>
                    </w:rPr>
                  </w:pPr>
                  <w:r w:rsidRPr="00153AFE">
                    <w:rPr>
                      <w:rFonts w:cs="Arial"/>
                    </w:rPr>
                    <w:t>12</w:t>
                  </w:r>
                </w:p>
              </w:tc>
            </w:tr>
            <w:tr w:rsidR="001F6E26" w:rsidRPr="00E7450B" w14:paraId="7827C353" w14:textId="77777777" w:rsidTr="0011027B">
              <w:trPr>
                <w:trHeight w:val="227"/>
              </w:trPr>
              <w:tc>
                <w:tcPr>
                  <w:tcW w:w="1022" w:type="pct"/>
                </w:tcPr>
                <w:p w14:paraId="03A458EE" w14:textId="23B439F5" w:rsidR="001F6E26" w:rsidRPr="00153AFE" w:rsidRDefault="00AC2F8F" w:rsidP="0011027B">
                  <w:pPr>
                    <w:pStyle w:val="VRQACourseTemplateTableText"/>
                    <w:rPr>
                      <w:rFonts w:cs="Arial"/>
                    </w:rPr>
                  </w:pPr>
                  <w:r w:rsidRPr="00AC2F8F">
                    <w:rPr>
                      <w:rFonts w:cs="Arial"/>
                    </w:rPr>
                    <w:t>VU23978</w:t>
                  </w:r>
                </w:p>
              </w:tc>
              <w:tc>
                <w:tcPr>
                  <w:tcW w:w="2039" w:type="pct"/>
                </w:tcPr>
                <w:p w14:paraId="52F464B2" w14:textId="77777777" w:rsidR="001F6E26" w:rsidRPr="00153AFE" w:rsidRDefault="001F6E26" w:rsidP="0011027B">
                  <w:pPr>
                    <w:pStyle w:val="VRQACourseTemplateTableText"/>
                    <w:rPr>
                      <w:rFonts w:cs="Arial"/>
                    </w:rPr>
                  </w:pPr>
                  <w:r w:rsidRPr="00153AFE">
                    <w:rPr>
                      <w:rFonts w:cs="Arial"/>
                    </w:rPr>
                    <w:t>Apply basic sheet metal practices</w:t>
                  </w:r>
                </w:p>
              </w:tc>
              <w:tc>
                <w:tcPr>
                  <w:tcW w:w="710" w:type="pct"/>
                </w:tcPr>
                <w:p w14:paraId="04C7F063"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055DB2C7" w14:textId="77777777" w:rsidR="001F6E26" w:rsidRPr="00153AFE" w:rsidRDefault="001F6E26" w:rsidP="0011027B">
                  <w:pPr>
                    <w:pStyle w:val="VRQACourseTemplateTableText"/>
                    <w:rPr>
                      <w:rFonts w:cs="Arial"/>
                    </w:rPr>
                  </w:pPr>
                  <w:r w:rsidRPr="00153AFE">
                    <w:rPr>
                      <w:rFonts w:cs="Arial"/>
                    </w:rPr>
                    <w:t>Nil</w:t>
                  </w:r>
                </w:p>
              </w:tc>
              <w:tc>
                <w:tcPr>
                  <w:tcW w:w="601" w:type="pct"/>
                </w:tcPr>
                <w:p w14:paraId="76A0213B" w14:textId="77777777" w:rsidR="001F6E26" w:rsidRPr="00153AFE" w:rsidRDefault="001F6E26" w:rsidP="0011027B">
                  <w:pPr>
                    <w:pStyle w:val="VRQACourseTemplateTableText"/>
                    <w:jc w:val="right"/>
                    <w:rPr>
                      <w:rFonts w:cs="Arial"/>
                    </w:rPr>
                  </w:pPr>
                  <w:r w:rsidRPr="00153AFE">
                    <w:rPr>
                      <w:rFonts w:cs="Arial"/>
                    </w:rPr>
                    <w:t>50</w:t>
                  </w:r>
                </w:p>
              </w:tc>
            </w:tr>
            <w:tr w:rsidR="001F6E26" w:rsidRPr="00E7450B" w14:paraId="1811AFDB" w14:textId="77777777" w:rsidTr="0011027B">
              <w:trPr>
                <w:trHeight w:val="227"/>
              </w:trPr>
              <w:tc>
                <w:tcPr>
                  <w:tcW w:w="1022" w:type="pct"/>
                </w:tcPr>
                <w:p w14:paraId="287D40C3" w14:textId="5B128AD7" w:rsidR="001F6E26" w:rsidRPr="00153AFE" w:rsidRDefault="00AC2F8F" w:rsidP="0011027B">
                  <w:pPr>
                    <w:pStyle w:val="VRQACourseTemplateTableText"/>
                    <w:rPr>
                      <w:rFonts w:cs="Arial"/>
                    </w:rPr>
                  </w:pPr>
                  <w:r w:rsidRPr="00AC2F8F">
                    <w:rPr>
                      <w:rFonts w:cs="Arial"/>
                    </w:rPr>
                    <w:t>VU2397</w:t>
                  </w:r>
                  <w:r>
                    <w:rPr>
                      <w:rFonts w:cs="Arial"/>
                    </w:rPr>
                    <w:t>9</w:t>
                  </w:r>
                </w:p>
              </w:tc>
              <w:tc>
                <w:tcPr>
                  <w:tcW w:w="2039" w:type="pct"/>
                </w:tcPr>
                <w:p w14:paraId="682A4B2F" w14:textId="77777777" w:rsidR="001F6E26" w:rsidRPr="00153AFE" w:rsidRDefault="001F6E26" w:rsidP="0011027B">
                  <w:pPr>
                    <w:pStyle w:val="VRQACourseTemplateTableText"/>
                    <w:rPr>
                      <w:rFonts w:cs="Arial"/>
                    </w:rPr>
                  </w:pPr>
                  <w:r w:rsidRPr="00153AFE">
                    <w:rPr>
                      <w:rFonts w:cs="Arial"/>
                    </w:rPr>
                    <w:t>Cut and penetrate building materials and structures</w:t>
                  </w:r>
                </w:p>
              </w:tc>
              <w:tc>
                <w:tcPr>
                  <w:tcW w:w="710" w:type="pct"/>
                </w:tcPr>
                <w:p w14:paraId="39933BD1" w14:textId="77777777" w:rsidR="001F6E26" w:rsidRPr="00153AFE" w:rsidRDefault="001F6E26" w:rsidP="0011027B">
                  <w:pPr>
                    <w:pStyle w:val="VRQACourseTemplateTableText"/>
                    <w:rPr>
                      <w:rFonts w:cs="Arial"/>
                    </w:rPr>
                  </w:pPr>
                  <w:r w:rsidRPr="00153AFE">
                    <w:rPr>
                      <w:rFonts w:cs="Arial"/>
                    </w:rPr>
                    <w:t>040399</w:t>
                  </w:r>
                </w:p>
              </w:tc>
              <w:tc>
                <w:tcPr>
                  <w:tcW w:w="628" w:type="pct"/>
                </w:tcPr>
                <w:p w14:paraId="606A906C" w14:textId="77777777" w:rsidR="001F6E26" w:rsidRPr="00153AFE" w:rsidRDefault="001F6E26" w:rsidP="0011027B">
                  <w:pPr>
                    <w:pStyle w:val="VRQACourseTemplateTableText"/>
                    <w:rPr>
                      <w:rFonts w:cs="Arial"/>
                    </w:rPr>
                  </w:pPr>
                  <w:r w:rsidRPr="00153AFE">
                    <w:rPr>
                      <w:rFonts w:cs="Arial"/>
                    </w:rPr>
                    <w:t>Nil</w:t>
                  </w:r>
                </w:p>
              </w:tc>
              <w:tc>
                <w:tcPr>
                  <w:tcW w:w="601" w:type="pct"/>
                </w:tcPr>
                <w:p w14:paraId="733374B8" w14:textId="77777777" w:rsidR="001F6E26" w:rsidRPr="00153AFE" w:rsidRDefault="001F6E26" w:rsidP="0011027B">
                  <w:pPr>
                    <w:pStyle w:val="VRQACourseTemplateTableText"/>
                    <w:jc w:val="right"/>
                    <w:rPr>
                      <w:rFonts w:cs="Arial"/>
                    </w:rPr>
                  </w:pPr>
                  <w:r w:rsidRPr="00153AFE">
                    <w:rPr>
                      <w:rFonts w:cs="Arial"/>
                    </w:rPr>
                    <w:t>30</w:t>
                  </w:r>
                </w:p>
              </w:tc>
            </w:tr>
            <w:tr w:rsidR="001F6E26" w:rsidRPr="00E7450B" w14:paraId="3ABA7CFA" w14:textId="77777777" w:rsidTr="0011027B">
              <w:trPr>
                <w:trHeight w:val="227"/>
              </w:trPr>
              <w:tc>
                <w:tcPr>
                  <w:tcW w:w="1022" w:type="pct"/>
                </w:tcPr>
                <w:p w14:paraId="79942585" w14:textId="0225FF45" w:rsidR="001F6E26" w:rsidRPr="00153AFE" w:rsidRDefault="00AC2F8F" w:rsidP="0011027B">
                  <w:pPr>
                    <w:pStyle w:val="VRQACourseTemplateTableText"/>
                    <w:rPr>
                      <w:rFonts w:cs="Arial"/>
                    </w:rPr>
                  </w:pPr>
                  <w:r w:rsidRPr="00AC2F8F">
                    <w:rPr>
                      <w:rFonts w:cs="Arial"/>
                    </w:rPr>
                    <w:lastRenderedPageBreak/>
                    <w:t>VU23980</w:t>
                  </w:r>
                </w:p>
              </w:tc>
              <w:tc>
                <w:tcPr>
                  <w:tcW w:w="2039" w:type="pct"/>
                </w:tcPr>
                <w:p w14:paraId="43704BAA" w14:textId="77777777" w:rsidR="001F6E26" w:rsidRPr="00153AFE" w:rsidRDefault="001F6E26" w:rsidP="0011027B">
                  <w:pPr>
                    <w:pStyle w:val="VRQACourseTemplateTableText"/>
                    <w:rPr>
                      <w:rFonts w:cs="Arial"/>
                    </w:rPr>
                  </w:pPr>
                  <w:r w:rsidRPr="00153AFE">
                    <w:rPr>
                      <w:rFonts w:cs="Arial"/>
                    </w:rPr>
                    <w:t>Fabricate simple plumbing pipe systems</w:t>
                  </w:r>
                </w:p>
              </w:tc>
              <w:tc>
                <w:tcPr>
                  <w:tcW w:w="710" w:type="pct"/>
                </w:tcPr>
                <w:p w14:paraId="46138569"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75F1E003" w14:textId="77777777" w:rsidR="001F6E26" w:rsidRPr="00153AFE" w:rsidRDefault="001F6E26" w:rsidP="0011027B">
                  <w:pPr>
                    <w:pStyle w:val="VRQACourseTemplateTableText"/>
                    <w:rPr>
                      <w:rFonts w:cs="Arial"/>
                    </w:rPr>
                  </w:pPr>
                  <w:r w:rsidRPr="00153AFE">
                    <w:rPr>
                      <w:rFonts w:cs="Arial"/>
                    </w:rPr>
                    <w:t>Nil</w:t>
                  </w:r>
                </w:p>
              </w:tc>
              <w:tc>
                <w:tcPr>
                  <w:tcW w:w="601" w:type="pct"/>
                </w:tcPr>
                <w:p w14:paraId="5B2BCF3F" w14:textId="77777777" w:rsidR="001F6E26" w:rsidRPr="00153AFE" w:rsidRDefault="001F6E26" w:rsidP="0011027B">
                  <w:pPr>
                    <w:pStyle w:val="VRQACourseTemplateTableText"/>
                    <w:jc w:val="right"/>
                    <w:rPr>
                      <w:rFonts w:cs="Arial"/>
                    </w:rPr>
                  </w:pPr>
                  <w:r w:rsidRPr="00153AFE">
                    <w:rPr>
                      <w:rFonts w:cs="Arial"/>
                    </w:rPr>
                    <w:t>30</w:t>
                  </w:r>
                </w:p>
              </w:tc>
            </w:tr>
            <w:tr w:rsidR="001F6E26" w:rsidRPr="00E7450B" w14:paraId="2902EDDE" w14:textId="77777777" w:rsidTr="0011027B">
              <w:trPr>
                <w:trHeight w:val="227"/>
              </w:trPr>
              <w:tc>
                <w:tcPr>
                  <w:tcW w:w="1022" w:type="pct"/>
                </w:tcPr>
                <w:p w14:paraId="1F595B8A" w14:textId="588C87D8" w:rsidR="001F6E26" w:rsidRPr="00153AFE" w:rsidRDefault="00AC2F8F" w:rsidP="0011027B">
                  <w:pPr>
                    <w:pStyle w:val="VRQACourseTemplateTableText"/>
                    <w:rPr>
                      <w:rFonts w:cs="Arial"/>
                    </w:rPr>
                  </w:pPr>
                  <w:r w:rsidRPr="00AC2F8F">
                    <w:rPr>
                      <w:rFonts w:cs="Arial"/>
                    </w:rPr>
                    <w:t>VU2398</w:t>
                  </w:r>
                  <w:r>
                    <w:rPr>
                      <w:rFonts w:cs="Arial"/>
                    </w:rPr>
                    <w:t>1</w:t>
                  </w:r>
                </w:p>
              </w:tc>
              <w:tc>
                <w:tcPr>
                  <w:tcW w:w="2039" w:type="pct"/>
                </w:tcPr>
                <w:p w14:paraId="42197302" w14:textId="77777777" w:rsidR="001F6E26" w:rsidRPr="00153AFE" w:rsidRDefault="001F6E26" w:rsidP="0011027B">
                  <w:pPr>
                    <w:pStyle w:val="VRQACourseTemplateTableText"/>
                    <w:rPr>
                      <w:rFonts w:cs="Arial"/>
                    </w:rPr>
                  </w:pPr>
                  <w:r w:rsidRPr="00153AFE">
                    <w:rPr>
                      <w:rFonts w:cs="Arial"/>
                    </w:rPr>
                    <w:t>Identify career pathways in the plumbing industry</w:t>
                  </w:r>
                </w:p>
              </w:tc>
              <w:tc>
                <w:tcPr>
                  <w:tcW w:w="710" w:type="pct"/>
                </w:tcPr>
                <w:p w14:paraId="655DDE34" w14:textId="77777777" w:rsidR="001F6E26" w:rsidRPr="00153AFE" w:rsidRDefault="001F6E26" w:rsidP="0011027B">
                  <w:pPr>
                    <w:pStyle w:val="VRQACourseTemplateTableText"/>
                    <w:rPr>
                      <w:rFonts w:cs="Arial"/>
                    </w:rPr>
                  </w:pPr>
                  <w:r w:rsidRPr="00153AFE">
                    <w:rPr>
                      <w:rFonts w:cs="Arial"/>
                    </w:rPr>
                    <w:t>120501</w:t>
                  </w:r>
                </w:p>
              </w:tc>
              <w:tc>
                <w:tcPr>
                  <w:tcW w:w="628" w:type="pct"/>
                </w:tcPr>
                <w:p w14:paraId="5D225FDC" w14:textId="77777777" w:rsidR="001F6E26" w:rsidRPr="00153AFE" w:rsidRDefault="001F6E26" w:rsidP="0011027B">
                  <w:pPr>
                    <w:pStyle w:val="VRQACourseTemplateTableText"/>
                    <w:rPr>
                      <w:rFonts w:cs="Arial"/>
                    </w:rPr>
                  </w:pPr>
                  <w:r w:rsidRPr="00153AFE">
                    <w:rPr>
                      <w:rFonts w:cs="Arial"/>
                    </w:rPr>
                    <w:t>Nil</w:t>
                  </w:r>
                </w:p>
              </w:tc>
              <w:tc>
                <w:tcPr>
                  <w:tcW w:w="601" w:type="pct"/>
                </w:tcPr>
                <w:p w14:paraId="0AC45524" w14:textId="77777777" w:rsidR="001F6E26" w:rsidRPr="00153AFE" w:rsidRDefault="001F6E26" w:rsidP="0011027B">
                  <w:pPr>
                    <w:pStyle w:val="VRQACourseTemplateTableText"/>
                    <w:jc w:val="right"/>
                    <w:rPr>
                      <w:rFonts w:cs="Arial"/>
                    </w:rPr>
                  </w:pPr>
                  <w:r w:rsidRPr="00153AFE">
                    <w:rPr>
                      <w:rFonts w:cs="Arial"/>
                    </w:rPr>
                    <w:t>30</w:t>
                  </w:r>
                </w:p>
              </w:tc>
            </w:tr>
            <w:tr w:rsidR="001F6E26" w:rsidRPr="00E7450B" w14:paraId="5794691C" w14:textId="77777777" w:rsidTr="0011027B">
              <w:trPr>
                <w:trHeight w:val="227"/>
              </w:trPr>
              <w:tc>
                <w:tcPr>
                  <w:tcW w:w="1022" w:type="pct"/>
                </w:tcPr>
                <w:p w14:paraId="706C226E" w14:textId="25DC4974" w:rsidR="001F6E26" w:rsidRPr="00153AFE" w:rsidRDefault="00AC2F8F" w:rsidP="0011027B">
                  <w:pPr>
                    <w:pStyle w:val="VRQACourseTemplateTableText"/>
                    <w:rPr>
                      <w:rFonts w:cs="Arial"/>
                    </w:rPr>
                  </w:pPr>
                  <w:r w:rsidRPr="00AC2F8F">
                    <w:rPr>
                      <w:rFonts w:cs="Arial"/>
                    </w:rPr>
                    <w:t>VU2398</w:t>
                  </w:r>
                  <w:r>
                    <w:rPr>
                      <w:rFonts w:cs="Arial"/>
                    </w:rPr>
                    <w:t>2</w:t>
                  </w:r>
                </w:p>
              </w:tc>
              <w:tc>
                <w:tcPr>
                  <w:tcW w:w="2039" w:type="pct"/>
                </w:tcPr>
                <w:p w14:paraId="7F71CC6B" w14:textId="77777777" w:rsidR="001F6E26" w:rsidRPr="00153AFE" w:rsidRDefault="001F6E26" w:rsidP="0011027B">
                  <w:pPr>
                    <w:pStyle w:val="VRQACourseTemplateTableText"/>
                    <w:rPr>
                      <w:rFonts w:cs="Arial"/>
                    </w:rPr>
                  </w:pPr>
                  <w:r w:rsidRPr="00153AFE">
                    <w:rPr>
                      <w:rFonts w:cs="Arial"/>
                    </w:rPr>
                    <w:t>Perform basic oxy-acetylene welding and cutting</w:t>
                  </w:r>
                </w:p>
              </w:tc>
              <w:tc>
                <w:tcPr>
                  <w:tcW w:w="710" w:type="pct"/>
                </w:tcPr>
                <w:p w14:paraId="4BBC2BD1"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0CE9D003" w14:textId="77777777" w:rsidR="001F6E26" w:rsidRPr="00153AFE" w:rsidRDefault="001F6E26" w:rsidP="0011027B">
                  <w:pPr>
                    <w:pStyle w:val="VRQACourseTemplateTableText"/>
                    <w:rPr>
                      <w:rFonts w:cs="Arial"/>
                    </w:rPr>
                  </w:pPr>
                  <w:r w:rsidRPr="00153AFE">
                    <w:rPr>
                      <w:rFonts w:cs="Arial"/>
                    </w:rPr>
                    <w:t>Nil</w:t>
                  </w:r>
                </w:p>
              </w:tc>
              <w:tc>
                <w:tcPr>
                  <w:tcW w:w="601" w:type="pct"/>
                </w:tcPr>
                <w:p w14:paraId="00DDC9D4"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306CD77A" w14:textId="77777777" w:rsidTr="0011027B">
              <w:trPr>
                <w:trHeight w:val="227"/>
              </w:trPr>
              <w:tc>
                <w:tcPr>
                  <w:tcW w:w="1022" w:type="pct"/>
                </w:tcPr>
                <w:p w14:paraId="73913F9F" w14:textId="28763439" w:rsidR="001F6E26" w:rsidRPr="00153AFE" w:rsidRDefault="00AC2F8F" w:rsidP="0011027B">
                  <w:pPr>
                    <w:pStyle w:val="VRQACourseTemplateTableText"/>
                    <w:rPr>
                      <w:rFonts w:cs="Arial"/>
                    </w:rPr>
                  </w:pPr>
                  <w:r w:rsidRPr="00AC2F8F">
                    <w:rPr>
                      <w:rFonts w:cs="Arial"/>
                    </w:rPr>
                    <w:t>VU23983</w:t>
                  </w:r>
                </w:p>
              </w:tc>
              <w:tc>
                <w:tcPr>
                  <w:tcW w:w="2039" w:type="pct"/>
                </w:tcPr>
                <w:p w14:paraId="2642A402" w14:textId="77777777" w:rsidR="001F6E26" w:rsidRPr="00153AFE" w:rsidRDefault="001F6E26" w:rsidP="0011027B">
                  <w:pPr>
                    <w:pStyle w:val="VRQACourseTemplateTableText"/>
                    <w:rPr>
                      <w:rFonts w:cs="Arial"/>
                    </w:rPr>
                  </w:pPr>
                  <w:r w:rsidRPr="00153AFE">
                    <w:rPr>
                      <w:rFonts w:cs="Arial"/>
                    </w:rPr>
                    <w:t>Prepare to work in the plumbing industry</w:t>
                  </w:r>
                </w:p>
              </w:tc>
              <w:tc>
                <w:tcPr>
                  <w:tcW w:w="710" w:type="pct"/>
                </w:tcPr>
                <w:p w14:paraId="659AB445" w14:textId="77777777" w:rsidR="001F6E26" w:rsidRPr="00153AFE" w:rsidRDefault="001F6E26" w:rsidP="0011027B">
                  <w:pPr>
                    <w:pStyle w:val="VRQACourseTemplateTableText"/>
                    <w:rPr>
                      <w:rFonts w:cs="Arial"/>
                    </w:rPr>
                  </w:pPr>
                  <w:r w:rsidRPr="00153AFE">
                    <w:rPr>
                      <w:rFonts w:cs="Arial"/>
                    </w:rPr>
                    <w:t>120599</w:t>
                  </w:r>
                </w:p>
              </w:tc>
              <w:tc>
                <w:tcPr>
                  <w:tcW w:w="628" w:type="pct"/>
                </w:tcPr>
                <w:p w14:paraId="7B02A935" w14:textId="77777777" w:rsidR="001F6E26" w:rsidRPr="00153AFE" w:rsidRDefault="001F6E26" w:rsidP="0011027B">
                  <w:pPr>
                    <w:pStyle w:val="VRQACourseTemplateTableText"/>
                    <w:rPr>
                      <w:rFonts w:cs="Arial"/>
                    </w:rPr>
                  </w:pPr>
                  <w:r w:rsidRPr="00153AFE">
                    <w:rPr>
                      <w:rFonts w:cs="Arial"/>
                    </w:rPr>
                    <w:t>Nil</w:t>
                  </w:r>
                </w:p>
              </w:tc>
              <w:tc>
                <w:tcPr>
                  <w:tcW w:w="601" w:type="pct"/>
                </w:tcPr>
                <w:p w14:paraId="302256E8"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1A622DB3" w14:textId="77777777" w:rsidTr="0011027B">
              <w:trPr>
                <w:trHeight w:val="227"/>
              </w:trPr>
              <w:tc>
                <w:tcPr>
                  <w:tcW w:w="1022" w:type="pct"/>
                </w:tcPr>
                <w:p w14:paraId="5A932AF3" w14:textId="24C6B76F" w:rsidR="001F6E26" w:rsidRPr="00153AFE" w:rsidRDefault="00AC2F8F" w:rsidP="0011027B">
                  <w:pPr>
                    <w:pStyle w:val="VRQACourseTemplateTableText"/>
                    <w:rPr>
                      <w:rFonts w:cs="Arial"/>
                    </w:rPr>
                  </w:pPr>
                  <w:r w:rsidRPr="00AC2F8F">
                    <w:rPr>
                      <w:rFonts w:cs="Arial"/>
                    </w:rPr>
                    <w:t>VU2398</w:t>
                  </w:r>
                  <w:r>
                    <w:rPr>
                      <w:rFonts w:cs="Arial"/>
                    </w:rPr>
                    <w:t>4</w:t>
                  </w:r>
                </w:p>
              </w:tc>
              <w:tc>
                <w:tcPr>
                  <w:tcW w:w="2039" w:type="pct"/>
                </w:tcPr>
                <w:p w14:paraId="5AE39EFE" w14:textId="77777777" w:rsidR="001F6E26" w:rsidRPr="00153AFE" w:rsidRDefault="001F6E26" w:rsidP="0011027B">
                  <w:pPr>
                    <w:pStyle w:val="VRQACourseTemplateTableText"/>
                    <w:rPr>
                      <w:rFonts w:cs="Arial"/>
                    </w:rPr>
                  </w:pPr>
                  <w:r w:rsidRPr="00153AFE">
                    <w:rPr>
                      <w:rFonts w:cs="Arial"/>
                    </w:rPr>
                    <w:t>Use and apply basic levelling equipment for plumbing</w:t>
                  </w:r>
                </w:p>
              </w:tc>
              <w:tc>
                <w:tcPr>
                  <w:tcW w:w="710" w:type="pct"/>
                </w:tcPr>
                <w:p w14:paraId="695753A2" w14:textId="77777777" w:rsidR="001F6E26" w:rsidRPr="00153AFE" w:rsidRDefault="001F6E26" w:rsidP="0011027B">
                  <w:pPr>
                    <w:pStyle w:val="VRQACourseTemplateTableText"/>
                    <w:rPr>
                      <w:rFonts w:cs="Arial"/>
                    </w:rPr>
                  </w:pPr>
                  <w:r w:rsidRPr="00153AFE">
                    <w:rPr>
                      <w:rFonts w:cs="Arial"/>
                    </w:rPr>
                    <w:t>040301</w:t>
                  </w:r>
                </w:p>
              </w:tc>
              <w:tc>
                <w:tcPr>
                  <w:tcW w:w="628" w:type="pct"/>
                </w:tcPr>
                <w:p w14:paraId="56305421" w14:textId="77777777" w:rsidR="001F6E26" w:rsidRPr="00153AFE" w:rsidRDefault="001F6E26" w:rsidP="0011027B">
                  <w:pPr>
                    <w:pStyle w:val="VRQACourseTemplateTableText"/>
                    <w:rPr>
                      <w:rFonts w:cs="Arial"/>
                    </w:rPr>
                  </w:pPr>
                  <w:r w:rsidRPr="00153AFE">
                    <w:rPr>
                      <w:rFonts w:cs="Arial"/>
                    </w:rPr>
                    <w:t>Nil</w:t>
                  </w:r>
                </w:p>
              </w:tc>
              <w:tc>
                <w:tcPr>
                  <w:tcW w:w="601" w:type="pct"/>
                </w:tcPr>
                <w:p w14:paraId="17184D82" w14:textId="77777777" w:rsidR="001F6E26" w:rsidRPr="00153AFE" w:rsidRDefault="001F6E26" w:rsidP="0011027B">
                  <w:pPr>
                    <w:pStyle w:val="VRQACourseTemplateTableText"/>
                    <w:jc w:val="right"/>
                    <w:rPr>
                      <w:rFonts w:cs="Arial"/>
                    </w:rPr>
                  </w:pPr>
                  <w:r w:rsidRPr="00153AFE">
                    <w:rPr>
                      <w:rFonts w:cs="Arial"/>
                    </w:rPr>
                    <w:t>8</w:t>
                  </w:r>
                </w:p>
              </w:tc>
            </w:tr>
            <w:tr w:rsidR="001F6E26" w:rsidRPr="00E7450B" w14:paraId="06AB3555" w14:textId="77777777" w:rsidTr="0011027B">
              <w:trPr>
                <w:trHeight w:val="227"/>
              </w:trPr>
              <w:tc>
                <w:tcPr>
                  <w:tcW w:w="1022" w:type="pct"/>
                </w:tcPr>
                <w:p w14:paraId="437FEBB7" w14:textId="3F6016A1" w:rsidR="001F6E26" w:rsidRPr="00153AFE" w:rsidRDefault="00AC2F8F" w:rsidP="0011027B">
                  <w:pPr>
                    <w:pStyle w:val="VRQACourseTemplateTableText"/>
                    <w:rPr>
                      <w:rFonts w:cs="Arial"/>
                    </w:rPr>
                  </w:pPr>
                  <w:r w:rsidRPr="00AC2F8F">
                    <w:rPr>
                      <w:rFonts w:cs="Arial"/>
                    </w:rPr>
                    <w:t>VU2398</w:t>
                  </w:r>
                  <w:r>
                    <w:rPr>
                      <w:rFonts w:cs="Arial"/>
                    </w:rPr>
                    <w:t>5</w:t>
                  </w:r>
                </w:p>
              </w:tc>
              <w:tc>
                <w:tcPr>
                  <w:tcW w:w="2039" w:type="pct"/>
                </w:tcPr>
                <w:p w14:paraId="1D82B475" w14:textId="77777777" w:rsidR="001F6E26" w:rsidRPr="00153AFE" w:rsidRDefault="001F6E26" w:rsidP="0011027B">
                  <w:pPr>
                    <w:pStyle w:val="VRQACourseTemplateTableText"/>
                    <w:rPr>
                      <w:rFonts w:cs="Arial"/>
                    </w:rPr>
                  </w:pPr>
                  <w:r w:rsidRPr="00153AFE">
                    <w:rPr>
                      <w:rFonts w:cs="Arial"/>
                    </w:rPr>
                    <w:t>Use basic electric welding equipment and techniques</w:t>
                  </w:r>
                </w:p>
              </w:tc>
              <w:tc>
                <w:tcPr>
                  <w:tcW w:w="710" w:type="pct"/>
                </w:tcPr>
                <w:p w14:paraId="3A51B256"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6B33722B" w14:textId="77777777" w:rsidR="001F6E26" w:rsidRPr="00153AFE" w:rsidRDefault="001F6E26" w:rsidP="0011027B">
                  <w:pPr>
                    <w:pStyle w:val="VRQACourseTemplateTableText"/>
                    <w:rPr>
                      <w:rFonts w:cs="Arial"/>
                    </w:rPr>
                  </w:pPr>
                  <w:r w:rsidRPr="00153AFE">
                    <w:rPr>
                      <w:rFonts w:cs="Arial"/>
                    </w:rPr>
                    <w:t>Nil</w:t>
                  </w:r>
                </w:p>
              </w:tc>
              <w:tc>
                <w:tcPr>
                  <w:tcW w:w="601" w:type="pct"/>
                </w:tcPr>
                <w:p w14:paraId="2FAFCF29"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28CFFB39" w14:textId="77777777" w:rsidTr="0011027B">
              <w:trPr>
                <w:trHeight w:val="227"/>
              </w:trPr>
              <w:tc>
                <w:tcPr>
                  <w:tcW w:w="1022" w:type="pct"/>
                </w:tcPr>
                <w:p w14:paraId="7129C4C2" w14:textId="639EDCCB" w:rsidR="001F6E26" w:rsidRPr="00153AFE" w:rsidRDefault="00AC2F8F" w:rsidP="0011027B">
                  <w:pPr>
                    <w:pStyle w:val="VRQACourseTemplateTableText"/>
                    <w:rPr>
                      <w:rFonts w:cs="Arial"/>
                    </w:rPr>
                  </w:pPr>
                  <w:r w:rsidRPr="00AC2F8F">
                    <w:rPr>
                      <w:rFonts w:cs="Arial"/>
                    </w:rPr>
                    <w:t>VU2398</w:t>
                  </w:r>
                  <w:r>
                    <w:rPr>
                      <w:rFonts w:cs="Arial"/>
                    </w:rPr>
                    <w:t>6</w:t>
                  </w:r>
                </w:p>
              </w:tc>
              <w:tc>
                <w:tcPr>
                  <w:tcW w:w="2039" w:type="pct"/>
                </w:tcPr>
                <w:p w14:paraId="6A6E403C" w14:textId="77777777" w:rsidR="001F6E26" w:rsidRPr="00153AFE" w:rsidRDefault="001F6E26" w:rsidP="0011027B">
                  <w:pPr>
                    <w:pStyle w:val="VRQACourseTemplateTableText"/>
                    <w:rPr>
                      <w:rFonts w:cs="Arial"/>
                    </w:rPr>
                  </w:pPr>
                  <w:r w:rsidRPr="00153AFE">
                    <w:rPr>
                      <w:rFonts w:cs="Arial"/>
                    </w:rPr>
                    <w:t>Use basic plumbing hand tools</w:t>
                  </w:r>
                </w:p>
              </w:tc>
              <w:tc>
                <w:tcPr>
                  <w:tcW w:w="710" w:type="pct"/>
                </w:tcPr>
                <w:p w14:paraId="22A31E15"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66C5CEC3" w14:textId="77777777" w:rsidR="001F6E26" w:rsidRPr="00153AFE" w:rsidRDefault="001F6E26" w:rsidP="0011027B">
                  <w:pPr>
                    <w:pStyle w:val="VRQACourseTemplateTableText"/>
                    <w:rPr>
                      <w:rFonts w:cs="Arial"/>
                    </w:rPr>
                  </w:pPr>
                  <w:r w:rsidRPr="00153AFE">
                    <w:rPr>
                      <w:rFonts w:cs="Arial"/>
                    </w:rPr>
                    <w:t>Nil</w:t>
                  </w:r>
                </w:p>
              </w:tc>
              <w:tc>
                <w:tcPr>
                  <w:tcW w:w="601" w:type="pct"/>
                </w:tcPr>
                <w:p w14:paraId="4D9A0573" w14:textId="77777777" w:rsidR="001F6E26" w:rsidRPr="00153AFE" w:rsidRDefault="001F6E26" w:rsidP="0011027B">
                  <w:pPr>
                    <w:pStyle w:val="VRQACourseTemplateTableText"/>
                    <w:jc w:val="right"/>
                    <w:rPr>
                      <w:rFonts w:cs="Arial"/>
                    </w:rPr>
                  </w:pPr>
                  <w:r w:rsidRPr="00153AFE">
                    <w:rPr>
                      <w:rFonts w:cs="Arial"/>
                    </w:rPr>
                    <w:t>50</w:t>
                  </w:r>
                </w:p>
              </w:tc>
            </w:tr>
            <w:tr w:rsidR="001F6E26" w:rsidRPr="00E7450B" w14:paraId="7127C20A" w14:textId="77777777" w:rsidTr="0011027B">
              <w:trPr>
                <w:trHeight w:val="227"/>
              </w:trPr>
              <w:tc>
                <w:tcPr>
                  <w:tcW w:w="1022" w:type="pct"/>
                </w:tcPr>
                <w:p w14:paraId="4DE58981" w14:textId="142D44F5" w:rsidR="001F6E26" w:rsidRPr="00153AFE" w:rsidRDefault="00AC2F8F" w:rsidP="0011027B">
                  <w:pPr>
                    <w:pStyle w:val="VRQACourseTemplateTableText"/>
                    <w:rPr>
                      <w:rFonts w:cs="Arial"/>
                    </w:rPr>
                  </w:pPr>
                  <w:r w:rsidRPr="00AC2F8F">
                    <w:rPr>
                      <w:rFonts w:cs="Arial"/>
                    </w:rPr>
                    <w:t>VU2398</w:t>
                  </w:r>
                  <w:r>
                    <w:rPr>
                      <w:rFonts w:cs="Arial"/>
                    </w:rPr>
                    <w:t>7</w:t>
                  </w:r>
                </w:p>
              </w:tc>
              <w:tc>
                <w:tcPr>
                  <w:tcW w:w="2039" w:type="pct"/>
                </w:tcPr>
                <w:p w14:paraId="79D904DC" w14:textId="77777777" w:rsidR="001F6E26" w:rsidRPr="00153AFE" w:rsidRDefault="001F6E26" w:rsidP="0011027B">
                  <w:pPr>
                    <w:pStyle w:val="VRQACourseTemplateTableText"/>
                    <w:rPr>
                      <w:rFonts w:cs="Arial"/>
                    </w:rPr>
                  </w:pPr>
                  <w:r w:rsidRPr="00C9104C">
                    <w:rPr>
                      <w:rFonts w:cs="Arial"/>
                    </w:rPr>
                    <w:t>Use basic power tools</w:t>
                  </w:r>
                </w:p>
              </w:tc>
              <w:tc>
                <w:tcPr>
                  <w:tcW w:w="710" w:type="pct"/>
                </w:tcPr>
                <w:p w14:paraId="159C5473" w14:textId="77777777" w:rsidR="001F6E26" w:rsidRPr="00153AFE" w:rsidRDefault="001F6E26" w:rsidP="0011027B">
                  <w:pPr>
                    <w:pStyle w:val="VRQACourseTemplateTableText"/>
                    <w:rPr>
                      <w:rFonts w:cs="Arial"/>
                    </w:rPr>
                  </w:pPr>
                  <w:r w:rsidRPr="00153AFE">
                    <w:rPr>
                      <w:rFonts w:cs="Arial"/>
                    </w:rPr>
                    <w:t>040327</w:t>
                  </w:r>
                </w:p>
              </w:tc>
              <w:tc>
                <w:tcPr>
                  <w:tcW w:w="628" w:type="pct"/>
                </w:tcPr>
                <w:p w14:paraId="2960823E" w14:textId="77777777" w:rsidR="001F6E26" w:rsidRPr="00153AFE" w:rsidRDefault="001F6E26" w:rsidP="0011027B">
                  <w:pPr>
                    <w:pStyle w:val="VRQACourseTemplateTableText"/>
                    <w:rPr>
                      <w:rFonts w:cs="Arial"/>
                    </w:rPr>
                  </w:pPr>
                  <w:r w:rsidRPr="00153AFE">
                    <w:rPr>
                      <w:rFonts w:cs="Arial"/>
                    </w:rPr>
                    <w:t>Nil</w:t>
                  </w:r>
                </w:p>
              </w:tc>
              <w:tc>
                <w:tcPr>
                  <w:tcW w:w="601" w:type="pct"/>
                </w:tcPr>
                <w:p w14:paraId="76713C6B" w14:textId="77777777" w:rsidR="001F6E26" w:rsidRPr="00153AFE" w:rsidRDefault="001F6E26" w:rsidP="0011027B">
                  <w:pPr>
                    <w:pStyle w:val="VRQACourseTemplateTableText"/>
                    <w:jc w:val="right"/>
                    <w:rPr>
                      <w:rFonts w:cs="Arial"/>
                    </w:rPr>
                  </w:pPr>
                  <w:r w:rsidRPr="00153AFE">
                    <w:rPr>
                      <w:rFonts w:cs="Arial"/>
                    </w:rPr>
                    <w:t>20</w:t>
                  </w:r>
                </w:p>
              </w:tc>
            </w:tr>
            <w:tr w:rsidR="001F6E26" w:rsidRPr="00E7450B" w14:paraId="1D25BA26" w14:textId="77777777" w:rsidTr="0011027B">
              <w:trPr>
                <w:trHeight w:val="227"/>
              </w:trPr>
              <w:tc>
                <w:tcPr>
                  <w:tcW w:w="1022" w:type="pct"/>
                  <w:tcBorders>
                    <w:bottom w:val="dashSmallGap" w:sz="4" w:space="0" w:color="888B8D" w:themeColor="accent2"/>
                  </w:tcBorders>
                </w:tcPr>
                <w:p w14:paraId="1D4BEC80" w14:textId="6BB8D552" w:rsidR="001F6E26" w:rsidRPr="00153AFE" w:rsidRDefault="00AC2F8F" w:rsidP="0011027B">
                  <w:pPr>
                    <w:pStyle w:val="VRQACourseTemplateTableText"/>
                    <w:rPr>
                      <w:rFonts w:cs="Arial"/>
                    </w:rPr>
                  </w:pPr>
                  <w:r w:rsidRPr="00AC2F8F">
                    <w:rPr>
                      <w:rFonts w:cs="Arial"/>
                    </w:rPr>
                    <w:t>VU2398</w:t>
                  </w:r>
                  <w:r>
                    <w:rPr>
                      <w:rFonts w:cs="Arial"/>
                    </w:rPr>
                    <w:t>8</w:t>
                  </w:r>
                </w:p>
              </w:tc>
              <w:tc>
                <w:tcPr>
                  <w:tcW w:w="2039" w:type="pct"/>
                  <w:tcBorders>
                    <w:bottom w:val="dashSmallGap" w:sz="4" w:space="0" w:color="888B8D" w:themeColor="accent2"/>
                  </w:tcBorders>
                </w:tcPr>
                <w:p w14:paraId="04BCAF83" w14:textId="77777777" w:rsidR="001F6E26" w:rsidRPr="00153AFE" w:rsidRDefault="001F6E26" w:rsidP="0011027B">
                  <w:pPr>
                    <w:pStyle w:val="VRQACourseTemplateTableText"/>
                    <w:rPr>
                      <w:rFonts w:cs="Arial"/>
                    </w:rPr>
                  </w:pPr>
                  <w:r w:rsidRPr="00C9104C">
                    <w:rPr>
                      <w:rFonts w:cs="Arial"/>
                    </w:rPr>
                    <w:t xml:space="preserve">Use plumbing pipes, fittings and fixtures </w:t>
                  </w:r>
                  <w:r>
                    <w:rPr>
                      <w:rFonts w:cs="Arial"/>
                    </w:rPr>
                    <w:t>for basic</w:t>
                  </w:r>
                  <w:r w:rsidRPr="00C9104C">
                    <w:rPr>
                      <w:rFonts w:cs="Arial"/>
                    </w:rPr>
                    <w:t xml:space="preserve"> plumbing installations</w:t>
                  </w:r>
                </w:p>
              </w:tc>
              <w:tc>
                <w:tcPr>
                  <w:tcW w:w="710" w:type="pct"/>
                  <w:tcBorders>
                    <w:bottom w:val="dashSmallGap" w:sz="4" w:space="0" w:color="888B8D" w:themeColor="accent2"/>
                  </w:tcBorders>
                </w:tcPr>
                <w:p w14:paraId="55A5F33B" w14:textId="77777777" w:rsidR="001F6E26" w:rsidRPr="00153AFE" w:rsidRDefault="001F6E26" w:rsidP="0011027B">
                  <w:pPr>
                    <w:pStyle w:val="VRQACourseTemplateTableText"/>
                    <w:rPr>
                      <w:rFonts w:cs="Arial"/>
                    </w:rPr>
                  </w:pPr>
                  <w:r w:rsidRPr="00153AFE">
                    <w:rPr>
                      <w:rFonts w:cs="Arial"/>
                    </w:rPr>
                    <w:t>040327</w:t>
                  </w:r>
                </w:p>
              </w:tc>
              <w:tc>
                <w:tcPr>
                  <w:tcW w:w="628" w:type="pct"/>
                  <w:tcBorders>
                    <w:bottom w:val="dashSmallGap" w:sz="4" w:space="0" w:color="888B8D" w:themeColor="accent2"/>
                  </w:tcBorders>
                </w:tcPr>
                <w:p w14:paraId="5A70F294" w14:textId="77777777" w:rsidR="001F6E26" w:rsidRPr="00153AFE" w:rsidRDefault="001F6E26" w:rsidP="0011027B">
                  <w:pPr>
                    <w:pStyle w:val="VRQACourseTemplateTableText"/>
                    <w:rPr>
                      <w:rFonts w:cs="Arial"/>
                    </w:rPr>
                  </w:pPr>
                  <w:r w:rsidRPr="00153AFE">
                    <w:rPr>
                      <w:rFonts w:cs="Arial"/>
                    </w:rPr>
                    <w:t>Nil</w:t>
                  </w:r>
                </w:p>
              </w:tc>
              <w:tc>
                <w:tcPr>
                  <w:tcW w:w="601" w:type="pct"/>
                  <w:tcBorders>
                    <w:bottom w:val="dashSmallGap" w:sz="4" w:space="0" w:color="888B8D" w:themeColor="accent2"/>
                  </w:tcBorders>
                </w:tcPr>
                <w:p w14:paraId="3A16F0EE" w14:textId="77777777" w:rsidR="001F6E26" w:rsidRPr="00153AFE" w:rsidRDefault="001F6E26" w:rsidP="0011027B">
                  <w:pPr>
                    <w:pStyle w:val="VRQACourseTemplateTableText"/>
                    <w:jc w:val="right"/>
                    <w:rPr>
                      <w:rFonts w:cs="Arial"/>
                    </w:rPr>
                  </w:pPr>
                  <w:r w:rsidRPr="00153AFE">
                    <w:rPr>
                      <w:rFonts w:cs="Arial"/>
                    </w:rPr>
                    <w:t>30</w:t>
                  </w:r>
                </w:p>
              </w:tc>
            </w:tr>
          </w:tbl>
          <w:p w14:paraId="4B62F58F" w14:textId="77777777" w:rsidR="001F6E26" w:rsidRDefault="001F6E26" w:rsidP="0011027B">
            <w:pPr>
              <w:rPr>
                <w:rFonts w:cs="Arial"/>
                <w:szCs w:val="18"/>
              </w:rPr>
            </w:pPr>
          </w:p>
          <w:tbl>
            <w:tblPr>
              <w:tblStyle w:val="Tablestyle1"/>
              <w:tblW w:w="0" w:type="auto"/>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
            <w:tblGrid>
              <w:gridCol w:w="8741"/>
              <w:gridCol w:w="1247"/>
            </w:tblGrid>
            <w:tr w:rsidR="001F6E26" w14:paraId="04C91B59" w14:textId="77777777" w:rsidTr="0011027B">
              <w:tc>
                <w:tcPr>
                  <w:tcW w:w="8931" w:type="dxa"/>
                </w:tcPr>
                <w:p w14:paraId="2E7339CE" w14:textId="77777777" w:rsidR="001F6E26" w:rsidRDefault="001F6E26" w:rsidP="0011027B">
                  <w:pPr>
                    <w:pStyle w:val="VRQACourseTemplateLeftHandColumnBlue"/>
                    <w:jc w:val="right"/>
                  </w:pPr>
                  <w:r w:rsidRPr="00A47ECA">
                    <w:t>Total nominal hours</w:t>
                  </w:r>
                </w:p>
              </w:tc>
              <w:tc>
                <w:tcPr>
                  <w:tcW w:w="1263" w:type="dxa"/>
                </w:tcPr>
                <w:p w14:paraId="157D58EC" w14:textId="77777777" w:rsidR="001F6E26" w:rsidRDefault="001F6E26" w:rsidP="0011027B">
                  <w:pPr>
                    <w:pStyle w:val="VRQACourseTemplateLeftHandColumnBlue"/>
                    <w:jc w:val="right"/>
                  </w:pPr>
                  <w:r>
                    <w:t>492</w:t>
                  </w:r>
                </w:p>
              </w:tc>
            </w:tr>
          </w:tbl>
          <w:p w14:paraId="322ACEFE" w14:textId="77777777" w:rsidR="001F6E26" w:rsidRPr="0062413B" w:rsidRDefault="001F6E26" w:rsidP="0011027B">
            <w:pPr>
              <w:pStyle w:val="VRQACourseTemplateLeftHandColumnBlue"/>
              <w:ind w:left="0" w:firstLine="0"/>
            </w:pPr>
          </w:p>
        </w:tc>
      </w:tr>
      <w:bookmarkEnd w:id="76"/>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1F6E26"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7AD39028" w:rsidR="001F6E26" w:rsidRPr="001F6E26" w:rsidRDefault="001F6E26" w:rsidP="001F6E26">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Pr>
                <w:b/>
                <w:bCs/>
                <w:color w:val="FFFFFF" w:themeColor="background1"/>
                <w:sz w:val="22"/>
                <w:szCs w:val="22"/>
              </w:rPr>
              <w:t xml:space="preserve">5. </w:t>
            </w:r>
            <w:r w:rsidRPr="001F6E26">
              <w:rPr>
                <w:b/>
                <w:bCs/>
                <w:color w:val="FFFFFF" w:themeColor="background1"/>
                <w:sz w:val="22"/>
                <w:szCs w:val="22"/>
              </w:rPr>
              <w:t>Course rules</w:t>
            </w:r>
          </w:p>
        </w:tc>
        <w:tc>
          <w:tcPr>
            <w:tcW w:w="7225" w:type="dxa"/>
            <w:tcBorders>
              <w:top w:val="nil"/>
              <w:left w:val="nil"/>
              <w:bottom w:val="nil"/>
              <w:right w:val="nil"/>
            </w:tcBorders>
            <w:shd w:val="clear" w:color="auto" w:fill="103D64" w:themeFill="text2"/>
          </w:tcPr>
          <w:p w14:paraId="4AD576EB" w14:textId="5B6F0841" w:rsidR="001F6E26" w:rsidRPr="00582271" w:rsidRDefault="001F6E26" w:rsidP="001F6E26">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56C8E46B" w14:textId="05C04973" w:rsidR="001F6E26" w:rsidRPr="0029712E" w:rsidRDefault="001F6E26" w:rsidP="001F6E26">
            <w:pPr>
              <w:pStyle w:val="VRQACourseTemplateTableText"/>
            </w:pPr>
            <w:r w:rsidRPr="0029712E">
              <w:t xml:space="preserve">There are no entry requirements for the </w:t>
            </w:r>
            <w:r w:rsidR="00AC2F8F">
              <w:t>22701</w:t>
            </w:r>
            <w:r w:rsidRPr="0029712E">
              <w:t>VIC Certificate II in Plumbing (Pre-apprenticeship).</w:t>
            </w:r>
          </w:p>
          <w:p w14:paraId="73EFB5CF" w14:textId="72204ADB" w:rsidR="001F6E26" w:rsidRDefault="001F6E26" w:rsidP="001F6E26">
            <w:pPr>
              <w:pStyle w:val="VRQACourseTemplateTableText"/>
              <w:rPr>
                <w:u w:val="single"/>
              </w:rPr>
            </w:pPr>
            <w:r w:rsidRPr="0029712E">
              <w:t xml:space="preserve">Learners enrolling in the </w:t>
            </w:r>
            <w:r w:rsidR="00AC2F8F">
              <w:t>22701</w:t>
            </w:r>
            <w:r w:rsidRPr="0029712E">
              <w:t xml:space="preserve">VIC Certificate II in Plumbing (Pre-apprenticeship) are best equipped to successfully undertake the course if they have as a minimum, language, literacy and numeracy skills that align to Level 2 of the Australian Core Skills Framework (ACSF). </w:t>
            </w:r>
            <w:r w:rsidRPr="008220F5">
              <w:t xml:space="preserve">ACSF detail may be accessed from </w:t>
            </w:r>
            <w:hyperlink r:id="rId27" w:history="1">
              <w:r w:rsidRPr="001F6E26">
                <w:rPr>
                  <w:rStyle w:val="Hyperlink"/>
                  <w:rFonts w:cs="Arial"/>
                  <w:sz w:val="22"/>
                </w:rPr>
                <w:t>here</w:t>
              </w:r>
            </w:hyperlink>
          </w:p>
          <w:p w14:paraId="502AB2D1" w14:textId="159FA73B" w:rsidR="00274962" w:rsidRPr="00582271" w:rsidRDefault="001F6E26" w:rsidP="001F6E26">
            <w:pPr>
              <w:pStyle w:val="VRQACourseTemplateTableText"/>
            </w:pPr>
            <w:r w:rsidRPr="0029712E">
              <w:t>Learners with language, literacy and numeracy skills at a lower level than suggested may require additional support to successfully undertake the qualification.</w:t>
            </w:r>
          </w:p>
        </w:tc>
      </w:tr>
    </w:tbl>
    <w:p w14:paraId="2B08EC96" w14:textId="2552ACAB" w:rsidR="001F6E26" w:rsidRDefault="001F6E26">
      <w:pPr>
        <w:rPr>
          <w:rFonts w:ascii="Arial" w:hAnsi="Arial" w:cs="Arial"/>
          <w:sz w:val="22"/>
          <w:szCs w:val="22"/>
        </w:rPr>
      </w:pPr>
    </w:p>
    <w:p w14:paraId="6FB6D7B0" w14:textId="77777777" w:rsidR="001F6E26" w:rsidRDefault="001F6E26">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04709351"/>
            <w:r w:rsidRPr="00582271">
              <w:rPr>
                <w:sz w:val="22"/>
                <w:szCs w:val="22"/>
              </w:rPr>
              <w:lastRenderedPageBreak/>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1F6E26"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1F6E26" w:rsidRPr="00582271" w:rsidRDefault="001F6E26" w:rsidP="001F6E26">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37465EC2" w14:textId="77777777" w:rsidR="001F6E26" w:rsidRPr="00BE2E3F" w:rsidRDefault="001F6E26" w:rsidP="001F6E26">
            <w:pPr>
              <w:pStyle w:val="VRQACourseTemplateTableText"/>
            </w:pPr>
            <w:r w:rsidRPr="00BE2E3F">
              <w:t>All assessment, including Recognition of Prior Learning (RPL), must be compliant with the requirements of:</w:t>
            </w:r>
          </w:p>
          <w:p w14:paraId="21AE1AB6" w14:textId="77777777" w:rsidR="001F6E26" w:rsidRPr="00582271" w:rsidRDefault="001F6E26" w:rsidP="00503E0F">
            <w:pPr>
              <w:pStyle w:val="VRQACourseTemplateTableBullet"/>
              <w:numPr>
                <w:ilvl w:val="0"/>
                <w:numId w:val="24"/>
              </w:numPr>
              <w:ind w:left="337" w:hanging="337"/>
            </w:pPr>
            <w:r w:rsidRPr="00582271">
              <w:t xml:space="preserve">Standard 1 of the AQTF: Essential Conditions and Standards for Initial/Continuing Registration and Guidelines 4.1 and 4.2 of the VRQA Guidelines for VET Providers, </w:t>
            </w:r>
          </w:p>
          <w:p w14:paraId="2F43709D" w14:textId="77777777" w:rsidR="001F6E26" w:rsidRPr="00BE2E3F" w:rsidRDefault="001F6E26" w:rsidP="001F6E26">
            <w:pPr>
              <w:pStyle w:val="VRQACourseTemplateTableText"/>
            </w:pPr>
            <w:r w:rsidRPr="00BE2E3F">
              <w:t>or</w:t>
            </w:r>
          </w:p>
          <w:p w14:paraId="49440F3A" w14:textId="77777777" w:rsidR="001F6E26" w:rsidRPr="00582271" w:rsidRDefault="001F6E26" w:rsidP="00503E0F">
            <w:pPr>
              <w:pStyle w:val="VRQACourseTemplateTableBullet"/>
              <w:numPr>
                <w:ilvl w:val="0"/>
                <w:numId w:val="24"/>
              </w:numPr>
              <w:ind w:left="337" w:hanging="337"/>
            </w:pPr>
            <w:r w:rsidRPr="00582271">
              <w:t>the Standards for Registered Training Organisations 2015 (SRTOs),</w:t>
            </w:r>
          </w:p>
          <w:p w14:paraId="5308F5E4" w14:textId="77777777" w:rsidR="001F6E26" w:rsidRPr="00BE2E3F" w:rsidRDefault="001F6E26" w:rsidP="001F6E26">
            <w:pPr>
              <w:pStyle w:val="VRQACourseTemplateTableText"/>
            </w:pPr>
            <w:r w:rsidRPr="00BE2E3F">
              <w:t>or</w:t>
            </w:r>
          </w:p>
          <w:p w14:paraId="10F2D139" w14:textId="77777777" w:rsidR="001F6E26" w:rsidRPr="0054080C" w:rsidRDefault="001F6E26" w:rsidP="00503E0F">
            <w:pPr>
              <w:pStyle w:val="VRQACourseTemplateTableBullet"/>
              <w:numPr>
                <w:ilvl w:val="0"/>
                <w:numId w:val="24"/>
              </w:numPr>
              <w:ind w:left="337" w:hanging="337"/>
            </w:pPr>
            <w:r w:rsidRPr="00582271">
              <w:t>the relevant standards and Guidelines for RTOs at the time of assessment.</w:t>
            </w:r>
          </w:p>
          <w:p w14:paraId="4E5138BF" w14:textId="77777777" w:rsidR="001F6E26" w:rsidRPr="001178E5" w:rsidRDefault="001F6E26" w:rsidP="001F6E26">
            <w:pPr>
              <w:pStyle w:val="VRQACourseTemplateTableBullet"/>
            </w:pPr>
            <w:r w:rsidRPr="003F4A86">
              <w:t xml:space="preserve">The nature of work undertaken in the </w:t>
            </w:r>
            <w:r>
              <w:t>Plumbing Industry</w:t>
            </w:r>
            <w:r w:rsidRPr="003F4A86">
              <w:t xml:space="preserve"> is hands-on and practical and therefore, the assessment strategies should reflect this</w:t>
            </w:r>
            <w:r>
              <w:t xml:space="preserve"> and </w:t>
            </w:r>
            <w:r w:rsidRPr="001178E5">
              <w:t>be designed to:</w:t>
            </w:r>
          </w:p>
          <w:p w14:paraId="1CFAC457" w14:textId="77777777" w:rsidR="001F6E26" w:rsidRPr="001178E5" w:rsidRDefault="001F6E26" w:rsidP="00503E0F">
            <w:pPr>
              <w:pStyle w:val="VRQACourseTemplateTableBullet"/>
              <w:numPr>
                <w:ilvl w:val="0"/>
                <w:numId w:val="24"/>
              </w:numPr>
              <w:ind w:left="337" w:hanging="337"/>
            </w:pPr>
            <w:r w:rsidRPr="001178E5">
              <w:t xml:space="preserve">cover a range of skills and knowledge required to demonstrate </w:t>
            </w:r>
            <w:r>
              <w:t>achievement of competency</w:t>
            </w:r>
          </w:p>
          <w:p w14:paraId="5B4B05FC" w14:textId="77777777" w:rsidR="001F6E26" w:rsidRPr="001178E5" w:rsidRDefault="001F6E26" w:rsidP="00503E0F">
            <w:pPr>
              <w:pStyle w:val="VRQACourseTemplateTableBullet"/>
              <w:numPr>
                <w:ilvl w:val="0"/>
                <w:numId w:val="24"/>
              </w:numPr>
              <w:ind w:left="337" w:hanging="337"/>
            </w:pPr>
            <w:r w:rsidRPr="001178E5">
              <w:t>be appropriate to the skills, knowledge, methods of delivery and needs</w:t>
            </w:r>
            <w:r>
              <w:t xml:space="preserve"> and </w:t>
            </w:r>
            <w:r w:rsidRPr="001178E5">
              <w:t>characteristics of learners</w:t>
            </w:r>
          </w:p>
          <w:p w14:paraId="68318037" w14:textId="77777777" w:rsidR="001F6E26" w:rsidRPr="001178E5" w:rsidRDefault="001F6E26" w:rsidP="00503E0F">
            <w:pPr>
              <w:pStyle w:val="VRQACourseTemplateTableBullet"/>
              <w:numPr>
                <w:ilvl w:val="0"/>
                <w:numId w:val="24"/>
              </w:numPr>
              <w:ind w:left="337" w:hanging="337"/>
            </w:pPr>
            <w:r w:rsidRPr="001178E5">
              <w:t>be equitable to all groups of learners</w:t>
            </w:r>
          </w:p>
          <w:p w14:paraId="4E10BEDB" w14:textId="77777777" w:rsidR="001F6E26" w:rsidRPr="001178E5" w:rsidRDefault="001F6E26" w:rsidP="00503E0F">
            <w:pPr>
              <w:pStyle w:val="VRQACourseTemplateTableBullet"/>
              <w:numPr>
                <w:ilvl w:val="0"/>
                <w:numId w:val="24"/>
              </w:numPr>
              <w:ind w:left="337" w:hanging="337"/>
            </w:pPr>
            <w:r w:rsidRPr="001178E5">
              <w:t>provide feedback to learners about the outcomes of the assessment process and guidance given for future options</w:t>
            </w:r>
          </w:p>
          <w:p w14:paraId="7376C194" w14:textId="77777777" w:rsidR="001F6E26" w:rsidRPr="00036443" w:rsidRDefault="001F6E26" w:rsidP="00503E0F">
            <w:pPr>
              <w:pStyle w:val="VRQACourseTemplateTableBullet"/>
              <w:numPr>
                <w:ilvl w:val="0"/>
                <w:numId w:val="24"/>
              </w:numPr>
              <w:ind w:left="337" w:hanging="337"/>
            </w:pPr>
            <w:r w:rsidRPr="001178E5">
              <w:t>allow reasonable time to complete a task which specifically reflects the industry context in which the task takes place.</w:t>
            </w:r>
          </w:p>
          <w:p w14:paraId="2DED4BCB" w14:textId="77777777" w:rsidR="001F6E26" w:rsidRPr="001178E5" w:rsidRDefault="001F6E26" w:rsidP="001F6E26">
            <w:pPr>
              <w:pStyle w:val="VRQACourseTemplateTableBullet"/>
            </w:pPr>
            <w:r w:rsidRPr="001178E5">
              <w:t xml:space="preserve">The following </w:t>
            </w:r>
            <w:r>
              <w:t>assessment</w:t>
            </w:r>
            <w:r w:rsidRPr="001178E5">
              <w:t xml:space="preserve"> </w:t>
            </w:r>
            <w:r>
              <w:t xml:space="preserve">methods </w:t>
            </w:r>
            <w:r w:rsidRPr="001178E5">
              <w:t xml:space="preserve">are appropriate for units of competency in this accredited course: </w:t>
            </w:r>
          </w:p>
          <w:p w14:paraId="03817C7F" w14:textId="77777777" w:rsidR="001F6E26" w:rsidRPr="00AE3857" w:rsidRDefault="001F6E26" w:rsidP="00503E0F">
            <w:pPr>
              <w:pStyle w:val="VRQACourseTemplateTableBullet"/>
              <w:numPr>
                <w:ilvl w:val="0"/>
                <w:numId w:val="24"/>
              </w:numPr>
              <w:ind w:left="337" w:hanging="337"/>
            </w:pPr>
            <w:r w:rsidRPr="00AE3857">
              <w:t>written and/or oral questioning to assess required knowledge</w:t>
            </w:r>
          </w:p>
          <w:p w14:paraId="1991CE22" w14:textId="77777777" w:rsidR="001F6E26" w:rsidRPr="00AE3857" w:rsidRDefault="001F6E26" w:rsidP="00503E0F">
            <w:pPr>
              <w:pStyle w:val="VRQACourseTemplateTableBullet"/>
              <w:numPr>
                <w:ilvl w:val="0"/>
                <w:numId w:val="24"/>
              </w:numPr>
              <w:ind w:left="337" w:hanging="337"/>
            </w:pPr>
            <w:r w:rsidRPr="00AE3857">
              <w:t>direct observation</w:t>
            </w:r>
            <w:r>
              <w:t xml:space="preserve"> of practical tasks</w:t>
            </w:r>
          </w:p>
          <w:p w14:paraId="099DB876" w14:textId="77777777" w:rsidR="001F6E26" w:rsidRPr="00AE3857" w:rsidRDefault="001F6E26" w:rsidP="00503E0F">
            <w:pPr>
              <w:pStyle w:val="VRQACourseTemplateTableBullet"/>
              <w:numPr>
                <w:ilvl w:val="0"/>
                <w:numId w:val="24"/>
              </w:numPr>
              <w:ind w:left="337" w:hanging="337"/>
            </w:pPr>
            <w:r w:rsidRPr="00AE3857">
              <w:t>role play/simulated activities</w:t>
            </w:r>
          </w:p>
          <w:p w14:paraId="02BA2CA3" w14:textId="77777777" w:rsidR="001F6E26" w:rsidRDefault="001F6E26" w:rsidP="00503E0F">
            <w:pPr>
              <w:pStyle w:val="VRQACourseTemplateTableBullet"/>
              <w:numPr>
                <w:ilvl w:val="0"/>
                <w:numId w:val="24"/>
              </w:numPr>
              <w:ind w:left="337" w:hanging="337"/>
            </w:pPr>
            <w:r>
              <w:t>problem solving activities.</w:t>
            </w:r>
          </w:p>
          <w:p w14:paraId="3B4F0B4F" w14:textId="11744886" w:rsidR="001F6E26" w:rsidRPr="00AE3857" w:rsidRDefault="001F6E26" w:rsidP="001F6E26">
            <w:pPr>
              <w:pStyle w:val="VRQACourseTemplateTableBullet"/>
            </w:pPr>
            <w:r>
              <w:t>The assessment of practical plumbing specific skills should only occur in a simulated plumbing workplace environment.</w:t>
            </w:r>
          </w:p>
          <w:p w14:paraId="71802B0F" w14:textId="7EC90B24" w:rsidR="001F6E26" w:rsidRPr="00582271" w:rsidRDefault="001F6E26" w:rsidP="001F6E26">
            <w:pPr>
              <w:pStyle w:val="VRQACourseTemplateTableBullet"/>
              <w:rPr>
                <w:color w:val="555559"/>
              </w:rPr>
            </w:pPr>
            <w:r w:rsidRPr="001178E5">
              <w:t xml:space="preserve">Assessment strategies for the imported units from </w:t>
            </w:r>
            <w:r>
              <w:t>t</w:t>
            </w:r>
            <w:r w:rsidRPr="001178E5">
              <w:t xml:space="preserve">raining </w:t>
            </w:r>
            <w:r>
              <w:t>p</w:t>
            </w:r>
            <w:r w:rsidRPr="001178E5">
              <w:t>ackages should be consistent with the Assessment Requirements for the relevant training packages</w:t>
            </w:r>
            <w:r>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04709353"/>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22EC117" w14:textId="77777777" w:rsidR="001F6E26" w:rsidRPr="00582271" w:rsidRDefault="001F6E26" w:rsidP="001F6E26">
            <w:pPr>
              <w:pStyle w:val="VRQACourseTemplateTableText"/>
              <w:rPr>
                <w:i/>
                <w:iCs/>
              </w:rPr>
            </w:pPr>
            <w:r w:rsidRPr="00582271">
              <w:t xml:space="preserve">Assessment must be undertaken by a person or persons </w:t>
            </w:r>
            <w:r>
              <w:t>according to</w:t>
            </w:r>
            <w:r w:rsidRPr="00582271">
              <w:t>:</w:t>
            </w:r>
          </w:p>
          <w:p w14:paraId="06B271BD" w14:textId="77777777" w:rsidR="001F6E26" w:rsidRPr="00582271" w:rsidRDefault="001F6E26" w:rsidP="001F6E26">
            <w:pPr>
              <w:pStyle w:val="VRQACourseTemplateTableBullet"/>
              <w:ind w:left="357" w:hanging="357"/>
              <w:rPr>
                <w:i/>
                <w:iCs/>
              </w:rPr>
            </w:pPr>
            <w:r w:rsidRPr="00582271">
              <w:t xml:space="preserve">Standard 1.4 of the AQTF: Essential Conditions and Standards for Initial/Continuing Registration and Guidelines 3 of the VRQA Guidelines for VET Providers, </w:t>
            </w:r>
          </w:p>
          <w:p w14:paraId="06C2262C" w14:textId="77777777" w:rsidR="001F6E26" w:rsidRPr="00582271" w:rsidRDefault="001F6E26" w:rsidP="001F6E26">
            <w:pPr>
              <w:pStyle w:val="VRQACourseTemplateTableText"/>
              <w:rPr>
                <w:i/>
                <w:iCs/>
              </w:rPr>
            </w:pPr>
            <w:r w:rsidRPr="00582271">
              <w:t xml:space="preserve">or </w:t>
            </w:r>
          </w:p>
          <w:p w14:paraId="613F1689" w14:textId="77777777" w:rsidR="001F6E26" w:rsidRPr="0054080C" w:rsidRDefault="001F6E26" w:rsidP="00503E0F">
            <w:pPr>
              <w:pStyle w:val="VRQACourseTemplateTableBullet"/>
              <w:numPr>
                <w:ilvl w:val="0"/>
                <w:numId w:val="24"/>
              </w:numPr>
              <w:ind w:left="337" w:hanging="337"/>
            </w:pPr>
            <w:r w:rsidRPr="00582271">
              <w:t>the Standards for Registered Training Organisations 2015 (SRTOs),</w:t>
            </w:r>
          </w:p>
          <w:p w14:paraId="4C507A95" w14:textId="77777777" w:rsidR="001F6E26" w:rsidRPr="00582271" w:rsidRDefault="001F6E26" w:rsidP="001F6E26">
            <w:pPr>
              <w:pStyle w:val="VRQACourseTemplateTableText"/>
              <w:rPr>
                <w:i/>
                <w:iCs/>
              </w:rPr>
            </w:pPr>
            <w:r w:rsidRPr="00582271">
              <w:t>or</w:t>
            </w:r>
          </w:p>
          <w:p w14:paraId="467B86C9" w14:textId="77777777" w:rsidR="001F6E26" w:rsidRPr="0054080C" w:rsidRDefault="001F6E26" w:rsidP="00503E0F">
            <w:pPr>
              <w:pStyle w:val="VRQACourseTemplateTableBullet"/>
              <w:numPr>
                <w:ilvl w:val="0"/>
                <w:numId w:val="24"/>
              </w:numPr>
              <w:ind w:left="337" w:hanging="337"/>
            </w:pPr>
            <w:r w:rsidRPr="00582271">
              <w:t>the relevant standards and Guidelines for RTOs at the time of assessment.</w:t>
            </w:r>
          </w:p>
          <w:p w14:paraId="5BC2D3BB" w14:textId="77777777" w:rsidR="00F225B6" w:rsidRDefault="001F6E26" w:rsidP="00C0682E">
            <w:pPr>
              <w:pStyle w:val="VRQACourseTemplateTableText"/>
              <w:rPr>
                <w:szCs w:val="24"/>
              </w:rPr>
            </w:pPr>
            <w:r w:rsidRPr="002C3600">
              <w:rPr>
                <w:szCs w:val="24"/>
              </w:rPr>
              <w:t>In addition, assessors need to hold a trade certificate in plumbing and/or be registered as a plumber.</w:t>
            </w:r>
          </w:p>
          <w:p w14:paraId="644D4EA7" w14:textId="6F97ECDB" w:rsidR="00C0682E" w:rsidRPr="00C0682E" w:rsidRDefault="00C0682E" w:rsidP="00C0682E">
            <w:pPr>
              <w:pStyle w:val="VRQACourseTemplateTableText"/>
              <w:rPr>
                <w:szCs w:val="24"/>
              </w:rPr>
            </w:pPr>
            <w:r>
              <w:rPr>
                <w:szCs w:val="24"/>
              </w:rPr>
              <w:t xml:space="preserve">Units </w:t>
            </w:r>
            <w:r w:rsidRPr="0043297B">
              <w:rPr>
                <w:szCs w:val="24"/>
              </w:rPr>
              <w:t>of competency imported from training packages must reflect the requirements for assessors specified in that training package</w:t>
            </w:r>
            <w:r>
              <w:rPr>
                <w:szCs w:val="24"/>
              </w:rPr>
              <w: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04709354"/>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C0682E"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C0682E" w:rsidRPr="00582271" w:rsidRDefault="00C0682E" w:rsidP="00C0682E">
            <w:pPr>
              <w:pStyle w:val="Heading4"/>
              <w:rPr>
                <w:sz w:val="22"/>
                <w:szCs w:val="22"/>
              </w:rPr>
            </w:pPr>
            <w:bookmarkStart w:id="86" w:name="_Toc479845667"/>
            <w:bookmarkStart w:id="87" w:name="_Toc104709355"/>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067E1DC5" w14:textId="5C2FB6D8" w:rsidR="00C0682E" w:rsidRPr="004926EC" w:rsidRDefault="00C0682E" w:rsidP="00C0682E">
            <w:pPr>
              <w:pStyle w:val="VRQACourseTemplateTableText"/>
            </w:pPr>
            <w:r w:rsidRPr="004926EC">
              <w:t xml:space="preserve">The </w:t>
            </w:r>
            <w:r w:rsidR="00AC2F8F">
              <w:t>22701</w:t>
            </w:r>
            <w:r w:rsidRPr="004926EC">
              <w:t>VIC Certificate II in Plumbing (Pre-apprenticeship) may be delivered either on a full time or part time basis using a combination of delivery modes, including:</w:t>
            </w:r>
          </w:p>
          <w:p w14:paraId="2F48B275" w14:textId="77777777" w:rsidR="00C0682E" w:rsidRPr="004926EC" w:rsidRDefault="00C0682E" w:rsidP="00503E0F">
            <w:pPr>
              <w:pStyle w:val="VRQACourseTemplateTableBullet"/>
              <w:numPr>
                <w:ilvl w:val="0"/>
                <w:numId w:val="24"/>
              </w:numPr>
              <w:ind w:left="337" w:hanging="337"/>
            </w:pPr>
            <w:r w:rsidRPr="004926EC">
              <w:t>face-to-face, classroom-based delivery</w:t>
            </w:r>
          </w:p>
          <w:p w14:paraId="12F30C92" w14:textId="77777777" w:rsidR="00C0682E" w:rsidRPr="004926EC" w:rsidRDefault="00C0682E" w:rsidP="00503E0F">
            <w:pPr>
              <w:pStyle w:val="VRQACourseTemplateTableBullet"/>
              <w:numPr>
                <w:ilvl w:val="0"/>
                <w:numId w:val="24"/>
              </w:numPr>
              <w:ind w:left="337" w:hanging="337"/>
            </w:pPr>
            <w:r w:rsidRPr="004926EC">
              <w:t>practical demonstration</w:t>
            </w:r>
          </w:p>
          <w:p w14:paraId="1135FD41" w14:textId="77777777" w:rsidR="00C0682E" w:rsidRPr="004926EC" w:rsidRDefault="00C0682E" w:rsidP="00503E0F">
            <w:pPr>
              <w:pStyle w:val="VRQACourseTemplateTableBullet"/>
              <w:numPr>
                <w:ilvl w:val="0"/>
                <w:numId w:val="24"/>
              </w:numPr>
              <w:ind w:left="337" w:hanging="337"/>
            </w:pPr>
            <w:r w:rsidRPr="004926EC">
              <w:t>blended or flexible (e-learning) delivery</w:t>
            </w:r>
          </w:p>
          <w:p w14:paraId="5F4173A3" w14:textId="77777777" w:rsidR="00C0682E" w:rsidRPr="004926EC" w:rsidRDefault="00C0682E" w:rsidP="00503E0F">
            <w:pPr>
              <w:pStyle w:val="VRQACourseTemplateTableBullet"/>
              <w:numPr>
                <w:ilvl w:val="0"/>
                <w:numId w:val="24"/>
              </w:numPr>
              <w:ind w:left="337" w:hanging="337"/>
            </w:pPr>
            <w:r w:rsidRPr="004926EC">
              <w:t>delivery in a simulated plumbing workplace.</w:t>
            </w:r>
          </w:p>
          <w:p w14:paraId="6CFE29ED" w14:textId="77777777" w:rsidR="00C0682E" w:rsidRPr="004926EC" w:rsidRDefault="00C0682E" w:rsidP="00C0682E">
            <w:pPr>
              <w:pStyle w:val="VRQACourseTemplateTableText"/>
            </w:pPr>
            <w:r w:rsidRPr="004926EC">
              <w:t>The course aims to develop practical competencies within a simulated industry setting. It is recommended that the units in this course be delivered in the order that reflects the sequence of work tasks in industry and that practical exercises take the form of realistic and holistic job tasks to provide the participants with a simulated real-work experience under supervision. Units can be delivered as stand-alone units or combined.</w:t>
            </w:r>
          </w:p>
          <w:p w14:paraId="6D9B50A5" w14:textId="77777777" w:rsidR="00C0682E" w:rsidRPr="004926EC" w:rsidRDefault="00C0682E" w:rsidP="00C0682E">
            <w:pPr>
              <w:pStyle w:val="VRQACourseTemplateTableText"/>
            </w:pPr>
            <w:r w:rsidRPr="004926EC">
              <w:t xml:space="preserve">Adequate supervision must be provided whenever learners are using tools and/or equipment, working near dangerous machinery or substances or in potentially hazardous environments, particularly as the learners may have little or no experience in work conditions and practices. </w:t>
            </w:r>
          </w:p>
          <w:p w14:paraId="7A71CB57" w14:textId="69E639BB" w:rsidR="00C0682E" w:rsidRPr="004926EC" w:rsidRDefault="00C0682E" w:rsidP="00C0682E">
            <w:pPr>
              <w:pStyle w:val="VRQACourseTemplateTableText"/>
            </w:pPr>
            <w:r w:rsidRPr="004926EC">
              <w:t xml:space="preserve">Consideration of the sequencing of unit delivery is required for the following units: </w:t>
            </w:r>
            <w:r w:rsidR="0011027B">
              <w:rPr>
                <w:i/>
                <w:iCs/>
              </w:rPr>
              <w:t>CPCWHS1001</w:t>
            </w:r>
            <w:r w:rsidRPr="004926EC">
              <w:rPr>
                <w:i/>
                <w:iCs/>
              </w:rPr>
              <w:t xml:space="preserve"> Prepare to work safely in the construction industry</w:t>
            </w:r>
            <w:r w:rsidRPr="004926EC">
              <w:t xml:space="preserve"> and </w:t>
            </w:r>
            <w:r w:rsidRPr="004926EC">
              <w:rPr>
                <w:i/>
                <w:iCs/>
              </w:rPr>
              <w:t>CPCCWHS2001 Apply WHS requirements, policies and procedures in the construction industry</w:t>
            </w:r>
            <w:r w:rsidRPr="004926EC">
              <w:t xml:space="preserve">. It is recommended that these units be delivered in the initial phase of student learning to </w:t>
            </w:r>
            <w:r>
              <w:t xml:space="preserve">provide </w:t>
            </w:r>
            <w:r w:rsidRPr="004926EC">
              <w:t xml:space="preserve">foundational knowledge of workplace and legislative safety requirements. </w:t>
            </w:r>
          </w:p>
          <w:p w14:paraId="7A92BD1E" w14:textId="77777777" w:rsidR="00C0682E" w:rsidRPr="004926EC" w:rsidRDefault="00C0682E" w:rsidP="00C0682E">
            <w:pPr>
              <w:pStyle w:val="VRQACourseTemplateTableText"/>
            </w:pPr>
            <w:r w:rsidRPr="004926EC">
              <w:lastRenderedPageBreak/>
              <w:t>Learners who engage in Structured Workplace Learning (SWL) recommended in the VCE VET program schedule, as well as other learners, must complete CPCWHS1001 Prepare to work safely in the construction industry prior to visiting a real workplace.</w:t>
            </w:r>
          </w:p>
          <w:p w14:paraId="7E43A7C6" w14:textId="6A6E131E" w:rsidR="00C0682E" w:rsidRPr="00582271" w:rsidRDefault="00C0682E" w:rsidP="00C0682E">
            <w:pPr>
              <w:pStyle w:val="VRQACourseTemplateTableText"/>
            </w:pPr>
            <w:r>
              <w:t>Registered Training Organisations</w:t>
            </w:r>
            <w:r w:rsidRPr="00566394">
              <w:t xml:space="preserve"> must use additional educational support mechanisms</w:t>
            </w:r>
            <w:r>
              <w:t>, such as transition classes, mentoring, or counselling t</w:t>
            </w:r>
            <w:r w:rsidRPr="00566394">
              <w:t>o maximise each learner’s completion of the course</w:t>
            </w:r>
            <w:r>
              <w:t xml:space="preserve"> where there may be</w:t>
            </w:r>
            <w:r w:rsidRPr="00566394">
              <w:t xml:space="preserve"> language, literacy and numeracy </w:t>
            </w:r>
            <w:r>
              <w:t xml:space="preserve">gaps </w:t>
            </w:r>
            <w:r w:rsidRPr="00566394">
              <w:t>and</w:t>
            </w:r>
            <w:r>
              <w:t xml:space="preserve">/or the need for </w:t>
            </w:r>
            <w:r w:rsidRPr="00566394">
              <w:t>any reasonable adjustment that does not compr</w:t>
            </w:r>
            <w:r>
              <w:t>om</w:t>
            </w:r>
            <w:r w:rsidRPr="00566394">
              <w:t>ise the integrity of course.</w:t>
            </w:r>
            <w:r>
              <w:t xml:space="preserve"> This includes learners from </w:t>
            </w:r>
            <w:r w:rsidRPr="001B321C">
              <w:t>differing cultural backgrounds</w:t>
            </w:r>
            <w:r>
              <w:t xml:space="preserve"> </w:t>
            </w:r>
            <w:r w:rsidRPr="001B321C">
              <w:t>to learn effectively within an Australian educational context</w:t>
            </w:r>
            <w:r>
              <w:t xml:space="preserve">, and </w:t>
            </w:r>
            <w:r w:rsidRPr="001B321C">
              <w:t xml:space="preserve">persons from an indigenous background </w:t>
            </w:r>
            <w:r>
              <w:t xml:space="preserve">in having </w:t>
            </w:r>
            <w:r w:rsidRPr="001B321C">
              <w:t>their cultural traditions respected at all times.</w:t>
            </w:r>
          </w:p>
        </w:tc>
      </w:tr>
      <w:tr w:rsidR="00C0682E"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C0682E" w:rsidRPr="00582271" w:rsidRDefault="00C0682E" w:rsidP="00C0682E">
            <w:pPr>
              <w:pStyle w:val="Heading4"/>
              <w:rPr>
                <w:sz w:val="22"/>
                <w:szCs w:val="22"/>
              </w:rPr>
            </w:pPr>
            <w:bookmarkStart w:id="88" w:name="_Toc479845668"/>
            <w:bookmarkStart w:id="89" w:name="_Toc104709356"/>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6CAA9D9B" w14:textId="6EADFCB2" w:rsidR="00C0682E" w:rsidRDefault="00C0682E" w:rsidP="00C0682E">
            <w:pPr>
              <w:pStyle w:val="VRQAbody"/>
            </w:pPr>
            <w:r w:rsidRPr="001178E5">
              <w:t xml:space="preserve">Resources that are essential for the delivery of the </w:t>
            </w:r>
            <w:r w:rsidR="00AC2F8F">
              <w:t>22701</w:t>
            </w:r>
            <w:r w:rsidRPr="0060450C">
              <w:t xml:space="preserve">VIC Certificate II in </w:t>
            </w:r>
            <w:r>
              <w:t>Plumbing</w:t>
            </w:r>
            <w:r w:rsidRPr="0060450C">
              <w:t xml:space="preserve"> </w:t>
            </w:r>
            <w:r>
              <w:t>(</w:t>
            </w:r>
            <w:r w:rsidRPr="0060450C">
              <w:t>Pre-apprenticeship</w:t>
            </w:r>
            <w:r>
              <w:t>)</w:t>
            </w:r>
            <w:r w:rsidRPr="001178E5">
              <w:t xml:space="preserve"> include:</w:t>
            </w:r>
          </w:p>
          <w:p w14:paraId="686D41DC" w14:textId="77777777" w:rsidR="00C0682E" w:rsidRPr="00675FDE" w:rsidRDefault="00C0682E" w:rsidP="00503E0F">
            <w:pPr>
              <w:pStyle w:val="VRQACourseTemplateTableBullet"/>
              <w:numPr>
                <w:ilvl w:val="0"/>
                <w:numId w:val="24"/>
              </w:numPr>
              <w:ind w:left="337" w:hanging="337"/>
            </w:pPr>
            <w:r w:rsidRPr="00675FDE">
              <w:t>classroom facilities</w:t>
            </w:r>
          </w:p>
          <w:p w14:paraId="42848D2F" w14:textId="77777777" w:rsidR="00C0682E" w:rsidRPr="00675FDE" w:rsidRDefault="00C0682E" w:rsidP="00503E0F">
            <w:pPr>
              <w:pStyle w:val="VRQACourseTemplateTableBullet"/>
              <w:numPr>
                <w:ilvl w:val="0"/>
                <w:numId w:val="24"/>
              </w:numPr>
              <w:ind w:left="337" w:hanging="337"/>
            </w:pPr>
            <w:r w:rsidRPr="00675FDE">
              <w:t>workshop facilities</w:t>
            </w:r>
          </w:p>
          <w:p w14:paraId="72290C01" w14:textId="77777777" w:rsidR="00C0682E" w:rsidRPr="00675FDE" w:rsidRDefault="00C0682E" w:rsidP="00503E0F">
            <w:pPr>
              <w:pStyle w:val="VRQACourseTemplateTableBullet"/>
              <w:numPr>
                <w:ilvl w:val="0"/>
                <w:numId w:val="24"/>
              </w:numPr>
              <w:ind w:left="337" w:hanging="337"/>
            </w:pPr>
            <w:r w:rsidRPr="00675FDE">
              <w:t>a simulated workplace environment</w:t>
            </w:r>
          </w:p>
          <w:p w14:paraId="2BBE6A97" w14:textId="77777777" w:rsidR="00C0682E" w:rsidRPr="00675FDE" w:rsidRDefault="00C0682E" w:rsidP="00503E0F">
            <w:pPr>
              <w:pStyle w:val="VRQACourseTemplateTableBullet"/>
              <w:numPr>
                <w:ilvl w:val="0"/>
                <w:numId w:val="24"/>
              </w:numPr>
              <w:ind w:left="337" w:hanging="337"/>
            </w:pPr>
            <w:r>
              <w:t>plumbing</w:t>
            </w:r>
            <w:r w:rsidRPr="00675FDE">
              <w:t xml:space="preserve"> materials, tools and equipment</w:t>
            </w:r>
          </w:p>
          <w:p w14:paraId="430BEFCF" w14:textId="77777777" w:rsidR="00C0682E" w:rsidRPr="00675FDE" w:rsidRDefault="00C0682E" w:rsidP="00503E0F">
            <w:pPr>
              <w:pStyle w:val="VRQACourseTemplateTableBullet"/>
              <w:numPr>
                <w:ilvl w:val="0"/>
                <w:numId w:val="24"/>
              </w:numPr>
              <w:ind w:left="337" w:hanging="337"/>
            </w:pPr>
            <w:r w:rsidRPr="00675FDE">
              <w:t>computers with internet access.</w:t>
            </w:r>
          </w:p>
          <w:p w14:paraId="3BFBA095" w14:textId="77777777" w:rsidR="00C0682E" w:rsidRDefault="00C0682E" w:rsidP="00C0682E">
            <w:pPr>
              <w:pStyle w:val="VRQAbody"/>
            </w:pPr>
            <w:r w:rsidRPr="0060450C">
              <w:t>Trainers/assessors should refer to the individual units of competency for specific resource requirements.</w:t>
            </w:r>
          </w:p>
          <w:p w14:paraId="3F4C3970" w14:textId="77777777" w:rsidR="00C0682E" w:rsidRPr="00582271" w:rsidRDefault="00C0682E" w:rsidP="00C0682E">
            <w:pPr>
              <w:pStyle w:val="VRQACourseTemplateTableText"/>
              <w:rPr>
                <w:i/>
                <w:iCs/>
              </w:rPr>
            </w:pPr>
            <w:r w:rsidRPr="00582271">
              <w:t xml:space="preserve">Training must be undertaken by a person or persons </w:t>
            </w:r>
            <w:r>
              <w:t>according to</w:t>
            </w:r>
            <w:r w:rsidRPr="00582271">
              <w:t>:</w:t>
            </w:r>
          </w:p>
          <w:p w14:paraId="6A445833" w14:textId="77777777" w:rsidR="00C0682E" w:rsidRDefault="00C0682E" w:rsidP="00C0682E">
            <w:pPr>
              <w:pStyle w:val="VRQACourseTemplateTableBullet"/>
              <w:ind w:left="357" w:hanging="357"/>
              <w:rPr>
                <w:i/>
                <w:iCs/>
              </w:rPr>
            </w:pPr>
            <w:r w:rsidRPr="00582271">
              <w:t>Standard 1.4 of the AQTF: Essential Conditions and Standards for Initial/Continuing Registration and Guideline 3 of the VRQA Guidelines for VET Providers,</w:t>
            </w:r>
          </w:p>
          <w:p w14:paraId="5AF8868D" w14:textId="77777777" w:rsidR="00C0682E" w:rsidRPr="004E1702" w:rsidRDefault="00C0682E" w:rsidP="00C0682E">
            <w:pPr>
              <w:pStyle w:val="VRQACourseTemplateTableText"/>
              <w:rPr>
                <w:i/>
                <w:iCs/>
              </w:rPr>
            </w:pPr>
            <w:r>
              <w:t>or</w:t>
            </w:r>
          </w:p>
          <w:p w14:paraId="0B4EA9E4" w14:textId="77777777" w:rsidR="00C0682E" w:rsidRPr="0054080C" w:rsidRDefault="00C0682E" w:rsidP="00503E0F">
            <w:pPr>
              <w:pStyle w:val="VRQACourseTemplateTableBullet"/>
              <w:numPr>
                <w:ilvl w:val="0"/>
                <w:numId w:val="24"/>
              </w:numPr>
              <w:ind w:left="337" w:hanging="337"/>
            </w:pPr>
            <w:r w:rsidRPr="00582271">
              <w:t>the Standards for Registered Training Organisations 2015 (SRTOs),</w:t>
            </w:r>
          </w:p>
          <w:p w14:paraId="63D83B0F" w14:textId="77777777" w:rsidR="00C0682E" w:rsidRPr="004E1702" w:rsidRDefault="00C0682E" w:rsidP="00C0682E">
            <w:pPr>
              <w:pStyle w:val="VRQACourseTemplateTableText"/>
              <w:rPr>
                <w:i/>
                <w:iCs/>
              </w:rPr>
            </w:pPr>
            <w:r>
              <w:t>or</w:t>
            </w:r>
          </w:p>
          <w:p w14:paraId="795EA73B" w14:textId="77777777" w:rsidR="00C0682E" w:rsidRPr="0054080C" w:rsidRDefault="00C0682E" w:rsidP="00503E0F">
            <w:pPr>
              <w:pStyle w:val="VRQACourseTemplateTableBullet"/>
              <w:numPr>
                <w:ilvl w:val="0"/>
                <w:numId w:val="24"/>
              </w:numPr>
              <w:ind w:left="337" w:hanging="337"/>
            </w:pPr>
            <w:r w:rsidRPr="00582271">
              <w:t>the relevant standards and Guidelines for RTOs at the time of assessment.</w:t>
            </w:r>
          </w:p>
          <w:p w14:paraId="3F427B25" w14:textId="77777777" w:rsidR="00C0682E" w:rsidRPr="00195F6E" w:rsidRDefault="00C0682E" w:rsidP="00C0682E">
            <w:pPr>
              <w:pStyle w:val="VRQACourseTemplateTableText"/>
              <w:rPr>
                <w:szCs w:val="24"/>
              </w:rPr>
            </w:pPr>
            <w:r>
              <w:rPr>
                <w:szCs w:val="24"/>
              </w:rPr>
              <w:t>In addition, trainers need to hold a trade certificate in plumbing and/or be registered as a plumber.</w:t>
            </w:r>
          </w:p>
          <w:p w14:paraId="30634DC0" w14:textId="747B05E4" w:rsidR="00C0682E" w:rsidRPr="00C0682E" w:rsidRDefault="00C0682E" w:rsidP="00C0682E">
            <w:pPr>
              <w:pStyle w:val="VRQACourseTemplateTableText"/>
              <w:rPr>
                <w:szCs w:val="24"/>
              </w:rPr>
            </w:pPr>
            <w:r>
              <w:rPr>
                <w:szCs w:val="24"/>
              </w:rPr>
              <w:t xml:space="preserve">Units </w:t>
            </w:r>
            <w:r w:rsidRPr="0043297B">
              <w:rPr>
                <w:szCs w:val="24"/>
              </w:rPr>
              <w:t>of competency imported from training packages must reflect the requirements for assessors specified in that training package or accredited course.</w:t>
            </w:r>
          </w:p>
          <w:p w14:paraId="70EB0FA3" w14:textId="5E23A385" w:rsidR="00C0682E" w:rsidRPr="00582271" w:rsidRDefault="00C0682E" w:rsidP="00C0682E">
            <w:pPr>
              <w:pStyle w:val="AccredTemplate"/>
              <w:rPr>
                <w:i w:val="0"/>
                <w:iCs w:val="0"/>
                <w:sz w:val="22"/>
                <w:szCs w:val="22"/>
              </w:rPr>
            </w:pPr>
          </w:p>
        </w:tc>
      </w:tr>
    </w:tbl>
    <w:p w14:paraId="7BA7967D" w14:textId="167575B6" w:rsidR="00C0682E" w:rsidRDefault="00C0682E">
      <w:pPr>
        <w:rPr>
          <w:rFonts w:ascii="Arial" w:hAnsi="Arial" w:cs="Arial"/>
          <w:sz w:val="18"/>
          <w:szCs w:val="18"/>
        </w:rPr>
      </w:pPr>
    </w:p>
    <w:p w14:paraId="33318BAD" w14:textId="77777777" w:rsidR="00C0682E" w:rsidRDefault="00C0682E">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04709357"/>
            <w:r w:rsidRPr="00582271">
              <w:rPr>
                <w:sz w:val="22"/>
                <w:szCs w:val="22"/>
              </w:rPr>
              <w:lastRenderedPageBreak/>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FB8601C" w14:textId="5B7E18D8" w:rsidR="006803C0" w:rsidRPr="00582271" w:rsidRDefault="00C0682E" w:rsidP="00C0682E">
            <w:pPr>
              <w:pStyle w:val="VRQACourseTemplateTableText"/>
            </w:pPr>
            <w:r w:rsidRPr="000F3852">
              <w:t xml:space="preserve">The </w:t>
            </w:r>
            <w:r w:rsidRPr="00F0491F">
              <w:t xml:space="preserve">Certificate II in </w:t>
            </w:r>
            <w:r>
              <w:t>Plumbing</w:t>
            </w:r>
            <w:r w:rsidRPr="00F0491F">
              <w:t xml:space="preserve"> </w:t>
            </w:r>
            <w:r>
              <w:t>(</w:t>
            </w:r>
            <w:r w:rsidRPr="00F0491F">
              <w:t>Pre-apprenticeship</w:t>
            </w:r>
            <w:r>
              <w:t xml:space="preserve">) </w:t>
            </w:r>
            <w:r w:rsidRPr="000F3852">
              <w:t xml:space="preserve">includes units of competency from the </w:t>
            </w:r>
            <w:r>
              <w:t>CPC</w:t>
            </w:r>
            <w:r w:rsidRPr="00630A75">
              <w:t xml:space="preserve"> Construction, Plumbing and Services</w:t>
            </w:r>
            <w:r>
              <w:t>,</w:t>
            </w:r>
            <w:r w:rsidRPr="000F3852">
              <w:t xml:space="preserve"> </w:t>
            </w:r>
            <w:r w:rsidRPr="00C0682E">
              <w:t>CUA Creative Arts and Culture</w:t>
            </w:r>
            <w:r>
              <w:t>, BSB Business Services</w:t>
            </w:r>
            <w:r w:rsidRPr="000F3852">
              <w:t xml:space="preserve"> and </w:t>
            </w:r>
            <w:r>
              <w:t>HLT Health</w:t>
            </w:r>
            <w:r w:rsidRPr="00C0682E">
              <w:t xml:space="preserve"> </w:t>
            </w:r>
            <w:r>
              <w:t>t</w:t>
            </w:r>
            <w:r w:rsidRPr="000F3852">
              <w:t xml:space="preserve">raining </w:t>
            </w:r>
            <w:r>
              <w:t>p</w:t>
            </w:r>
            <w:r w:rsidRPr="000F3852">
              <w:t xml:space="preserve">ackages. </w:t>
            </w:r>
            <w:r>
              <w:t>Completion</w:t>
            </w:r>
            <w:r w:rsidRPr="000F3852">
              <w:t xml:space="preserve"> of those units provide </w:t>
            </w:r>
            <w:r>
              <w:t>credit transfers/</w:t>
            </w:r>
            <w:r w:rsidRPr="000F3852">
              <w:t xml:space="preserve">pathways into any qualifications </w:t>
            </w:r>
            <w:r>
              <w:t xml:space="preserve">or courses </w:t>
            </w:r>
            <w:r w:rsidRPr="000F3852">
              <w:t>containing those units</w:t>
            </w:r>
            <w: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04709358"/>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3C87AB92" w14:textId="171A62D5" w:rsidR="00C0682E" w:rsidRPr="00AF2E7D" w:rsidRDefault="00C0682E" w:rsidP="00C0682E">
            <w:pPr>
              <w:pStyle w:val="VRQACourseTemplateTableText"/>
            </w:pPr>
            <w:r w:rsidRPr="002B76F6">
              <w:t xml:space="preserve">The </w:t>
            </w:r>
            <w:r w:rsidR="00BA0950">
              <w:t xml:space="preserve">Specialist </w:t>
            </w:r>
            <w:r w:rsidR="00C656D0">
              <w:t xml:space="preserve">Skills </w:t>
            </w:r>
            <w:r w:rsidR="00BA0950">
              <w:t>Advisor</w:t>
            </w:r>
            <w:r w:rsidR="00C656D0">
              <w:t>: Vocational Qualifications</w:t>
            </w:r>
            <w:r w:rsidR="004B0402">
              <w:t xml:space="preserve"> and Skills Reform </w:t>
            </w:r>
            <w:r w:rsidRPr="002B76F6">
              <w:t xml:space="preserve">for </w:t>
            </w:r>
            <w:r w:rsidR="004B0402">
              <w:rPr>
                <w:spacing w:val="-2"/>
              </w:rPr>
              <w:t xml:space="preserve">Natural and </w:t>
            </w:r>
            <w:r w:rsidR="009A31ED">
              <w:rPr>
                <w:spacing w:val="-2"/>
              </w:rPr>
              <w:t>built environment</w:t>
            </w:r>
            <w:r w:rsidRPr="002B76F6">
              <w:rPr>
                <w:spacing w:val="-1"/>
              </w:rPr>
              <w:t xml:space="preserve"> </w:t>
            </w:r>
            <w:r w:rsidRPr="002B76F6">
              <w:t>is re</w:t>
            </w:r>
            <w:r w:rsidRPr="002B76F6">
              <w:rPr>
                <w:spacing w:val="-1"/>
              </w:rPr>
              <w:t>s</w:t>
            </w:r>
            <w:r w:rsidRPr="002B76F6">
              <w:rPr>
                <w:spacing w:val="1"/>
              </w:rPr>
              <w:t>p</w:t>
            </w:r>
            <w:r w:rsidRPr="002B76F6">
              <w:rPr>
                <w:spacing w:val="-1"/>
              </w:rPr>
              <w:t>o</w:t>
            </w:r>
            <w:r w:rsidRPr="002B76F6">
              <w:rPr>
                <w:spacing w:val="1"/>
              </w:rPr>
              <w:t>n</w:t>
            </w:r>
            <w:r w:rsidRPr="002B76F6">
              <w:t>s</w:t>
            </w:r>
            <w:r w:rsidRPr="002B76F6">
              <w:rPr>
                <w:spacing w:val="-2"/>
              </w:rPr>
              <w:t>i</w:t>
            </w:r>
            <w:r w:rsidRPr="002B76F6">
              <w:t>ble</w:t>
            </w:r>
            <w:r w:rsidRPr="002B76F6">
              <w:rPr>
                <w:spacing w:val="1"/>
              </w:rPr>
              <w:t xml:space="preserve"> </w:t>
            </w:r>
            <w:r w:rsidRPr="002B76F6">
              <w:rPr>
                <w:spacing w:val="-1"/>
              </w:rPr>
              <w:t>f</w:t>
            </w:r>
            <w:r w:rsidRPr="002B76F6">
              <w:rPr>
                <w:spacing w:val="1"/>
              </w:rPr>
              <w:t>o</w:t>
            </w:r>
            <w:r w:rsidRPr="002B76F6">
              <w:t>r t</w:t>
            </w:r>
            <w:r w:rsidRPr="002B76F6">
              <w:rPr>
                <w:spacing w:val="1"/>
              </w:rPr>
              <w:t>h</w:t>
            </w:r>
            <w:r w:rsidRPr="002B76F6">
              <w:t xml:space="preserve">e </w:t>
            </w:r>
            <w:r w:rsidRPr="002B76F6">
              <w:rPr>
                <w:spacing w:val="-1"/>
              </w:rPr>
              <w:t>o</w:t>
            </w:r>
            <w:r w:rsidRPr="002B76F6">
              <w:rPr>
                <w:spacing w:val="1"/>
              </w:rPr>
              <w:t>n</w:t>
            </w:r>
            <w:r w:rsidRPr="002B76F6">
              <w:rPr>
                <w:spacing w:val="-1"/>
              </w:rPr>
              <w:t>g</w:t>
            </w:r>
            <w:r w:rsidRPr="002B76F6">
              <w:rPr>
                <w:spacing w:val="1"/>
              </w:rPr>
              <w:t>o</w:t>
            </w:r>
            <w:r w:rsidRPr="002B76F6">
              <w:t>i</w:t>
            </w:r>
            <w:r w:rsidRPr="002B76F6">
              <w:rPr>
                <w:spacing w:val="-1"/>
              </w:rPr>
              <w:t>n</w:t>
            </w:r>
            <w:r w:rsidRPr="002B76F6">
              <w:t xml:space="preserve">g </w:t>
            </w:r>
            <w:r w:rsidRPr="002B76F6">
              <w:rPr>
                <w:spacing w:val="-2"/>
              </w:rPr>
              <w:t>m</w:t>
            </w:r>
            <w:r w:rsidRPr="002B76F6">
              <w:t>onit</w:t>
            </w:r>
            <w:r w:rsidRPr="002B76F6">
              <w:rPr>
                <w:spacing w:val="1"/>
              </w:rPr>
              <w:t>o</w:t>
            </w:r>
            <w:r w:rsidRPr="002B76F6">
              <w:t>ring a</w:t>
            </w:r>
            <w:r w:rsidRPr="002B76F6">
              <w:rPr>
                <w:spacing w:val="-1"/>
              </w:rPr>
              <w:t>n</w:t>
            </w:r>
            <w:r w:rsidRPr="002B76F6">
              <w:t>d evaluati</w:t>
            </w:r>
            <w:r w:rsidRPr="002B76F6">
              <w:rPr>
                <w:spacing w:val="-1"/>
              </w:rPr>
              <w:t>o</w:t>
            </w:r>
            <w:r w:rsidRPr="002B76F6">
              <w:t>n</w:t>
            </w:r>
            <w:r w:rsidRPr="002B76F6">
              <w:rPr>
                <w:spacing w:val="-1"/>
              </w:rPr>
              <w:t xml:space="preserve"> </w:t>
            </w:r>
            <w:r w:rsidRPr="002B76F6">
              <w:t>of t</w:t>
            </w:r>
            <w:r w:rsidRPr="002B76F6">
              <w:rPr>
                <w:spacing w:val="1"/>
              </w:rPr>
              <w:t>h</w:t>
            </w:r>
            <w:r w:rsidRPr="002B76F6">
              <w:t>e</w:t>
            </w:r>
            <w:r w:rsidRPr="002B76F6">
              <w:rPr>
                <w:spacing w:val="1"/>
              </w:rPr>
              <w:t xml:space="preserve"> </w:t>
            </w:r>
            <w:r w:rsidRPr="002B76F6">
              <w:t>Certificate</w:t>
            </w:r>
            <w:r w:rsidRPr="002B76F6">
              <w:rPr>
                <w:spacing w:val="-1"/>
              </w:rPr>
              <w:t xml:space="preserve"> I</w:t>
            </w:r>
            <w:r w:rsidRPr="002B76F6">
              <w:t>I</w:t>
            </w:r>
            <w:r w:rsidRPr="002B76F6">
              <w:rPr>
                <w:spacing w:val="1"/>
              </w:rPr>
              <w:t xml:space="preserve"> </w:t>
            </w:r>
            <w:r w:rsidRPr="002B76F6">
              <w:t>in Plu</w:t>
            </w:r>
            <w:r w:rsidRPr="002B76F6">
              <w:rPr>
                <w:spacing w:val="-2"/>
              </w:rPr>
              <w:t>m</w:t>
            </w:r>
            <w:r w:rsidRPr="002B76F6">
              <w:t xml:space="preserve">bing </w:t>
            </w:r>
            <w:r w:rsidRPr="002B76F6">
              <w:rPr>
                <w:spacing w:val="-1"/>
              </w:rPr>
              <w:t>(</w:t>
            </w:r>
            <w:r w:rsidRPr="002B76F6">
              <w:t>Pre-</w:t>
            </w:r>
            <w:r w:rsidRPr="002B76F6">
              <w:rPr>
                <w:spacing w:val="-1"/>
              </w:rPr>
              <w:t>ap</w:t>
            </w:r>
            <w:r w:rsidRPr="002B76F6">
              <w:rPr>
                <w:spacing w:val="1"/>
              </w:rPr>
              <w:t>p</w:t>
            </w:r>
            <w:r w:rsidRPr="002B76F6">
              <w:t>r</w:t>
            </w:r>
            <w:r w:rsidRPr="002B76F6">
              <w:rPr>
                <w:spacing w:val="-1"/>
              </w:rPr>
              <w:t>e</w:t>
            </w:r>
            <w:r w:rsidRPr="002B76F6">
              <w:t>nticeshi</w:t>
            </w:r>
            <w:r w:rsidRPr="002B76F6">
              <w:rPr>
                <w:spacing w:val="-1"/>
              </w:rPr>
              <w:t>p</w:t>
            </w:r>
            <w:r w:rsidRPr="002B76F6">
              <w:t>).</w:t>
            </w:r>
          </w:p>
          <w:p w14:paraId="3BCDDBD4" w14:textId="77777777" w:rsidR="00C0682E" w:rsidRPr="00F0491F" w:rsidRDefault="00C0682E" w:rsidP="00C0682E">
            <w:pPr>
              <w:pStyle w:val="VRQAbody"/>
            </w:pPr>
            <w:r w:rsidRPr="00F0491F">
              <w:t xml:space="preserve">Formal course evaluations will be undertaken halfway through the accreditation period and will be based on student and teacher evaluation surveys and industry stakeholder surveys/consultations. </w:t>
            </w:r>
          </w:p>
          <w:p w14:paraId="6C69A6CF" w14:textId="63771B0C" w:rsidR="006803C0" w:rsidRPr="00582271" w:rsidRDefault="00C0682E" w:rsidP="00C0682E">
            <w:pPr>
              <w:pStyle w:val="VRQAbody"/>
              <w:rPr>
                <w:szCs w:val="22"/>
              </w:rPr>
            </w:pPr>
            <w:r>
              <w:t>The Victorian Registration and Qualifications Authority (VRQA) will be notified of any significant changes required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04709359"/>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tbl>
            <w:tblPr>
              <w:tblStyle w:val="Tablestyle1"/>
              <w:tblW w:w="10204" w:type="dxa"/>
              <w:tblLayout w:type="fixed"/>
              <w:tblLook w:val="04A0" w:firstRow="1" w:lastRow="0" w:firstColumn="1" w:lastColumn="0" w:noHBand="0" w:noVBand="1"/>
            </w:tblPr>
            <w:tblGrid>
              <w:gridCol w:w="2694"/>
              <w:gridCol w:w="7510"/>
            </w:tblGrid>
            <w:tr w:rsidR="00C0682E" w:rsidRPr="003252C2" w14:paraId="24A5AB23" w14:textId="77777777" w:rsidTr="00C0682E">
              <w:trPr>
                <w:cnfStyle w:val="100000000000" w:firstRow="1" w:lastRow="0" w:firstColumn="0" w:lastColumn="0" w:oddVBand="0" w:evenVBand="0" w:oddHBand="0" w:evenHBand="0" w:firstRowFirstColumn="0" w:firstRowLastColumn="0" w:lastRowFirstColumn="0" w:lastRowLastColumn="0"/>
                <w:trHeight w:val="599"/>
              </w:trPr>
              <w:tc>
                <w:tcPr>
                  <w:tcW w:w="10204" w:type="dxa"/>
                  <w:gridSpan w:val="2"/>
                </w:tcPr>
                <w:p w14:paraId="0F64AF4C" w14:textId="77777777" w:rsidR="00C0682E" w:rsidRPr="009567F4" w:rsidRDefault="00C0682E" w:rsidP="00C0682E">
                  <w:pPr>
                    <w:pStyle w:val="VRQACourseTemplateTableWhiteHeadRightCol"/>
                  </w:pPr>
                  <w:r w:rsidRPr="009567F4">
                    <w:t>Units of competency developed for the course</w:t>
                  </w:r>
                </w:p>
              </w:tc>
            </w:tr>
            <w:tr w:rsidR="00C0682E" w:rsidRPr="003252C2" w14:paraId="609920DF" w14:textId="77777777" w:rsidTr="00C0682E">
              <w:trPr>
                <w:trHeight w:val="283"/>
              </w:trPr>
              <w:tc>
                <w:tcPr>
                  <w:tcW w:w="2694" w:type="dxa"/>
                </w:tcPr>
                <w:p w14:paraId="02A31DDC" w14:textId="77777777" w:rsidR="00C0682E" w:rsidRPr="003252C2" w:rsidRDefault="00C0682E" w:rsidP="00C0682E">
                  <w:pPr>
                    <w:pStyle w:val="VRQACourseTemplateLeftHandColumnBlue"/>
                  </w:pPr>
                  <w:r w:rsidRPr="003252C2">
                    <w:t>Code</w:t>
                  </w:r>
                </w:p>
              </w:tc>
              <w:tc>
                <w:tcPr>
                  <w:tcW w:w="7510" w:type="dxa"/>
                </w:tcPr>
                <w:p w14:paraId="46BD209E" w14:textId="77777777" w:rsidR="00C0682E" w:rsidRPr="003252C2" w:rsidRDefault="00C0682E" w:rsidP="00C0682E">
                  <w:pPr>
                    <w:pStyle w:val="VRQACourseTemplateLeftHandColumnBlue"/>
                  </w:pPr>
                  <w:r w:rsidRPr="003252C2">
                    <w:t>Title</w:t>
                  </w:r>
                </w:p>
              </w:tc>
            </w:tr>
            <w:tr w:rsidR="00C0682E" w:rsidRPr="003252C2" w14:paraId="39340311" w14:textId="77777777" w:rsidTr="00C0682E">
              <w:trPr>
                <w:trHeight w:val="283"/>
              </w:trPr>
              <w:tc>
                <w:tcPr>
                  <w:tcW w:w="2694" w:type="dxa"/>
                  <w:tcBorders>
                    <w:bottom w:val="dashSmallGap" w:sz="4" w:space="0" w:color="888B8D" w:themeColor="accent2"/>
                  </w:tcBorders>
                </w:tcPr>
                <w:p w14:paraId="6D8EE2D3" w14:textId="216D608B" w:rsidR="00C0682E" w:rsidRPr="00B32754" w:rsidRDefault="00AC2F8F" w:rsidP="00C0682E">
                  <w:pPr>
                    <w:pStyle w:val="VRQACourseTemplateTableText"/>
                  </w:pPr>
                  <w:r w:rsidRPr="00AC2F8F">
                    <w:t>VU23978</w:t>
                  </w:r>
                </w:p>
              </w:tc>
              <w:tc>
                <w:tcPr>
                  <w:tcW w:w="7510" w:type="dxa"/>
                  <w:tcBorders>
                    <w:bottom w:val="dashSmallGap" w:sz="4" w:space="0" w:color="888B8D" w:themeColor="accent2"/>
                  </w:tcBorders>
                </w:tcPr>
                <w:p w14:paraId="1DA0B45D" w14:textId="77777777" w:rsidR="00C0682E" w:rsidRPr="00B32754" w:rsidRDefault="00C0682E" w:rsidP="00C0682E">
                  <w:pPr>
                    <w:pStyle w:val="VRQACourseTemplateTableText"/>
                  </w:pPr>
                  <w:r w:rsidRPr="00B32754">
                    <w:t>Apply basic sheet metal practices</w:t>
                  </w:r>
                </w:p>
              </w:tc>
            </w:tr>
            <w:tr w:rsidR="00C0682E" w:rsidRPr="003252C2" w14:paraId="01652C8F" w14:textId="77777777" w:rsidTr="00C0682E">
              <w:trPr>
                <w:trHeight w:val="283"/>
              </w:trPr>
              <w:tc>
                <w:tcPr>
                  <w:tcW w:w="2694" w:type="dxa"/>
                  <w:tcBorders>
                    <w:top w:val="dashSmallGap" w:sz="4" w:space="0" w:color="888B8D" w:themeColor="accent2"/>
                    <w:bottom w:val="dashSmallGap" w:sz="4" w:space="0" w:color="888B8D" w:themeColor="accent2"/>
                  </w:tcBorders>
                </w:tcPr>
                <w:p w14:paraId="1B666E42" w14:textId="04202AFE" w:rsidR="00C0682E" w:rsidRPr="00B32754" w:rsidRDefault="00AC2F8F" w:rsidP="00C0682E">
                  <w:pPr>
                    <w:pStyle w:val="VRQACourseTemplateTableText"/>
                  </w:pPr>
                  <w:r w:rsidRPr="00AC2F8F">
                    <w:t>VU2397</w:t>
                  </w:r>
                  <w:r>
                    <w:t>9</w:t>
                  </w:r>
                </w:p>
              </w:tc>
              <w:tc>
                <w:tcPr>
                  <w:tcW w:w="7510" w:type="dxa"/>
                  <w:tcBorders>
                    <w:top w:val="dashSmallGap" w:sz="4" w:space="0" w:color="888B8D" w:themeColor="accent2"/>
                    <w:bottom w:val="dashSmallGap" w:sz="4" w:space="0" w:color="888B8D" w:themeColor="accent2"/>
                  </w:tcBorders>
                </w:tcPr>
                <w:p w14:paraId="43A08D9A" w14:textId="77777777" w:rsidR="00C0682E" w:rsidRPr="00B32754" w:rsidRDefault="00C0682E" w:rsidP="00C0682E">
                  <w:pPr>
                    <w:pStyle w:val="VRQACourseTemplateTableText"/>
                  </w:pPr>
                  <w:r w:rsidRPr="00B32754">
                    <w:t>Cut and penetrate building materials and structures</w:t>
                  </w:r>
                </w:p>
              </w:tc>
            </w:tr>
            <w:tr w:rsidR="00C0682E" w:rsidRPr="003252C2" w14:paraId="451330A4" w14:textId="77777777" w:rsidTr="00C0682E">
              <w:trPr>
                <w:trHeight w:val="283"/>
              </w:trPr>
              <w:tc>
                <w:tcPr>
                  <w:tcW w:w="2694" w:type="dxa"/>
                  <w:tcBorders>
                    <w:top w:val="dashSmallGap" w:sz="4" w:space="0" w:color="888B8D" w:themeColor="accent2"/>
                    <w:bottom w:val="dashSmallGap" w:sz="4" w:space="0" w:color="888B8D" w:themeColor="accent2"/>
                  </w:tcBorders>
                </w:tcPr>
                <w:p w14:paraId="216B14BC" w14:textId="371BB381" w:rsidR="00C0682E" w:rsidRPr="00B32754" w:rsidRDefault="00AC2F8F" w:rsidP="00C0682E">
                  <w:pPr>
                    <w:pStyle w:val="VRQACourseTemplateTableText"/>
                  </w:pPr>
                  <w:r w:rsidRPr="00AC2F8F">
                    <w:t>VU23980</w:t>
                  </w:r>
                </w:p>
              </w:tc>
              <w:tc>
                <w:tcPr>
                  <w:tcW w:w="7510" w:type="dxa"/>
                  <w:tcBorders>
                    <w:top w:val="dashSmallGap" w:sz="4" w:space="0" w:color="888B8D" w:themeColor="accent2"/>
                    <w:bottom w:val="dashSmallGap" w:sz="4" w:space="0" w:color="888B8D" w:themeColor="accent2"/>
                  </w:tcBorders>
                </w:tcPr>
                <w:p w14:paraId="24073F46" w14:textId="77777777" w:rsidR="00C0682E" w:rsidRPr="00B32754" w:rsidRDefault="00C0682E" w:rsidP="00C0682E">
                  <w:pPr>
                    <w:pStyle w:val="VRQACourseTemplateTableText"/>
                  </w:pPr>
                  <w:r w:rsidRPr="00B32754">
                    <w:t>Fabricate simple plumbing pipe systems</w:t>
                  </w:r>
                </w:p>
              </w:tc>
            </w:tr>
            <w:tr w:rsidR="00C0682E" w:rsidRPr="003252C2" w14:paraId="102294F6" w14:textId="77777777" w:rsidTr="00C0682E">
              <w:trPr>
                <w:trHeight w:val="283"/>
              </w:trPr>
              <w:tc>
                <w:tcPr>
                  <w:tcW w:w="2694" w:type="dxa"/>
                  <w:tcBorders>
                    <w:top w:val="dashSmallGap" w:sz="4" w:space="0" w:color="888B8D" w:themeColor="accent2"/>
                    <w:bottom w:val="dashSmallGap" w:sz="4" w:space="0" w:color="888B8D" w:themeColor="accent2"/>
                  </w:tcBorders>
                </w:tcPr>
                <w:p w14:paraId="0C3DDB5C" w14:textId="4B8B211E" w:rsidR="00C0682E" w:rsidRPr="00B32754" w:rsidRDefault="00AC2F8F" w:rsidP="00C0682E">
                  <w:pPr>
                    <w:pStyle w:val="VRQACourseTemplateTableText"/>
                  </w:pPr>
                  <w:r w:rsidRPr="00AC2F8F">
                    <w:t>VU2398</w:t>
                  </w:r>
                  <w:r>
                    <w:t>1</w:t>
                  </w:r>
                </w:p>
              </w:tc>
              <w:tc>
                <w:tcPr>
                  <w:tcW w:w="7510" w:type="dxa"/>
                  <w:tcBorders>
                    <w:top w:val="dashSmallGap" w:sz="4" w:space="0" w:color="888B8D" w:themeColor="accent2"/>
                    <w:bottom w:val="dashSmallGap" w:sz="4" w:space="0" w:color="888B8D" w:themeColor="accent2"/>
                  </w:tcBorders>
                </w:tcPr>
                <w:p w14:paraId="3C151710" w14:textId="77777777" w:rsidR="00C0682E" w:rsidRPr="00B32754" w:rsidRDefault="00C0682E" w:rsidP="00C0682E">
                  <w:pPr>
                    <w:pStyle w:val="VRQACourseTemplateTableText"/>
                  </w:pPr>
                  <w:r w:rsidRPr="00B32754">
                    <w:t>Identify career pathways in the plumbing industry</w:t>
                  </w:r>
                </w:p>
              </w:tc>
            </w:tr>
            <w:tr w:rsidR="00C0682E" w:rsidRPr="003252C2" w14:paraId="00A9E975" w14:textId="77777777" w:rsidTr="00C0682E">
              <w:trPr>
                <w:trHeight w:val="283"/>
              </w:trPr>
              <w:tc>
                <w:tcPr>
                  <w:tcW w:w="2694" w:type="dxa"/>
                  <w:tcBorders>
                    <w:top w:val="dashSmallGap" w:sz="4" w:space="0" w:color="888B8D" w:themeColor="accent2"/>
                    <w:bottom w:val="dashSmallGap" w:sz="4" w:space="0" w:color="888B8D" w:themeColor="accent2"/>
                  </w:tcBorders>
                </w:tcPr>
                <w:p w14:paraId="19B9542C" w14:textId="140EE9AB" w:rsidR="00C0682E" w:rsidRPr="00B32754" w:rsidRDefault="00AC2F8F" w:rsidP="00C0682E">
                  <w:pPr>
                    <w:pStyle w:val="VRQACourseTemplateTableText"/>
                  </w:pPr>
                  <w:r w:rsidRPr="00AC2F8F">
                    <w:t>VU2398</w:t>
                  </w:r>
                  <w:r>
                    <w:t>2</w:t>
                  </w:r>
                </w:p>
              </w:tc>
              <w:tc>
                <w:tcPr>
                  <w:tcW w:w="7510" w:type="dxa"/>
                  <w:tcBorders>
                    <w:top w:val="dashSmallGap" w:sz="4" w:space="0" w:color="888B8D" w:themeColor="accent2"/>
                    <w:bottom w:val="dashSmallGap" w:sz="4" w:space="0" w:color="888B8D" w:themeColor="accent2"/>
                  </w:tcBorders>
                </w:tcPr>
                <w:p w14:paraId="75DED54D" w14:textId="77777777" w:rsidR="00C0682E" w:rsidRPr="00B32754" w:rsidRDefault="00C0682E" w:rsidP="00C0682E">
                  <w:pPr>
                    <w:pStyle w:val="VRQACourseTemplateTableText"/>
                  </w:pPr>
                  <w:r w:rsidRPr="00B32754">
                    <w:t>Perform basic oxy-acetylene welding and cutting</w:t>
                  </w:r>
                </w:p>
              </w:tc>
            </w:tr>
            <w:tr w:rsidR="00C0682E" w:rsidRPr="003252C2" w14:paraId="3F75D251" w14:textId="77777777" w:rsidTr="00C0682E">
              <w:trPr>
                <w:trHeight w:val="283"/>
              </w:trPr>
              <w:tc>
                <w:tcPr>
                  <w:tcW w:w="2694" w:type="dxa"/>
                  <w:tcBorders>
                    <w:top w:val="dashSmallGap" w:sz="4" w:space="0" w:color="888B8D" w:themeColor="accent2"/>
                    <w:bottom w:val="dashSmallGap" w:sz="4" w:space="0" w:color="888B8D" w:themeColor="accent2"/>
                  </w:tcBorders>
                </w:tcPr>
                <w:p w14:paraId="116DD1FF" w14:textId="0D0FD322" w:rsidR="00C0682E" w:rsidRPr="00B32754" w:rsidRDefault="00AC2F8F" w:rsidP="00C0682E">
                  <w:pPr>
                    <w:pStyle w:val="VRQACourseTemplateTableText"/>
                  </w:pPr>
                  <w:r w:rsidRPr="00AC2F8F">
                    <w:t>VU2398</w:t>
                  </w:r>
                  <w:r>
                    <w:t>3</w:t>
                  </w:r>
                </w:p>
              </w:tc>
              <w:tc>
                <w:tcPr>
                  <w:tcW w:w="7510" w:type="dxa"/>
                  <w:tcBorders>
                    <w:top w:val="dashSmallGap" w:sz="4" w:space="0" w:color="888B8D" w:themeColor="accent2"/>
                    <w:bottom w:val="dashSmallGap" w:sz="4" w:space="0" w:color="888B8D" w:themeColor="accent2"/>
                  </w:tcBorders>
                </w:tcPr>
                <w:p w14:paraId="3D1DE8B9" w14:textId="77777777" w:rsidR="00C0682E" w:rsidRPr="00B32754" w:rsidRDefault="00C0682E" w:rsidP="00C0682E">
                  <w:pPr>
                    <w:pStyle w:val="VRQACourseTemplateTableText"/>
                  </w:pPr>
                  <w:r w:rsidRPr="00B32754">
                    <w:t>Prepare to work in the plumbing industry</w:t>
                  </w:r>
                </w:p>
              </w:tc>
            </w:tr>
            <w:tr w:rsidR="00C0682E" w:rsidRPr="003252C2" w14:paraId="38689829" w14:textId="77777777" w:rsidTr="00C0682E">
              <w:trPr>
                <w:trHeight w:val="283"/>
              </w:trPr>
              <w:tc>
                <w:tcPr>
                  <w:tcW w:w="2694" w:type="dxa"/>
                  <w:tcBorders>
                    <w:top w:val="dashSmallGap" w:sz="4" w:space="0" w:color="888B8D" w:themeColor="accent2"/>
                    <w:bottom w:val="dashSmallGap" w:sz="4" w:space="0" w:color="888B8D" w:themeColor="accent2"/>
                  </w:tcBorders>
                </w:tcPr>
                <w:p w14:paraId="26124C23" w14:textId="26BCB82F" w:rsidR="00C0682E" w:rsidRPr="00B32754" w:rsidRDefault="00AC2F8F" w:rsidP="00C0682E">
                  <w:pPr>
                    <w:pStyle w:val="VRQACourseTemplateTableText"/>
                  </w:pPr>
                  <w:r w:rsidRPr="00AC2F8F">
                    <w:t>VU2398</w:t>
                  </w:r>
                  <w:r>
                    <w:t>4</w:t>
                  </w:r>
                </w:p>
              </w:tc>
              <w:tc>
                <w:tcPr>
                  <w:tcW w:w="7510" w:type="dxa"/>
                  <w:tcBorders>
                    <w:top w:val="dashSmallGap" w:sz="4" w:space="0" w:color="888B8D" w:themeColor="accent2"/>
                    <w:bottom w:val="dashSmallGap" w:sz="4" w:space="0" w:color="888B8D" w:themeColor="accent2"/>
                  </w:tcBorders>
                </w:tcPr>
                <w:p w14:paraId="26FFA4F8" w14:textId="77777777" w:rsidR="00C0682E" w:rsidRPr="00B32754" w:rsidRDefault="00C0682E" w:rsidP="00C0682E">
                  <w:pPr>
                    <w:pStyle w:val="VRQACourseTemplateTableText"/>
                  </w:pPr>
                  <w:r w:rsidRPr="00B32754">
                    <w:t>Use and apply basic levelling equipment for plumbing</w:t>
                  </w:r>
                </w:p>
              </w:tc>
            </w:tr>
            <w:tr w:rsidR="00C0682E" w:rsidRPr="003252C2" w14:paraId="1ECCDBE1" w14:textId="77777777" w:rsidTr="00C0682E">
              <w:trPr>
                <w:trHeight w:val="283"/>
              </w:trPr>
              <w:tc>
                <w:tcPr>
                  <w:tcW w:w="2694" w:type="dxa"/>
                  <w:tcBorders>
                    <w:top w:val="dashSmallGap" w:sz="4" w:space="0" w:color="888B8D" w:themeColor="accent2"/>
                    <w:bottom w:val="dashSmallGap" w:sz="4" w:space="0" w:color="888B8D" w:themeColor="accent2"/>
                  </w:tcBorders>
                </w:tcPr>
                <w:p w14:paraId="1FA21D1C" w14:textId="02CFE031" w:rsidR="00C0682E" w:rsidRPr="00B32754" w:rsidRDefault="00AC2F8F" w:rsidP="00C0682E">
                  <w:pPr>
                    <w:pStyle w:val="VRQACourseTemplateTableText"/>
                  </w:pPr>
                  <w:r w:rsidRPr="00AC2F8F">
                    <w:t>VU2398</w:t>
                  </w:r>
                  <w:r>
                    <w:t>5</w:t>
                  </w:r>
                </w:p>
              </w:tc>
              <w:tc>
                <w:tcPr>
                  <w:tcW w:w="7510" w:type="dxa"/>
                  <w:tcBorders>
                    <w:top w:val="dashSmallGap" w:sz="4" w:space="0" w:color="888B8D" w:themeColor="accent2"/>
                    <w:bottom w:val="dashSmallGap" w:sz="4" w:space="0" w:color="888B8D" w:themeColor="accent2"/>
                  </w:tcBorders>
                </w:tcPr>
                <w:p w14:paraId="29438833" w14:textId="77777777" w:rsidR="00C0682E" w:rsidRPr="00B32754" w:rsidRDefault="00C0682E" w:rsidP="00C0682E">
                  <w:pPr>
                    <w:pStyle w:val="VRQACourseTemplateTableText"/>
                  </w:pPr>
                  <w:r w:rsidRPr="00B32754">
                    <w:t>Use basic electric welding equipment and techniques</w:t>
                  </w:r>
                </w:p>
              </w:tc>
            </w:tr>
            <w:tr w:rsidR="00C0682E" w:rsidRPr="003252C2" w14:paraId="7DE54F0C" w14:textId="77777777" w:rsidTr="00C0682E">
              <w:trPr>
                <w:trHeight w:val="283"/>
              </w:trPr>
              <w:tc>
                <w:tcPr>
                  <w:tcW w:w="2694" w:type="dxa"/>
                  <w:tcBorders>
                    <w:top w:val="dashSmallGap" w:sz="4" w:space="0" w:color="888B8D" w:themeColor="accent2"/>
                    <w:bottom w:val="dashSmallGap" w:sz="4" w:space="0" w:color="888B8D" w:themeColor="accent2"/>
                  </w:tcBorders>
                </w:tcPr>
                <w:p w14:paraId="341C07ED" w14:textId="01A1F09E" w:rsidR="00C0682E" w:rsidRPr="00B32754" w:rsidRDefault="00AC2F8F" w:rsidP="00C0682E">
                  <w:pPr>
                    <w:pStyle w:val="VRQACourseTemplateTableText"/>
                  </w:pPr>
                  <w:r w:rsidRPr="00AC2F8F">
                    <w:t>VU2398</w:t>
                  </w:r>
                  <w:r>
                    <w:t>6</w:t>
                  </w:r>
                </w:p>
              </w:tc>
              <w:tc>
                <w:tcPr>
                  <w:tcW w:w="7510" w:type="dxa"/>
                  <w:tcBorders>
                    <w:top w:val="dashSmallGap" w:sz="4" w:space="0" w:color="888B8D" w:themeColor="accent2"/>
                    <w:bottom w:val="dashSmallGap" w:sz="4" w:space="0" w:color="888B8D" w:themeColor="accent2"/>
                  </w:tcBorders>
                </w:tcPr>
                <w:p w14:paraId="3268E9FD" w14:textId="77777777" w:rsidR="00C0682E" w:rsidRPr="00B32754" w:rsidRDefault="00C0682E" w:rsidP="00C0682E">
                  <w:pPr>
                    <w:pStyle w:val="VRQACourseTemplateTableText"/>
                  </w:pPr>
                  <w:r w:rsidRPr="00B32754">
                    <w:t>Use basic plumbing hand tools</w:t>
                  </w:r>
                </w:p>
              </w:tc>
            </w:tr>
            <w:tr w:rsidR="00C0682E" w:rsidRPr="003252C2" w14:paraId="7081B1AB" w14:textId="77777777" w:rsidTr="00C0682E">
              <w:trPr>
                <w:trHeight w:val="283"/>
              </w:trPr>
              <w:tc>
                <w:tcPr>
                  <w:tcW w:w="2694" w:type="dxa"/>
                  <w:tcBorders>
                    <w:top w:val="dashSmallGap" w:sz="4" w:space="0" w:color="888B8D" w:themeColor="accent2"/>
                    <w:bottom w:val="dashSmallGap" w:sz="4" w:space="0" w:color="888B8D" w:themeColor="accent2"/>
                  </w:tcBorders>
                </w:tcPr>
                <w:p w14:paraId="61166BC7" w14:textId="6D6E50EC" w:rsidR="00C0682E" w:rsidRPr="00B32754" w:rsidRDefault="00AC2F8F" w:rsidP="00C0682E">
                  <w:pPr>
                    <w:pStyle w:val="VRQACourseTemplateTableText"/>
                  </w:pPr>
                  <w:r w:rsidRPr="00AC2F8F">
                    <w:t>VU2398</w:t>
                  </w:r>
                  <w:r>
                    <w:t>7</w:t>
                  </w:r>
                </w:p>
              </w:tc>
              <w:tc>
                <w:tcPr>
                  <w:tcW w:w="7510" w:type="dxa"/>
                  <w:tcBorders>
                    <w:top w:val="dashSmallGap" w:sz="4" w:space="0" w:color="888B8D" w:themeColor="accent2"/>
                    <w:bottom w:val="dashSmallGap" w:sz="4" w:space="0" w:color="888B8D" w:themeColor="accent2"/>
                  </w:tcBorders>
                </w:tcPr>
                <w:p w14:paraId="3431AB34" w14:textId="77777777" w:rsidR="00C0682E" w:rsidRPr="00B32754" w:rsidRDefault="00C0682E" w:rsidP="00C0682E">
                  <w:pPr>
                    <w:pStyle w:val="VRQACourseTemplateTableText"/>
                  </w:pPr>
                  <w:r w:rsidRPr="00B32754">
                    <w:t>Use basic power tools</w:t>
                  </w:r>
                </w:p>
              </w:tc>
            </w:tr>
            <w:tr w:rsidR="00C0682E" w:rsidRPr="003252C2" w14:paraId="65EC8541" w14:textId="77777777" w:rsidTr="00C0682E">
              <w:trPr>
                <w:trHeight w:val="283"/>
              </w:trPr>
              <w:tc>
                <w:tcPr>
                  <w:tcW w:w="2694" w:type="dxa"/>
                  <w:tcBorders>
                    <w:top w:val="dashSmallGap" w:sz="4" w:space="0" w:color="888B8D" w:themeColor="accent2"/>
                    <w:bottom w:val="dashSmallGap" w:sz="4" w:space="0" w:color="888B8D" w:themeColor="accent2"/>
                  </w:tcBorders>
                </w:tcPr>
                <w:p w14:paraId="3A89EDC6" w14:textId="0C318896" w:rsidR="00C0682E" w:rsidRPr="00B32754" w:rsidRDefault="00AC2F8F" w:rsidP="00C0682E">
                  <w:pPr>
                    <w:pStyle w:val="VRQACourseTemplateTableText"/>
                  </w:pPr>
                  <w:r w:rsidRPr="00AC2F8F">
                    <w:t>VU2398</w:t>
                  </w:r>
                  <w:r>
                    <w:t>8</w:t>
                  </w:r>
                </w:p>
              </w:tc>
              <w:tc>
                <w:tcPr>
                  <w:tcW w:w="7510" w:type="dxa"/>
                  <w:tcBorders>
                    <w:top w:val="dashSmallGap" w:sz="4" w:space="0" w:color="888B8D" w:themeColor="accent2"/>
                    <w:bottom w:val="dashSmallGap" w:sz="4" w:space="0" w:color="888B8D" w:themeColor="accent2"/>
                  </w:tcBorders>
                </w:tcPr>
                <w:p w14:paraId="58739A1F" w14:textId="77777777" w:rsidR="00C0682E" w:rsidRPr="00B32754" w:rsidRDefault="00C0682E" w:rsidP="00C0682E">
                  <w:pPr>
                    <w:pStyle w:val="VRQACourseTemplateTableText"/>
                  </w:pPr>
                  <w:r w:rsidRPr="00B32754">
                    <w:t>Use plumbing pipes, fittings and fixtures for basic plumbing installations</w:t>
                  </w:r>
                </w:p>
              </w:tc>
            </w:tr>
            <w:tr w:rsidR="00C0682E" w:rsidRPr="003252C2" w14:paraId="68D6A43B" w14:textId="77777777" w:rsidTr="00C0682E">
              <w:tblPrEx>
                <w:tblLook w:val="0480" w:firstRow="0" w:lastRow="0" w:firstColumn="1" w:lastColumn="0" w:noHBand="0" w:noVBand="1"/>
              </w:tblPrEx>
              <w:trPr>
                <w:trHeight w:val="599"/>
              </w:trPr>
              <w:tc>
                <w:tcPr>
                  <w:tcW w:w="10204" w:type="dxa"/>
                  <w:gridSpan w:val="2"/>
                </w:tcPr>
                <w:p w14:paraId="51BD5E47" w14:textId="4242E89D" w:rsidR="00C0682E" w:rsidRPr="003252C2" w:rsidRDefault="00C0682E" w:rsidP="00C0682E">
                  <w:pPr>
                    <w:pStyle w:val="VRQACourseTemplateLeftHandColumnBlue"/>
                    <w:ind w:left="0" w:firstLine="0"/>
                  </w:pPr>
                  <w:r w:rsidRPr="003252C2">
                    <w:t>Units of competency imported from training packages</w:t>
                  </w:r>
                </w:p>
              </w:tc>
            </w:tr>
            <w:tr w:rsidR="00C0682E" w:rsidRPr="003252C2" w14:paraId="618E7BD1" w14:textId="77777777" w:rsidTr="00C0682E">
              <w:tblPrEx>
                <w:tblLook w:val="0480" w:firstRow="0" w:lastRow="0" w:firstColumn="1" w:lastColumn="0" w:noHBand="0" w:noVBand="1"/>
              </w:tblPrEx>
              <w:trPr>
                <w:trHeight w:val="227"/>
              </w:trPr>
              <w:tc>
                <w:tcPr>
                  <w:tcW w:w="2694" w:type="dxa"/>
                </w:tcPr>
                <w:p w14:paraId="0D67657F" w14:textId="77777777" w:rsidR="00C0682E" w:rsidRPr="003252C2" w:rsidRDefault="00C0682E" w:rsidP="00C0682E">
                  <w:pPr>
                    <w:pStyle w:val="VRQACourseTemplateLeftHandColumnBlue"/>
                  </w:pPr>
                  <w:r w:rsidRPr="003252C2">
                    <w:t>Code</w:t>
                  </w:r>
                </w:p>
              </w:tc>
              <w:tc>
                <w:tcPr>
                  <w:tcW w:w="7510" w:type="dxa"/>
                </w:tcPr>
                <w:p w14:paraId="52AD687E" w14:textId="77777777" w:rsidR="00C0682E" w:rsidRPr="003252C2" w:rsidRDefault="00C0682E" w:rsidP="00C0682E">
                  <w:pPr>
                    <w:pStyle w:val="VRQACourseTemplateLeftHandColumnBlue"/>
                  </w:pPr>
                  <w:r w:rsidRPr="003252C2">
                    <w:t>Title</w:t>
                  </w:r>
                </w:p>
              </w:tc>
            </w:tr>
            <w:tr w:rsidR="00C0682E" w:rsidRPr="003252C2" w14:paraId="142EE095" w14:textId="77777777" w:rsidTr="00C0682E">
              <w:tblPrEx>
                <w:tblLook w:val="0480" w:firstRow="0" w:lastRow="0" w:firstColumn="1" w:lastColumn="0" w:noHBand="0" w:noVBand="1"/>
              </w:tblPrEx>
              <w:trPr>
                <w:trHeight w:val="227"/>
              </w:trPr>
              <w:tc>
                <w:tcPr>
                  <w:tcW w:w="2694" w:type="dxa"/>
                  <w:tcBorders>
                    <w:bottom w:val="dashSmallGap" w:sz="4" w:space="0" w:color="888B8D" w:themeColor="accent2"/>
                  </w:tcBorders>
                </w:tcPr>
                <w:p w14:paraId="3230FD28" w14:textId="102D87C0" w:rsidR="00C0682E" w:rsidRPr="003252C2" w:rsidRDefault="0011027B" w:rsidP="00C0682E">
                  <w:pPr>
                    <w:pStyle w:val="VRQACourseTemplateTableText"/>
                  </w:pPr>
                  <w:r>
                    <w:rPr>
                      <w:rFonts w:cs="Arial"/>
                    </w:rPr>
                    <w:t>CPCWHS1001</w:t>
                  </w:r>
                </w:p>
              </w:tc>
              <w:tc>
                <w:tcPr>
                  <w:tcW w:w="7510" w:type="dxa"/>
                  <w:tcBorders>
                    <w:bottom w:val="dashSmallGap" w:sz="4" w:space="0" w:color="888B8D" w:themeColor="accent2"/>
                  </w:tcBorders>
                </w:tcPr>
                <w:p w14:paraId="1C6CC784" w14:textId="77777777" w:rsidR="00C0682E" w:rsidRPr="003252C2" w:rsidRDefault="00C0682E" w:rsidP="00C0682E">
                  <w:pPr>
                    <w:pStyle w:val="VRQACourseTemplateTableText"/>
                  </w:pPr>
                  <w:r w:rsidRPr="00CC6F85">
                    <w:rPr>
                      <w:rFonts w:cs="Arial"/>
                    </w:rPr>
                    <w:t>Prepare to work safely in the construction industry</w:t>
                  </w:r>
                </w:p>
              </w:tc>
            </w:tr>
            <w:tr w:rsidR="00C0682E" w:rsidRPr="003252C2" w14:paraId="79D06283"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656A6E7F" w14:textId="77777777" w:rsidR="00C0682E" w:rsidRPr="00B32754" w:rsidRDefault="00C0682E" w:rsidP="00C0682E">
                  <w:pPr>
                    <w:pStyle w:val="VRQACourseTemplateTableText"/>
                  </w:pPr>
                  <w:r w:rsidRPr="00B32754">
                    <w:t>CPCCWHS2001</w:t>
                  </w:r>
                </w:p>
              </w:tc>
              <w:tc>
                <w:tcPr>
                  <w:tcW w:w="7510" w:type="dxa"/>
                  <w:tcBorders>
                    <w:top w:val="dashSmallGap" w:sz="4" w:space="0" w:color="888B8D" w:themeColor="accent2"/>
                    <w:bottom w:val="dashSmallGap" w:sz="4" w:space="0" w:color="888B8D" w:themeColor="accent2"/>
                  </w:tcBorders>
                </w:tcPr>
                <w:p w14:paraId="3F1DEB15" w14:textId="77777777" w:rsidR="00C0682E" w:rsidRPr="00B32754" w:rsidRDefault="00C0682E" w:rsidP="00C0682E">
                  <w:pPr>
                    <w:pStyle w:val="VRQACourseTemplateTableText"/>
                  </w:pPr>
                  <w:r w:rsidRPr="00B32754">
                    <w:t>Apply WHS requirements, policies and procedures in the construction industry</w:t>
                  </w:r>
                </w:p>
              </w:tc>
            </w:tr>
            <w:tr w:rsidR="00C0682E" w:rsidRPr="003252C2" w14:paraId="300DBEE5"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4A602C48" w14:textId="77777777" w:rsidR="00C0682E" w:rsidRPr="00B32754" w:rsidRDefault="00C0682E" w:rsidP="00C0682E">
                  <w:pPr>
                    <w:pStyle w:val="VRQACourseTemplateTableText"/>
                  </w:pPr>
                  <w:r w:rsidRPr="00B32754">
                    <w:t>CPCCOM1015</w:t>
                  </w:r>
                </w:p>
              </w:tc>
              <w:tc>
                <w:tcPr>
                  <w:tcW w:w="7510" w:type="dxa"/>
                  <w:tcBorders>
                    <w:top w:val="dashSmallGap" w:sz="4" w:space="0" w:color="888B8D" w:themeColor="accent2"/>
                    <w:bottom w:val="dashSmallGap" w:sz="4" w:space="0" w:color="888B8D" w:themeColor="accent2"/>
                  </w:tcBorders>
                </w:tcPr>
                <w:p w14:paraId="668FA730" w14:textId="77777777" w:rsidR="00C0682E" w:rsidRPr="00B32754" w:rsidRDefault="00C0682E" w:rsidP="00C0682E">
                  <w:pPr>
                    <w:pStyle w:val="VRQACourseTemplateTableText"/>
                  </w:pPr>
                  <w:r w:rsidRPr="00B32754">
                    <w:t>Carry out measurements and calculations</w:t>
                  </w:r>
                </w:p>
              </w:tc>
            </w:tr>
            <w:tr w:rsidR="00C0682E" w:rsidRPr="003252C2" w14:paraId="08A64A4F"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1A612498" w14:textId="77777777" w:rsidR="00C0682E" w:rsidRPr="00B32754" w:rsidRDefault="00C0682E" w:rsidP="00C0682E">
                  <w:pPr>
                    <w:pStyle w:val="VRQACourseTemplateTableText"/>
                  </w:pPr>
                  <w:r w:rsidRPr="00B32754">
                    <w:lastRenderedPageBreak/>
                    <w:t>CPCPCM2039</w:t>
                  </w:r>
                </w:p>
              </w:tc>
              <w:tc>
                <w:tcPr>
                  <w:tcW w:w="7510" w:type="dxa"/>
                  <w:tcBorders>
                    <w:top w:val="dashSmallGap" w:sz="4" w:space="0" w:color="888B8D" w:themeColor="accent2"/>
                    <w:bottom w:val="dashSmallGap" w:sz="4" w:space="0" w:color="888B8D" w:themeColor="accent2"/>
                  </w:tcBorders>
                </w:tcPr>
                <w:p w14:paraId="1BC5A70C" w14:textId="77777777" w:rsidR="00C0682E" w:rsidRPr="00B32754" w:rsidRDefault="00C0682E" w:rsidP="00C0682E">
                  <w:pPr>
                    <w:pStyle w:val="VRQACourseTemplateTableText"/>
                  </w:pPr>
                  <w:r w:rsidRPr="00B32754">
                    <w:t>Carry out interactive workplace communication</w:t>
                  </w:r>
                </w:p>
              </w:tc>
            </w:tr>
            <w:tr w:rsidR="00C0682E" w:rsidRPr="003252C2" w14:paraId="1278D705"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6E7D6F18" w14:textId="77777777" w:rsidR="00C0682E" w:rsidRPr="00B32754" w:rsidRDefault="00C0682E" w:rsidP="00C0682E">
                  <w:pPr>
                    <w:pStyle w:val="VRQACourseTemplateTableText"/>
                  </w:pPr>
                  <w:r w:rsidRPr="00B32754">
                    <w:t>CPCC</w:t>
                  </w:r>
                  <w:r>
                    <w:t>O</w:t>
                  </w:r>
                  <w:r w:rsidRPr="00B32754">
                    <w:t>M2001</w:t>
                  </w:r>
                </w:p>
              </w:tc>
              <w:tc>
                <w:tcPr>
                  <w:tcW w:w="7510" w:type="dxa"/>
                  <w:tcBorders>
                    <w:top w:val="dashSmallGap" w:sz="4" w:space="0" w:color="888B8D" w:themeColor="accent2"/>
                    <w:bottom w:val="dashSmallGap" w:sz="4" w:space="0" w:color="888B8D" w:themeColor="accent2"/>
                  </w:tcBorders>
                </w:tcPr>
                <w:p w14:paraId="5D1BE6F9" w14:textId="77777777" w:rsidR="00C0682E" w:rsidRPr="00B32754" w:rsidRDefault="00C0682E" w:rsidP="00C0682E">
                  <w:pPr>
                    <w:pStyle w:val="VRQACourseTemplateTableText"/>
                  </w:pPr>
                  <w:r w:rsidRPr="00B32754">
                    <w:t>Read and interpret plans and specifications</w:t>
                  </w:r>
                </w:p>
              </w:tc>
            </w:tr>
            <w:tr w:rsidR="00C0682E" w:rsidRPr="003252C2" w14:paraId="4160A838"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40DD9842" w14:textId="77777777" w:rsidR="00C0682E" w:rsidRPr="00B32754" w:rsidRDefault="00C0682E" w:rsidP="00C0682E">
                  <w:pPr>
                    <w:pStyle w:val="VRQACourseTemplateTableText"/>
                  </w:pPr>
                  <w:r w:rsidRPr="00B32754">
                    <w:t>BSBWRT311</w:t>
                  </w:r>
                </w:p>
              </w:tc>
              <w:tc>
                <w:tcPr>
                  <w:tcW w:w="7510" w:type="dxa"/>
                  <w:tcBorders>
                    <w:top w:val="dashSmallGap" w:sz="4" w:space="0" w:color="888B8D" w:themeColor="accent2"/>
                    <w:bottom w:val="dashSmallGap" w:sz="4" w:space="0" w:color="888B8D" w:themeColor="accent2"/>
                  </w:tcBorders>
                </w:tcPr>
                <w:p w14:paraId="1026F3B9" w14:textId="77777777" w:rsidR="00C0682E" w:rsidRPr="00B32754" w:rsidRDefault="00C0682E" w:rsidP="00C0682E">
                  <w:pPr>
                    <w:pStyle w:val="VRQACourseTemplateTableText"/>
                  </w:pPr>
                  <w:r w:rsidRPr="00B32754">
                    <w:t>Write simple documents</w:t>
                  </w:r>
                </w:p>
              </w:tc>
            </w:tr>
            <w:tr w:rsidR="00C0682E" w:rsidRPr="003252C2" w14:paraId="7E1286FE"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34224609" w14:textId="77777777" w:rsidR="00C0682E" w:rsidRPr="00B32754" w:rsidRDefault="00C0682E" w:rsidP="00C0682E">
                  <w:pPr>
                    <w:pStyle w:val="VRQACourseTemplateTableText"/>
                  </w:pPr>
                  <w:r w:rsidRPr="00B32754">
                    <w:t>CUAACD313</w:t>
                  </w:r>
                </w:p>
              </w:tc>
              <w:tc>
                <w:tcPr>
                  <w:tcW w:w="7510" w:type="dxa"/>
                  <w:tcBorders>
                    <w:top w:val="dashSmallGap" w:sz="4" w:space="0" w:color="888B8D" w:themeColor="accent2"/>
                    <w:bottom w:val="dashSmallGap" w:sz="4" w:space="0" w:color="888B8D" w:themeColor="accent2"/>
                  </w:tcBorders>
                </w:tcPr>
                <w:p w14:paraId="21E58B02" w14:textId="77777777" w:rsidR="00C0682E" w:rsidRPr="00B32754" w:rsidRDefault="00C0682E" w:rsidP="00C0682E">
                  <w:pPr>
                    <w:pStyle w:val="VRQACourseTemplateTableText"/>
                  </w:pPr>
                  <w:r w:rsidRPr="00B32754">
                    <w:t>Produce technical drawings</w:t>
                  </w:r>
                </w:p>
              </w:tc>
            </w:tr>
            <w:tr w:rsidR="00C0682E" w:rsidRPr="003252C2" w14:paraId="5ECCAC71" w14:textId="77777777" w:rsidTr="00C0682E">
              <w:tblPrEx>
                <w:tblLook w:val="0480" w:firstRow="0" w:lastRow="0" w:firstColumn="1" w:lastColumn="0" w:noHBand="0" w:noVBand="1"/>
              </w:tblPrEx>
              <w:trPr>
                <w:trHeight w:val="227"/>
              </w:trPr>
              <w:tc>
                <w:tcPr>
                  <w:tcW w:w="2694" w:type="dxa"/>
                  <w:tcBorders>
                    <w:top w:val="dashSmallGap" w:sz="4" w:space="0" w:color="888B8D" w:themeColor="accent2"/>
                    <w:bottom w:val="dashSmallGap" w:sz="4" w:space="0" w:color="888B8D" w:themeColor="accent2"/>
                  </w:tcBorders>
                </w:tcPr>
                <w:p w14:paraId="27D1B21D" w14:textId="77777777" w:rsidR="00C0682E" w:rsidRPr="00B32754" w:rsidRDefault="00C0682E" w:rsidP="00C0682E">
                  <w:pPr>
                    <w:pStyle w:val="VRQACourseTemplateTableText"/>
                  </w:pPr>
                  <w:r w:rsidRPr="00B32754">
                    <w:t>HLTAID010</w:t>
                  </w:r>
                </w:p>
              </w:tc>
              <w:tc>
                <w:tcPr>
                  <w:tcW w:w="7510" w:type="dxa"/>
                  <w:tcBorders>
                    <w:top w:val="dashSmallGap" w:sz="4" w:space="0" w:color="888B8D" w:themeColor="accent2"/>
                    <w:bottom w:val="dashSmallGap" w:sz="4" w:space="0" w:color="888B8D" w:themeColor="accent2"/>
                  </w:tcBorders>
                </w:tcPr>
                <w:p w14:paraId="32AAD57B" w14:textId="77777777" w:rsidR="00C0682E" w:rsidRPr="00B32754" w:rsidRDefault="00C0682E" w:rsidP="00C0682E">
                  <w:pPr>
                    <w:pStyle w:val="VRQACourseTemplateTableText"/>
                  </w:pPr>
                  <w:r w:rsidRPr="00B32754">
                    <w:t>Provide basic emergency life support</w:t>
                  </w:r>
                </w:p>
              </w:tc>
            </w:tr>
          </w:tbl>
          <w:p w14:paraId="3E682E3B" w14:textId="615E6C14" w:rsidR="00A1607F" w:rsidRPr="00C0682E" w:rsidRDefault="00A1607F" w:rsidP="00C0682E">
            <w:pPr>
              <w:spacing w:before="120" w:after="120"/>
              <w:rPr>
                <w:rFonts w:ascii="Arial" w:hAnsi="Arial" w:cs="Arial"/>
                <w:color w:val="007CA5"/>
                <w:sz w:val="22"/>
                <w:szCs w:val="22"/>
                <w:lang w:val="en-GB"/>
              </w:rPr>
            </w:pPr>
          </w:p>
        </w:tc>
      </w:tr>
    </w:tbl>
    <w:p w14:paraId="065FDEF9" w14:textId="538264E9" w:rsidR="005F6275" w:rsidRDefault="005F6275">
      <w:pPr>
        <w:rPr>
          <w:rFonts w:ascii="Arial" w:hAnsi="Arial" w:cs="Arial"/>
          <w:sz w:val="22"/>
          <w:szCs w:val="22"/>
        </w:rPr>
      </w:pPr>
    </w:p>
    <w:p w14:paraId="4C661E8D" w14:textId="77777777" w:rsidR="005F6275" w:rsidRDefault="005F6275">
      <w:pPr>
        <w:rPr>
          <w:rFonts w:ascii="Arial" w:hAnsi="Arial" w:cs="Arial"/>
          <w:sz w:val="22"/>
          <w:szCs w:val="22"/>
        </w:rPr>
      </w:pPr>
      <w:r>
        <w:rPr>
          <w:rFonts w:ascii="Arial" w:hAnsi="Arial" w:cs="Arial"/>
          <w:sz w:val="22"/>
          <w:szCs w:val="22"/>
        </w:rPr>
        <w:br w:type="page"/>
      </w:r>
    </w:p>
    <w:p w14:paraId="2B7F7398" w14:textId="77777777" w:rsidR="00CD3FA9" w:rsidRDefault="00CD3FA9">
      <w:pPr>
        <w:rPr>
          <w:rFonts w:ascii="Arial" w:hAnsi="Arial" w:cs="Arial"/>
          <w:sz w:val="22"/>
          <w:szCs w:val="22"/>
        </w:rPr>
      </w:pPr>
    </w:p>
    <w:tbl>
      <w:tblPr>
        <w:tblStyle w:val="Tablestyle1"/>
        <w:tblW w:w="4987" w:type="pct"/>
        <w:tblLook w:val="04A0" w:firstRow="1" w:lastRow="0" w:firstColumn="1" w:lastColumn="0" w:noHBand="0" w:noVBand="1"/>
      </w:tblPr>
      <w:tblGrid>
        <w:gridCol w:w="2843"/>
        <w:gridCol w:w="7334"/>
      </w:tblGrid>
      <w:tr w:rsidR="00C0682E" w:rsidRPr="00C0682E" w14:paraId="34E58D78"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3468D5F9" w14:textId="77777777" w:rsidR="00C0682E" w:rsidRPr="00C0682E" w:rsidRDefault="00C0682E" w:rsidP="00C0682E">
            <w:pPr>
              <w:spacing w:before="120" w:after="120"/>
              <w:rPr>
                <w:rFonts w:eastAsia="Times New Roman" w:cs="Arial"/>
                <w:b/>
                <w:color w:val="FFFFFF" w:themeColor="background1"/>
                <w:szCs w:val="22"/>
                <w:lang w:eastAsia="x-none"/>
              </w:rPr>
            </w:pPr>
            <w:bookmarkStart w:id="98" w:name="_Hlk199767696"/>
            <w:r w:rsidRPr="00C0682E">
              <w:rPr>
                <w:rFonts w:eastAsia="Times New Roman" w:cs="Arial"/>
                <w:b/>
                <w:color w:val="FFFFFF" w:themeColor="background1"/>
                <w:szCs w:val="22"/>
                <w:lang w:eastAsia="x-none"/>
              </w:rPr>
              <w:t>Section C – Units of competency</w:t>
            </w:r>
          </w:p>
        </w:tc>
      </w:tr>
      <w:tr w:rsidR="00C0682E" w:rsidRPr="00C0682E" w14:paraId="72C569F6" w14:textId="77777777" w:rsidTr="0011027B">
        <w:trPr>
          <w:trHeight w:val="323"/>
        </w:trPr>
        <w:tc>
          <w:tcPr>
            <w:tcW w:w="1397" w:type="pct"/>
          </w:tcPr>
          <w:p w14:paraId="65711087"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Unit code</w:t>
            </w:r>
          </w:p>
        </w:tc>
        <w:tc>
          <w:tcPr>
            <w:tcW w:w="3603" w:type="pct"/>
          </w:tcPr>
          <w:p w14:paraId="3D940660" w14:textId="502F1B30" w:rsidR="00C0682E" w:rsidRPr="00C0682E" w:rsidRDefault="00AC2F8F" w:rsidP="00C0682E">
            <w:pPr>
              <w:spacing w:before="60" w:after="120" w:line="264" w:lineRule="auto"/>
              <w:rPr>
                <w:rFonts w:eastAsia="Calibri" w:cs="Times New Roman"/>
                <w:b/>
                <w:bCs/>
                <w:color w:val="53565A"/>
                <w:szCs w:val="22"/>
                <w:lang w:val="en-AU" w:eastAsia="en-AU"/>
              </w:rPr>
            </w:pPr>
            <w:r w:rsidRPr="00AC2F8F">
              <w:rPr>
                <w:rFonts w:eastAsia="Calibri" w:cs="Times New Roman"/>
                <w:b/>
                <w:bCs/>
                <w:color w:val="53565A"/>
                <w:szCs w:val="22"/>
                <w:lang w:val="en-AU" w:eastAsia="en-AU"/>
              </w:rPr>
              <w:t>VU23978</w:t>
            </w:r>
          </w:p>
        </w:tc>
      </w:tr>
      <w:tr w:rsidR="00C0682E" w:rsidRPr="00C0682E" w14:paraId="37412726" w14:textId="77777777" w:rsidTr="0011027B">
        <w:trPr>
          <w:trHeight w:val="323"/>
        </w:trPr>
        <w:tc>
          <w:tcPr>
            <w:tcW w:w="1397" w:type="pct"/>
          </w:tcPr>
          <w:p w14:paraId="1A7F0173"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Unit title</w:t>
            </w:r>
          </w:p>
        </w:tc>
        <w:tc>
          <w:tcPr>
            <w:tcW w:w="3603" w:type="pct"/>
          </w:tcPr>
          <w:p w14:paraId="15674EA7" w14:textId="77777777" w:rsidR="00C0682E" w:rsidRPr="00C0682E" w:rsidRDefault="00C0682E" w:rsidP="00C0682E">
            <w:pPr>
              <w:spacing w:before="60" w:after="120" w:line="264" w:lineRule="auto"/>
              <w:rPr>
                <w:rFonts w:eastAsia="Calibri" w:cs="Times New Roman"/>
                <w:b/>
                <w:bCs/>
                <w:color w:val="53565A"/>
                <w:szCs w:val="22"/>
                <w:lang w:val="en-AU" w:eastAsia="en-AU"/>
              </w:rPr>
            </w:pPr>
            <w:r w:rsidRPr="00C0682E">
              <w:rPr>
                <w:rFonts w:eastAsia="Calibri" w:cs="Times New Roman"/>
                <w:b/>
                <w:bCs/>
                <w:color w:val="53565A"/>
                <w:szCs w:val="22"/>
                <w:lang w:val="en-AU" w:eastAsia="en-AU"/>
              </w:rPr>
              <w:t>Apply basic sheet metal practices</w:t>
            </w:r>
          </w:p>
        </w:tc>
      </w:tr>
      <w:tr w:rsidR="00C0682E" w:rsidRPr="00C0682E" w14:paraId="7D3B4F88" w14:textId="77777777" w:rsidTr="0011027B">
        <w:trPr>
          <w:trHeight w:val="323"/>
        </w:trPr>
        <w:tc>
          <w:tcPr>
            <w:tcW w:w="1397" w:type="pct"/>
          </w:tcPr>
          <w:p w14:paraId="5987A569"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Application</w:t>
            </w:r>
          </w:p>
        </w:tc>
        <w:tc>
          <w:tcPr>
            <w:tcW w:w="3603" w:type="pct"/>
          </w:tcPr>
          <w:p w14:paraId="43E1875C"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This unit specifies</w:t>
            </w:r>
            <w:r w:rsidRPr="00C0682E">
              <w:rPr>
                <w:rFonts w:eastAsia="Calibri" w:cs="Times New Roman"/>
                <w:color w:val="53565A"/>
                <w:spacing w:val="-1"/>
                <w:szCs w:val="22"/>
                <w:lang w:val="en-AU" w:eastAsia="en-AU"/>
              </w:rPr>
              <w:t xml:space="preserve"> </w:t>
            </w:r>
            <w:r w:rsidRPr="00C0682E">
              <w:rPr>
                <w:rFonts w:eastAsia="Calibri" w:cs="Times New Roman"/>
                <w:color w:val="53565A"/>
                <w:szCs w:val="22"/>
                <w:lang w:val="en-AU" w:eastAsia="en-AU"/>
              </w:rPr>
              <w:t>the performance outcomes, skills and knowledge required to cut, join, fabricate and bend sheet metal products for basic plumbing tasks.</w:t>
            </w:r>
          </w:p>
          <w:p w14:paraId="3E12A293"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6BF3A62F"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No occupational licensing, legislative, regulatory or certification requirements apply to this unit at the time of publication.</w:t>
            </w:r>
          </w:p>
        </w:tc>
      </w:tr>
      <w:tr w:rsidR="00C0682E" w:rsidRPr="00C0682E" w14:paraId="51230163" w14:textId="77777777" w:rsidTr="0011027B">
        <w:trPr>
          <w:trHeight w:val="516"/>
        </w:trPr>
        <w:tc>
          <w:tcPr>
            <w:tcW w:w="1397" w:type="pct"/>
          </w:tcPr>
          <w:p w14:paraId="67671B5A"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 xml:space="preserve">Pre-requisite Unit(s) </w:t>
            </w:r>
          </w:p>
        </w:tc>
        <w:tc>
          <w:tcPr>
            <w:tcW w:w="3603" w:type="pct"/>
          </w:tcPr>
          <w:p w14:paraId="79912AC7"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Nil</w:t>
            </w:r>
          </w:p>
        </w:tc>
      </w:tr>
      <w:tr w:rsidR="00C0682E" w:rsidRPr="00C0682E" w14:paraId="6388F660" w14:textId="77777777" w:rsidTr="0011027B">
        <w:trPr>
          <w:trHeight w:val="472"/>
        </w:trPr>
        <w:tc>
          <w:tcPr>
            <w:tcW w:w="1397" w:type="pct"/>
          </w:tcPr>
          <w:p w14:paraId="46F91EC9"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Competency Field</w:t>
            </w:r>
          </w:p>
        </w:tc>
        <w:tc>
          <w:tcPr>
            <w:tcW w:w="3603" w:type="pct"/>
          </w:tcPr>
          <w:p w14:paraId="5E1EED78"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N/A</w:t>
            </w:r>
          </w:p>
        </w:tc>
      </w:tr>
      <w:tr w:rsidR="00C0682E" w:rsidRPr="00C0682E" w14:paraId="5936D143" w14:textId="77777777" w:rsidTr="0011027B">
        <w:trPr>
          <w:trHeight w:val="344"/>
        </w:trPr>
        <w:tc>
          <w:tcPr>
            <w:tcW w:w="1397" w:type="pct"/>
          </w:tcPr>
          <w:p w14:paraId="18609C4A" w14:textId="77777777" w:rsidR="00C0682E" w:rsidRPr="00C0682E" w:rsidRDefault="00C0682E" w:rsidP="00C0682E">
            <w:pPr>
              <w:spacing w:before="60" w:line="264" w:lineRule="auto"/>
              <w:ind w:left="454" w:hanging="397"/>
              <w:outlineLvl w:val="3"/>
              <w:rPr>
                <w:rFonts w:cs="Arial"/>
                <w:b/>
                <w:bCs/>
                <w:color w:val="103D64"/>
                <w:szCs w:val="22"/>
              </w:rPr>
            </w:pPr>
            <w:r w:rsidRPr="00C0682E">
              <w:rPr>
                <w:rFonts w:cs="Arial"/>
                <w:b/>
                <w:bCs/>
                <w:color w:val="103D64"/>
                <w:szCs w:val="22"/>
              </w:rPr>
              <w:t>Unit Sector</w:t>
            </w:r>
          </w:p>
        </w:tc>
        <w:tc>
          <w:tcPr>
            <w:tcW w:w="3603" w:type="pct"/>
          </w:tcPr>
          <w:p w14:paraId="4D588D70" w14:textId="77777777" w:rsidR="00C0682E" w:rsidRPr="00C0682E" w:rsidRDefault="00C0682E" w:rsidP="00C0682E">
            <w:pPr>
              <w:spacing w:before="60" w:after="120" w:line="264" w:lineRule="auto"/>
              <w:rPr>
                <w:rFonts w:eastAsia="Calibri" w:cs="Times New Roman"/>
                <w:color w:val="53565A"/>
                <w:szCs w:val="22"/>
                <w:lang w:val="en-AU" w:eastAsia="en-AU"/>
              </w:rPr>
            </w:pPr>
            <w:r w:rsidRPr="00C0682E">
              <w:rPr>
                <w:rFonts w:eastAsia="Calibri" w:cs="Times New Roman"/>
                <w:color w:val="53565A"/>
                <w:szCs w:val="22"/>
                <w:lang w:val="en-AU" w:eastAsia="en-AU"/>
              </w:rPr>
              <w:t>N/A</w:t>
            </w:r>
          </w:p>
        </w:tc>
      </w:tr>
      <w:bookmarkEnd w:id="98"/>
    </w:tbl>
    <w:p w14:paraId="02C91792" w14:textId="27B180AB" w:rsidR="0054080C" w:rsidRDefault="0054080C">
      <w:pPr>
        <w:rPr>
          <w:rFonts w:ascii="Arial" w:hAnsi="Arial" w:cs="Arial"/>
          <w:sz w:val="22"/>
          <w:szCs w:val="22"/>
        </w:rPr>
      </w:pPr>
    </w:p>
    <w:p w14:paraId="5FA1DE29" w14:textId="77777777" w:rsidR="0054080C" w:rsidRDefault="0054080C">
      <w:pPr>
        <w:rPr>
          <w:rFonts w:ascii="Arial" w:hAnsi="Arial" w:cs="Arial"/>
          <w:sz w:val="22"/>
          <w:szCs w:val="22"/>
        </w:rPr>
      </w:pPr>
      <w:r>
        <w:rPr>
          <w:rFonts w:ascii="Arial" w:hAnsi="Arial" w:cs="Arial"/>
          <w:sz w:val="22"/>
          <w:szCs w:val="22"/>
        </w:rPr>
        <w:br w:type="page"/>
      </w:r>
    </w:p>
    <w:tbl>
      <w:tblPr>
        <w:tblStyle w:val="Style1"/>
        <w:tblW w:w="0" w:type="auto"/>
        <w:tblLook w:val="04A0" w:firstRow="1" w:lastRow="0" w:firstColumn="1" w:lastColumn="0" w:noHBand="0" w:noVBand="1"/>
      </w:tblPr>
      <w:tblGrid>
        <w:gridCol w:w="851"/>
        <w:gridCol w:w="2268"/>
        <w:gridCol w:w="850"/>
        <w:gridCol w:w="6235"/>
      </w:tblGrid>
      <w:tr w:rsidR="00B33157" w:rsidRPr="00B33157" w14:paraId="63E3CF7B" w14:textId="77777777" w:rsidTr="0011027B">
        <w:tc>
          <w:tcPr>
            <w:cnfStyle w:val="000000000100" w:firstRow="0" w:lastRow="0" w:firstColumn="0" w:lastColumn="0" w:oddVBand="0" w:evenVBand="0" w:oddHBand="0" w:evenHBand="0" w:firstRowFirstColumn="1" w:firstRowLastColumn="0" w:lastRowFirstColumn="0" w:lastRowLastColumn="0"/>
            <w:tcW w:w="3119" w:type="dxa"/>
            <w:gridSpan w:val="2"/>
            <w:shd w:val="clear" w:color="auto" w:fill="FFFFFF"/>
          </w:tcPr>
          <w:p w14:paraId="00134724"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lastRenderedPageBreak/>
              <w:t>Element</w:t>
            </w:r>
          </w:p>
        </w:tc>
        <w:tc>
          <w:tcPr>
            <w:tcW w:w="7085" w:type="dxa"/>
            <w:gridSpan w:val="2"/>
            <w:shd w:val="clear" w:color="auto" w:fill="FFFFFF"/>
          </w:tcPr>
          <w:p w14:paraId="7E9CE400"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11195FBA" w14:textId="77777777" w:rsidTr="0011027B">
        <w:tc>
          <w:tcPr>
            <w:tcW w:w="3119" w:type="dxa"/>
            <w:gridSpan w:val="2"/>
          </w:tcPr>
          <w:p w14:paraId="359B967F" w14:textId="77777777" w:rsidR="00B33157" w:rsidRPr="00B33157" w:rsidRDefault="00B33157" w:rsidP="0054080C">
            <w:pPr>
              <w:spacing w:before="60" w:after="120" w:line="264" w:lineRule="auto"/>
              <w:rPr>
                <w:rFonts w:cs="Arial"/>
                <w:bCs/>
                <w:sz w:val="22"/>
                <w:lang w:val="en-AU"/>
              </w:rPr>
            </w:pPr>
            <w:r w:rsidRPr="00B33157">
              <w:rPr>
                <w:rFonts w:eastAsia="Calibri" w:cs="Times New Roman"/>
                <w:color w:val="53565A"/>
                <w:sz w:val="22"/>
                <w:lang w:val="en-AU" w:eastAsia="en-AU"/>
              </w:rPr>
              <w:t>Elements describe the essential outcomes of a unit of competency.</w:t>
            </w:r>
          </w:p>
        </w:tc>
        <w:tc>
          <w:tcPr>
            <w:tcW w:w="7085" w:type="dxa"/>
            <w:gridSpan w:val="2"/>
          </w:tcPr>
          <w:p w14:paraId="2CE966CC" w14:textId="77777777" w:rsidR="00B33157" w:rsidRPr="00B33157" w:rsidRDefault="00B33157" w:rsidP="0054080C">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01DAD5CB" w14:textId="77777777" w:rsidTr="0011027B">
        <w:tc>
          <w:tcPr>
            <w:tcW w:w="851" w:type="dxa"/>
          </w:tcPr>
          <w:p w14:paraId="157A1E3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268" w:type="dxa"/>
          </w:tcPr>
          <w:p w14:paraId="08E5EDF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perform sheet metal practices</w:t>
            </w:r>
          </w:p>
        </w:tc>
        <w:tc>
          <w:tcPr>
            <w:tcW w:w="850" w:type="dxa"/>
          </w:tcPr>
          <w:p w14:paraId="77E5CE6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235" w:type="dxa"/>
          </w:tcPr>
          <w:p w14:paraId="462B2FF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plans and specifications for sheet metal tasks with the supervisor to determine the designated sequence.</w:t>
            </w:r>
          </w:p>
        </w:tc>
      </w:tr>
      <w:tr w:rsidR="00B33157" w:rsidRPr="00B33157" w14:paraId="1AC387B3" w14:textId="77777777" w:rsidTr="0011027B">
        <w:tc>
          <w:tcPr>
            <w:tcW w:w="851" w:type="dxa"/>
          </w:tcPr>
          <w:p w14:paraId="43488AC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51012A2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34BAB83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235" w:type="dxa"/>
          </w:tcPr>
          <w:p w14:paraId="7A39E999" w14:textId="170B0259"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safety requirements associated with sheet metal tasks. </w:t>
            </w:r>
          </w:p>
        </w:tc>
      </w:tr>
      <w:tr w:rsidR="005F6275" w:rsidRPr="00B33157" w14:paraId="2F0760F5" w14:textId="77777777" w:rsidTr="0011027B">
        <w:tc>
          <w:tcPr>
            <w:tcW w:w="851" w:type="dxa"/>
          </w:tcPr>
          <w:p w14:paraId="4AA0DE65" w14:textId="77777777" w:rsidR="005F6275" w:rsidRPr="00B33157" w:rsidRDefault="005F6275" w:rsidP="00B33157">
            <w:pPr>
              <w:spacing w:before="60" w:after="120" w:line="264" w:lineRule="auto"/>
              <w:rPr>
                <w:rFonts w:eastAsia="Calibri" w:cs="Times New Roman"/>
                <w:color w:val="53565A"/>
                <w:sz w:val="22"/>
                <w:lang w:val="en-AU" w:eastAsia="en-AU"/>
              </w:rPr>
            </w:pPr>
          </w:p>
        </w:tc>
        <w:tc>
          <w:tcPr>
            <w:tcW w:w="2268" w:type="dxa"/>
          </w:tcPr>
          <w:p w14:paraId="18809FD6" w14:textId="77777777" w:rsidR="005F6275" w:rsidRPr="00B33157" w:rsidRDefault="005F6275" w:rsidP="00B33157">
            <w:pPr>
              <w:spacing w:before="60" w:after="120" w:line="264" w:lineRule="auto"/>
              <w:rPr>
                <w:rFonts w:eastAsia="Calibri" w:cs="Times New Roman"/>
                <w:color w:val="53565A"/>
                <w:sz w:val="22"/>
                <w:lang w:val="en-AU" w:eastAsia="en-AU"/>
              </w:rPr>
            </w:pPr>
          </w:p>
        </w:tc>
        <w:tc>
          <w:tcPr>
            <w:tcW w:w="850" w:type="dxa"/>
          </w:tcPr>
          <w:p w14:paraId="198091BD" w14:textId="517714F2" w:rsidR="005F6275" w:rsidRDefault="005F6275"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235" w:type="dxa"/>
          </w:tcPr>
          <w:p w14:paraId="7463AD97" w14:textId="4E1B5773" w:rsidR="005F6275" w:rsidRPr="00B33157" w:rsidRDefault="005F6275" w:rsidP="00B33157">
            <w:pPr>
              <w:spacing w:before="60" w:after="120" w:line="264" w:lineRule="auto"/>
              <w:rPr>
                <w:rFonts w:eastAsia="Calibri" w:cs="Times New Roman"/>
                <w:color w:val="53565A"/>
                <w:sz w:val="22"/>
                <w:lang w:val="en-AU" w:eastAsia="en-AU"/>
              </w:rPr>
            </w:pPr>
            <w:r w:rsidRPr="005F6275">
              <w:rPr>
                <w:rFonts w:eastAsia="Calibri" w:cs="Times New Roman"/>
                <w:color w:val="53565A"/>
                <w:sz w:val="22"/>
                <w:lang w:val="en-AU" w:eastAsia="en-AU"/>
              </w:rPr>
              <w:t>Identify sustainability requirements associated with sheet metal tasks.</w:t>
            </w:r>
          </w:p>
        </w:tc>
      </w:tr>
      <w:tr w:rsidR="00B33157" w:rsidRPr="00B33157" w14:paraId="3D597E2C" w14:textId="77777777" w:rsidTr="0011027B">
        <w:tc>
          <w:tcPr>
            <w:tcW w:w="851" w:type="dxa"/>
          </w:tcPr>
          <w:p w14:paraId="5A398DE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6D05D9B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147F2D69" w14:textId="470C0813"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5F6275">
              <w:rPr>
                <w:rFonts w:eastAsia="Calibri" w:cs="Times New Roman"/>
                <w:color w:val="53565A"/>
                <w:sz w:val="22"/>
                <w:lang w:val="en-AU" w:eastAsia="en-AU"/>
              </w:rPr>
              <w:t>4</w:t>
            </w:r>
          </w:p>
        </w:tc>
        <w:tc>
          <w:tcPr>
            <w:tcW w:w="6235" w:type="dxa"/>
          </w:tcPr>
          <w:p w14:paraId="6DFDD17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ssociated with the tasks.</w:t>
            </w:r>
          </w:p>
        </w:tc>
      </w:tr>
      <w:tr w:rsidR="00B33157" w:rsidRPr="00B33157" w14:paraId="46C86200" w14:textId="77777777" w:rsidTr="0011027B">
        <w:tc>
          <w:tcPr>
            <w:tcW w:w="851" w:type="dxa"/>
          </w:tcPr>
          <w:p w14:paraId="2D4A43D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w:t>
            </w:r>
          </w:p>
        </w:tc>
        <w:tc>
          <w:tcPr>
            <w:tcW w:w="2268" w:type="dxa"/>
          </w:tcPr>
          <w:p w14:paraId="151856A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for sheet metal practices</w:t>
            </w:r>
          </w:p>
        </w:tc>
        <w:tc>
          <w:tcPr>
            <w:tcW w:w="850" w:type="dxa"/>
          </w:tcPr>
          <w:p w14:paraId="61C0570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235" w:type="dxa"/>
          </w:tcPr>
          <w:p w14:paraId="2AD84B2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alculate quantities for the task to support efficient cutting and avoid waste.</w:t>
            </w:r>
          </w:p>
        </w:tc>
      </w:tr>
      <w:tr w:rsidR="00B33157" w:rsidRPr="00B33157" w14:paraId="0531AAC6" w14:textId="77777777" w:rsidTr="0011027B">
        <w:tc>
          <w:tcPr>
            <w:tcW w:w="851" w:type="dxa"/>
          </w:tcPr>
          <w:p w14:paraId="10646861" w14:textId="77777777" w:rsidR="00B33157" w:rsidRPr="00B33157" w:rsidRDefault="00B33157" w:rsidP="00B33157">
            <w:pPr>
              <w:spacing w:before="120" w:after="120"/>
              <w:rPr>
                <w:rFonts w:cs="Arial"/>
                <w:sz w:val="16"/>
                <w:szCs w:val="18"/>
                <w:lang w:val="en-AU"/>
              </w:rPr>
            </w:pPr>
          </w:p>
        </w:tc>
        <w:tc>
          <w:tcPr>
            <w:tcW w:w="2268" w:type="dxa"/>
          </w:tcPr>
          <w:p w14:paraId="7705049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168CF26A"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2.2</w:t>
            </w:r>
          </w:p>
        </w:tc>
        <w:tc>
          <w:tcPr>
            <w:tcW w:w="6235" w:type="dxa"/>
          </w:tcPr>
          <w:p w14:paraId="383C87C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fit the required personal protective equipment for the task.</w:t>
            </w:r>
          </w:p>
        </w:tc>
      </w:tr>
      <w:tr w:rsidR="00B33157" w:rsidRPr="00B33157" w14:paraId="201257EC" w14:textId="77777777" w:rsidTr="0011027B">
        <w:tc>
          <w:tcPr>
            <w:tcW w:w="851" w:type="dxa"/>
          </w:tcPr>
          <w:p w14:paraId="5D711A5C" w14:textId="77777777" w:rsidR="00B33157" w:rsidRPr="00B33157" w:rsidRDefault="00B33157" w:rsidP="00B33157">
            <w:pPr>
              <w:spacing w:before="120" w:after="120"/>
              <w:rPr>
                <w:rFonts w:cs="Arial"/>
                <w:sz w:val="16"/>
                <w:szCs w:val="18"/>
                <w:lang w:val="en-AU"/>
              </w:rPr>
            </w:pPr>
          </w:p>
        </w:tc>
        <w:tc>
          <w:tcPr>
            <w:tcW w:w="2268" w:type="dxa"/>
          </w:tcPr>
          <w:p w14:paraId="570D309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300EADCF"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2.3</w:t>
            </w:r>
          </w:p>
        </w:tc>
        <w:tc>
          <w:tcPr>
            <w:tcW w:w="6235" w:type="dxa"/>
          </w:tcPr>
          <w:p w14:paraId="3E2EAF9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heck tools and equipment for serviceability and report faults to the supervisor.</w:t>
            </w:r>
          </w:p>
        </w:tc>
      </w:tr>
      <w:tr w:rsidR="00B33157" w:rsidRPr="00B33157" w14:paraId="633AB9A8" w14:textId="77777777" w:rsidTr="0011027B">
        <w:tc>
          <w:tcPr>
            <w:tcW w:w="851" w:type="dxa"/>
          </w:tcPr>
          <w:p w14:paraId="7AC3B11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268" w:type="dxa"/>
          </w:tcPr>
          <w:p w14:paraId="406D3CE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ut and join sheet metal and sheet metal products</w:t>
            </w:r>
          </w:p>
        </w:tc>
        <w:tc>
          <w:tcPr>
            <w:tcW w:w="850" w:type="dxa"/>
          </w:tcPr>
          <w:p w14:paraId="39C5843E"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3.1</w:t>
            </w:r>
          </w:p>
        </w:tc>
        <w:tc>
          <w:tcPr>
            <w:tcW w:w="6235" w:type="dxa"/>
          </w:tcPr>
          <w:p w14:paraId="696F05B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Mark out materials according to the requirements of the task, plans and specifications.</w:t>
            </w:r>
          </w:p>
        </w:tc>
      </w:tr>
      <w:tr w:rsidR="00B33157" w:rsidRPr="00B33157" w14:paraId="489FD29C" w14:textId="77777777" w:rsidTr="0011027B">
        <w:tc>
          <w:tcPr>
            <w:tcW w:w="851" w:type="dxa"/>
          </w:tcPr>
          <w:p w14:paraId="5EF1581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6BCE5AED"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668322B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235" w:type="dxa"/>
          </w:tcPr>
          <w:p w14:paraId="4FD8BB8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Apply fabrication techniques relevant to sheet metal and sheet metal products for specific tasks. </w:t>
            </w:r>
          </w:p>
        </w:tc>
      </w:tr>
      <w:tr w:rsidR="00B33157" w:rsidRPr="00B33157" w14:paraId="2B23981A" w14:textId="77777777" w:rsidTr="0011027B">
        <w:tc>
          <w:tcPr>
            <w:tcW w:w="851" w:type="dxa"/>
          </w:tcPr>
          <w:p w14:paraId="365F81F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0909ABA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530B3E7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235" w:type="dxa"/>
          </w:tcPr>
          <w:p w14:paraId="7167834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ut sheet metal to the required shape and dimension using appropriate cutting tools.</w:t>
            </w:r>
          </w:p>
        </w:tc>
      </w:tr>
      <w:tr w:rsidR="00B33157" w:rsidRPr="00B33157" w14:paraId="73C35FCA" w14:textId="77777777" w:rsidTr="0011027B">
        <w:tc>
          <w:tcPr>
            <w:tcW w:w="851" w:type="dxa"/>
          </w:tcPr>
          <w:p w14:paraId="0F8EF38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7A21C3A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7C5BEBA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4</w:t>
            </w:r>
          </w:p>
        </w:tc>
        <w:tc>
          <w:tcPr>
            <w:tcW w:w="6235" w:type="dxa"/>
          </w:tcPr>
          <w:p w14:paraId="6D6C6DF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apply joining methods and compatible materials to comply with the task and specifications.</w:t>
            </w:r>
          </w:p>
        </w:tc>
      </w:tr>
      <w:tr w:rsidR="00B33157" w:rsidRPr="00B33157" w14:paraId="4E1DA62F" w14:textId="77777777" w:rsidTr="0011027B">
        <w:tc>
          <w:tcPr>
            <w:tcW w:w="851" w:type="dxa"/>
          </w:tcPr>
          <w:p w14:paraId="293EB81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268" w:type="dxa"/>
          </w:tcPr>
          <w:p w14:paraId="662990B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Bend and fold sheet metal and sheet metal products</w:t>
            </w:r>
          </w:p>
        </w:tc>
        <w:tc>
          <w:tcPr>
            <w:tcW w:w="850" w:type="dxa"/>
          </w:tcPr>
          <w:p w14:paraId="63A0A89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235" w:type="dxa"/>
          </w:tcPr>
          <w:p w14:paraId="256FD3D0"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Select tools and equip</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ent to</w:t>
            </w:r>
            <w:r w:rsidRPr="00B33157">
              <w:rPr>
                <w:rFonts w:eastAsia="Calibri" w:cs="Times New Roman"/>
                <w:color w:val="53565A"/>
                <w:spacing w:val="1"/>
                <w:sz w:val="22"/>
                <w:lang w:val="en-AU" w:eastAsia="en-AU"/>
              </w:rPr>
              <w:t xml:space="preserve">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ake bends and folds that co</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ply with job specifications and plans.</w:t>
            </w:r>
          </w:p>
        </w:tc>
      </w:tr>
      <w:tr w:rsidR="00B33157" w:rsidRPr="00B33157" w14:paraId="554D62FF" w14:textId="77777777" w:rsidTr="0011027B">
        <w:tc>
          <w:tcPr>
            <w:tcW w:w="851" w:type="dxa"/>
          </w:tcPr>
          <w:p w14:paraId="627D27D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766D9FD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669910C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235" w:type="dxa"/>
          </w:tcPr>
          <w:p w14:paraId="1925AC3D"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 xml:space="preserve">Clean and prepare bent and folded sheet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 xml:space="preserve">etal and sheet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etal products for joining.</w:t>
            </w:r>
          </w:p>
        </w:tc>
      </w:tr>
      <w:tr w:rsidR="00B33157" w:rsidRPr="00B33157" w14:paraId="550BAABA" w14:textId="77777777" w:rsidTr="0011027B">
        <w:tc>
          <w:tcPr>
            <w:tcW w:w="851" w:type="dxa"/>
          </w:tcPr>
          <w:p w14:paraId="14DBAB6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5</w:t>
            </w:r>
          </w:p>
        </w:tc>
        <w:tc>
          <w:tcPr>
            <w:tcW w:w="2268" w:type="dxa"/>
          </w:tcPr>
          <w:p w14:paraId="4A4A5A7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850" w:type="dxa"/>
          </w:tcPr>
          <w:p w14:paraId="217C6F5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5.1</w:t>
            </w:r>
          </w:p>
        </w:tc>
        <w:tc>
          <w:tcPr>
            <w:tcW w:w="6235" w:type="dxa"/>
          </w:tcPr>
          <w:p w14:paraId="3DC8A26B"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the work area according to workplace procedures.</w:t>
            </w:r>
          </w:p>
        </w:tc>
      </w:tr>
      <w:tr w:rsidR="00B33157" w:rsidRPr="00B33157" w14:paraId="51A497F3" w14:textId="77777777" w:rsidTr="0011027B">
        <w:tc>
          <w:tcPr>
            <w:tcW w:w="851" w:type="dxa"/>
          </w:tcPr>
          <w:p w14:paraId="3BA182D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3E24D00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254CEA7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5.2</w:t>
            </w:r>
          </w:p>
        </w:tc>
        <w:tc>
          <w:tcPr>
            <w:tcW w:w="6235" w:type="dxa"/>
          </w:tcPr>
          <w:p w14:paraId="12CCB0BA"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check for serviceability and store tools and equipment according to workplace procedures.</w:t>
            </w:r>
          </w:p>
        </w:tc>
      </w:tr>
      <w:tr w:rsidR="00B33157" w:rsidRPr="00B33157" w14:paraId="48810203" w14:textId="77777777" w:rsidTr="0011027B">
        <w:tc>
          <w:tcPr>
            <w:tcW w:w="851" w:type="dxa"/>
          </w:tcPr>
          <w:p w14:paraId="326630F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1570B4C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1FD4936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5.3</w:t>
            </w:r>
          </w:p>
        </w:tc>
        <w:tc>
          <w:tcPr>
            <w:tcW w:w="6235" w:type="dxa"/>
          </w:tcPr>
          <w:p w14:paraId="3927D772"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1836FF84" w14:textId="77777777" w:rsidR="00B33157" w:rsidRPr="00B33157" w:rsidRDefault="00B33157" w:rsidP="00B33157">
      <w:pPr>
        <w:rPr>
          <w:rFonts w:ascii="Arial" w:hAnsi="Arial"/>
          <w:sz w:val="18"/>
          <w:lang w:val="en-AU"/>
        </w:rPr>
      </w:pPr>
    </w:p>
    <w:p w14:paraId="10F516F0"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64514A2C"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257DC091"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559C479A" w14:textId="77777777" w:rsidTr="0011027B">
        <w:tc>
          <w:tcPr>
            <w:tcW w:w="5000" w:type="pct"/>
            <w:tcBorders>
              <w:top w:val="dashSmallGap" w:sz="4" w:space="0" w:color="888B8D" w:themeColor="accent2"/>
              <w:bottom w:val="dashSmallGap" w:sz="4" w:space="0" w:color="888B8D" w:themeColor="accent2"/>
            </w:tcBorders>
          </w:tcPr>
          <w:p w14:paraId="1D976F7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6773C632"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6550121E"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5F87518A"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60506B57" w14:textId="77777777" w:rsidTr="0011027B">
        <w:trPr>
          <w:trHeight w:val="263"/>
        </w:trPr>
        <w:tc>
          <w:tcPr>
            <w:tcW w:w="5000" w:type="pct"/>
            <w:gridSpan w:val="2"/>
          </w:tcPr>
          <w:p w14:paraId="4BD3F3D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1D3DA0D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3F9140A5" w14:textId="77777777" w:rsidTr="0011027B">
        <w:trPr>
          <w:trHeight w:val="263"/>
        </w:trPr>
        <w:tc>
          <w:tcPr>
            <w:tcW w:w="1667" w:type="pct"/>
          </w:tcPr>
          <w:p w14:paraId="0832BF87"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1DEA462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4F0D7F31" w14:textId="77777777" w:rsidTr="0011027B">
        <w:trPr>
          <w:trHeight w:val="340"/>
        </w:trPr>
        <w:tc>
          <w:tcPr>
            <w:tcW w:w="1667" w:type="pct"/>
          </w:tcPr>
          <w:p w14:paraId="4269DFE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72C01C6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documents, drawings, specifications and workplace procedures.</w:t>
            </w:r>
          </w:p>
        </w:tc>
      </w:tr>
      <w:tr w:rsidR="00B33157" w:rsidRPr="00B33157" w14:paraId="09C8A5E6" w14:textId="77777777" w:rsidTr="0011027B">
        <w:trPr>
          <w:trHeight w:val="340"/>
        </w:trPr>
        <w:tc>
          <w:tcPr>
            <w:tcW w:w="1667" w:type="pct"/>
          </w:tcPr>
          <w:p w14:paraId="53D55F6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3BBAD6A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15508260" w14:textId="77777777" w:rsidTr="0011027B">
        <w:trPr>
          <w:trHeight w:val="340"/>
        </w:trPr>
        <w:tc>
          <w:tcPr>
            <w:tcW w:w="1667" w:type="pct"/>
          </w:tcPr>
          <w:p w14:paraId="7191200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678589B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0901637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 terminology when discussing sheet metal products and sheet metal practices.</w:t>
            </w:r>
          </w:p>
        </w:tc>
      </w:tr>
      <w:tr w:rsidR="00B33157" w:rsidRPr="00B33157" w14:paraId="1BD9E496" w14:textId="77777777" w:rsidTr="0011027B">
        <w:trPr>
          <w:trHeight w:val="340"/>
        </w:trPr>
        <w:tc>
          <w:tcPr>
            <w:tcW w:w="1667" w:type="pct"/>
          </w:tcPr>
          <w:p w14:paraId="4CA669A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umeracy skills to:</w:t>
            </w:r>
          </w:p>
        </w:tc>
        <w:tc>
          <w:tcPr>
            <w:tcW w:w="3333" w:type="pct"/>
          </w:tcPr>
          <w:p w14:paraId="2730F2A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and use measurements to calculate quantities of metal sheets.</w:t>
            </w:r>
          </w:p>
        </w:tc>
      </w:tr>
    </w:tbl>
    <w:p w14:paraId="112301E5"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0486C6B5"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70C78E6"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5D935BAB" w14:textId="77777777" w:rsidTr="0011027B">
        <w:tc>
          <w:tcPr>
            <w:tcW w:w="3398" w:type="dxa"/>
            <w:tcBorders>
              <w:bottom w:val="dashSmallGap" w:sz="4" w:space="0" w:color="888B8D" w:themeColor="accent2"/>
            </w:tcBorders>
          </w:tcPr>
          <w:p w14:paraId="4181B53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2812DAC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7660A4B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749AF94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785B31D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78CADA1B" w14:textId="77777777" w:rsidTr="0011027B">
        <w:tc>
          <w:tcPr>
            <w:tcW w:w="3398" w:type="dxa"/>
            <w:tcBorders>
              <w:top w:val="dashSmallGap" w:sz="4" w:space="0" w:color="888B8D" w:themeColor="accent2"/>
              <w:bottom w:val="dashSmallGap" w:sz="4" w:space="0" w:color="888B8D" w:themeColor="accent2"/>
            </w:tcBorders>
          </w:tcPr>
          <w:p w14:paraId="79309E3D" w14:textId="6401223D"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78</w:t>
            </w:r>
            <w:r w:rsidR="00B33157" w:rsidRPr="00B33157">
              <w:rPr>
                <w:rFonts w:eastAsia="Calibri" w:cs="Times New Roman"/>
                <w:color w:val="53565A"/>
                <w:szCs w:val="22"/>
                <w:lang w:val="en-AU" w:eastAsia="en-AU"/>
              </w:rPr>
              <w:t xml:space="preserve"> Apply basic sheet metal practices</w:t>
            </w:r>
          </w:p>
        </w:tc>
        <w:tc>
          <w:tcPr>
            <w:tcW w:w="3398" w:type="dxa"/>
            <w:tcBorders>
              <w:top w:val="dashSmallGap" w:sz="4" w:space="0" w:color="888B8D" w:themeColor="accent2"/>
              <w:bottom w:val="dashSmallGap" w:sz="4" w:space="0" w:color="888B8D" w:themeColor="accent2"/>
            </w:tcBorders>
          </w:tcPr>
          <w:p w14:paraId="5933724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46 Apply basic sheet metal practices</w:t>
            </w:r>
          </w:p>
        </w:tc>
        <w:tc>
          <w:tcPr>
            <w:tcW w:w="3398" w:type="dxa"/>
            <w:tcBorders>
              <w:top w:val="dashSmallGap" w:sz="4" w:space="0" w:color="888B8D" w:themeColor="accent2"/>
              <w:bottom w:val="dashSmallGap" w:sz="4" w:space="0" w:color="888B8D" w:themeColor="accent2"/>
            </w:tcBorders>
          </w:tcPr>
          <w:p w14:paraId="25B52D1F" w14:textId="28241F85"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A7A4D">
              <w:rPr>
                <w:rFonts w:eastAsia="Calibri" w:cs="Times New Roman"/>
                <w:color w:val="53565A"/>
                <w:szCs w:val="22"/>
                <w:lang w:val="en-AU" w:eastAsia="en-AU"/>
              </w:rPr>
              <w:t>quivalent</w:t>
            </w:r>
          </w:p>
          <w:p w14:paraId="3290D1BC" w14:textId="2BE56D46" w:rsidR="00B33157" w:rsidRPr="00B33157" w:rsidRDefault="00B33157" w:rsidP="00B33157">
            <w:pPr>
              <w:spacing w:before="60" w:after="120" w:line="264" w:lineRule="auto"/>
              <w:rPr>
                <w:rFonts w:eastAsia="Calibri" w:cs="Times New Roman"/>
                <w:color w:val="53565A"/>
                <w:szCs w:val="22"/>
                <w:lang w:val="en-AU" w:eastAsia="en-AU"/>
              </w:rPr>
            </w:pPr>
          </w:p>
        </w:tc>
      </w:tr>
    </w:tbl>
    <w:p w14:paraId="191E4296" w14:textId="77777777" w:rsidR="00B33157" w:rsidRPr="00B33157" w:rsidRDefault="00B33157" w:rsidP="00B33157">
      <w:pPr>
        <w:rPr>
          <w:rFonts w:ascii="Arial" w:hAnsi="Arial"/>
          <w:sz w:val="18"/>
          <w:lang w:val="en-AU"/>
        </w:rPr>
      </w:pPr>
    </w:p>
    <w:p w14:paraId="38ED22E0"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7DDEE606"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7C5FAF8E"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0FF399CD" w14:textId="77777777" w:rsidTr="0011027B">
        <w:trPr>
          <w:trHeight w:val="561"/>
        </w:trPr>
        <w:tc>
          <w:tcPr>
            <w:tcW w:w="1134" w:type="pct"/>
          </w:tcPr>
          <w:p w14:paraId="6B2B75BA"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7D506304" w14:textId="4478E052"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78</w:t>
            </w:r>
            <w:r w:rsidRPr="00B33157">
              <w:rPr>
                <w:rFonts w:cs="Arial"/>
                <w:b/>
                <w:bCs/>
                <w:color w:val="103D64"/>
                <w:szCs w:val="22"/>
              </w:rPr>
              <w:t xml:space="preserve"> Apply basic sheet metal practices </w:t>
            </w:r>
          </w:p>
        </w:tc>
      </w:tr>
      <w:tr w:rsidR="00B33157" w:rsidRPr="00B33157" w14:paraId="05FCE872" w14:textId="77777777" w:rsidTr="0011027B">
        <w:trPr>
          <w:trHeight w:val="561"/>
        </w:trPr>
        <w:tc>
          <w:tcPr>
            <w:tcW w:w="1134" w:type="pct"/>
          </w:tcPr>
          <w:p w14:paraId="0F5FFF01"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70C67F4F" w14:textId="41462F9B" w:rsidR="00B33157" w:rsidRPr="00B33157" w:rsidRDefault="00B33157" w:rsidP="0054080C">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w:t>
            </w:r>
            <w:r w:rsidR="0054080C">
              <w:rPr>
                <w:rFonts w:eastAsia="Calibri" w:cs="Times New Roman"/>
                <w:color w:val="53565A"/>
                <w:szCs w:val="22"/>
                <w:lang w:val="en-AU" w:eastAsia="en-AU"/>
              </w:rPr>
              <w:t xml:space="preserve"> </w:t>
            </w:r>
            <w:r w:rsidRPr="00B33157">
              <w:rPr>
                <w:rFonts w:eastAsia="Calibri" w:cs="Times New Roman"/>
                <w:color w:val="53565A"/>
                <w:szCs w:val="22"/>
                <w:lang w:val="en-AU" w:eastAsia="en-AU"/>
              </w:rPr>
              <w:t>elements, performance criteria and foundation skills of this unit including evidence of the ability to:</w:t>
            </w:r>
          </w:p>
          <w:p w14:paraId="0A0EF183" w14:textId="2587D9EE" w:rsidR="00B33157" w:rsidRPr="0054080C" w:rsidRDefault="00B33157" w:rsidP="00503E0F">
            <w:pPr>
              <w:pStyle w:val="VRQACourseTemplateTableBullet"/>
              <w:numPr>
                <w:ilvl w:val="0"/>
                <w:numId w:val="24"/>
              </w:numPr>
              <w:ind w:left="337" w:hanging="337"/>
            </w:pPr>
            <w:r w:rsidRPr="0054080C">
              <w:t>apply the following sheet metal fabrication techniques using sheet metal:</w:t>
            </w:r>
          </w:p>
          <w:p w14:paraId="2737B0FE" w14:textId="77777777" w:rsidR="0054080C" w:rsidRDefault="00B33157" w:rsidP="00503E0F">
            <w:pPr>
              <w:pStyle w:val="VRQACourseTemplateTableBullet"/>
              <w:numPr>
                <w:ilvl w:val="0"/>
                <w:numId w:val="24"/>
              </w:numPr>
            </w:pPr>
            <w:r w:rsidRPr="00B33157">
              <w:t>cut and join</w:t>
            </w:r>
          </w:p>
          <w:p w14:paraId="01A3DA5E" w14:textId="3D4BFD0D" w:rsidR="00B33157" w:rsidRPr="00B33157" w:rsidRDefault="00B33157" w:rsidP="00503E0F">
            <w:pPr>
              <w:pStyle w:val="VRQACourseTemplateTableBullet"/>
              <w:numPr>
                <w:ilvl w:val="0"/>
                <w:numId w:val="24"/>
              </w:numPr>
            </w:pPr>
            <w:r w:rsidRPr="00B33157">
              <w:t>bend and fold.</w:t>
            </w:r>
          </w:p>
        </w:tc>
      </w:tr>
      <w:tr w:rsidR="00B33157" w:rsidRPr="00B33157" w14:paraId="5FFF1D24" w14:textId="77777777" w:rsidTr="0011027B">
        <w:trPr>
          <w:trHeight w:val="561"/>
        </w:trPr>
        <w:tc>
          <w:tcPr>
            <w:tcW w:w="1134" w:type="pct"/>
          </w:tcPr>
          <w:p w14:paraId="526E1BE8"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653164F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32FBFFFF" w14:textId="77777777" w:rsidR="00B33157" w:rsidRPr="00B33157" w:rsidRDefault="00B33157" w:rsidP="00503E0F">
            <w:pPr>
              <w:pStyle w:val="VRQACourseTemplateTableBullet"/>
              <w:numPr>
                <w:ilvl w:val="0"/>
                <w:numId w:val="24"/>
              </w:numPr>
              <w:ind w:left="337" w:hanging="337"/>
            </w:pPr>
            <w:r w:rsidRPr="00B33157">
              <w:t>sheet metal practices that apply to the plumbing industry</w:t>
            </w:r>
          </w:p>
          <w:p w14:paraId="0898BB6C" w14:textId="77777777" w:rsidR="00B33157" w:rsidRPr="00B33157" w:rsidRDefault="00B33157" w:rsidP="00503E0F">
            <w:pPr>
              <w:pStyle w:val="VRQACourseTemplateTableBullet"/>
              <w:numPr>
                <w:ilvl w:val="0"/>
                <w:numId w:val="24"/>
              </w:numPr>
              <w:ind w:left="337" w:hanging="337"/>
            </w:pPr>
            <w:r w:rsidRPr="00B33157">
              <w:t>types of specifications and plans used for sheet metal practices</w:t>
            </w:r>
          </w:p>
          <w:p w14:paraId="665AD348" w14:textId="77777777" w:rsidR="00B33157" w:rsidRPr="00B33157" w:rsidRDefault="00B33157" w:rsidP="00503E0F">
            <w:pPr>
              <w:pStyle w:val="VRQACourseTemplateTableBullet"/>
              <w:numPr>
                <w:ilvl w:val="0"/>
                <w:numId w:val="24"/>
              </w:numPr>
              <w:ind w:left="337" w:hanging="337"/>
            </w:pPr>
            <w:r w:rsidRPr="00B33157">
              <w:t>properties and characteristics of sheet metal</w:t>
            </w:r>
          </w:p>
          <w:p w14:paraId="45686213" w14:textId="77777777" w:rsidR="00B33157" w:rsidRPr="00B33157" w:rsidRDefault="00B33157" w:rsidP="00503E0F">
            <w:pPr>
              <w:pStyle w:val="VRQACourseTemplateTableBullet"/>
              <w:numPr>
                <w:ilvl w:val="0"/>
                <w:numId w:val="24"/>
              </w:numPr>
              <w:ind w:left="337" w:hanging="337"/>
            </w:pPr>
            <w:r w:rsidRPr="00B33157">
              <w:t>terminology used for sheet metal products and practices</w:t>
            </w:r>
          </w:p>
          <w:p w14:paraId="5087427A" w14:textId="77777777" w:rsidR="00B33157" w:rsidRPr="00B33157" w:rsidRDefault="00B33157" w:rsidP="00503E0F">
            <w:pPr>
              <w:pStyle w:val="VRQACourseTemplateTableBullet"/>
              <w:numPr>
                <w:ilvl w:val="0"/>
                <w:numId w:val="24"/>
              </w:numPr>
              <w:ind w:left="337" w:hanging="337"/>
            </w:pPr>
            <w:r w:rsidRPr="00B33157">
              <w:t>fabrication techniques and joining methods used for sheet metal practices</w:t>
            </w:r>
          </w:p>
          <w:p w14:paraId="700E1869" w14:textId="77777777" w:rsidR="00B33157" w:rsidRPr="00B33157" w:rsidRDefault="00B33157" w:rsidP="00503E0F">
            <w:pPr>
              <w:pStyle w:val="VRQACourseTemplateTableBullet"/>
              <w:numPr>
                <w:ilvl w:val="0"/>
                <w:numId w:val="24"/>
              </w:numPr>
              <w:ind w:left="337" w:hanging="337"/>
            </w:pPr>
            <w:r w:rsidRPr="00B33157">
              <w:t>workplace safety requirements and legislation, including personal protective equipment used when applying sheet metal practices</w:t>
            </w:r>
          </w:p>
          <w:p w14:paraId="67CB6908" w14:textId="77777777" w:rsidR="00B33157" w:rsidRPr="00B33157" w:rsidRDefault="00B33157" w:rsidP="00503E0F">
            <w:pPr>
              <w:pStyle w:val="VRQACourseTemplateTableBullet"/>
              <w:numPr>
                <w:ilvl w:val="0"/>
                <w:numId w:val="24"/>
              </w:numPr>
              <w:ind w:left="337" w:hanging="337"/>
            </w:pPr>
            <w:r w:rsidRPr="00B33157">
              <w:t>tools and equipment and techniques used for applying sheet metal practices</w:t>
            </w:r>
          </w:p>
          <w:p w14:paraId="01893F89" w14:textId="77777777" w:rsidR="00B33157" w:rsidRPr="00B33157" w:rsidRDefault="00B33157" w:rsidP="00503E0F">
            <w:pPr>
              <w:pStyle w:val="VRQACourseTemplateTableBullet"/>
              <w:numPr>
                <w:ilvl w:val="0"/>
                <w:numId w:val="24"/>
              </w:numPr>
              <w:ind w:left="337" w:hanging="337"/>
            </w:pPr>
            <w:r w:rsidRPr="00B33157">
              <w:t>Australian Standards, plumbing/building codes, legislation and regulations relevant to sheet metal practices</w:t>
            </w:r>
          </w:p>
          <w:p w14:paraId="09572644"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sheet metal practices </w:t>
            </w:r>
          </w:p>
          <w:p w14:paraId="6F63BAB8"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sheet metal practices.</w:t>
            </w:r>
          </w:p>
        </w:tc>
      </w:tr>
      <w:tr w:rsidR="00B33157" w:rsidRPr="00B33157" w14:paraId="2D6791F8" w14:textId="77777777" w:rsidTr="0011027B">
        <w:trPr>
          <w:trHeight w:val="561"/>
        </w:trPr>
        <w:tc>
          <w:tcPr>
            <w:tcW w:w="1134" w:type="pct"/>
          </w:tcPr>
          <w:p w14:paraId="590DCCB6"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01734BC5" w14:textId="77777777" w:rsidR="00B33157" w:rsidRPr="00B33157" w:rsidRDefault="00B33157" w:rsidP="0054080C">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3F2E7C63" w14:textId="77777777" w:rsidR="00B33157" w:rsidRPr="00B33157" w:rsidRDefault="00B33157" w:rsidP="0054080C">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7566C82A" w14:textId="77777777" w:rsidR="00B33157" w:rsidRPr="00B33157" w:rsidRDefault="00B33157" w:rsidP="00503E0F">
            <w:pPr>
              <w:pStyle w:val="VRQACourseTemplateTableBullet"/>
              <w:numPr>
                <w:ilvl w:val="0"/>
                <w:numId w:val="24"/>
              </w:numPr>
              <w:ind w:left="337" w:hanging="337"/>
            </w:pPr>
            <w:r w:rsidRPr="00B33157">
              <w:t>personal protective equipment</w:t>
            </w:r>
          </w:p>
          <w:p w14:paraId="0319F5A3" w14:textId="77777777" w:rsidR="00B33157" w:rsidRPr="00B33157" w:rsidRDefault="00B33157" w:rsidP="00503E0F">
            <w:pPr>
              <w:pStyle w:val="VRQACourseTemplateTableBullet"/>
              <w:numPr>
                <w:ilvl w:val="0"/>
                <w:numId w:val="24"/>
              </w:numPr>
              <w:ind w:left="337" w:hanging="337"/>
            </w:pPr>
            <w:r w:rsidRPr="00B33157">
              <w:t>tools and equipment for joining, bending and folding sheet metal, including a manual folding machine</w:t>
            </w:r>
          </w:p>
          <w:p w14:paraId="15F123CB" w14:textId="77777777" w:rsidR="00B33157" w:rsidRPr="00B33157" w:rsidRDefault="00B33157" w:rsidP="00503E0F">
            <w:pPr>
              <w:pStyle w:val="VRQACourseTemplateTableBullet"/>
              <w:numPr>
                <w:ilvl w:val="0"/>
                <w:numId w:val="24"/>
              </w:numPr>
              <w:ind w:left="337" w:hanging="337"/>
            </w:pPr>
            <w:r w:rsidRPr="00B33157">
              <w:t>range of sheet metals and sheet metal products</w:t>
            </w:r>
          </w:p>
          <w:p w14:paraId="5EF6D15A" w14:textId="77777777" w:rsidR="00B33157" w:rsidRPr="00B33157" w:rsidRDefault="00B33157" w:rsidP="00503E0F">
            <w:pPr>
              <w:pStyle w:val="VRQACourseTemplateTableBullet"/>
              <w:numPr>
                <w:ilvl w:val="0"/>
                <w:numId w:val="24"/>
              </w:numPr>
              <w:ind w:left="337" w:hanging="337"/>
            </w:pPr>
            <w:r w:rsidRPr="00B33157">
              <w:lastRenderedPageBreak/>
              <w:t>job tasks, specifications, manufacturer instructions and workplace procedures.</w:t>
            </w:r>
          </w:p>
          <w:p w14:paraId="3DCA59CA" w14:textId="77777777" w:rsidR="00B33157" w:rsidRPr="00B33157" w:rsidRDefault="00B33157" w:rsidP="00B33157">
            <w:pPr>
              <w:rPr>
                <w:rFonts w:cs="Arial"/>
                <w:b/>
                <w:bCs/>
                <w:lang w:val="en-AU"/>
              </w:rPr>
            </w:pPr>
            <w:r w:rsidRPr="00B33157">
              <w:rPr>
                <w:rFonts w:cs="Arial"/>
                <w:b/>
                <w:bCs/>
                <w:lang w:val="en-AU"/>
              </w:rPr>
              <w:t>Assessor requirements</w:t>
            </w:r>
          </w:p>
          <w:p w14:paraId="16E36A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7957A17F" w14:textId="77777777" w:rsidR="00B33157" w:rsidRPr="00B33157" w:rsidRDefault="00B33157" w:rsidP="00B33157">
      <w:pPr>
        <w:rPr>
          <w:rFonts w:ascii="Arial" w:hAnsi="Arial"/>
          <w:sz w:val="18"/>
          <w:lang w:val="en-AU"/>
        </w:rPr>
      </w:pPr>
    </w:p>
    <w:p w14:paraId="31DB6D23"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49F6B60D"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210E9CCF"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18B2DE80"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359E4BDA" w14:textId="77777777" w:rsidTr="0011027B">
        <w:trPr>
          <w:trHeight w:val="323"/>
        </w:trPr>
        <w:tc>
          <w:tcPr>
            <w:tcW w:w="1397" w:type="pct"/>
          </w:tcPr>
          <w:p w14:paraId="48A26F8A"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1A9DDFC5" w14:textId="3012170A"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79</w:t>
            </w:r>
          </w:p>
        </w:tc>
      </w:tr>
      <w:tr w:rsidR="00B33157" w:rsidRPr="00B33157" w14:paraId="3A241A99" w14:textId="77777777" w:rsidTr="0011027B">
        <w:trPr>
          <w:trHeight w:val="323"/>
        </w:trPr>
        <w:tc>
          <w:tcPr>
            <w:tcW w:w="1397" w:type="pct"/>
          </w:tcPr>
          <w:p w14:paraId="14D0C86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28A41771"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99" w:name="_Toc421279708"/>
            <w:r w:rsidRPr="00B33157">
              <w:rPr>
                <w:rFonts w:eastAsia="Calibri" w:cs="Times New Roman"/>
                <w:b/>
                <w:bCs/>
                <w:color w:val="53565A"/>
                <w:szCs w:val="22"/>
                <w:lang w:val="en-AU" w:eastAsia="en-AU"/>
              </w:rPr>
              <w:t>Cut and penetrate building materials and structures</w:t>
            </w:r>
            <w:bookmarkEnd w:id="99"/>
          </w:p>
        </w:tc>
      </w:tr>
      <w:tr w:rsidR="00B33157" w:rsidRPr="00B33157" w14:paraId="729C36AE" w14:textId="77777777" w:rsidTr="0011027B">
        <w:trPr>
          <w:trHeight w:val="323"/>
        </w:trPr>
        <w:tc>
          <w:tcPr>
            <w:tcW w:w="1397" w:type="pct"/>
          </w:tcPr>
          <w:p w14:paraId="161D438A"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7BB4C472" w14:textId="49877883"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 xml:space="preserve">the performance outcomes, skills and knowledge required </w:t>
            </w:r>
            <w:r w:rsidRPr="00B33157">
              <w:rPr>
                <w:rFonts w:eastAsia="Arial" w:cs="Arial"/>
                <w:color w:val="53565A"/>
                <w:spacing w:val="-2"/>
                <w:szCs w:val="22"/>
                <w:lang w:val="en-AU" w:eastAsia="en-AU"/>
              </w:rPr>
              <w:t xml:space="preserve">to </w:t>
            </w:r>
            <w:r w:rsidR="00215D51">
              <w:rPr>
                <w:rFonts w:eastAsia="Calibri" w:cs="Times New Roman"/>
                <w:color w:val="53565A"/>
                <w:szCs w:val="22"/>
                <w:lang w:val="en-AU" w:eastAsia="en-AU"/>
              </w:rPr>
              <w:t xml:space="preserve">make basic cuts and penetrations to building materials and structures </w:t>
            </w:r>
            <w:r w:rsidRPr="00B33157">
              <w:rPr>
                <w:rFonts w:eastAsia="Calibri" w:cs="Times New Roman"/>
                <w:color w:val="53565A"/>
                <w:szCs w:val="22"/>
                <w:lang w:val="en-AU" w:eastAsia="en-AU"/>
              </w:rPr>
              <w:t>for a range of simple plumbing jobs.</w:t>
            </w:r>
          </w:p>
          <w:p w14:paraId="60E135E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3ADE061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465547D4" w14:textId="77777777" w:rsidTr="0011027B">
        <w:trPr>
          <w:trHeight w:val="516"/>
        </w:trPr>
        <w:tc>
          <w:tcPr>
            <w:tcW w:w="1397" w:type="pct"/>
          </w:tcPr>
          <w:p w14:paraId="6DEAB65B"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6062B8B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2E427389" w14:textId="77777777" w:rsidTr="0011027B">
        <w:trPr>
          <w:trHeight w:val="472"/>
        </w:trPr>
        <w:tc>
          <w:tcPr>
            <w:tcW w:w="1397" w:type="pct"/>
          </w:tcPr>
          <w:p w14:paraId="50B179D0"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439B0CA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264773D3" w14:textId="77777777" w:rsidTr="0011027B">
        <w:trPr>
          <w:trHeight w:val="340"/>
        </w:trPr>
        <w:tc>
          <w:tcPr>
            <w:tcW w:w="1397" w:type="pct"/>
          </w:tcPr>
          <w:p w14:paraId="4657201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1776091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1E332F89"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410"/>
        <w:gridCol w:w="850"/>
        <w:gridCol w:w="6093"/>
      </w:tblGrid>
      <w:tr w:rsidR="00B33157" w:rsidRPr="00B33157" w14:paraId="75232DDE" w14:textId="77777777" w:rsidTr="0011027B">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2CB351FE"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6943" w:type="dxa"/>
            <w:gridSpan w:val="2"/>
            <w:shd w:val="clear" w:color="auto" w:fill="FFFFFF"/>
          </w:tcPr>
          <w:p w14:paraId="765D5217"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2CE6046A" w14:textId="77777777" w:rsidTr="0011027B">
        <w:tc>
          <w:tcPr>
            <w:tcW w:w="3261" w:type="dxa"/>
            <w:gridSpan w:val="2"/>
          </w:tcPr>
          <w:p w14:paraId="61A3A50B" w14:textId="77777777" w:rsidR="00B33157" w:rsidRPr="00B33157" w:rsidRDefault="00B33157" w:rsidP="0054080C">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6943" w:type="dxa"/>
            <w:gridSpan w:val="2"/>
          </w:tcPr>
          <w:p w14:paraId="5DFF7986" w14:textId="77777777" w:rsidR="00B33157" w:rsidRPr="00B33157" w:rsidRDefault="00B33157" w:rsidP="0054080C">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5207FF0F" w14:textId="77777777" w:rsidTr="0011027B">
        <w:tc>
          <w:tcPr>
            <w:tcW w:w="851" w:type="dxa"/>
          </w:tcPr>
          <w:p w14:paraId="0F441E3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410" w:type="dxa"/>
          </w:tcPr>
          <w:p w14:paraId="4347F74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cut or penetrate building materials</w:t>
            </w:r>
          </w:p>
        </w:tc>
        <w:tc>
          <w:tcPr>
            <w:tcW w:w="850" w:type="dxa"/>
          </w:tcPr>
          <w:p w14:paraId="3AE71E3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093" w:type="dxa"/>
          </w:tcPr>
          <w:p w14:paraId="4F7EE44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plans and specifications for building material cutting or penetrating tasks with the supervisor to determine the designated sequence.</w:t>
            </w:r>
          </w:p>
        </w:tc>
      </w:tr>
      <w:tr w:rsidR="00B33157" w:rsidRPr="00B33157" w14:paraId="60EA7D15" w14:textId="77777777" w:rsidTr="0011027B">
        <w:tc>
          <w:tcPr>
            <w:tcW w:w="851" w:type="dxa"/>
          </w:tcPr>
          <w:p w14:paraId="17D0D40B" w14:textId="77777777" w:rsidR="00B33157" w:rsidRPr="00B33157" w:rsidRDefault="00B33157" w:rsidP="00B33157">
            <w:pPr>
              <w:spacing w:before="120" w:after="120"/>
              <w:rPr>
                <w:rFonts w:cs="Arial"/>
                <w:sz w:val="16"/>
                <w:szCs w:val="18"/>
                <w:lang w:val="en-AU"/>
              </w:rPr>
            </w:pPr>
          </w:p>
        </w:tc>
        <w:tc>
          <w:tcPr>
            <w:tcW w:w="2410" w:type="dxa"/>
          </w:tcPr>
          <w:p w14:paraId="41636B8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1E22245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093" w:type="dxa"/>
          </w:tcPr>
          <w:p w14:paraId="1ED80953" w14:textId="6A66D4E6"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workplace safety requirements associated with building material cutting or penetrating tasks.</w:t>
            </w:r>
          </w:p>
        </w:tc>
      </w:tr>
      <w:tr w:rsidR="00215D51" w:rsidRPr="00B33157" w14:paraId="01A38FF9" w14:textId="77777777" w:rsidTr="0011027B">
        <w:tc>
          <w:tcPr>
            <w:tcW w:w="851" w:type="dxa"/>
          </w:tcPr>
          <w:p w14:paraId="44B6BC7D" w14:textId="77777777" w:rsidR="00215D51" w:rsidRPr="00B33157" w:rsidRDefault="00215D51" w:rsidP="00B33157">
            <w:pPr>
              <w:spacing w:before="120" w:after="120"/>
              <w:rPr>
                <w:rFonts w:cs="Arial"/>
                <w:sz w:val="16"/>
                <w:szCs w:val="18"/>
                <w:lang w:val="en-AU"/>
              </w:rPr>
            </w:pPr>
          </w:p>
        </w:tc>
        <w:tc>
          <w:tcPr>
            <w:tcW w:w="2410" w:type="dxa"/>
          </w:tcPr>
          <w:p w14:paraId="3169CED1" w14:textId="77777777" w:rsidR="00215D51" w:rsidRPr="00B33157" w:rsidRDefault="00215D51" w:rsidP="00B33157">
            <w:pPr>
              <w:spacing w:before="60" w:after="120" w:line="264" w:lineRule="auto"/>
              <w:rPr>
                <w:rFonts w:eastAsia="Calibri" w:cs="Times New Roman"/>
                <w:color w:val="53565A"/>
                <w:sz w:val="22"/>
                <w:lang w:val="en-AU" w:eastAsia="en-AU"/>
              </w:rPr>
            </w:pPr>
          </w:p>
        </w:tc>
        <w:tc>
          <w:tcPr>
            <w:tcW w:w="850" w:type="dxa"/>
          </w:tcPr>
          <w:p w14:paraId="433005BC" w14:textId="698A5450" w:rsidR="00215D51" w:rsidRPr="00B33157" w:rsidRDefault="00215D51"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093" w:type="dxa"/>
          </w:tcPr>
          <w:p w14:paraId="2458E706" w14:textId="1CE55C6D" w:rsidR="00215D51" w:rsidRPr="00B33157" w:rsidRDefault="00215D51" w:rsidP="00B33157">
            <w:pPr>
              <w:spacing w:before="60" w:after="120" w:line="264" w:lineRule="auto"/>
              <w:rPr>
                <w:rFonts w:eastAsia="Calibri" w:cs="Times New Roman"/>
                <w:color w:val="53565A"/>
                <w:sz w:val="22"/>
                <w:lang w:val="en-AU" w:eastAsia="en-AU"/>
              </w:rPr>
            </w:pPr>
            <w:r w:rsidRPr="00215D51">
              <w:rPr>
                <w:rFonts w:eastAsia="Calibri" w:cs="Times New Roman"/>
                <w:color w:val="53565A"/>
                <w:sz w:val="22"/>
                <w:lang w:val="en-AU" w:eastAsia="en-AU"/>
              </w:rPr>
              <w:t>Identify sustainability requirements associated with building material cutting or penetrating tasks.</w:t>
            </w:r>
          </w:p>
        </w:tc>
      </w:tr>
      <w:tr w:rsidR="00B33157" w:rsidRPr="00B33157" w14:paraId="6EB06783" w14:textId="77777777" w:rsidTr="0011027B">
        <w:tc>
          <w:tcPr>
            <w:tcW w:w="851" w:type="dxa"/>
          </w:tcPr>
          <w:p w14:paraId="1ECD76DB" w14:textId="77777777" w:rsidR="00B33157" w:rsidRPr="00B33157" w:rsidRDefault="00B33157" w:rsidP="00B33157">
            <w:pPr>
              <w:spacing w:before="120" w:after="120"/>
              <w:rPr>
                <w:rFonts w:cs="Arial"/>
                <w:sz w:val="16"/>
                <w:szCs w:val="18"/>
                <w:lang w:val="en-AU"/>
              </w:rPr>
            </w:pPr>
          </w:p>
        </w:tc>
        <w:tc>
          <w:tcPr>
            <w:tcW w:w="2410" w:type="dxa"/>
          </w:tcPr>
          <w:p w14:paraId="4B557C6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2993961A" w14:textId="2989882B"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215D51">
              <w:rPr>
                <w:rFonts w:eastAsia="Calibri" w:cs="Times New Roman"/>
                <w:color w:val="53565A"/>
                <w:sz w:val="22"/>
                <w:lang w:val="en-AU" w:eastAsia="en-AU"/>
              </w:rPr>
              <w:t>4</w:t>
            </w:r>
          </w:p>
        </w:tc>
        <w:tc>
          <w:tcPr>
            <w:tcW w:w="6093" w:type="dxa"/>
          </w:tcPr>
          <w:p w14:paraId="1DF22CE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ssociated with the tasks.</w:t>
            </w:r>
          </w:p>
        </w:tc>
      </w:tr>
      <w:tr w:rsidR="00B33157" w:rsidRPr="00B33157" w14:paraId="2AC35F2B" w14:textId="77777777" w:rsidTr="0011027B">
        <w:tc>
          <w:tcPr>
            <w:tcW w:w="851" w:type="dxa"/>
          </w:tcPr>
          <w:p w14:paraId="007FFA2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2</w:t>
            </w:r>
          </w:p>
        </w:tc>
        <w:tc>
          <w:tcPr>
            <w:tcW w:w="2410" w:type="dxa"/>
          </w:tcPr>
          <w:p w14:paraId="48ABD9C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to cut or penetrate building materials or structures</w:t>
            </w:r>
          </w:p>
        </w:tc>
        <w:tc>
          <w:tcPr>
            <w:tcW w:w="850" w:type="dxa"/>
          </w:tcPr>
          <w:p w14:paraId="03CE383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093" w:type="dxa"/>
          </w:tcPr>
          <w:p w14:paraId="194FF05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type and properties of building materials to be cut or penetrated.</w:t>
            </w:r>
          </w:p>
        </w:tc>
      </w:tr>
      <w:tr w:rsidR="00B33157" w:rsidRPr="00B33157" w14:paraId="2B929C64" w14:textId="77777777" w:rsidTr="0011027B">
        <w:tc>
          <w:tcPr>
            <w:tcW w:w="851" w:type="dxa"/>
          </w:tcPr>
          <w:p w14:paraId="2426C53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7E69C67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3AEEE4F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093" w:type="dxa"/>
          </w:tcPr>
          <w:p w14:paraId="79D2EB1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required tools and equipment to make cuts or penetrations, check for serviceability and report faults to the supervisor.</w:t>
            </w:r>
          </w:p>
        </w:tc>
      </w:tr>
      <w:tr w:rsidR="00B33157" w:rsidRPr="00B33157" w14:paraId="260924DE" w14:textId="77777777" w:rsidTr="0011027B">
        <w:tc>
          <w:tcPr>
            <w:tcW w:w="851" w:type="dxa"/>
          </w:tcPr>
          <w:p w14:paraId="32866EB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6A511EE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451BF41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093" w:type="dxa"/>
          </w:tcPr>
          <w:p w14:paraId="5C6EE9B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Select and fit the required personal protective equipment relevant to the specific tool,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aterial and t</w:t>
            </w:r>
            <w:r w:rsidRPr="00B33157">
              <w:rPr>
                <w:rFonts w:eastAsia="Calibri" w:cs="Times New Roman"/>
                <w:color w:val="53565A"/>
                <w:spacing w:val="-1"/>
                <w:sz w:val="22"/>
                <w:lang w:val="en-AU" w:eastAsia="en-AU"/>
              </w:rPr>
              <w:t>a</w:t>
            </w:r>
            <w:r w:rsidRPr="00B33157">
              <w:rPr>
                <w:rFonts w:eastAsia="Calibri" w:cs="Times New Roman"/>
                <w:color w:val="53565A"/>
                <w:sz w:val="22"/>
                <w:lang w:val="en-AU" w:eastAsia="en-AU"/>
              </w:rPr>
              <w:t>sk.</w:t>
            </w:r>
          </w:p>
        </w:tc>
      </w:tr>
      <w:tr w:rsidR="00B33157" w:rsidRPr="00B33157" w14:paraId="16F2C011" w14:textId="77777777" w:rsidTr="0011027B">
        <w:tc>
          <w:tcPr>
            <w:tcW w:w="851" w:type="dxa"/>
          </w:tcPr>
          <w:p w14:paraId="47D8172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47FC864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3DB87FE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4</w:t>
            </w:r>
          </w:p>
        </w:tc>
        <w:tc>
          <w:tcPr>
            <w:tcW w:w="6093" w:type="dxa"/>
          </w:tcPr>
          <w:p w14:paraId="6A10860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Assess and check mark outs for obstructions or hazards before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aking cuts or pe</w:t>
            </w:r>
            <w:r w:rsidRPr="00B33157">
              <w:rPr>
                <w:rFonts w:eastAsia="Calibri" w:cs="Times New Roman"/>
                <w:color w:val="53565A"/>
                <w:spacing w:val="-1"/>
                <w:sz w:val="22"/>
                <w:lang w:val="en-AU" w:eastAsia="en-AU"/>
              </w:rPr>
              <w:t>n</w:t>
            </w:r>
            <w:r w:rsidRPr="00B33157">
              <w:rPr>
                <w:rFonts w:eastAsia="Calibri" w:cs="Times New Roman"/>
                <w:color w:val="53565A"/>
                <w:sz w:val="22"/>
                <w:lang w:val="en-AU" w:eastAsia="en-AU"/>
              </w:rPr>
              <w:t>etrations.</w:t>
            </w:r>
          </w:p>
        </w:tc>
      </w:tr>
      <w:tr w:rsidR="00B33157" w:rsidRPr="00B33157" w14:paraId="5E65AA2F" w14:textId="77777777" w:rsidTr="0011027B">
        <w:tc>
          <w:tcPr>
            <w:tcW w:w="851" w:type="dxa"/>
          </w:tcPr>
          <w:p w14:paraId="79BF19E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410" w:type="dxa"/>
          </w:tcPr>
          <w:p w14:paraId="33508E1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erform cuts or penetrations to building materials and structures</w:t>
            </w:r>
          </w:p>
        </w:tc>
        <w:tc>
          <w:tcPr>
            <w:tcW w:w="850" w:type="dxa"/>
          </w:tcPr>
          <w:p w14:paraId="346757B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093" w:type="dxa"/>
          </w:tcPr>
          <w:p w14:paraId="7B9D58D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Secure materials to make </w:t>
            </w:r>
            <w:r w:rsidRPr="00B33157">
              <w:rPr>
                <w:rFonts w:eastAsia="Calibri" w:cs="Times New Roman"/>
                <w:color w:val="53565A"/>
                <w:spacing w:val="1"/>
                <w:sz w:val="22"/>
                <w:lang w:val="en-AU" w:eastAsia="en-AU"/>
              </w:rPr>
              <w:t>c</w:t>
            </w:r>
            <w:r w:rsidRPr="00B33157">
              <w:rPr>
                <w:rFonts w:eastAsia="Calibri" w:cs="Times New Roman"/>
                <w:color w:val="53565A"/>
                <w:sz w:val="22"/>
                <w:lang w:val="en-AU" w:eastAsia="en-AU"/>
              </w:rPr>
              <w:t>uts or penetrations.</w:t>
            </w:r>
          </w:p>
        </w:tc>
      </w:tr>
      <w:tr w:rsidR="00B33157" w:rsidRPr="00B33157" w14:paraId="7DBE96D9" w14:textId="77777777" w:rsidTr="0011027B">
        <w:tc>
          <w:tcPr>
            <w:tcW w:w="851" w:type="dxa"/>
          </w:tcPr>
          <w:p w14:paraId="7D3EBFF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6B56457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67B4841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093" w:type="dxa"/>
          </w:tcPr>
          <w:p w14:paraId="133BF1F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Use cutting or </w:t>
            </w:r>
            <w:r w:rsidRPr="00B33157">
              <w:rPr>
                <w:rFonts w:eastAsia="Calibri" w:cs="Times New Roman"/>
                <w:color w:val="53565A"/>
                <w:spacing w:val="-1"/>
                <w:sz w:val="22"/>
                <w:lang w:val="en-AU" w:eastAsia="en-AU"/>
              </w:rPr>
              <w:t>p</w:t>
            </w:r>
            <w:r w:rsidRPr="00B33157">
              <w:rPr>
                <w:rFonts w:eastAsia="Calibri" w:cs="Times New Roman"/>
                <w:color w:val="53565A"/>
                <w:sz w:val="22"/>
                <w:lang w:val="en-AU" w:eastAsia="en-AU"/>
              </w:rPr>
              <w:t>enetrating t</w:t>
            </w:r>
            <w:r w:rsidRPr="00B33157">
              <w:rPr>
                <w:rFonts w:eastAsia="Calibri" w:cs="Times New Roman"/>
                <w:color w:val="53565A"/>
                <w:spacing w:val="-1"/>
                <w:sz w:val="22"/>
                <w:lang w:val="en-AU" w:eastAsia="en-AU"/>
              </w:rPr>
              <w:t>o</w:t>
            </w:r>
            <w:r w:rsidRPr="00B33157">
              <w:rPr>
                <w:rFonts w:eastAsia="Calibri" w:cs="Times New Roman"/>
                <w:color w:val="53565A"/>
                <w:sz w:val="22"/>
                <w:lang w:val="en-AU" w:eastAsia="en-AU"/>
              </w:rPr>
              <w:t>ols and eq</w:t>
            </w:r>
            <w:r w:rsidRPr="00B33157">
              <w:rPr>
                <w:rFonts w:eastAsia="Calibri" w:cs="Times New Roman"/>
                <w:color w:val="53565A"/>
                <w:spacing w:val="-1"/>
                <w:sz w:val="22"/>
                <w:lang w:val="en-AU" w:eastAsia="en-AU"/>
              </w:rPr>
              <w:t>ui</w:t>
            </w:r>
            <w:r w:rsidRPr="00B33157">
              <w:rPr>
                <w:rFonts w:eastAsia="Calibri" w:cs="Times New Roman"/>
                <w:color w:val="53565A"/>
                <w:sz w:val="22"/>
                <w:lang w:val="en-AU" w:eastAsia="en-AU"/>
              </w:rPr>
              <w:t>p</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ent according to manufacturer specifications.</w:t>
            </w:r>
          </w:p>
        </w:tc>
      </w:tr>
      <w:tr w:rsidR="00B33157" w:rsidRPr="00B33157" w14:paraId="45849C14" w14:textId="77777777" w:rsidTr="0011027B">
        <w:tc>
          <w:tcPr>
            <w:tcW w:w="851" w:type="dxa"/>
          </w:tcPr>
          <w:p w14:paraId="13AE084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168078F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59AD682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093" w:type="dxa"/>
          </w:tcPr>
          <w:p w14:paraId="6C81AAD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Cut and penetrate </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aterials and stru</w:t>
            </w:r>
            <w:r w:rsidRPr="00B33157">
              <w:rPr>
                <w:rFonts w:eastAsia="Calibri" w:cs="Times New Roman"/>
                <w:color w:val="53565A"/>
                <w:spacing w:val="-1"/>
                <w:sz w:val="22"/>
                <w:lang w:val="en-AU" w:eastAsia="en-AU"/>
              </w:rPr>
              <w:t>c</w:t>
            </w:r>
            <w:r w:rsidRPr="00B33157">
              <w:rPr>
                <w:rFonts w:eastAsia="Calibri" w:cs="Times New Roman"/>
                <w:color w:val="53565A"/>
                <w:spacing w:val="1"/>
                <w:sz w:val="22"/>
                <w:lang w:val="en-AU" w:eastAsia="en-AU"/>
              </w:rPr>
              <w:t>t</w:t>
            </w:r>
            <w:r w:rsidRPr="00B33157">
              <w:rPr>
                <w:rFonts w:eastAsia="Calibri" w:cs="Times New Roman"/>
                <w:color w:val="53565A"/>
                <w:sz w:val="22"/>
                <w:lang w:val="en-AU" w:eastAsia="en-AU"/>
              </w:rPr>
              <w:t>ures according to job specifications.</w:t>
            </w:r>
          </w:p>
        </w:tc>
      </w:tr>
      <w:tr w:rsidR="00B33157" w:rsidRPr="00B33157" w14:paraId="78BEA5E2" w14:textId="77777777" w:rsidTr="0011027B">
        <w:tc>
          <w:tcPr>
            <w:tcW w:w="851" w:type="dxa"/>
          </w:tcPr>
          <w:p w14:paraId="0B64834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2A0E319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7D9110B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4</w:t>
            </w:r>
          </w:p>
        </w:tc>
        <w:tc>
          <w:tcPr>
            <w:tcW w:w="6093" w:type="dxa"/>
          </w:tcPr>
          <w:p w14:paraId="413A684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apply joining methods and compatible materials to comply with the task and specifications.</w:t>
            </w:r>
          </w:p>
        </w:tc>
      </w:tr>
      <w:tr w:rsidR="00B33157" w:rsidRPr="00B33157" w14:paraId="26A1CFDB" w14:textId="77777777" w:rsidTr="0011027B">
        <w:tc>
          <w:tcPr>
            <w:tcW w:w="851" w:type="dxa"/>
          </w:tcPr>
          <w:p w14:paraId="44EEBD3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15DEF45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254FF73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5</w:t>
            </w:r>
          </w:p>
        </w:tc>
        <w:tc>
          <w:tcPr>
            <w:tcW w:w="6093" w:type="dxa"/>
          </w:tcPr>
          <w:p w14:paraId="07CB8B0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heck cut or penetration according to specifications and quality assurance procedures.</w:t>
            </w:r>
          </w:p>
        </w:tc>
      </w:tr>
      <w:tr w:rsidR="00B33157" w:rsidRPr="00B33157" w14:paraId="517B0AA7" w14:textId="77777777" w:rsidTr="0011027B">
        <w:tc>
          <w:tcPr>
            <w:tcW w:w="851" w:type="dxa"/>
          </w:tcPr>
          <w:p w14:paraId="28AFDA8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410" w:type="dxa"/>
          </w:tcPr>
          <w:p w14:paraId="7D5E477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850" w:type="dxa"/>
          </w:tcPr>
          <w:p w14:paraId="24E7F6A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093" w:type="dxa"/>
          </w:tcPr>
          <w:p w14:paraId="71EDF91F"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the work area according to workplace procedures.</w:t>
            </w:r>
          </w:p>
        </w:tc>
      </w:tr>
      <w:tr w:rsidR="00B33157" w:rsidRPr="00B33157" w14:paraId="17E887B3" w14:textId="77777777" w:rsidTr="0011027B">
        <w:tc>
          <w:tcPr>
            <w:tcW w:w="851" w:type="dxa"/>
          </w:tcPr>
          <w:p w14:paraId="7854943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5FC5E86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46709D4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093" w:type="dxa"/>
          </w:tcPr>
          <w:p w14:paraId="694F07BB"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check for serviceability and store tools and equipment according to workplace procedures.</w:t>
            </w:r>
          </w:p>
        </w:tc>
      </w:tr>
      <w:tr w:rsidR="00B33157" w:rsidRPr="00B33157" w14:paraId="30B525D5" w14:textId="77777777" w:rsidTr="0011027B">
        <w:tc>
          <w:tcPr>
            <w:tcW w:w="851" w:type="dxa"/>
          </w:tcPr>
          <w:p w14:paraId="4EAA8DA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410" w:type="dxa"/>
          </w:tcPr>
          <w:p w14:paraId="000A3A2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0" w:type="dxa"/>
          </w:tcPr>
          <w:p w14:paraId="2364EFB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3</w:t>
            </w:r>
          </w:p>
        </w:tc>
        <w:tc>
          <w:tcPr>
            <w:tcW w:w="6093" w:type="dxa"/>
          </w:tcPr>
          <w:p w14:paraId="724DE0C7"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307939D1" w14:textId="77777777" w:rsidR="00B33157" w:rsidRPr="00B33157" w:rsidRDefault="00B33157" w:rsidP="00B33157">
      <w:pPr>
        <w:rPr>
          <w:rFonts w:ascii="Arial" w:hAnsi="Arial"/>
          <w:sz w:val="18"/>
          <w:lang w:val="en-AU"/>
        </w:rPr>
      </w:pPr>
    </w:p>
    <w:p w14:paraId="35ABCDCF"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695E146D"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1B035199"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66A0D25B" w14:textId="77777777" w:rsidTr="0011027B">
        <w:tc>
          <w:tcPr>
            <w:tcW w:w="5000" w:type="pct"/>
            <w:tcBorders>
              <w:top w:val="dashSmallGap" w:sz="4" w:space="0" w:color="888B8D" w:themeColor="accent2"/>
              <w:bottom w:val="dashSmallGap" w:sz="4" w:space="0" w:color="888B8D" w:themeColor="accent2"/>
            </w:tcBorders>
          </w:tcPr>
          <w:p w14:paraId="59427C2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42B2DB21" w14:textId="77777777" w:rsidR="00B33157" w:rsidRPr="00B33157" w:rsidRDefault="00B33157" w:rsidP="00B33157">
      <w:pPr>
        <w:rPr>
          <w:rFonts w:ascii="Arial" w:hAnsi="Arial" w:cs="Arial"/>
          <w:sz w:val="18"/>
          <w:szCs w:val="18"/>
          <w:lang w:val="en-AU"/>
        </w:rPr>
      </w:pPr>
    </w:p>
    <w:p w14:paraId="628D544F" w14:textId="77777777" w:rsidR="00B33157" w:rsidRPr="00B33157" w:rsidRDefault="00B33157" w:rsidP="00B33157">
      <w:pPr>
        <w:rPr>
          <w:rFonts w:ascii="Arial" w:hAnsi="Arial" w:cs="Arial"/>
          <w:sz w:val="18"/>
          <w:szCs w:val="18"/>
          <w:lang w:val="en-AU"/>
        </w:rPr>
      </w:pPr>
      <w:r w:rsidRPr="00B33157">
        <w:rPr>
          <w:rFonts w:ascii="Arial" w:hAnsi="Arial" w:cs="Arial"/>
          <w:sz w:val="18"/>
          <w:szCs w:val="18"/>
          <w:lang w:val="en-AU"/>
        </w:rPr>
        <w:br w:type="page"/>
      </w:r>
    </w:p>
    <w:p w14:paraId="62E833F0"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5FB26019"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11D64D8"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733BA5B9" w14:textId="77777777" w:rsidTr="0011027B">
        <w:trPr>
          <w:trHeight w:val="263"/>
        </w:trPr>
        <w:tc>
          <w:tcPr>
            <w:tcW w:w="5000" w:type="pct"/>
            <w:gridSpan w:val="2"/>
          </w:tcPr>
          <w:p w14:paraId="591D90A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5E4409D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3BA18807" w14:textId="77777777" w:rsidTr="0011027B">
        <w:trPr>
          <w:trHeight w:val="263"/>
        </w:trPr>
        <w:tc>
          <w:tcPr>
            <w:tcW w:w="1667" w:type="pct"/>
          </w:tcPr>
          <w:p w14:paraId="525191C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1E519A84"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0A4F86BC" w14:textId="77777777" w:rsidTr="0011027B">
        <w:trPr>
          <w:trHeight w:val="340"/>
        </w:trPr>
        <w:tc>
          <w:tcPr>
            <w:tcW w:w="1667" w:type="pct"/>
          </w:tcPr>
          <w:p w14:paraId="3EEC58B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0C14856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documents, drawings, specifications and workplace procedures.</w:t>
            </w:r>
          </w:p>
        </w:tc>
      </w:tr>
      <w:tr w:rsidR="00B33157" w:rsidRPr="00B33157" w14:paraId="576C8ED2" w14:textId="77777777" w:rsidTr="0011027B">
        <w:trPr>
          <w:trHeight w:val="340"/>
        </w:trPr>
        <w:tc>
          <w:tcPr>
            <w:tcW w:w="1667" w:type="pct"/>
          </w:tcPr>
          <w:p w14:paraId="27F08F7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52BDD3A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0442C3E1" w14:textId="77777777" w:rsidTr="0011027B">
        <w:trPr>
          <w:trHeight w:val="340"/>
        </w:trPr>
        <w:tc>
          <w:tcPr>
            <w:tcW w:w="1667" w:type="pct"/>
          </w:tcPr>
          <w:p w14:paraId="7AAFE52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48F610D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22F0A04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 xml:space="preserve">Use correct terminology when discussing building </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aterials, structures and cutting and penetrating techniques.</w:t>
            </w:r>
          </w:p>
        </w:tc>
      </w:tr>
      <w:tr w:rsidR="00B33157" w:rsidRPr="00B33157" w14:paraId="4AC42C07" w14:textId="77777777" w:rsidTr="0011027B">
        <w:trPr>
          <w:trHeight w:val="340"/>
        </w:trPr>
        <w:tc>
          <w:tcPr>
            <w:tcW w:w="1667" w:type="pct"/>
          </w:tcPr>
          <w:p w14:paraId="106145A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umeracy skills to:</w:t>
            </w:r>
          </w:p>
        </w:tc>
        <w:tc>
          <w:tcPr>
            <w:tcW w:w="3333" w:type="pct"/>
          </w:tcPr>
          <w:p w14:paraId="7EBA43B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Measure and mark out cuts and penetrations.</w:t>
            </w:r>
          </w:p>
        </w:tc>
      </w:tr>
    </w:tbl>
    <w:p w14:paraId="62D9E813"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5D0F1582"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CA91171"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3DBB0CB1" w14:textId="77777777" w:rsidTr="0011027B">
        <w:tc>
          <w:tcPr>
            <w:tcW w:w="3398" w:type="dxa"/>
            <w:tcBorders>
              <w:bottom w:val="dashSmallGap" w:sz="4" w:space="0" w:color="888B8D" w:themeColor="accent2"/>
            </w:tcBorders>
          </w:tcPr>
          <w:p w14:paraId="26B906E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234B7EC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224A5E9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1A1CCF8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5E53539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054B9532" w14:textId="77777777" w:rsidTr="0011027B">
        <w:tc>
          <w:tcPr>
            <w:tcW w:w="3398" w:type="dxa"/>
            <w:tcBorders>
              <w:top w:val="dashSmallGap" w:sz="4" w:space="0" w:color="888B8D" w:themeColor="accent2"/>
              <w:bottom w:val="dashSmallGap" w:sz="4" w:space="0" w:color="888B8D" w:themeColor="accent2"/>
            </w:tcBorders>
          </w:tcPr>
          <w:p w14:paraId="4BE2C2A8" w14:textId="22E666E3"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79</w:t>
            </w:r>
            <w:r w:rsidR="00B33157" w:rsidRPr="00B33157">
              <w:rPr>
                <w:rFonts w:eastAsia="Calibri" w:cs="Times New Roman"/>
                <w:color w:val="53565A"/>
                <w:szCs w:val="22"/>
                <w:lang w:val="en-AU" w:eastAsia="en-AU"/>
              </w:rPr>
              <w:t xml:space="preserve"> Cut and penetrate building materials and structures</w:t>
            </w:r>
          </w:p>
        </w:tc>
        <w:tc>
          <w:tcPr>
            <w:tcW w:w="3398" w:type="dxa"/>
            <w:tcBorders>
              <w:top w:val="dashSmallGap" w:sz="4" w:space="0" w:color="888B8D" w:themeColor="accent2"/>
              <w:bottom w:val="dashSmallGap" w:sz="4" w:space="0" w:color="888B8D" w:themeColor="accent2"/>
            </w:tcBorders>
          </w:tcPr>
          <w:p w14:paraId="5552977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47 Cut and penetrate building materials and structures</w:t>
            </w:r>
          </w:p>
        </w:tc>
        <w:tc>
          <w:tcPr>
            <w:tcW w:w="3398" w:type="dxa"/>
            <w:tcBorders>
              <w:top w:val="dashSmallGap" w:sz="4" w:space="0" w:color="888B8D" w:themeColor="accent2"/>
              <w:bottom w:val="dashSmallGap" w:sz="4" w:space="0" w:color="888B8D" w:themeColor="accent2"/>
            </w:tcBorders>
          </w:tcPr>
          <w:p w14:paraId="5C8AD5A0" w14:textId="3A7385E4"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553249F1" w14:textId="56C656D6" w:rsidR="00B33157" w:rsidRPr="00B33157" w:rsidRDefault="00B33157" w:rsidP="00B33157">
            <w:pPr>
              <w:spacing w:before="60" w:after="120" w:line="264" w:lineRule="auto"/>
              <w:rPr>
                <w:rFonts w:eastAsia="Calibri" w:cs="Times New Roman"/>
                <w:color w:val="53565A"/>
                <w:szCs w:val="22"/>
                <w:lang w:val="en-AU" w:eastAsia="en-AU"/>
              </w:rPr>
            </w:pPr>
          </w:p>
        </w:tc>
      </w:tr>
    </w:tbl>
    <w:p w14:paraId="3FA74F32" w14:textId="77777777" w:rsidR="00B33157" w:rsidRPr="00B33157" w:rsidRDefault="00B33157" w:rsidP="00B33157">
      <w:pPr>
        <w:rPr>
          <w:rFonts w:ascii="Arial" w:hAnsi="Arial"/>
          <w:sz w:val="18"/>
          <w:lang w:val="en-AU"/>
        </w:rPr>
      </w:pPr>
    </w:p>
    <w:p w14:paraId="1095F534"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02778F7B"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3EC7CA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57C8EA28" w14:textId="77777777" w:rsidTr="0011027B">
        <w:trPr>
          <w:trHeight w:val="561"/>
        </w:trPr>
        <w:tc>
          <w:tcPr>
            <w:tcW w:w="1134" w:type="pct"/>
          </w:tcPr>
          <w:p w14:paraId="3FC80F9D"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790BE123" w14:textId="3D1872A9"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79</w:t>
            </w:r>
            <w:r w:rsidRPr="00B33157">
              <w:rPr>
                <w:rFonts w:cs="Arial"/>
                <w:b/>
                <w:bCs/>
                <w:color w:val="103D64"/>
                <w:szCs w:val="22"/>
              </w:rPr>
              <w:t xml:space="preserve"> Cut and penetrate building materials and structures </w:t>
            </w:r>
          </w:p>
        </w:tc>
      </w:tr>
      <w:tr w:rsidR="00B33157" w:rsidRPr="00B33157" w14:paraId="0756C483" w14:textId="77777777" w:rsidTr="0011027B">
        <w:trPr>
          <w:trHeight w:val="561"/>
        </w:trPr>
        <w:tc>
          <w:tcPr>
            <w:tcW w:w="1134" w:type="pct"/>
          </w:tcPr>
          <w:p w14:paraId="51CBF6D8"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18C98F0B"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078152EB" w14:textId="77777777" w:rsidR="00B33157" w:rsidRPr="00B33157" w:rsidRDefault="00B33157" w:rsidP="00503E0F">
            <w:pPr>
              <w:numPr>
                <w:ilvl w:val="0"/>
                <w:numId w:val="18"/>
              </w:num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make safe cuts and penetrations to at least three different building materials and to at least two building structures in preparation for plumbing tasks.</w:t>
            </w:r>
          </w:p>
        </w:tc>
      </w:tr>
      <w:tr w:rsidR="00B33157" w:rsidRPr="00B33157" w14:paraId="3DF04565" w14:textId="77777777" w:rsidTr="0011027B">
        <w:trPr>
          <w:trHeight w:val="561"/>
        </w:trPr>
        <w:tc>
          <w:tcPr>
            <w:tcW w:w="1134" w:type="pct"/>
          </w:tcPr>
          <w:p w14:paraId="26BD7F7A"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4ED0336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2450C638" w14:textId="77777777" w:rsidR="00B33157" w:rsidRPr="00B33157" w:rsidRDefault="00B33157" w:rsidP="00503E0F">
            <w:pPr>
              <w:pStyle w:val="VRQACourseTemplateTableBullet"/>
              <w:numPr>
                <w:ilvl w:val="0"/>
                <w:numId w:val="24"/>
              </w:numPr>
              <w:ind w:left="337" w:hanging="337"/>
            </w:pPr>
            <w:r w:rsidRPr="00B33157">
              <w:t>purpose of cutting and penetrating building materials and structures for plumbing tasks</w:t>
            </w:r>
          </w:p>
          <w:p w14:paraId="49D116FA" w14:textId="77777777" w:rsidR="00B33157" w:rsidRPr="00B33157" w:rsidRDefault="00B33157" w:rsidP="00503E0F">
            <w:pPr>
              <w:pStyle w:val="VRQACourseTemplateTableBullet"/>
              <w:numPr>
                <w:ilvl w:val="0"/>
                <w:numId w:val="24"/>
              </w:numPr>
              <w:ind w:left="337" w:hanging="337"/>
            </w:pPr>
            <w:r w:rsidRPr="00B33157">
              <w:t xml:space="preserve">types and properties of building materials </w:t>
            </w:r>
          </w:p>
          <w:p w14:paraId="756B5D58" w14:textId="77777777" w:rsidR="00B33157" w:rsidRPr="00B33157" w:rsidRDefault="00B33157" w:rsidP="00503E0F">
            <w:pPr>
              <w:pStyle w:val="VRQACourseTemplateTableBullet"/>
              <w:numPr>
                <w:ilvl w:val="0"/>
                <w:numId w:val="24"/>
              </w:numPr>
              <w:ind w:left="337" w:hanging="337"/>
            </w:pPr>
            <w:r w:rsidRPr="00B33157">
              <w:t>types and properties of building structures</w:t>
            </w:r>
          </w:p>
          <w:p w14:paraId="32E8E1B8" w14:textId="77777777" w:rsidR="00B33157" w:rsidRPr="00B33157" w:rsidRDefault="00B33157" w:rsidP="00503E0F">
            <w:pPr>
              <w:pStyle w:val="VRQACourseTemplateTableBullet"/>
              <w:numPr>
                <w:ilvl w:val="0"/>
                <w:numId w:val="24"/>
              </w:numPr>
              <w:ind w:left="337" w:hanging="337"/>
            </w:pPr>
            <w:r w:rsidRPr="00B33157">
              <w:t xml:space="preserve">terminology associated with cutting and penetrating building materials and structures for plumbing tasks </w:t>
            </w:r>
          </w:p>
          <w:p w14:paraId="2B282749" w14:textId="77777777" w:rsidR="00B33157" w:rsidRPr="00B33157" w:rsidRDefault="00B33157" w:rsidP="00503E0F">
            <w:pPr>
              <w:pStyle w:val="VRQACourseTemplateTableBullet"/>
              <w:numPr>
                <w:ilvl w:val="0"/>
                <w:numId w:val="24"/>
              </w:numPr>
              <w:ind w:left="337" w:hanging="337"/>
            </w:pPr>
            <w:r w:rsidRPr="00B33157">
              <w:t xml:space="preserve">types of specifications and plans used for cutting and penetrating building materials and structures for plumbing tasks workplace safety requirements and legislation, including personal protective equipment used when cutting and penetrating building materials and structures </w:t>
            </w:r>
          </w:p>
          <w:p w14:paraId="3E77F463" w14:textId="77777777" w:rsidR="00B33157" w:rsidRPr="00B33157" w:rsidRDefault="00B33157" w:rsidP="00503E0F">
            <w:pPr>
              <w:pStyle w:val="VRQACourseTemplateTableBullet"/>
              <w:numPr>
                <w:ilvl w:val="0"/>
                <w:numId w:val="24"/>
              </w:numPr>
              <w:ind w:left="337" w:hanging="337"/>
            </w:pPr>
            <w:r w:rsidRPr="00B33157">
              <w:t>tools and equipment used for cutting and penetrating building materials and structures</w:t>
            </w:r>
          </w:p>
          <w:p w14:paraId="1AE73DC7" w14:textId="77777777" w:rsidR="00B33157" w:rsidRPr="00B33157" w:rsidRDefault="00B33157" w:rsidP="00503E0F">
            <w:pPr>
              <w:pStyle w:val="VRQACourseTemplateTableBullet"/>
              <w:numPr>
                <w:ilvl w:val="0"/>
                <w:numId w:val="24"/>
              </w:numPr>
              <w:ind w:left="337" w:hanging="337"/>
            </w:pPr>
            <w:r w:rsidRPr="00B33157">
              <w:t xml:space="preserve">methods of cutting and penetrating building materials and structures </w:t>
            </w:r>
          </w:p>
          <w:p w14:paraId="3439BD88" w14:textId="77777777" w:rsidR="00B33157" w:rsidRPr="00B33157" w:rsidRDefault="00B33157" w:rsidP="00503E0F">
            <w:pPr>
              <w:pStyle w:val="VRQACourseTemplateTableBullet"/>
              <w:numPr>
                <w:ilvl w:val="0"/>
                <w:numId w:val="24"/>
              </w:numPr>
              <w:ind w:left="337" w:hanging="337"/>
            </w:pPr>
            <w:r w:rsidRPr="00B33157">
              <w:t xml:space="preserve">Australian standards, plumbing/building codes, legislation and regulations relevant to cutting and penetrating building materials and structures for plumbing tasks </w:t>
            </w:r>
          </w:p>
          <w:p w14:paraId="2628D3C3"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cutting and penetrating building materials and structures </w:t>
            </w:r>
          </w:p>
          <w:p w14:paraId="0750B304"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cutting and penetrating building materials and structures.</w:t>
            </w:r>
          </w:p>
        </w:tc>
      </w:tr>
      <w:tr w:rsidR="00B33157" w:rsidRPr="00B33157" w14:paraId="02D4020C" w14:textId="77777777" w:rsidTr="0011027B">
        <w:trPr>
          <w:trHeight w:val="561"/>
        </w:trPr>
        <w:tc>
          <w:tcPr>
            <w:tcW w:w="1134" w:type="pct"/>
          </w:tcPr>
          <w:p w14:paraId="45A2FC39"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18B2E9F5"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22C607EA"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222A606B" w14:textId="77777777" w:rsidR="00B33157" w:rsidRPr="00B33157" w:rsidRDefault="00B33157" w:rsidP="00503E0F">
            <w:pPr>
              <w:pStyle w:val="VRQACourseTemplateTableBullet"/>
              <w:numPr>
                <w:ilvl w:val="0"/>
                <w:numId w:val="24"/>
              </w:numPr>
              <w:ind w:left="337" w:hanging="337"/>
            </w:pPr>
            <w:r w:rsidRPr="00B33157">
              <w:lastRenderedPageBreak/>
              <w:t>personal protective equipment</w:t>
            </w:r>
          </w:p>
          <w:p w14:paraId="4EC1BC7E" w14:textId="77777777" w:rsidR="00B33157" w:rsidRPr="00B33157" w:rsidRDefault="00B33157" w:rsidP="00503E0F">
            <w:pPr>
              <w:pStyle w:val="VRQACourseTemplateTableBullet"/>
              <w:numPr>
                <w:ilvl w:val="0"/>
                <w:numId w:val="24"/>
              </w:numPr>
              <w:ind w:left="337" w:hanging="337"/>
            </w:pPr>
            <w:r w:rsidRPr="00B33157">
              <w:t>tools and equipment for cutting and penetrating building materials and structures</w:t>
            </w:r>
          </w:p>
          <w:p w14:paraId="7968FC85" w14:textId="77777777" w:rsidR="00B33157" w:rsidRPr="00B33157" w:rsidRDefault="00B33157" w:rsidP="00503E0F">
            <w:pPr>
              <w:pStyle w:val="VRQACourseTemplateTableBullet"/>
              <w:numPr>
                <w:ilvl w:val="0"/>
                <w:numId w:val="24"/>
              </w:numPr>
              <w:ind w:left="337" w:hanging="337"/>
            </w:pPr>
            <w:r w:rsidRPr="00B33157">
              <w:t>building materials and structures</w:t>
            </w:r>
          </w:p>
          <w:p w14:paraId="4BAC76D9" w14:textId="77777777" w:rsidR="00B33157" w:rsidRPr="00B33157" w:rsidRDefault="00B33157" w:rsidP="00503E0F">
            <w:pPr>
              <w:pStyle w:val="VRQACourseTemplateTableBullet"/>
              <w:numPr>
                <w:ilvl w:val="0"/>
                <w:numId w:val="24"/>
              </w:numPr>
              <w:ind w:left="337" w:hanging="337"/>
            </w:pPr>
            <w:r w:rsidRPr="00B33157">
              <w:t>job tasks, specifications, manufacturer instructions and workplace procedures.</w:t>
            </w:r>
          </w:p>
          <w:p w14:paraId="3258387A" w14:textId="77777777" w:rsidR="00B33157" w:rsidRPr="00B33157" w:rsidRDefault="00B33157" w:rsidP="00B33157">
            <w:pPr>
              <w:rPr>
                <w:rFonts w:cs="Arial"/>
                <w:b/>
                <w:bCs/>
                <w:lang w:val="en-AU"/>
              </w:rPr>
            </w:pPr>
            <w:r w:rsidRPr="00B33157">
              <w:rPr>
                <w:rFonts w:cs="Arial"/>
                <w:b/>
                <w:bCs/>
                <w:lang w:val="en-AU"/>
              </w:rPr>
              <w:t>Assessor requirements</w:t>
            </w:r>
          </w:p>
          <w:p w14:paraId="7D7B6B6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1A5F3FAF" w14:textId="77777777" w:rsidR="00B33157" w:rsidRPr="00B33157" w:rsidRDefault="00B33157" w:rsidP="00B33157">
      <w:pPr>
        <w:rPr>
          <w:rFonts w:ascii="Arial" w:hAnsi="Arial"/>
          <w:sz w:val="18"/>
          <w:lang w:val="en-AU"/>
        </w:rPr>
      </w:pPr>
    </w:p>
    <w:p w14:paraId="531ACE54"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466A4E5F"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718A3B9F"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774D74E4"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4904C21C" w14:textId="77777777" w:rsidTr="0011027B">
        <w:trPr>
          <w:trHeight w:val="323"/>
        </w:trPr>
        <w:tc>
          <w:tcPr>
            <w:tcW w:w="1397" w:type="pct"/>
          </w:tcPr>
          <w:p w14:paraId="5F1E391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2580608D" w14:textId="5C0AB67E"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w:t>
            </w:r>
            <w:r>
              <w:rPr>
                <w:rFonts w:eastAsia="Calibri" w:cs="Times New Roman"/>
                <w:b/>
                <w:bCs/>
                <w:color w:val="53565A"/>
                <w:szCs w:val="22"/>
                <w:lang w:val="en-AU" w:eastAsia="en-AU"/>
              </w:rPr>
              <w:t>80</w:t>
            </w:r>
          </w:p>
        </w:tc>
      </w:tr>
      <w:tr w:rsidR="00B33157" w:rsidRPr="00B33157" w14:paraId="1255AF65" w14:textId="77777777" w:rsidTr="0011027B">
        <w:trPr>
          <w:trHeight w:val="323"/>
        </w:trPr>
        <w:tc>
          <w:tcPr>
            <w:tcW w:w="1397" w:type="pct"/>
          </w:tcPr>
          <w:p w14:paraId="5697918C"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0FB79ED9"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100" w:name="_Toc421279709"/>
            <w:r w:rsidRPr="00B33157">
              <w:rPr>
                <w:rFonts w:eastAsia="Calibri" w:cs="Times New Roman"/>
                <w:b/>
                <w:bCs/>
                <w:color w:val="53565A"/>
                <w:szCs w:val="22"/>
                <w:lang w:val="en-AU" w:eastAsia="en-AU"/>
              </w:rPr>
              <w:t>Fabricate simple plumbing pipe systems</w:t>
            </w:r>
            <w:bookmarkEnd w:id="100"/>
          </w:p>
        </w:tc>
      </w:tr>
      <w:tr w:rsidR="00B33157" w:rsidRPr="00B33157" w14:paraId="48ED88B3" w14:textId="77777777" w:rsidTr="0011027B">
        <w:trPr>
          <w:trHeight w:val="323"/>
        </w:trPr>
        <w:tc>
          <w:tcPr>
            <w:tcW w:w="1397" w:type="pct"/>
          </w:tcPr>
          <w:p w14:paraId="7C3670E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4F957AF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 the performance outcomes, skills and knowledge required to distinguish, select and fabricate drainage, water and gas tubing and pipes for simple plumbing tasks.</w:t>
            </w:r>
          </w:p>
          <w:p w14:paraId="349B797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4B8F063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490FE8EB" w14:textId="77777777" w:rsidTr="0011027B">
        <w:trPr>
          <w:trHeight w:val="658"/>
        </w:trPr>
        <w:tc>
          <w:tcPr>
            <w:tcW w:w="1397" w:type="pct"/>
          </w:tcPr>
          <w:p w14:paraId="5BA2216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75E764B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0155F3E9" w14:textId="77777777" w:rsidTr="0011027B">
        <w:trPr>
          <w:trHeight w:val="472"/>
        </w:trPr>
        <w:tc>
          <w:tcPr>
            <w:tcW w:w="1397" w:type="pct"/>
          </w:tcPr>
          <w:p w14:paraId="026765C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53B9289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16CE242E" w14:textId="77777777" w:rsidTr="0011027B">
        <w:trPr>
          <w:trHeight w:val="340"/>
        </w:trPr>
        <w:tc>
          <w:tcPr>
            <w:tcW w:w="1397" w:type="pct"/>
          </w:tcPr>
          <w:p w14:paraId="597AE2B9"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5A58AC1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7D4EB2ED"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851"/>
        <w:gridCol w:w="6376"/>
      </w:tblGrid>
      <w:tr w:rsidR="00B33157" w:rsidRPr="00B33157" w14:paraId="13A04ACA"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4F333378" w14:textId="77777777" w:rsidR="00B33157" w:rsidRPr="00B33157" w:rsidRDefault="00B33157" w:rsidP="00B33157">
            <w:pPr>
              <w:spacing w:before="120" w:after="120"/>
              <w:rPr>
                <w:rFonts w:cs="Arial"/>
                <w:sz w:val="16"/>
                <w:szCs w:val="18"/>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7A4A68B8"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8"/>
                <w:lang w:val="en-AU"/>
              </w:rPr>
            </w:pPr>
            <w:r w:rsidRPr="00B33157">
              <w:rPr>
                <w:rFonts w:eastAsia="Times New Roman" w:cs="Arial"/>
                <w:b/>
                <w:color w:val="103D64"/>
                <w:sz w:val="22"/>
                <w:lang w:val="en-AU" w:eastAsia="x-none"/>
              </w:rPr>
              <w:t>Performance Criteria</w:t>
            </w:r>
          </w:p>
        </w:tc>
      </w:tr>
      <w:tr w:rsidR="00B33157" w:rsidRPr="00B33157" w14:paraId="2B313A9E" w14:textId="77777777" w:rsidTr="0011027B">
        <w:tc>
          <w:tcPr>
            <w:tcW w:w="2977" w:type="dxa"/>
            <w:gridSpan w:val="2"/>
          </w:tcPr>
          <w:p w14:paraId="0761E940" w14:textId="77777777" w:rsidR="00B33157" w:rsidRPr="00B33157" w:rsidRDefault="00B33157" w:rsidP="008945B1">
            <w:pPr>
              <w:spacing w:before="60" w:after="120" w:line="264" w:lineRule="auto"/>
              <w:rPr>
                <w:rFonts w:cs="Arial"/>
                <w:sz w:val="16"/>
                <w:szCs w:val="18"/>
                <w:lang w:val="en-AU"/>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523DE2C3" w14:textId="77777777" w:rsidR="00B33157" w:rsidRPr="00B33157" w:rsidRDefault="00B33157" w:rsidP="008945B1">
            <w:pPr>
              <w:spacing w:before="60" w:after="120" w:line="264" w:lineRule="auto"/>
              <w:rPr>
                <w:rFonts w:cs="Arial"/>
                <w:sz w:val="16"/>
                <w:szCs w:val="18"/>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1D42B6C4" w14:textId="77777777" w:rsidTr="0011027B">
        <w:tc>
          <w:tcPr>
            <w:tcW w:w="851" w:type="dxa"/>
          </w:tcPr>
          <w:p w14:paraId="1AA288D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6868072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assemble pipes and tubing</w:t>
            </w:r>
          </w:p>
        </w:tc>
        <w:tc>
          <w:tcPr>
            <w:tcW w:w="851" w:type="dxa"/>
          </w:tcPr>
          <w:p w14:paraId="79E750B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6" w:type="dxa"/>
          </w:tcPr>
          <w:p w14:paraId="3A10456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plans and specifications for the assembling pipes and tubing job with the supervisor to determine the sequence of tasks.</w:t>
            </w:r>
          </w:p>
        </w:tc>
      </w:tr>
      <w:tr w:rsidR="00B33157" w:rsidRPr="00B33157" w14:paraId="6E3CB640" w14:textId="77777777" w:rsidTr="0011027B">
        <w:tc>
          <w:tcPr>
            <w:tcW w:w="851" w:type="dxa"/>
          </w:tcPr>
          <w:p w14:paraId="236A41D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3E6C974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66F3F47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6" w:type="dxa"/>
          </w:tcPr>
          <w:p w14:paraId="37F5DD6F" w14:textId="6EB25EC8"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requirements associated with assembling pipes and tubes. </w:t>
            </w:r>
          </w:p>
        </w:tc>
      </w:tr>
      <w:tr w:rsidR="00215D51" w:rsidRPr="00B33157" w14:paraId="4A2A37B2" w14:textId="77777777" w:rsidTr="0011027B">
        <w:tc>
          <w:tcPr>
            <w:tcW w:w="851" w:type="dxa"/>
          </w:tcPr>
          <w:p w14:paraId="06A33A8B" w14:textId="77777777" w:rsidR="00215D51" w:rsidRPr="00B33157" w:rsidRDefault="00215D51" w:rsidP="00060821">
            <w:pPr>
              <w:spacing w:before="60" w:after="120" w:line="264" w:lineRule="auto"/>
              <w:rPr>
                <w:rFonts w:eastAsia="Calibri" w:cs="Times New Roman"/>
                <w:color w:val="53565A"/>
                <w:sz w:val="22"/>
                <w:lang w:val="en-AU" w:eastAsia="en-AU"/>
              </w:rPr>
            </w:pPr>
          </w:p>
        </w:tc>
        <w:tc>
          <w:tcPr>
            <w:tcW w:w="2126" w:type="dxa"/>
          </w:tcPr>
          <w:p w14:paraId="3F099ACC" w14:textId="77777777" w:rsidR="00215D51" w:rsidRPr="00B33157" w:rsidRDefault="00215D51" w:rsidP="00060821">
            <w:pPr>
              <w:spacing w:before="60" w:after="120" w:line="264" w:lineRule="auto"/>
              <w:rPr>
                <w:rFonts w:eastAsia="Calibri" w:cs="Times New Roman"/>
                <w:color w:val="53565A"/>
                <w:sz w:val="22"/>
                <w:lang w:val="en-AU" w:eastAsia="en-AU"/>
              </w:rPr>
            </w:pPr>
          </w:p>
        </w:tc>
        <w:tc>
          <w:tcPr>
            <w:tcW w:w="851" w:type="dxa"/>
          </w:tcPr>
          <w:p w14:paraId="6E8455B4" w14:textId="1B4F4181" w:rsidR="00215D51" w:rsidRDefault="00215D51" w:rsidP="00060821">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376" w:type="dxa"/>
          </w:tcPr>
          <w:p w14:paraId="65D8D32C" w14:textId="6ABF0982" w:rsidR="00215D51" w:rsidRPr="00B33157" w:rsidRDefault="00215D51" w:rsidP="00060821">
            <w:pPr>
              <w:spacing w:before="60" w:after="120" w:line="264" w:lineRule="auto"/>
              <w:rPr>
                <w:rFonts w:eastAsia="Calibri" w:cs="Times New Roman"/>
                <w:color w:val="53565A"/>
                <w:sz w:val="22"/>
                <w:lang w:val="en-AU" w:eastAsia="en-AU"/>
              </w:rPr>
            </w:pPr>
            <w:r w:rsidRPr="00215D51">
              <w:rPr>
                <w:rFonts w:eastAsia="Calibri" w:cs="Times New Roman"/>
                <w:color w:val="53565A"/>
                <w:sz w:val="22"/>
                <w:lang w:val="en-AU" w:eastAsia="en-AU"/>
              </w:rPr>
              <w:t xml:space="preserve">Identify sustainability requirements associated with </w:t>
            </w:r>
            <w:r w:rsidR="000D7073">
              <w:rPr>
                <w:rFonts w:eastAsia="Calibri" w:cs="Times New Roman"/>
                <w:color w:val="53565A"/>
                <w:sz w:val="22"/>
                <w:lang w:val="en-AU" w:eastAsia="en-AU"/>
              </w:rPr>
              <w:t>the fabrication of plumbing pipe systems</w:t>
            </w:r>
            <w:r w:rsidRPr="00215D51">
              <w:rPr>
                <w:rFonts w:eastAsia="Calibri" w:cs="Times New Roman"/>
                <w:color w:val="53565A"/>
                <w:sz w:val="22"/>
                <w:lang w:val="en-AU" w:eastAsia="en-AU"/>
              </w:rPr>
              <w:t>.</w:t>
            </w:r>
          </w:p>
        </w:tc>
      </w:tr>
      <w:tr w:rsidR="00060821" w:rsidRPr="00B33157" w14:paraId="74C96272" w14:textId="77777777" w:rsidTr="0011027B">
        <w:tc>
          <w:tcPr>
            <w:tcW w:w="851" w:type="dxa"/>
          </w:tcPr>
          <w:p w14:paraId="2A28A7AB"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74B50CAE"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60B46CF0" w14:textId="5A67A951"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215D51">
              <w:rPr>
                <w:rFonts w:eastAsia="Calibri" w:cs="Times New Roman"/>
                <w:color w:val="53565A"/>
                <w:sz w:val="22"/>
                <w:lang w:val="en-AU" w:eastAsia="en-AU"/>
              </w:rPr>
              <w:t>4</w:t>
            </w:r>
          </w:p>
        </w:tc>
        <w:tc>
          <w:tcPr>
            <w:tcW w:w="6376" w:type="dxa"/>
          </w:tcPr>
          <w:p w14:paraId="04C42B9A"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ccording to workplace procedures.</w:t>
            </w:r>
          </w:p>
        </w:tc>
      </w:tr>
      <w:tr w:rsidR="00060821" w:rsidRPr="00B33157" w14:paraId="60D5F70A" w14:textId="77777777" w:rsidTr="0011027B">
        <w:tc>
          <w:tcPr>
            <w:tcW w:w="851" w:type="dxa"/>
          </w:tcPr>
          <w:p w14:paraId="6CD2B5C2"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2</w:t>
            </w:r>
          </w:p>
        </w:tc>
        <w:tc>
          <w:tcPr>
            <w:tcW w:w="2126" w:type="dxa"/>
          </w:tcPr>
          <w:p w14:paraId="6A93C78A"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to assemble pipes and tubing</w:t>
            </w:r>
          </w:p>
        </w:tc>
        <w:tc>
          <w:tcPr>
            <w:tcW w:w="851" w:type="dxa"/>
          </w:tcPr>
          <w:p w14:paraId="425AE0E9"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376" w:type="dxa"/>
          </w:tcPr>
          <w:p w14:paraId="33731413"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Select and correctly fit the required personal protective equipment used for joining and bending pipes and tubing. </w:t>
            </w:r>
          </w:p>
        </w:tc>
      </w:tr>
      <w:tr w:rsidR="00060821" w:rsidRPr="00B33157" w14:paraId="3961F688" w14:textId="77777777" w:rsidTr="0011027B">
        <w:tc>
          <w:tcPr>
            <w:tcW w:w="851" w:type="dxa"/>
          </w:tcPr>
          <w:p w14:paraId="0B73282E"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5BD9359D"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36EABE1F"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376" w:type="dxa"/>
          </w:tcPr>
          <w:p w14:paraId="668C8F4A"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nspect tubes and pipes to determine that they meet Australian Standards and quality assurance requirements.</w:t>
            </w:r>
          </w:p>
        </w:tc>
      </w:tr>
      <w:tr w:rsidR="00060821" w:rsidRPr="00B33157" w14:paraId="1D393CCB" w14:textId="77777777" w:rsidTr="0011027B">
        <w:tc>
          <w:tcPr>
            <w:tcW w:w="851" w:type="dxa"/>
          </w:tcPr>
          <w:p w14:paraId="7E3B816A"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4BE0C0AF"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084CD91D"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376" w:type="dxa"/>
          </w:tcPr>
          <w:p w14:paraId="0731D15B"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tools and equipment for fabrication and assembly according to the job requirements.</w:t>
            </w:r>
          </w:p>
        </w:tc>
      </w:tr>
      <w:tr w:rsidR="00060821" w:rsidRPr="00B33157" w14:paraId="35229142" w14:textId="77777777" w:rsidTr="0011027B">
        <w:tc>
          <w:tcPr>
            <w:tcW w:w="851" w:type="dxa"/>
          </w:tcPr>
          <w:p w14:paraId="37DDFC15"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5A1C7E47"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Join and bend pipes and tubing</w:t>
            </w:r>
          </w:p>
        </w:tc>
        <w:tc>
          <w:tcPr>
            <w:tcW w:w="851" w:type="dxa"/>
          </w:tcPr>
          <w:p w14:paraId="12256308"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6" w:type="dxa"/>
          </w:tcPr>
          <w:p w14:paraId="3F54D956"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the required fabrication and assembly techniques according to job specifications.</w:t>
            </w:r>
          </w:p>
        </w:tc>
      </w:tr>
      <w:tr w:rsidR="00060821" w:rsidRPr="00B33157" w14:paraId="7485BE79" w14:textId="77777777" w:rsidTr="0011027B">
        <w:tc>
          <w:tcPr>
            <w:tcW w:w="851" w:type="dxa"/>
          </w:tcPr>
          <w:p w14:paraId="0A2B62BA"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3D773391"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21020BC8"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6" w:type="dxa"/>
          </w:tcPr>
          <w:p w14:paraId="668AC3C8"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Apply testing procedures on fabricated tasks to determine if the completed work is within predetermined tolerances.</w:t>
            </w:r>
          </w:p>
        </w:tc>
      </w:tr>
      <w:tr w:rsidR="00060821" w:rsidRPr="00B33157" w14:paraId="0F56F1CB" w14:textId="77777777" w:rsidTr="0011027B">
        <w:tc>
          <w:tcPr>
            <w:tcW w:w="851" w:type="dxa"/>
          </w:tcPr>
          <w:p w14:paraId="49E91A99"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126" w:type="dxa"/>
          </w:tcPr>
          <w:p w14:paraId="0EAE3621"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851" w:type="dxa"/>
          </w:tcPr>
          <w:p w14:paraId="4C5F3B99" w14:textId="77777777" w:rsidR="00060821" w:rsidRPr="00B33157" w:rsidRDefault="00060821" w:rsidP="00060821">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4.1</w:t>
            </w:r>
          </w:p>
        </w:tc>
        <w:tc>
          <w:tcPr>
            <w:tcW w:w="6376" w:type="dxa"/>
          </w:tcPr>
          <w:p w14:paraId="7C7E2B7A" w14:textId="77777777" w:rsidR="00060821" w:rsidRPr="00B33157" w:rsidRDefault="00060821" w:rsidP="00060821">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the work area according to workplace procedures, legislation and regulations.</w:t>
            </w:r>
          </w:p>
        </w:tc>
      </w:tr>
      <w:tr w:rsidR="00060821" w:rsidRPr="00B33157" w14:paraId="04A4823F" w14:textId="77777777" w:rsidTr="0011027B">
        <w:tc>
          <w:tcPr>
            <w:tcW w:w="851" w:type="dxa"/>
          </w:tcPr>
          <w:p w14:paraId="15869FA3"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68A6EE1A"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67095CFF" w14:textId="77777777" w:rsidR="00060821" w:rsidRPr="00B33157" w:rsidRDefault="00060821" w:rsidP="00060821">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4.2</w:t>
            </w:r>
          </w:p>
        </w:tc>
        <w:tc>
          <w:tcPr>
            <w:tcW w:w="6376" w:type="dxa"/>
          </w:tcPr>
          <w:p w14:paraId="6D417EA5" w14:textId="77777777" w:rsidR="00060821" w:rsidRPr="00B33157" w:rsidRDefault="00060821" w:rsidP="00060821">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check for serviceability and store tools and equipment according to workplace procedures.</w:t>
            </w:r>
          </w:p>
        </w:tc>
      </w:tr>
      <w:tr w:rsidR="00060821" w:rsidRPr="00B33157" w14:paraId="67B7EC01" w14:textId="77777777" w:rsidTr="0011027B">
        <w:tc>
          <w:tcPr>
            <w:tcW w:w="851" w:type="dxa"/>
          </w:tcPr>
          <w:p w14:paraId="36255991"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2126" w:type="dxa"/>
          </w:tcPr>
          <w:p w14:paraId="51E9EFBC" w14:textId="77777777" w:rsidR="00060821" w:rsidRPr="00B33157" w:rsidRDefault="00060821" w:rsidP="00060821">
            <w:pPr>
              <w:spacing w:before="60" w:after="120" w:line="264" w:lineRule="auto"/>
              <w:rPr>
                <w:rFonts w:eastAsia="Calibri" w:cs="Times New Roman"/>
                <w:color w:val="53565A"/>
                <w:sz w:val="22"/>
                <w:lang w:val="en-AU" w:eastAsia="en-AU"/>
              </w:rPr>
            </w:pPr>
          </w:p>
        </w:tc>
        <w:tc>
          <w:tcPr>
            <w:tcW w:w="851" w:type="dxa"/>
          </w:tcPr>
          <w:p w14:paraId="169ED3E5" w14:textId="77777777" w:rsidR="00060821" w:rsidRPr="00B33157" w:rsidRDefault="00060821" w:rsidP="00060821">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4.3</w:t>
            </w:r>
          </w:p>
        </w:tc>
        <w:tc>
          <w:tcPr>
            <w:tcW w:w="6376" w:type="dxa"/>
          </w:tcPr>
          <w:p w14:paraId="6633AE70" w14:textId="77777777" w:rsidR="00060821" w:rsidRPr="00B33157" w:rsidRDefault="00060821" w:rsidP="00060821">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15E5E318"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22B462F5"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2F45C572"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603081A8" w14:textId="77777777" w:rsidTr="0011027B">
        <w:tc>
          <w:tcPr>
            <w:tcW w:w="5000" w:type="pct"/>
            <w:tcBorders>
              <w:top w:val="dashSmallGap" w:sz="4" w:space="0" w:color="888B8D" w:themeColor="accent2"/>
              <w:bottom w:val="dashSmallGap" w:sz="4" w:space="0" w:color="888B8D" w:themeColor="accent2"/>
            </w:tcBorders>
          </w:tcPr>
          <w:p w14:paraId="7D4521D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3FEB05BD"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0231108C"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647F93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5E48E72B" w14:textId="77777777" w:rsidTr="0011027B">
        <w:trPr>
          <w:trHeight w:val="263"/>
        </w:trPr>
        <w:tc>
          <w:tcPr>
            <w:tcW w:w="5000" w:type="pct"/>
            <w:gridSpan w:val="2"/>
          </w:tcPr>
          <w:p w14:paraId="2F54829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5823538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0319268B" w14:textId="77777777" w:rsidTr="0011027B">
        <w:trPr>
          <w:trHeight w:val="263"/>
        </w:trPr>
        <w:tc>
          <w:tcPr>
            <w:tcW w:w="1667" w:type="pct"/>
          </w:tcPr>
          <w:p w14:paraId="2DD93723"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0124FD6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5AF787A9" w14:textId="77777777" w:rsidTr="0011027B">
        <w:trPr>
          <w:trHeight w:val="340"/>
        </w:trPr>
        <w:tc>
          <w:tcPr>
            <w:tcW w:w="1667" w:type="pct"/>
          </w:tcPr>
          <w:p w14:paraId="76E84DB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48FADCD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documents, drawings, specifications and workplace procedures.</w:t>
            </w:r>
          </w:p>
        </w:tc>
      </w:tr>
      <w:tr w:rsidR="00B33157" w:rsidRPr="00B33157" w14:paraId="67C31602" w14:textId="77777777" w:rsidTr="0011027B">
        <w:trPr>
          <w:trHeight w:val="340"/>
        </w:trPr>
        <w:tc>
          <w:tcPr>
            <w:tcW w:w="1667" w:type="pct"/>
          </w:tcPr>
          <w:p w14:paraId="651C50E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0A57DCE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0BC08A08" w14:textId="77777777" w:rsidTr="0011027B">
        <w:trPr>
          <w:trHeight w:val="340"/>
        </w:trPr>
        <w:tc>
          <w:tcPr>
            <w:tcW w:w="1667" w:type="pct"/>
          </w:tcPr>
          <w:p w14:paraId="4230477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5133241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31FC10C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lastRenderedPageBreak/>
              <w:t>Use correct terminology when discussing the fabrication and assembly of pipes and tubes tasks.</w:t>
            </w:r>
          </w:p>
          <w:p w14:paraId="2E1C38E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port work outcomes and faulty tools and equipment.</w:t>
            </w:r>
          </w:p>
        </w:tc>
      </w:tr>
      <w:tr w:rsidR="00B33157" w:rsidRPr="00B33157" w14:paraId="4734B28B" w14:textId="77777777" w:rsidTr="0011027B">
        <w:trPr>
          <w:trHeight w:val="340"/>
        </w:trPr>
        <w:tc>
          <w:tcPr>
            <w:tcW w:w="1667" w:type="pct"/>
          </w:tcPr>
          <w:p w14:paraId="747C15A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lastRenderedPageBreak/>
              <w:t>Numeracy skills to:</w:t>
            </w:r>
          </w:p>
        </w:tc>
        <w:tc>
          <w:tcPr>
            <w:tcW w:w="3333" w:type="pct"/>
          </w:tcPr>
          <w:p w14:paraId="5757326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numerical information in documents, drawings and specifications.</w:t>
            </w:r>
          </w:p>
        </w:tc>
      </w:tr>
    </w:tbl>
    <w:p w14:paraId="4BB24946"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70F4425F"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1B1E6E9"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09562C64" w14:textId="77777777" w:rsidTr="0011027B">
        <w:tc>
          <w:tcPr>
            <w:tcW w:w="3398" w:type="dxa"/>
            <w:tcBorders>
              <w:bottom w:val="dashSmallGap" w:sz="4" w:space="0" w:color="888B8D" w:themeColor="accent2"/>
            </w:tcBorders>
          </w:tcPr>
          <w:p w14:paraId="65A32C8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3FEFEDD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72833C4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2FAD137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1DD1813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12D5B4B1" w14:textId="77777777" w:rsidTr="0011027B">
        <w:tc>
          <w:tcPr>
            <w:tcW w:w="3398" w:type="dxa"/>
            <w:tcBorders>
              <w:top w:val="dashSmallGap" w:sz="4" w:space="0" w:color="888B8D" w:themeColor="accent2"/>
              <w:bottom w:val="dashSmallGap" w:sz="4" w:space="0" w:color="888B8D" w:themeColor="accent2"/>
            </w:tcBorders>
          </w:tcPr>
          <w:p w14:paraId="49F1A7E8" w14:textId="5AC6A61D"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0</w:t>
            </w:r>
            <w:r w:rsidR="00B33157" w:rsidRPr="00B33157">
              <w:rPr>
                <w:rFonts w:eastAsia="Calibri" w:cs="Times New Roman"/>
                <w:color w:val="53565A"/>
                <w:szCs w:val="22"/>
                <w:lang w:val="en-AU" w:eastAsia="en-AU"/>
              </w:rPr>
              <w:t xml:space="preserve"> Fabricate simple plumbing pipe systems</w:t>
            </w:r>
          </w:p>
        </w:tc>
        <w:tc>
          <w:tcPr>
            <w:tcW w:w="3398" w:type="dxa"/>
            <w:tcBorders>
              <w:top w:val="dashSmallGap" w:sz="4" w:space="0" w:color="888B8D" w:themeColor="accent2"/>
              <w:bottom w:val="dashSmallGap" w:sz="4" w:space="0" w:color="888B8D" w:themeColor="accent2"/>
            </w:tcBorders>
          </w:tcPr>
          <w:p w14:paraId="56C3563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48 Fabricate simple plumbing pipe systems</w:t>
            </w:r>
          </w:p>
        </w:tc>
        <w:tc>
          <w:tcPr>
            <w:tcW w:w="3398" w:type="dxa"/>
            <w:tcBorders>
              <w:top w:val="dashSmallGap" w:sz="4" w:space="0" w:color="888B8D" w:themeColor="accent2"/>
              <w:bottom w:val="dashSmallGap" w:sz="4" w:space="0" w:color="888B8D" w:themeColor="accent2"/>
            </w:tcBorders>
          </w:tcPr>
          <w:p w14:paraId="1ED0054E" w14:textId="645B09DC"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2D683C15" w14:textId="5DE71AC7" w:rsidR="00773F98" w:rsidRPr="00B33157" w:rsidRDefault="00773F98" w:rsidP="00B33157">
            <w:pPr>
              <w:spacing w:before="60" w:after="120" w:line="264" w:lineRule="auto"/>
              <w:rPr>
                <w:rFonts w:eastAsia="Calibri" w:cs="Times New Roman"/>
                <w:color w:val="53565A"/>
                <w:szCs w:val="22"/>
                <w:lang w:val="en-AU" w:eastAsia="en-AU"/>
              </w:rPr>
            </w:pPr>
          </w:p>
        </w:tc>
      </w:tr>
    </w:tbl>
    <w:p w14:paraId="2B81B395" w14:textId="77777777" w:rsidR="00B33157" w:rsidRPr="00B33157" w:rsidRDefault="00B33157" w:rsidP="00B33157">
      <w:pPr>
        <w:rPr>
          <w:rFonts w:ascii="Arial" w:hAnsi="Arial"/>
          <w:sz w:val="18"/>
          <w:lang w:val="en-AU"/>
        </w:rPr>
      </w:pPr>
    </w:p>
    <w:p w14:paraId="29D32755"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11BCF37F"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498B74E"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30A68DA1" w14:textId="77777777" w:rsidTr="0011027B">
        <w:trPr>
          <w:trHeight w:val="561"/>
        </w:trPr>
        <w:tc>
          <w:tcPr>
            <w:tcW w:w="1134" w:type="pct"/>
          </w:tcPr>
          <w:p w14:paraId="18D5FF8B"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64B93802" w14:textId="6D8598E6"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0</w:t>
            </w:r>
            <w:r w:rsidRPr="00B33157">
              <w:rPr>
                <w:rFonts w:cs="Arial"/>
                <w:b/>
                <w:bCs/>
                <w:color w:val="103D64"/>
                <w:szCs w:val="22"/>
              </w:rPr>
              <w:t xml:space="preserve"> Fabricate simple plumbing pipe systems</w:t>
            </w:r>
          </w:p>
        </w:tc>
      </w:tr>
      <w:tr w:rsidR="00B33157" w:rsidRPr="00B33157" w14:paraId="3C171EB6" w14:textId="77777777" w:rsidTr="0011027B">
        <w:trPr>
          <w:trHeight w:val="561"/>
        </w:trPr>
        <w:tc>
          <w:tcPr>
            <w:tcW w:w="1134" w:type="pct"/>
          </w:tcPr>
          <w:p w14:paraId="0094185B"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4C771DBF"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10BCF531" w14:textId="77777777" w:rsidR="00B33157" w:rsidRPr="00B33157" w:rsidRDefault="00B33157" w:rsidP="00503E0F">
            <w:pPr>
              <w:numPr>
                <w:ilvl w:val="0"/>
                <w:numId w:val="18"/>
              </w:num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afely fabricate, join and test at least two simple pipe systems according to job instructions and specifications.</w:t>
            </w:r>
          </w:p>
        </w:tc>
      </w:tr>
      <w:tr w:rsidR="00B33157" w:rsidRPr="00B33157" w14:paraId="54E2EC08" w14:textId="77777777" w:rsidTr="0011027B">
        <w:trPr>
          <w:trHeight w:val="561"/>
        </w:trPr>
        <w:tc>
          <w:tcPr>
            <w:tcW w:w="1134" w:type="pct"/>
          </w:tcPr>
          <w:p w14:paraId="5E01F1A6"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0BA05CB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221202DF" w14:textId="77777777" w:rsidR="00B33157" w:rsidRPr="00B33157" w:rsidRDefault="00B33157" w:rsidP="00503E0F">
            <w:pPr>
              <w:pStyle w:val="VRQACourseTemplateTableBullet"/>
              <w:numPr>
                <w:ilvl w:val="0"/>
                <w:numId w:val="24"/>
              </w:numPr>
              <w:ind w:left="337" w:hanging="337"/>
            </w:pPr>
            <w:r w:rsidRPr="00B33157">
              <w:t>types of specifications and plans used for plumbing pipe systems fabrication</w:t>
            </w:r>
          </w:p>
          <w:p w14:paraId="2804DA70" w14:textId="77777777" w:rsidR="00B33157" w:rsidRPr="00B33157" w:rsidRDefault="00B33157" w:rsidP="00503E0F">
            <w:pPr>
              <w:pStyle w:val="VRQACourseTemplateTableBullet"/>
              <w:numPr>
                <w:ilvl w:val="0"/>
                <w:numId w:val="24"/>
              </w:numPr>
              <w:ind w:left="337" w:hanging="337"/>
            </w:pPr>
            <w:r w:rsidRPr="00B33157">
              <w:t>purpose of fabricating simple plumbing pipe systems</w:t>
            </w:r>
          </w:p>
          <w:p w14:paraId="5D3CC1B8" w14:textId="77777777" w:rsidR="00B33157" w:rsidRPr="00B33157" w:rsidRDefault="00B33157" w:rsidP="00503E0F">
            <w:pPr>
              <w:pStyle w:val="VRQACourseTemplateTableBullet"/>
              <w:numPr>
                <w:ilvl w:val="0"/>
                <w:numId w:val="24"/>
              </w:numPr>
              <w:ind w:left="337" w:hanging="337"/>
            </w:pPr>
            <w:r w:rsidRPr="00B33157">
              <w:t>properties and characteristic of pipes and tubes</w:t>
            </w:r>
          </w:p>
          <w:p w14:paraId="7EE0912C" w14:textId="77777777" w:rsidR="00B33157" w:rsidRPr="00B33157" w:rsidRDefault="00B33157" w:rsidP="00503E0F">
            <w:pPr>
              <w:pStyle w:val="VRQACourseTemplateTableBullet"/>
              <w:numPr>
                <w:ilvl w:val="0"/>
                <w:numId w:val="24"/>
              </w:numPr>
              <w:ind w:left="337" w:hanging="337"/>
            </w:pPr>
            <w:r w:rsidRPr="00B33157">
              <w:t>pipe and tube installations in plumbing applications and their function and compliance with plumbing regulations</w:t>
            </w:r>
          </w:p>
          <w:p w14:paraId="082E4351" w14:textId="77777777" w:rsidR="00B33157" w:rsidRPr="00B33157" w:rsidRDefault="00B33157" w:rsidP="00503E0F">
            <w:pPr>
              <w:pStyle w:val="VRQACourseTemplateTableBullet"/>
              <w:numPr>
                <w:ilvl w:val="0"/>
                <w:numId w:val="24"/>
              </w:numPr>
              <w:ind w:left="337" w:hanging="337"/>
            </w:pPr>
            <w:r w:rsidRPr="00B33157">
              <w:t>terminology used when fabricating plumbing pipe systems</w:t>
            </w:r>
          </w:p>
          <w:p w14:paraId="71D9377D" w14:textId="77777777" w:rsidR="00B33157" w:rsidRPr="00B33157" w:rsidRDefault="00B33157" w:rsidP="00503E0F">
            <w:pPr>
              <w:pStyle w:val="VRQACourseTemplateTableBullet"/>
              <w:numPr>
                <w:ilvl w:val="0"/>
                <w:numId w:val="24"/>
              </w:numPr>
              <w:ind w:left="337" w:hanging="337"/>
            </w:pPr>
            <w:r w:rsidRPr="00B33157">
              <w:t>workplace safety requirements and legislation, including personal protective equipment used for fabricating plumbing pipe systems</w:t>
            </w:r>
          </w:p>
          <w:p w14:paraId="3532B809" w14:textId="77777777" w:rsidR="00B33157" w:rsidRPr="00B33157" w:rsidRDefault="00B33157" w:rsidP="00503E0F">
            <w:pPr>
              <w:pStyle w:val="VRQACourseTemplateTableBullet"/>
              <w:numPr>
                <w:ilvl w:val="0"/>
                <w:numId w:val="24"/>
              </w:numPr>
              <w:ind w:left="337" w:hanging="337"/>
            </w:pPr>
            <w:r w:rsidRPr="00B33157">
              <w:t xml:space="preserve">tools and equipment and techniques used for fabricating and assembling plumbing pipe systems </w:t>
            </w:r>
          </w:p>
          <w:p w14:paraId="75CB1466" w14:textId="77777777" w:rsidR="00B33157" w:rsidRPr="00B33157" w:rsidRDefault="00B33157" w:rsidP="00503E0F">
            <w:pPr>
              <w:pStyle w:val="VRQACourseTemplateTableBullet"/>
              <w:numPr>
                <w:ilvl w:val="0"/>
                <w:numId w:val="24"/>
              </w:numPr>
              <w:ind w:left="337" w:hanging="337"/>
            </w:pPr>
            <w:r w:rsidRPr="00B33157">
              <w:t>Australian standards, plumbing/building codes, legislation and regulations relevant to fabricating simple plumbing pipe systems</w:t>
            </w:r>
          </w:p>
          <w:p w14:paraId="0ADA72D0"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plumbing pipe systems </w:t>
            </w:r>
          </w:p>
          <w:p w14:paraId="79733C72"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fabricating plumbing pipe systems.</w:t>
            </w:r>
          </w:p>
        </w:tc>
      </w:tr>
      <w:tr w:rsidR="00B33157" w:rsidRPr="00B33157" w14:paraId="0243BB73" w14:textId="77777777" w:rsidTr="0011027B">
        <w:trPr>
          <w:trHeight w:val="561"/>
        </w:trPr>
        <w:tc>
          <w:tcPr>
            <w:tcW w:w="1134" w:type="pct"/>
          </w:tcPr>
          <w:p w14:paraId="2085CA3F"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47AC9679"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431573A7"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2902A363" w14:textId="77777777" w:rsidR="00B33157" w:rsidRPr="00B33157" w:rsidRDefault="00B33157" w:rsidP="00503E0F">
            <w:pPr>
              <w:pStyle w:val="VRQACourseTemplateTableBullet"/>
              <w:numPr>
                <w:ilvl w:val="0"/>
                <w:numId w:val="24"/>
              </w:numPr>
              <w:ind w:left="337" w:hanging="337"/>
            </w:pPr>
            <w:r w:rsidRPr="00B33157">
              <w:t>personal protective equipment</w:t>
            </w:r>
          </w:p>
          <w:p w14:paraId="6542DF02" w14:textId="77777777" w:rsidR="00B33157" w:rsidRPr="00B33157" w:rsidRDefault="00B33157" w:rsidP="00503E0F">
            <w:pPr>
              <w:pStyle w:val="VRQACourseTemplateTableBullet"/>
              <w:numPr>
                <w:ilvl w:val="0"/>
                <w:numId w:val="24"/>
              </w:numPr>
              <w:ind w:left="337" w:hanging="337"/>
            </w:pPr>
            <w:r w:rsidRPr="00B33157">
              <w:t>tools and equipment for fabricating and assembling pipes and fittings</w:t>
            </w:r>
          </w:p>
          <w:p w14:paraId="51724BF5" w14:textId="77777777" w:rsidR="00B33157" w:rsidRPr="00B33157" w:rsidRDefault="00B33157" w:rsidP="00503E0F">
            <w:pPr>
              <w:pStyle w:val="VRQACourseTemplateTableBullet"/>
              <w:numPr>
                <w:ilvl w:val="0"/>
                <w:numId w:val="24"/>
              </w:numPr>
              <w:ind w:left="337" w:hanging="337"/>
            </w:pPr>
            <w:r w:rsidRPr="00B33157">
              <w:t>pipes and fittings</w:t>
            </w:r>
          </w:p>
          <w:p w14:paraId="28D8D5FD" w14:textId="77777777" w:rsidR="00B33157" w:rsidRPr="00B33157" w:rsidRDefault="00B33157" w:rsidP="00503E0F">
            <w:pPr>
              <w:pStyle w:val="VRQACourseTemplateTableBullet"/>
              <w:numPr>
                <w:ilvl w:val="0"/>
                <w:numId w:val="24"/>
              </w:numPr>
              <w:ind w:left="337" w:hanging="337"/>
            </w:pPr>
            <w:r w:rsidRPr="00B33157">
              <w:lastRenderedPageBreak/>
              <w:t>job tasks, specifications, manufacturer instructions and workplace procedures.</w:t>
            </w:r>
          </w:p>
          <w:p w14:paraId="2196188A" w14:textId="77777777" w:rsidR="00B33157" w:rsidRPr="00B33157" w:rsidRDefault="00B33157" w:rsidP="00B33157">
            <w:pPr>
              <w:rPr>
                <w:rFonts w:cs="Arial"/>
                <w:b/>
                <w:bCs/>
                <w:lang w:val="en-AU"/>
              </w:rPr>
            </w:pPr>
            <w:r w:rsidRPr="00B33157">
              <w:rPr>
                <w:rFonts w:cs="Arial"/>
                <w:b/>
                <w:bCs/>
                <w:lang w:val="en-AU"/>
              </w:rPr>
              <w:t>Assessor requirements</w:t>
            </w:r>
          </w:p>
          <w:p w14:paraId="1638208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7B7AE24C" w14:textId="77777777" w:rsidR="00B33157" w:rsidRPr="00B33157" w:rsidRDefault="00B33157" w:rsidP="00B33157">
      <w:pPr>
        <w:rPr>
          <w:rFonts w:ascii="Arial" w:hAnsi="Arial"/>
          <w:sz w:val="18"/>
          <w:lang w:val="en-AU"/>
        </w:rPr>
      </w:pPr>
    </w:p>
    <w:p w14:paraId="34486E4E"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59BC7815"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7254BD03"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2E579DFD"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5F7170C5" w14:textId="77777777" w:rsidTr="0011027B">
        <w:trPr>
          <w:trHeight w:val="323"/>
        </w:trPr>
        <w:tc>
          <w:tcPr>
            <w:tcW w:w="1397" w:type="pct"/>
          </w:tcPr>
          <w:p w14:paraId="37E40E9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43103296" w14:textId="02442FF5"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8</w:t>
            </w:r>
            <w:r>
              <w:rPr>
                <w:rFonts w:eastAsia="Calibri" w:cs="Times New Roman"/>
                <w:b/>
                <w:bCs/>
                <w:color w:val="53565A"/>
                <w:szCs w:val="22"/>
                <w:lang w:val="en-AU" w:eastAsia="en-AU"/>
              </w:rPr>
              <w:t>1</w:t>
            </w:r>
          </w:p>
        </w:tc>
      </w:tr>
      <w:tr w:rsidR="00B33157" w:rsidRPr="00B33157" w14:paraId="25316690" w14:textId="77777777" w:rsidTr="0011027B">
        <w:trPr>
          <w:trHeight w:val="323"/>
        </w:trPr>
        <w:tc>
          <w:tcPr>
            <w:tcW w:w="1397" w:type="pct"/>
          </w:tcPr>
          <w:p w14:paraId="1E000BF6"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02D7A068" w14:textId="77777777" w:rsidR="00B33157" w:rsidRPr="00B33157" w:rsidRDefault="00B33157" w:rsidP="00B33157">
            <w:pPr>
              <w:spacing w:before="60" w:after="120" w:line="264" w:lineRule="auto"/>
              <w:rPr>
                <w:rFonts w:eastAsia="Calibri" w:cs="Times New Roman"/>
                <w:b/>
                <w:bCs/>
                <w:color w:val="53565A"/>
                <w:szCs w:val="22"/>
                <w:lang w:val="en-AU" w:eastAsia="en-AU"/>
              </w:rPr>
            </w:pPr>
            <w:r w:rsidRPr="00B33157">
              <w:rPr>
                <w:rFonts w:eastAsia="Calibri" w:cs="Times New Roman"/>
                <w:b/>
                <w:bCs/>
                <w:color w:val="53565A"/>
                <w:szCs w:val="22"/>
                <w:lang w:val="en-AU" w:eastAsia="en-AU"/>
              </w:rPr>
              <w:t>Identify career pathways in the plumbing industry</w:t>
            </w:r>
          </w:p>
        </w:tc>
      </w:tr>
      <w:tr w:rsidR="00B33157" w:rsidRPr="00B33157" w14:paraId="2865A4BA" w14:textId="77777777" w:rsidTr="0011027B">
        <w:trPr>
          <w:trHeight w:val="323"/>
        </w:trPr>
        <w:tc>
          <w:tcPr>
            <w:tcW w:w="1397" w:type="pct"/>
          </w:tcPr>
          <w:p w14:paraId="73385F4E"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54AD1EA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he performance evidence, skills and knowledge required</w:t>
            </w:r>
            <w:r w:rsidRPr="00B33157">
              <w:rPr>
                <w:rFonts w:eastAsia="Calibri" w:cs="Times New Roman"/>
                <w:color w:val="53565A"/>
                <w:lang w:val="en-AU" w:eastAsia="en-AU"/>
              </w:rPr>
              <w:t xml:space="preserve"> </w:t>
            </w:r>
            <w:r w:rsidRPr="00B33157">
              <w:rPr>
                <w:rFonts w:eastAsia="Calibri" w:cs="Times New Roman"/>
                <w:color w:val="53565A"/>
                <w:szCs w:val="22"/>
                <w:lang w:val="en-AU" w:eastAsia="en-AU"/>
              </w:rPr>
              <w:t>to distinguish and determine opportunities and pathways of employment in the plumbing industry.</w:t>
            </w:r>
          </w:p>
          <w:p w14:paraId="107D0AE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28177EB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45B1C5A1" w14:textId="77777777" w:rsidTr="0011027B">
        <w:trPr>
          <w:trHeight w:val="658"/>
        </w:trPr>
        <w:tc>
          <w:tcPr>
            <w:tcW w:w="1397" w:type="pct"/>
          </w:tcPr>
          <w:p w14:paraId="5E6D3069"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1DE718D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612C966B" w14:textId="77777777" w:rsidTr="0011027B">
        <w:trPr>
          <w:trHeight w:val="472"/>
        </w:trPr>
        <w:tc>
          <w:tcPr>
            <w:tcW w:w="1397" w:type="pct"/>
          </w:tcPr>
          <w:p w14:paraId="4FF7882E"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66302C9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562AA7B3" w14:textId="77777777" w:rsidTr="0011027B">
        <w:trPr>
          <w:trHeight w:val="340"/>
        </w:trPr>
        <w:tc>
          <w:tcPr>
            <w:tcW w:w="1397" w:type="pct"/>
          </w:tcPr>
          <w:p w14:paraId="06936BBA"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609884C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3D705CF6"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851"/>
        <w:gridCol w:w="6376"/>
      </w:tblGrid>
      <w:tr w:rsidR="00B33157" w:rsidRPr="00B33157" w14:paraId="0243B0BA"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1AAB2887"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333E90BF"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33091E82" w14:textId="77777777" w:rsidTr="0011027B">
        <w:tc>
          <w:tcPr>
            <w:tcW w:w="2977" w:type="dxa"/>
            <w:gridSpan w:val="2"/>
          </w:tcPr>
          <w:p w14:paraId="79DF9207" w14:textId="77777777" w:rsidR="00B33157" w:rsidRPr="00B33157" w:rsidRDefault="00B33157" w:rsidP="008945B1">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10F21B2C" w14:textId="77777777" w:rsidR="00B33157" w:rsidRPr="00B33157" w:rsidRDefault="00B33157" w:rsidP="008945B1">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72478307" w14:textId="77777777" w:rsidTr="0011027B">
        <w:tc>
          <w:tcPr>
            <w:tcW w:w="851" w:type="dxa"/>
          </w:tcPr>
          <w:p w14:paraId="7FE42B8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6F67C79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Research plumbing history and developments</w:t>
            </w:r>
          </w:p>
        </w:tc>
        <w:tc>
          <w:tcPr>
            <w:tcW w:w="851" w:type="dxa"/>
          </w:tcPr>
          <w:p w14:paraId="7B61DAE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6" w:type="dxa"/>
          </w:tcPr>
          <w:p w14:paraId="7418B0E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ource information on plumbing history and developments to establish past, present and emerging trends in the plumbing industry.</w:t>
            </w:r>
          </w:p>
        </w:tc>
      </w:tr>
      <w:tr w:rsidR="00B33157" w:rsidRPr="00B33157" w14:paraId="5CD9C51F" w14:textId="77777777" w:rsidTr="0011027B">
        <w:tc>
          <w:tcPr>
            <w:tcW w:w="851" w:type="dxa"/>
          </w:tcPr>
          <w:p w14:paraId="3C7AA02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75EAE5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65325F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6" w:type="dxa"/>
          </w:tcPr>
          <w:p w14:paraId="0EE4067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Gather and organise information for future reference.</w:t>
            </w:r>
          </w:p>
        </w:tc>
      </w:tr>
      <w:tr w:rsidR="00B33157" w:rsidRPr="00B33157" w14:paraId="45D53FEA" w14:textId="77777777" w:rsidTr="0011027B">
        <w:tc>
          <w:tcPr>
            <w:tcW w:w="851" w:type="dxa"/>
          </w:tcPr>
          <w:p w14:paraId="296C1CB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w:t>
            </w:r>
          </w:p>
        </w:tc>
        <w:tc>
          <w:tcPr>
            <w:tcW w:w="2126" w:type="dxa"/>
          </w:tcPr>
          <w:p w14:paraId="3395716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efine sectors in the plumbing industry</w:t>
            </w:r>
          </w:p>
        </w:tc>
        <w:tc>
          <w:tcPr>
            <w:tcW w:w="851" w:type="dxa"/>
          </w:tcPr>
          <w:p w14:paraId="072BE0E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376" w:type="dxa"/>
          </w:tcPr>
          <w:p w14:paraId="39607E2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different streams and sectors in the plumbing industry to identify options for employment.</w:t>
            </w:r>
          </w:p>
        </w:tc>
      </w:tr>
      <w:tr w:rsidR="00B33157" w:rsidRPr="00B33157" w14:paraId="284DD13E" w14:textId="77777777" w:rsidTr="0011027B">
        <w:tc>
          <w:tcPr>
            <w:tcW w:w="851" w:type="dxa"/>
          </w:tcPr>
          <w:p w14:paraId="2101DD5C" w14:textId="77777777" w:rsidR="00B33157" w:rsidRPr="00B33157" w:rsidRDefault="00B33157" w:rsidP="00B33157">
            <w:pPr>
              <w:spacing w:before="120" w:after="120"/>
              <w:rPr>
                <w:rFonts w:cs="Arial"/>
                <w:sz w:val="16"/>
                <w:szCs w:val="18"/>
                <w:lang w:val="en-AU"/>
              </w:rPr>
            </w:pPr>
          </w:p>
        </w:tc>
        <w:tc>
          <w:tcPr>
            <w:tcW w:w="2126" w:type="dxa"/>
          </w:tcPr>
          <w:p w14:paraId="5F95D4B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20F00A0"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2.2</w:t>
            </w:r>
          </w:p>
        </w:tc>
        <w:tc>
          <w:tcPr>
            <w:tcW w:w="6376" w:type="dxa"/>
          </w:tcPr>
          <w:p w14:paraId="6497A2C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the range of roles and responsibilities, and key stakeholders in the plu</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bing industry.</w:t>
            </w:r>
          </w:p>
        </w:tc>
      </w:tr>
      <w:tr w:rsidR="00B33157" w:rsidRPr="00B33157" w14:paraId="69060631" w14:textId="77777777" w:rsidTr="0011027B">
        <w:tc>
          <w:tcPr>
            <w:tcW w:w="851" w:type="dxa"/>
          </w:tcPr>
          <w:p w14:paraId="4C60FC8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3</w:t>
            </w:r>
          </w:p>
        </w:tc>
        <w:tc>
          <w:tcPr>
            <w:tcW w:w="2126" w:type="dxa"/>
          </w:tcPr>
          <w:p w14:paraId="3FC4D26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information to support career pathway opportunities in the plumbing industry</w:t>
            </w:r>
          </w:p>
        </w:tc>
        <w:tc>
          <w:tcPr>
            <w:tcW w:w="851" w:type="dxa"/>
          </w:tcPr>
          <w:p w14:paraId="7CC8DA4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6" w:type="dxa"/>
          </w:tcPr>
          <w:p w14:paraId="406B220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sources of information that relate to employment opportunities in the plumbing industry.</w:t>
            </w:r>
          </w:p>
        </w:tc>
      </w:tr>
      <w:tr w:rsidR="00B33157" w:rsidRPr="00B33157" w14:paraId="35AE80BC" w14:textId="77777777" w:rsidTr="0011027B">
        <w:tc>
          <w:tcPr>
            <w:tcW w:w="851" w:type="dxa"/>
          </w:tcPr>
          <w:p w14:paraId="27286BD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4BE732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295524D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6" w:type="dxa"/>
          </w:tcPr>
          <w:p w14:paraId="42724AD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apply and document methods and strategies to gain or enhance employment opportunities.</w:t>
            </w:r>
          </w:p>
        </w:tc>
      </w:tr>
      <w:tr w:rsidR="00B33157" w:rsidRPr="00B33157" w14:paraId="790FB587" w14:textId="77777777" w:rsidTr="0011027B">
        <w:tc>
          <w:tcPr>
            <w:tcW w:w="851" w:type="dxa"/>
          </w:tcPr>
          <w:p w14:paraId="028D899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AE3F87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66BEBC5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376" w:type="dxa"/>
          </w:tcPr>
          <w:p w14:paraId="3E4BB29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resources to seek employment opportunities in the plumbing industry.</w:t>
            </w:r>
          </w:p>
        </w:tc>
      </w:tr>
    </w:tbl>
    <w:p w14:paraId="6AB3F859" w14:textId="77777777" w:rsidR="00B33157" w:rsidRPr="00B33157" w:rsidRDefault="00B33157" w:rsidP="00B33157">
      <w:pPr>
        <w:rPr>
          <w:rFonts w:ascii="Arial" w:hAnsi="Arial"/>
          <w:sz w:val="18"/>
          <w:lang w:val="en-AU"/>
        </w:rPr>
      </w:pPr>
    </w:p>
    <w:p w14:paraId="154B555D"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2775802E"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06167AE6"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16E7FF91" w14:textId="77777777" w:rsidTr="0011027B">
        <w:tc>
          <w:tcPr>
            <w:tcW w:w="5000" w:type="pct"/>
            <w:tcBorders>
              <w:top w:val="dashSmallGap" w:sz="4" w:space="0" w:color="888B8D" w:themeColor="accent2"/>
              <w:bottom w:val="dashSmallGap" w:sz="4" w:space="0" w:color="888B8D" w:themeColor="accent2"/>
            </w:tcBorders>
          </w:tcPr>
          <w:p w14:paraId="61C3282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5D441545"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11298F7C"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7F0EFB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4F72D9F7" w14:textId="77777777" w:rsidTr="0011027B">
        <w:trPr>
          <w:trHeight w:val="263"/>
        </w:trPr>
        <w:tc>
          <w:tcPr>
            <w:tcW w:w="5000" w:type="pct"/>
            <w:gridSpan w:val="2"/>
          </w:tcPr>
          <w:p w14:paraId="0272448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74BB45D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2E47D144" w14:textId="77777777" w:rsidTr="0011027B">
        <w:trPr>
          <w:trHeight w:val="263"/>
        </w:trPr>
        <w:tc>
          <w:tcPr>
            <w:tcW w:w="1667" w:type="pct"/>
          </w:tcPr>
          <w:p w14:paraId="0420C48E"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78213DAB"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7225A19A" w14:textId="77777777" w:rsidTr="0011027B">
        <w:trPr>
          <w:trHeight w:val="340"/>
        </w:trPr>
        <w:tc>
          <w:tcPr>
            <w:tcW w:w="1667" w:type="pct"/>
          </w:tcPr>
          <w:p w14:paraId="1433F93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28EB9E5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a range of resources, including internet and print media.</w:t>
            </w:r>
          </w:p>
        </w:tc>
      </w:tr>
      <w:tr w:rsidR="00B33157" w:rsidRPr="00B33157" w14:paraId="2D937C00" w14:textId="77777777" w:rsidTr="0011027B">
        <w:trPr>
          <w:trHeight w:val="340"/>
        </w:trPr>
        <w:tc>
          <w:tcPr>
            <w:tcW w:w="1667" w:type="pct"/>
          </w:tcPr>
          <w:p w14:paraId="28B58DC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580CD67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basic notes from research.</w:t>
            </w:r>
          </w:p>
          <w:p w14:paraId="7F8BB45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sent information in an organised manner.</w:t>
            </w:r>
          </w:p>
        </w:tc>
      </w:tr>
      <w:tr w:rsidR="00B33157" w:rsidRPr="00B33157" w14:paraId="38A83DB6" w14:textId="77777777" w:rsidTr="0011027B">
        <w:trPr>
          <w:trHeight w:val="340"/>
        </w:trPr>
        <w:tc>
          <w:tcPr>
            <w:tcW w:w="1667" w:type="pct"/>
          </w:tcPr>
          <w:p w14:paraId="0E08DD9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052A090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tc>
      </w:tr>
      <w:tr w:rsidR="00B33157" w:rsidRPr="00B33157" w14:paraId="1793E158" w14:textId="77777777" w:rsidTr="0011027B">
        <w:trPr>
          <w:trHeight w:val="444"/>
        </w:trPr>
        <w:tc>
          <w:tcPr>
            <w:tcW w:w="1667" w:type="pct"/>
          </w:tcPr>
          <w:p w14:paraId="29543A7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Digital literacy skills to:</w:t>
            </w:r>
          </w:p>
        </w:tc>
        <w:tc>
          <w:tcPr>
            <w:tcW w:w="3333" w:type="pct"/>
          </w:tcPr>
          <w:p w14:paraId="1F54E9A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earch the internet to locate web-based resources and store information.</w:t>
            </w:r>
          </w:p>
        </w:tc>
      </w:tr>
    </w:tbl>
    <w:p w14:paraId="1F389941" w14:textId="77777777" w:rsidR="00B33157" w:rsidRPr="00B33157" w:rsidRDefault="00B33157" w:rsidP="00B33157">
      <w:pPr>
        <w:rPr>
          <w:rFonts w:ascii="Arial" w:hAnsi="Arial"/>
          <w:sz w:val="18"/>
          <w:lang w:val="en-AU"/>
        </w:rPr>
      </w:pPr>
    </w:p>
    <w:p w14:paraId="595C1380"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3C64FAE1"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610C6658"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8F95A5D"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7997EF00" w14:textId="77777777" w:rsidTr="0011027B">
        <w:tc>
          <w:tcPr>
            <w:tcW w:w="3398" w:type="dxa"/>
            <w:tcBorders>
              <w:bottom w:val="dashSmallGap" w:sz="4" w:space="0" w:color="888B8D" w:themeColor="accent2"/>
            </w:tcBorders>
          </w:tcPr>
          <w:p w14:paraId="33BF1F8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4629448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3837AC2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4AD3AF8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3601AEB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5B2E5B5F" w14:textId="77777777" w:rsidTr="0011027B">
        <w:tc>
          <w:tcPr>
            <w:tcW w:w="3398" w:type="dxa"/>
            <w:tcBorders>
              <w:top w:val="dashSmallGap" w:sz="4" w:space="0" w:color="888B8D" w:themeColor="accent2"/>
              <w:bottom w:val="dashSmallGap" w:sz="4" w:space="0" w:color="888B8D" w:themeColor="accent2"/>
            </w:tcBorders>
          </w:tcPr>
          <w:p w14:paraId="54B8DB5E" w14:textId="428DEB01"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w:t>
            </w:r>
            <w:r>
              <w:rPr>
                <w:rFonts w:eastAsia="Calibri" w:cs="Times New Roman"/>
                <w:color w:val="53565A"/>
                <w:szCs w:val="22"/>
                <w:lang w:val="en-AU" w:eastAsia="en-AU"/>
              </w:rPr>
              <w:t>1</w:t>
            </w:r>
            <w:r w:rsidR="00B33157" w:rsidRPr="00B33157">
              <w:rPr>
                <w:rFonts w:eastAsia="Calibri" w:cs="Times New Roman"/>
                <w:color w:val="53565A"/>
                <w:szCs w:val="22"/>
                <w:lang w:val="en-AU" w:eastAsia="en-AU"/>
              </w:rPr>
              <w:t xml:space="preserve"> Identify career pathways in the plumbing industry</w:t>
            </w:r>
          </w:p>
        </w:tc>
        <w:tc>
          <w:tcPr>
            <w:tcW w:w="3398" w:type="dxa"/>
            <w:tcBorders>
              <w:top w:val="dashSmallGap" w:sz="4" w:space="0" w:color="888B8D" w:themeColor="accent2"/>
              <w:bottom w:val="dashSmallGap" w:sz="4" w:space="0" w:color="888B8D" w:themeColor="accent2"/>
            </w:tcBorders>
          </w:tcPr>
          <w:p w14:paraId="52C4957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49 Identify career pathways in the plumbing industry</w:t>
            </w:r>
          </w:p>
        </w:tc>
        <w:tc>
          <w:tcPr>
            <w:tcW w:w="3398" w:type="dxa"/>
            <w:tcBorders>
              <w:top w:val="dashSmallGap" w:sz="4" w:space="0" w:color="888B8D" w:themeColor="accent2"/>
              <w:bottom w:val="dashSmallGap" w:sz="4" w:space="0" w:color="888B8D" w:themeColor="accent2"/>
            </w:tcBorders>
          </w:tcPr>
          <w:p w14:paraId="5AA6DAC8" w14:textId="4A96D52F"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4E2421B7" w14:textId="4F91EE99" w:rsidR="00B33157" w:rsidRPr="00B33157" w:rsidRDefault="00B33157" w:rsidP="00B33157">
            <w:pPr>
              <w:spacing w:before="60" w:after="120" w:line="264" w:lineRule="auto"/>
              <w:rPr>
                <w:rFonts w:eastAsia="Calibri" w:cs="Times New Roman"/>
                <w:color w:val="53565A"/>
                <w:szCs w:val="22"/>
                <w:lang w:val="en-AU" w:eastAsia="en-AU"/>
              </w:rPr>
            </w:pPr>
          </w:p>
        </w:tc>
      </w:tr>
    </w:tbl>
    <w:p w14:paraId="1C7428F3" w14:textId="77777777" w:rsidR="00B33157" w:rsidRPr="00B33157" w:rsidRDefault="00B33157" w:rsidP="00B33157">
      <w:pPr>
        <w:rPr>
          <w:rFonts w:ascii="Arial" w:hAnsi="Arial"/>
          <w:sz w:val="18"/>
          <w:lang w:val="en-AU"/>
        </w:rPr>
      </w:pPr>
    </w:p>
    <w:p w14:paraId="2F53B929"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411D5017"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9F32D4A"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0529D574" w14:textId="77777777" w:rsidTr="0011027B">
        <w:trPr>
          <w:trHeight w:val="561"/>
        </w:trPr>
        <w:tc>
          <w:tcPr>
            <w:tcW w:w="1134" w:type="pct"/>
          </w:tcPr>
          <w:p w14:paraId="1C9664E3"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50A92CD5" w14:textId="57AF9A90"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w:t>
            </w:r>
            <w:r w:rsidR="000D7073">
              <w:rPr>
                <w:rFonts w:cs="Arial"/>
                <w:b/>
                <w:bCs/>
                <w:color w:val="103D64"/>
                <w:szCs w:val="22"/>
              </w:rPr>
              <w:t>1</w:t>
            </w:r>
            <w:r w:rsidRPr="00B33157">
              <w:rPr>
                <w:rFonts w:cs="Arial"/>
                <w:b/>
                <w:bCs/>
                <w:color w:val="103D64"/>
                <w:szCs w:val="22"/>
              </w:rPr>
              <w:t xml:space="preserve"> Identify career pathways in the plumbing industry</w:t>
            </w:r>
          </w:p>
        </w:tc>
      </w:tr>
      <w:tr w:rsidR="00B33157" w:rsidRPr="00B33157" w14:paraId="36D38697" w14:textId="77777777" w:rsidTr="0011027B">
        <w:trPr>
          <w:trHeight w:val="561"/>
        </w:trPr>
        <w:tc>
          <w:tcPr>
            <w:tcW w:w="1134" w:type="pct"/>
          </w:tcPr>
          <w:p w14:paraId="30EE7019"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464F4852"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6A965870" w14:textId="77777777" w:rsidR="00B33157" w:rsidRPr="00B33157" w:rsidRDefault="00B33157" w:rsidP="00503E0F">
            <w:pPr>
              <w:pStyle w:val="VRQACourseTemplateTableBullet"/>
              <w:numPr>
                <w:ilvl w:val="0"/>
                <w:numId w:val="24"/>
              </w:numPr>
              <w:ind w:left="337" w:hanging="337"/>
            </w:pPr>
            <w:r w:rsidRPr="00B33157">
              <w:t>research information about plumbing history and developments from at least two different sources</w:t>
            </w:r>
          </w:p>
          <w:p w14:paraId="24CBBB0C" w14:textId="77777777" w:rsidR="00B33157" w:rsidRPr="00B33157" w:rsidRDefault="00B33157" w:rsidP="00503E0F">
            <w:pPr>
              <w:pStyle w:val="VRQACourseTemplateTableBullet"/>
              <w:numPr>
                <w:ilvl w:val="0"/>
                <w:numId w:val="24"/>
              </w:numPr>
              <w:ind w:left="337" w:hanging="337"/>
            </w:pPr>
            <w:r w:rsidRPr="00B33157">
              <w:t>explore and document at least three different plumbing career pathways based on identified preferences.</w:t>
            </w:r>
          </w:p>
        </w:tc>
      </w:tr>
      <w:tr w:rsidR="00B33157" w:rsidRPr="00B33157" w14:paraId="7BF64AEB" w14:textId="77777777" w:rsidTr="0011027B">
        <w:trPr>
          <w:trHeight w:val="561"/>
        </w:trPr>
        <w:tc>
          <w:tcPr>
            <w:tcW w:w="1134" w:type="pct"/>
          </w:tcPr>
          <w:p w14:paraId="6BDF106A"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6785B03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0EC6E636" w14:textId="77777777" w:rsidR="00B33157" w:rsidRPr="00B33157" w:rsidRDefault="00B33157" w:rsidP="00503E0F">
            <w:pPr>
              <w:pStyle w:val="VRQACourseTemplateTableBullet"/>
              <w:numPr>
                <w:ilvl w:val="0"/>
                <w:numId w:val="24"/>
              </w:numPr>
              <w:ind w:left="337" w:hanging="337"/>
            </w:pPr>
            <w:r w:rsidRPr="00B33157">
              <w:t>sources of credible information on the plumbing industry</w:t>
            </w:r>
          </w:p>
          <w:p w14:paraId="7F7A551E" w14:textId="77777777" w:rsidR="00B33157" w:rsidRPr="00B33157" w:rsidRDefault="00B33157" w:rsidP="00503E0F">
            <w:pPr>
              <w:pStyle w:val="VRQACourseTemplateTableBullet"/>
              <w:numPr>
                <w:ilvl w:val="0"/>
                <w:numId w:val="24"/>
              </w:numPr>
              <w:ind w:left="337" w:hanging="337"/>
            </w:pPr>
            <w:r w:rsidRPr="00B33157">
              <w:t>highlights in the history of plumbing and emerging trends</w:t>
            </w:r>
          </w:p>
          <w:p w14:paraId="1320663F" w14:textId="77777777" w:rsidR="00B33157" w:rsidRPr="00B33157" w:rsidRDefault="00B33157" w:rsidP="00503E0F">
            <w:pPr>
              <w:pStyle w:val="VRQACourseTemplateTableBullet"/>
              <w:numPr>
                <w:ilvl w:val="0"/>
                <w:numId w:val="24"/>
              </w:numPr>
              <w:ind w:left="337" w:hanging="337"/>
            </w:pPr>
            <w:r w:rsidRPr="00B33157">
              <w:t>plumbing industry sectors and the types of jobs in each</w:t>
            </w:r>
          </w:p>
          <w:p w14:paraId="5CFF4C96" w14:textId="77777777" w:rsidR="00B33157" w:rsidRPr="00B33157" w:rsidRDefault="00B33157" w:rsidP="00503E0F">
            <w:pPr>
              <w:pStyle w:val="VRQACourseTemplateTableBullet"/>
              <w:numPr>
                <w:ilvl w:val="0"/>
                <w:numId w:val="24"/>
              </w:numPr>
              <w:ind w:left="337" w:hanging="337"/>
            </w:pPr>
            <w:r w:rsidRPr="00B33157">
              <w:t>sources of advice on career planning</w:t>
            </w:r>
          </w:p>
          <w:p w14:paraId="4929FE31" w14:textId="77777777" w:rsidR="00B33157" w:rsidRPr="00B33157" w:rsidRDefault="00B33157" w:rsidP="00503E0F">
            <w:pPr>
              <w:pStyle w:val="VRQACourseTemplateTableBullet"/>
              <w:numPr>
                <w:ilvl w:val="0"/>
                <w:numId w:val="24"/>
              </w:numPr>
              <w:ind w:left="337" w:hanging="337"/>
            </w:pPr>
            <w:r w:rsidRPr="00B33157">
              <w:t>internet research methods</w:t>
            </w:r>
          </w:p>
          <w:p w14:paraId="6B0986A0" w14:textId="77777777" w:rsidR="00B33157" w:rsidRPr="00B33157" w:rsidRDefault="00B33157" w:rsidP="00503E0F">
            <w:pPr>
              <w:pStyle w:val="VRQACourseTemplateTableBullet"/>
              <w:numPr>
                <w:ilvl w:val="0"/>
                <w:numId w:val="24"/>
              </w:numPr>
              <w:ind w:left="337" w:hanging="337"/>
            </w:pPr>
            <w:r w:rsidRPr="00B33157">
              <w:t>methods and strategies to seek and identify employment opportunities</w:t>
            </w:r>
          </w:p>
          <w:p w14:paraId="677E8662" w14:textId="77777777" w:rsidR="00B33157" w:rsidRPr="00B33157" w:rsidRDefault="00B33157" w:rsidP="00503E0F">
            <w:pPr>
              <w:pStyle w:val="VRQACourseTemplateTableBullet"/>
              <w:numPr>
                <w:ilvl w:val="0"/>
                <w:numId w:val="24"/>
              </w:numPr>
              <w:ind w:left="337" w:hanging="337"/>
            </w:pPr>
            <w:r w:rsidRPr="00B33157">
              <w:t>methods organise information chronologically and sequentially.</w:t>
            </w:r>
          </w:p>
        </w:tc>
      </w:tr>
      <w:tr w:rsidR="00B33157" w:rsidRPr="00B33157" w14:paraId="40FB0C7C" w14:textId="77777777" w:rsidTr="0011027B">
        <w:trPr>
          <w:trHeight w:val="561"/>
        </w:trPr>
        <w:tc>
          <w:tcPr>
            <w:tcW w:w="1134" w:type="pct"/>
          </w:tcPr>
          <w:p w14:paraId="32A51A19"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02E70D53"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plumbing workplace, a workplace simulated environment or a vocational training context.</w:t>
            </w:r>
          </w:p>
          <w:p w14:paraId="74F6CD44"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3B2D98AD" w14:textId="77777777" w:rsidR="00B33157" w:rsidRPr="00B33157" w:rsidRDefault="00B33157" w:rsidP="00503E0F">
            <w:pPr>
              <w:pStyle w:val="VRQACourseTemplateTableBullet"/>
              <w:numPr>
                <w:ilvl w:val="0"/>
                <w:numId w:val="24"/>
              </w:numPr>
              <w:ind w:left="337" w:hanging="337"/>
            </w:pPr>
            <w:r w:rsidRPr="00B33157">
              <w:t>internet</w:t>
            </w:r>
          </w:p>
          <w:p w14:paraId="5F46EFB3" w14:textId="77777777" w:rsidR="00B33157" w:rsidRPr="00B33157" w:rsidRDefault="00B33157" w:rsidP="00503E0F">
            <w:pPr>
              <w:pStyle w:val="VRQACourseTemplateTableBullet"/>
              <w:numPr>
                <w:ilvl w:val="0"/>
                <w:numId w:val="24"/>
              </w:numPr>
              <w:ind w:left="337" w:hanging="337"/>
            </w:pPr>
            <w:r w:rsidRPr="00B33157">
              <w:t>career planning resources.</w:t>
            </w:r>
          </w:p>
          <w:p w14:paraId="3F66917A" w14:textId="77777777" w:rsidR="00B33157" w:rsidRPr="00B33157" w:rsidRDefault="00B33157" w:rsidP="00B33157">
            <w:pPr>
              <w:rPr>
                <w:rFonts w:cs="Arial"/>
                <w:b/>
                <w:bCs/>
                <w:lang w:val="en-AU"/>
              </w:rPr>
            </w:pPr>
            <w:r w:rsidRPr="00B33157">
              <w:rPr>
                <w:rFonts w:cs="Arial"/>
                <w:b/>
                <w:bCs/>
                <w:lang w:val="en-AU"/>
              </w:rPr>
              <w:t>Assessor requirements</w:t>
            </w:r>
          </w:p>
          <w:p w14:paraId="5CE7BAE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specialist vocational competency requirements for assessors apply to this unit.</w:t>
            </w:r>
          </w:p>
        </w:tc>
      </w:tr>
    </w:tbl>
    <w:p w14:paraId="7A1ACA95" w14:textId="77777777" w:rsidR="00B33157" w:rsidRPr="00B33157" w:rsidRDefault="00B33157" w:rsidP="00B33157">
      <w:pPr>
        <w:rPr>
          <w:rFonts w:ascii="Arial" w:hAnsi="Arial"/>
          <w:sz w:val="18"/>
          <w:lang w:val="en-AU"/>
        </w:rPr>
      </w:pPr>
    </w:p>
    <w:p w14:paraId="70DAB8A7"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11EAC8B2"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6FC19D32"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77220909"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36FD3C3F" w14:textId="77777777" w:rsidTr="0011027B">
        <w:trPr>
          <w:trHeight w:val="323"/>
        </w:trPr>
        <w:tc>
          <w:tcPr>
            <w:tcW w:w="1397" w:type="pct"/>
          </w:tcPr>
          <w:p w14:paraId="71B87BF9"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4D79068D" w14:textId="650AF404" w:rsidR="00B33157" w:rsidRPr="00B33157" w:rsidRDefault="00C94482" w:rsidP="00B33157">
            <w:pPr>
              <w:spacing w:before="60" w:line="264" w:lineRule="auto"/>
              <w:ind w:left="454" w:hanging="397"/>
              <w:outlineLvl w:val="3"/>
              <w:rPr>
                <w:rFonts w:cs="Arial"/>
                <w:b/>
                <w:bCs/>
                <w:color w:val="103D64"/>
                <w:szCs w:val="22"/>
              </w:rPr>
            </w:pPr>
            <w:r w:rsidRPr="00C94482">
              <w:rPr>
                <w:rFonts w:cs="Arial"/>
                <w:b/>
                <w:bCs/>
                <w:color w:val="103D64"/>
                <w:szCs w:val="22"/>
              </w:rPr>
              <w:t>VU23982</w:t>
            </w:r>
          </w:p>
        </w:tc>
      </w:tr>
      <w:tr w:rsidR="00B33157" w:rsidRPr="00B33157" w14:paraId="15B3BCD3" w14:textId="77777777" w:rsidTr="0011027B">
        <w:trPr>
          <w:trHeight w:val="323"/>
        </w:trPr>
        <w:tc>
          <w:tcPr>
            <w:tcW w:w="1397" w:type="pct"/>
          </w:tcPr>
          <w:p w14:paraId="2BFCFB6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23447E73" w14:textId="77777777" w:rsidR="00B33157" w:rsidRPr="00B33157" w:rsidRDefault="00B33157" w:rsidP="00B33157">
            <w:pPr>
              <w:spacing w:before="60" w:line="264" w:lineRule="auto"/>
              <w:ind w:left="454" w:hanging="397"/>
              <w:outlineLvl w:val="3"/>
              <w:rPr>
                <w:rFonts w:cs="Arial"/>
                <w:b/>
                <w:bCs/>
                <w:color w:val="103D64"/>
                <w:szCs w:val="22"/>
              </w:rPr>
            </w:pPr>
            <w:bookmarkStart w:id="101" w:name="_Toc421279711"/>
            <w:r w:rsidRPr="00B33157">
              <w:rPr>
                <w:rFonts w:cs="Arial"/>
                <w:b/>
                <w:bCs/>
                <w:color w:val="103D64"/>
                <w:szCs w:val="22"/>
              </w:rPr>
              <w:t>Perform basic oxy-acetylene welding and cutting</w:t>
            </w:r>
            <w:bookmarkEnd w:id="101"/>
          </w:p>
        </w:tc>
      </w:tr>
      <w:tr w:rsidR="00B33157" w:rsidRPr="00B33157" w14:paraId="315CE3BB" w14:textId="77777777" w:rsidTr="0011027B">
        <w:trPr>
          <w:trHeight w:val="323"/>
        </w:trPr>
        <w:tc>
          <w:tcPr>
            <w:tcW w:w="1397" w:type="pct"/>
          </w:tcPr>
          <w:p w14:paraId="2B5FA33A"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0F05A0D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he performance evidence, skills and knowledge required to use oxy-acetylene equip</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ent to make welds and cuts, and to rectify any defects and distortions as part of plumbing tasks.</w:t>
            </w:r>
          </w:p>
          <w:p w14:paraId="65F9325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240D68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343E43E3" w14:textId="77777777" w:rsidTr="0011027B">
        <w:trPr>
          <w:trHeight w:val="658"/>
        </w:trPr>
        <w:tc>
          <w:tcPr>
            <w:tcW w:w="1397" w:type="pct"/>
          </w:tcPr>
          <w:p w14:paraId="53995B3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3D4C53F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4E301DCA" w14:textId="77777777" w:rsidTr="0011027B">
        <w:trPr>
          <w:trHeight w:val="472"/>
        </w:trPr>
        <w:tc>
          <w:tcPr>
            <w:tcW w:w="1397" w:type="pct"/>
          </w:tcPr>
          <w:p w14:paraId="53BF196E"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653F731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24F05D06" w14:textId="77777777" w:rsidTr="0011027B">
        <w:trPr>
          <w:trHeight w:val="294"/>
        </w:trPr>
        <w:tc>
          <w:tcPr>
            <w:tcW w:w="1397" w:type="pct"/>
          </w:tcPr>
          <w:p w14:paraId="26F3AAB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6CE8401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342D638E" w14:textId="77777777" w:rsidR="00B33157" w:rsidRPr="00B33157" w:rsidRDefault="00B33157" w:rsidP="00B33157">
      <w:pPr>
        <w:rPr>
          <w:rFonts w:ascii="Arial" w:hAnsi="Arial"/>
          <w:sz w:val="18"/>
          <w:lang w:val="en-AU"/>
        </w:rPr>
      </w:pPr>
    </w:p>
    <w:tbl>
      <w:tblPr>
        <w:tblStyle w:val="Style1"/>
        <w:tblW w:w="10206" w:type="dxa"/>
        <w:tblLook w:val="04A0" w:firstRow="1" w:lastRow="0" w:firstColumn="1" w:lastColumn="0" w:noHBand="0" w:noVBand="1"/>
      </w:tblPr>
      <w:tblGrid>
        <w:gridCol w:w="851"/>
        <w:gridCol w:w="2126"/>
        <w:gridCol w:w="851"/>
        <w:gridCol w:w="6378"/>
      </w:tblGrid>
      <w:tr w:rsidR="00B33157" w:rsidRPr="00B33157" w14:paraId="282F2B51"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4C511727"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9" w:type="dxa"/>
            <w:gridSpan w:val="2"/>
            <w:shd w:val="clear" w:color="auto" w:fill="FFFFFF"/>
          </w:tcPr>
          <w:p w14:paraId="5DF20177"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0AAB2C82" w14:textId="77777777" w:rsidTr="0011027B">
        <w:tc>
          <w:tcPr>
            <w:tcW w:w="2977" w:type="dxa"/>
            <w:gridSpan w:val="2"/>
          </w:tcPr>
          <w:p w14:paraId="349D8A48" w14:textId="77777777" w:rsidR="00B33157" w:rsidRPr="00B33157" w:rsidRDefault="00B33157" w:rsidP="008945B1">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9" w:type="dxa"/>
            <w:gridSpan w:val="2"/>
          </w:tcPr>
          <w:p w14:paraId="1ACECD6A" w14:textId="77777777" w:rsidR="00B33157" w:rsidRPr="00B33157" w:rsidRDefault="00B33157" w:rsidP="008945B1">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7564DD83" w14:textId="77777777" w:rsidTr="0011027B">
        <w:tc>
          <w:tcPr>
            <w:tcW w:w="851" w:type="dxa"/>
          </w:tcPr>
          <w:p w14:paraId="63D7384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529655A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weld and cut</w:t>
            </w:r>
          </w:p>
        </w:tc>
        <w:tc>
          <w:tcPr>
            <w:tcW w:w="851" w:type="dxa"/>
          </w:tcPr>
          <w:p w14:paraId="6C60D66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8" w:type="dxa"/>
          </w:tcPr>
          <w:p w14:paraId="5A0E65D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plans and specifications with supervisor to determine the appropriate use of oxy-acetylene and welding and cutting techniques required for the job task.</w:t>
            </w:r>
          </w:p>
        </w:tc>
      </w:tr>
      <w:tr w:rsidR="00B33157" w:rsidRPr="00B33157" w14:paraId="4312E386" w14:textId="77777777" w:rsidTr="0011027B">
        <w:tc>
          <w:tcPr>
            <w:tcW w:w="851" w:type="dxa"/>
          </w:tcPr>
          <w:p w14:paraId="3992DB9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1FEB9A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3425CD7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8" w:type="dxa"/>
          </w:tcPr>
          <w:p w14:paraId="2947D06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safety and sustainability requirements associated with welding and cutting work. </w:t>
            </w:r>
          </w:p>
        </w:tc>
      </w:tr>
      <w:tr w:rsidR="00B33157" w:rsidRPr="00B33157" w14:paraId="78F15D49" w14:textId="77777777" w:rsidTr="0011027B">
        <w:tc>
          <w:tcPr>
            <w:tcW w:w="851" w:type="dxa"/>
          </w:tcPr>
          <w:p w14:paraId="46AF58E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FF386B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C83F5A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3</w:t>
            </w:r>
          </w:p>
        </w:tc>
        <w:tc>
          <w:tcPr>
            <w:tcW w:w="6378" w:type="dxa"/>
          </w:tcPr>
          <w:p w14:paraId="7D747D2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ccording to workplace procedures.</w:t>
            </w:r>
          </w:p>
        </w:tc>
      </w:tr>
      <w:tr w:rsidR="00B33157" w:rsidRPr="00B33157" w14:paraId="752FD652" w14:textId="77777777" w:rsidTr="0011027B">
        <w:tc>
          <w:tcPr>
            <w:tcW w:w="851" w:type="dxa"/>
          </w:tcPr>
          <w:p w14:paraId="5E94B4E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w:t>
            </w:r>
          </w:p>
        </w:tc>
        <w:tc>
          <w:tcPr>
            <w:tcW w:w="2126" w:type="dxa"/>
          </w:tcPr>
          <w:p w14:paraId="09EDC83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materials and equipment for welding and cutting</w:t>
            </w:r>
          </w:p>
        </w:tc>
        <w:tc>
          <w:tcPr>
            <w:tcW w:w="851" w:type="dxa"/>
          </w:tcPr>
          <w:p w14:paraId="02275B0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378" w:type="dxa"/>
          </w:tcPr>
          <w:p w14:paraId="3ADAC12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Select, prepare and correctly fit the required personal protective equipment for the task. </w:t>
            </w:r>
          </w:p>
        </w:tc>
      </w:tr>
      <w:tr w:rsidR="00B33157" w:rsidRPr="00B33157" w14:paraId="3C9A8A24" w14:textId="77777777" w:rsidTr="0011027B">
        <w:tc>
          <w:tcPr>
            <w:tcW w:w="851" w:type="dxa"/>
          </w:tcPr>
          <w:p w14:paraId="473DF5A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2F052CC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7493C1D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378" w:type="dxa"/>
          </w:tcPr>
          <w:p w14:paraId="637FE5A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securely clamp materials prior to welding or cutting to avoid hazard and injury.</w:t>
            </w:r>
          </w:p>
        </w:tc>
      </w:tr>
      <w:tr w:rsidR="00B33157" w:rsidRPr="00B33157" w14:paraId="585669BA" w14:textId="77777777" w:rsidTr="0011027B">
        <w:tc>
          <w:tcPr>
            <w:tcW w:w="851" w:type="dxa"/>
          </w:tcPr>
          <w:p w14:paraId="0FB269B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A8D39E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26F3899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378" w:type="dxa"/>
          </w:tcPr>
          <w:p w14:paraId="67F25FE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Apply the required equipment and techniques to meet the specifications and job task.</w:t>
            </w:r>
          </w:p>
        </w:tc>
      </w:tr>
      <w:tr w:rsidR="00B33157" w:rsidRPr="00B33157" w14:paraId="5290AE8C" w14:textId="77777777" w:rsidTr="0011027B">
        <w:tc>
          <w:tcPr>
            <w:tcW w:w="851" w:type="dxa"/>
          </w:tcPr>
          <w:p w14:paraId="0622D69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190414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624ADB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4</w:t>
            </w:r>
          </w:p>
        </w:tc>
        <w:tc>
          <w:tcPr>
            <w:tcW w:w="6378" w:type="dxa"/>
          </w:tcPr>
          <w:p w14:paraId="1828069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ommission and regulate oxy-acetylene equipment for a specific job according with manufacturer specifications.</w:t>
            </w:r>
          </w:p>
        </w:tc>
      </w:tr>
      <w:tr w:rsidR="00B33157" w:rsidRPr="00B33157" w14:paraId="35D90A69" w14:textId="77777777" w:rsidTr="0011027B">
        <w:tc>
          <w:tcPr>
            <w:tcW w:w="851" w:type="dxa"/>
          </w:tcPr>
          <w:p w14:paraId="1385061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71477E9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Weld and cut materials</w:t>
            </w:r>
          </w:p>
        </w:tc>
        <w:tc>
          <w:tcPr>
            <w:tcW w:w="851" w:type="dxa"/>
          </w:tcPr>
          <w:p w14:paraId="5ED13A3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8" w:type="dxa"/>
          </w:tcPr>
          <w:p w14:paraId="1BB2CFC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bCs/>
                <w:color w:val="53565A"/>
                <w:sz w:val="22"/>
                <w:lang w:val="en-AU" w:eastAsia="en-AU"/>
              </w:rPr>
              <w:t>Follow</w:t>
            </w:r>
            <w:r w:rsidRPr="00B33157">
              <w:rPr>
                <w:rFonts w:eastAsia="Calibri" w:cs="Times New Roman"/>
                <w:b/>
                <w:bCs/>
                <w:i/>
                <w:color w:val="53565A"/>
                <w:sz w:val="22"/>
                <w:lang w:val="en-AU" w:eastAsia="en-AU"/>
              </w:rPr>
              <w:t xml:space="preserve"> </w:t>
            </w:r>
            <w:r w:rsidRPr="00B33157">
              <w:rPr>
                <w:rFonts w:eastAsia="Calibri" w:cs="Times New Roman"/>
                <w:bCs/>
                <w:color w:val="53565A"/>
                <w:sz w:val="22"/>
                <w:lang w:val="en-AU" w:eastAsia="en-AU"/>
              </w:rPr>
              <w:t>quality as</w:t>
            </w:r>
            <w:r w:rsidRPr="00B33157">
              <w:rPr>
                <w:rFonts w:eastAsia="Calibri" w:cs="Times New Roman"/>
                <w:bCs/>
                <w:color w:val="53565A"/>
                <w:spacing w:val="-1"/>
                <w:sz w:val="22"/>
                <w:lang w:val="en-AU" w:eastAsia="en-AU"/>
              </w:rPr>
              <w:t>s</w:t>
            </w:r>
            <w:r w:rsidRPr="00B33157">
              <w:rPr>
                <w:rFonts w:eastAsia="Calibri" w:cs="Times New Roman"/>
                <w:bCs/>
                <w:color w:val="53565A"/>
                <w:sz w:val="22"/>
                <w:lang w:val="en-AU" w:eastAsia="en-AU"/>
              </w:rPr>
              <w:t>urance</w:t>
            </w:r>
            <w:r w:rsidRPr="00B33157">
              <w:rPr>
                <w:rFonts w:eastAsia="Calibri" w:cs="Times New Roman"/>
                <w:b/>
                <w:bCs/>
                <w:i/>
                <w:color w:val="53565A"/>
                <w:sz w:val="22"/>
                <w:lang w:val="en-AU" w:eastAsia="en-AU"/>
              </w:rPr>
              <w:t xml:space="preserve"> </w:t>
            </w:r>
            <w:r w:rsidRPr="00B33157">
              <w:rPr>
                <w:rFonts w:eastAsia="Calibri" w:cs="Times New Roman"/>
                <w:color w:val="53565A"/>
                <w:sz w:val="22"/>
                <w:lang w:val="en-AU" w:eastAsia="en-AU"/>
              </w:rPr>
              <w:t>req</w:t>
            </w:r>
            <w:r w:rsidRPr="00B33157">
              <w:rPr>
                <w:rFonts w:eastAsia="Calibri" w:cs="Times New Roman"/>
                <w:color w:val="53565A"/>
                <w:spacing w:val="-1"/>
                <w:sz w:val="22"/>
                <w:lang w:val="en-AU" w:eastAsia="en-AU"/>
              </w:rPr>
              <w:t>u</w:t>
            </w:r>
            <w:r w:rsidRPr="00B33157">
              <w:rPr>
                <w:rFonts w:eastAsia="Calibri" w:cs="Times New Roman"/>
                <w:color w:val="53565A"/>
                <w:sz w:val="22"/>
                <w:lang w:val="en-AU" w:eastAsia="en-AU"/>
              </w:rPr>
              <w:t>ire</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ents according to workplace procedures.</w:t>
            </w:r>
          </w:p>
        </w:tc>
      </w:tr>
      <w:tr w:rsidR="00B33157" w:rsidRPr="00B33157" w14:paraId="1CF88419" w14:textId="77777777" w:rsidTr="0011027B">
        <w:tc>
          <w:tcPr>
            <w:tcW w:w="851" w:type="dxa"/>
          </w:tcPr>
          <w:p w14:paraId="62713C2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2D1E88F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779B79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8" w:type="dxa"/>
          </w:tcPr>
          <w:p w14:paraId="6385BEE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Follow safety and sustainability requirements associated with the use of oxy-acetylene. </w:t>
            </w:r>
          </w:p>
        </w:tc>
      </w:tr>
      <w:tr w:rsidR="00B33157" w:rsidRPr="00B33157" w14:paraId="518D0558" w14:textId="77777777" w:rsidTr="0011027B">
        <w:tc>
          <w:tcPr>
            <w:tcW w:w="851" w:type="dxa"/>
          </w:tcPr>
          <w:p w14:paraId="04F07C1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8D4488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22EE5CC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378" w:type="dxa"/>
          </w:tcPr>
          <w:p w14:paraId="2D69DE9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erform welds and cuts according to and job task and to minimise waste.</w:t>
            </w:r>
          </w:p>
        </w:tc>
      </w:tr>
      <w:tr w:rsidR="00B33157" w:rsidRPr="00B33157" w14:paraId="32348CF2" w14:textId="77777777" w:rsidTr="0011027B">
        <w:tc>
          <w:tcPr>
            <w:tcW w:w="851" w:type="dxa"/>
          </w:tcPr>
          <w:p w14:paraId="2A12ED8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332FA88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661951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4</w:t>
            </w:r>
          </w:p>
        </w:tc>
        <w:tc>
          <w:tcPr>
            <w:tcW w:w="6378" w:type="dxa"/>
          </w:tcPr>
          <w:p w14:paraId="28A08C5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sustainable work practices that ensure waste minimisation.</w:t>
            </w:r>
          </w:p>
        </w:tc>
      </w:tr>
      <w:tr w:rsidR="00B33157" w:rsidRPr="00B33157" w14:paraId="090E826C" w14:textId="77777777" w:rsidTr="0011027B">
        <w:tc>
          <w:tcPr>
            <w:tcW w:w="851" w:type="dxa"/>
          </w:tcPr>
          <w:p w14:paraId="250FE14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D413D1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7AD0E02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5</w:t>
            </w:r>
          </w:p>
        </w:tc>
        <w:tc>
          <w:tcPr>
            <w:tcW w:w="6378" w:type="dxa"/>
          </w:tcPr>
          <w:p w14:paraId="3A34723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defects and distortions and rectify according to the job task.</w:t>
            </w:r>
          </w:p>
        </w:tc>
      </w:tr>
      <w:tr w:rsidR="00B33157" w:rsidRPr="00B33157" w14:paraId="390E73AC" w14:textId="77777777" w:rsidTr="0011027B">
        <w:tc>
          <w:tcPr>
            <w:tcW w:w="851" w:type="dxa"/>
          </w:tcPr>
          <w:p w14:paraId="0CAE25E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FF1D3E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B5A565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6</w:t>
            </w:r>
          </w:p>
        </w:tc>
        <w:tc>
          <w:tcPr>
            <w:tcW w:w="6378" w:type="dxa"/>
          </w:tcPr>
          <w:p w14:paraId="63AE841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tools, equipment and materials appropriately and in sequence with the job task.</w:t>
            </w:r>
          </w:p>
        </w:tc>
      </w:tr>
      <w:tr w:rsidR="00B33157" w:rsidRPr="00B33157" w14:paraId="451E87E4" w14:textId="77777777" w:rsidTr="0011027B">
        <w:tc>
          <w:tcPr>
            <w:tcW w:w="851" w:type="dxa"/>
          </w:tcPr>
          <w:p w14:paraId="7A7856F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75AE090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309CC7E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7</w:t>
            </w:r>
          </w:p>
        </w:tc>
        <w:tc>
          <w:tcPr>
            <w:tcW w:w="6378" w:type="dxa"/>
          </w:tcPr>
          <w:p w14:paraId="09ACCC1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welds and cuts according to specification.</w:t>
            </w:r>
          </w:p>
        </w:tc>
      </w:tr>
      <w:tr w:rsidR="00B33157" w:rsidRPr="00B33157" w14:paraId="53FE9097" w14:textId="77777777" w:rsidTr="0011027B">
        <w:tc>
          <w:tcPr>
            <w:tcW w:w="851" w:type="dxa"/>
          </w:tcPr>
          <w:p w14:paraId="3F50012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126" w:type="dxa"/>
          </w:tcPr>
          <w:p w14:paraId="7B483DE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851" w:type="dxa"/>
          </w:tcPr>
          <w:p w14:paraId="1D7ADA5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378" w:type="dxa"/>
          </w:tcPr>
          <w:p w14:paraId="0D175AAF"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the work area according with workplace procedures.</w:t>
            </w:r>
          </w:p>
        </w:tc>
      </w:tr>
      <w:tr w:rsidR="00B33157" w:rsidRPr="00B33157" w14:paraId="6FA04F18" w14:textId="77777777" w:rsidTr="0011027B">
        <w:tc>
          <w:tcPr>
            <w:tcW w:w="851" w:type="dxa"/>
          </w:tcPr>
          <w:p w14:paraId="67FDC05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CC9323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D9707B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378" w:type="dxa"/>
          </w:tcPr>
          <w:p w14:paraId="46100518"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check for serviceability and store tools and equipment according with workplace procedures.</w:t>
            </w:r>
          </w:p>
        </w:tc>
      </w:tr>
      <w:tr w:rsidR="00B33157" w:rsidRPr="00B33157" w14:paraId="1C542DE0" w14:textId="77777777" w:rsidTr="0011027B">
        <w:tc>
          <w:tcPr>
            <w:tcW w:w="851" w:type="dxa"/>
          </w:tcPr>
          <w:p w14:paraId="740742B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596DE5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7DB84B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3</w:t>
            </w:r>
          </w:p>
        </w:tc>
        <w:tc>
          <w:tcPr>
            <w:tcW w:w="6378" w:type="dxa"/>
          </w:tcPr>
          <w:p w14:paraId="5B7E6E23"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Dispose, recycle or store materials and waste according with workplace procedures.</w:t>
            </w:r>
          </w:p>
        </w:tc>
      </w:tr>
    </w:tbl>
    <w:p w14:paraId="6470B933" w14:textId="77777777" w:rsidR="00B33157" w:rsidRPr="00B33157" w:rsidRDefault="00B33157" w:rsidP="00B33157">
      <w:pPr>
        <w:rPr>
          <w:rFonts w:ascii="Arial" w:hAnsi="Arial"/>
          <w:sz w:val="18"/>
          <w:lang w:val="en-AU"/>
        </w:rPr>
      </w:pPr>
    </w:p>
    <w:p w14:paraId="537DB6AA"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4E2EFADE"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18D56922"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6B8394AC" w14:textId="77777777" w:rsidTr="0011027B">
        <w:tc>
          <w:tcPr>
            <w:tcW w:w="5000" w:type="pct"/>
            <w:tcBorders>
              <w:top w:val="dashSmallGap" w:sz="4" w:space="0" w:color="888B8D" w:themeColor="accent2"/>
              <w:bottom w:val="dashSmallGap" w:sz="4" w:space="0" w:color="888B8D" w:themeColor="accent2"/>
            </w:tcBorders>
          </w:tcPr>
          <w:p w14:paraId="7B5AF55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31EB8AFD" w14:textId="77777777" w:rsidR="00B33157" w:rsidRPr="00B33157" w:rsidRDefault="00B33157" w:rsidP="00B33157">
      <w:pPr>
        <w:rPr>
          <w:rFonts w:ascii="Arial" w:hAnsi="Arial" w:cs="Arial"/>
          <w:sz w:val="18"/>
          <w:szCs w:val="18"/>
          <w:lang w:val="en-AU"/>
        </w:rPr>
      </w:pPr>
    </w:p>
    <w:p w14:paraId="343FD32B" w14:textId="77777777" w:rsidR="00B33157" w:rsidRPr="00B33157" w:rsidRDefault="00B33157" w:rsidP="00B33157">
      <w:pPr>
        <w:rPr>
          <w:rFonts w:ascii="Arial" w:hAnsi="Arial" w:cs="Arial"/>
          <w:sz w:val="18"/>
          <w:szCs w:val="18"/>
          <w:lang w:val="en-AU"/>
        </w:rPr>
      </w:pPr>
      <w:r w:rsidRPr="00B33157">
        <w:rPr>
          <w:rFonts w:ascii="Arial" w:hAnsi="Arial" w:cs="Arial"/>
          <w:sz w:val="18"/>
          <w:szCs w:val="18"/>
          <w:lang w:val="en-AU"/>
        </w:rPr>
        <w:br w:type="page"/>
      </w:r>
    </w:p>
    <w:p w14:paraId="0F94E87F"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723D0610"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5EA81BBD"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5165318F" w14:textId="77777777" w:rsidTr="0011027B">
        <w:trPr>
          <w:trHeight w:val="263"/>
        </w:trPr>
        <w:tc>
          <w:tcPr>
            <w:tcW w:w="5000" w:type="pct"/>
            <w:gridSpan w:val="2"/>
          </w:tcPr>
          <w:p w14:paraId="2A1E7CF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6EABD70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373B18AD" w14:textId="77777777" w:rsidTr="0011027B">
        <w:trPr>
          <w:trHeight w:val="263"/>
        </w:trPr>
        <w:tc>
          <w:tcPr>
            <w:tcW w:w="1667" w:type="pct"/>
          </w:tcPr>
          <w:p w14:paraId="322B2B4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3D27B44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35A4F405" w14:textId="77777777" w:rsidTr="0011027B">
        <w:trPr>
          <w:trHeight w:val="340"/>
        </w:trPr>
        <w:tc>
          <w:tcPr>
            <w:tcW w:w="1667" w:type="pct"/>
          </w:tcPr>
          <w:p w14:paraId="712E705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1D99F05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specifications, drawings, and safety data sheets (SDS).</w:t>
            </w:r>
          </w:p>
        </w:tc>
      </w:tr>
      <w:tr w:rsidR="00B33157" w:rsidRPr="00B33157" w14:paraId="1510E305" w14:textId="77777777" w:rsidTr="0011027B">
        <w:trPr>
          <w:trHeight w:val="340"/>
        </w:trPr>
        <w:tc>
          <w:tcPr>
            <w:tcW w:w="1667" w:type="pct"/>
          </w:tcPr>
          <w:p w14:paraId="14323E2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668846C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4C83CEA6" w14:textId="77777777" w:rsidTr="0011027B">
        <w:trPr>
          <w:trHeight w:val="340"/>
        </w:trPr>
        <w:tc>
          <w:tcPr>
            <w:tcW w:w="1667" w:type="pct"/>
          </w:tcPr>
          <w:p w14:paraId="43E1E14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4B8D207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00223DE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 terminology when discussing basic</w:t>
            </w:r>
            <w:r w:rsidRPr="00B33157">
              <w:rPr>
                <w:rFonts w:eastAsia="Calibri" w:cs="Times New Roman"/>
                <w:color w:val="53565A"/>
                <w:spacing w:val="-6"/>
                <w:szCs w:val="22"/>
                <w:lang w:val="en-AU" w:eastAsia="en-AU"/>
              </w:rPr>
              <w:t xml:space="preserve"> </w:t>
            </w:r>
            <w:r w:rsidRPr="00B33157">
              <w:rPr>
                <w:rFonts w:eastAsia="Calibri" w:cs="Times New Roman"/>
                <w:color w:val="53565A"/>
                <w:szCs w:val="22"/>
                <w:lang w:val="en-AU" w:eastAsia="en-AU"/>
              </w:rPr>
              <w:t>oxy-ace</w:t>
            </w:r>
            <w:r w:rsidRPr="00B33157">
              <w:rPr>
                <w:rFonts w:eastAsia="Calibri" w:cs="Times New Roman"/>
                <w:color w:val="53565A"/>
                <w:spacing w:val="2"/>
                <w:szCs w:val="22"/>
                <w:lang w:val="en-AU" w:eastAsia="en-AU"/>
              </w:rPr>
              <w:t>t</w:t>
            </w:r>
            <w:r w:rsidRPr="00B33157">
              <w:rPr>
                <w:rFonts w:eastAsia="Calibri" w:cs="Times New Roman"/>
                <w:color w:val="53565A"/>
                <w:szCs w:val="22"/>
                <w:lang w:val="en-AU" w:eastAsia="en-AU"/>
              </w:rPr>
              <w:t>ylene</w:t>
            </w:r>
            <w:r w:rsidRPr="00B33157">
              <w:rPr>
                <w:rFonts w:eastAsia="Calibri" w:cs="Times New Roman"/>
                <w:color w:val="53565A"/>
                <w:spacing w:val="-16"/>
                <w:szCs w:val="22"/>
                <w:lang w:val="en-AU" w:eastAsia="en-AU"/>
              </w:rPr>
              <w:t xml:space="preserve"> </w:t>
            </w:r>
            <w:r w:rsidRPr="00B33157">
              <w:rPr>
                <w:rFonts w:eastAsia="Calibri" w:cs="Times New Roman"/>
                <w:color w:val="53565A"/>
                <w:spacing w:val="-2"/>
                <w:szCs w:val="22"/>
                <w:lang w:val="en-AU" w:eastAsia="en-AU"/>
              </w:rPr>
              <w:t>w</w:t>
            </w:r>
            <w:r w:rsidRPr="00B33157">
              <w:rPr>
                <w:rFonts w:eastAsia="Calibri" w:cs="Times New Roman"/>
                <w:color w:val="53565A"/>
                <w:spacing w:val="1"/>
                <w:szCs w:val="22"/>
                <w:lang w:val="en-AU" w:eastAsia="en-AU"/>
              </w:rPr>
              <w:t>e</w:t>
            </w:r>
            <w:r w:rsidRPr="00B33157">
              <w:rPr>
                <w:rFonts w:eastAsia="Calibri" w:cs="Times New Roman"/>
                <w:color w:val="53565A"/>
                <w:szCs w:val="22"/>
                <w:lang w:val="en-AU" w:eastAsia="en-AU"/>
              </w:rPr>
              <w:t>lding</w:t>
            </w:r>
            <w:r w:rsidRPr="00B33157">
              <w:rPr>
                <w:rFonts w:eastAsia="Calibri" w:cs="Times New Roman"/>
                <w:color w:val="53565A"/>
                <w:spacing w:val="-9"/>
                <w:szCs w:val="22"/>
                <w:lang w:val="en-AU" w:eastAsia="en-AU"/>
              </w:rPr>
              <w:t xml:space="preserve"> </w:t>
            </w:r>
            <w:r w:rsidRPr="00B33157">
              <w:rPr>
                <w:rFonts w:eastAsia="Calibri" w:cs="Times New Roman"/>
                <w:color w:val="53565A"/>
                <w:szCs w:val="22"/>
                <w:lang w:val="en-AU" w:eastAsia="en-AU"/>
              </w:rPr>
              <w:t>and</w:t>
            </w:r>
            <w:r w:rsidRPr="00B33157">
              <w:rPr>
                <w:rFonts w:eastAsia="Calibri" w:cs="Times New Roman"/>
                <w:color w:val="53565A"/>
                <w:spacing w:val="-5"/>
                <w:szCs w:val="22"/>
                <w:lang w:val="en-AU" w:eastAsia="en-AU"/>
              </w:rPr>
              <w:t xml:space="preserve"> </w:t>
            </w:r>
            <w:r w:rsidRPr="00B33157">
              <w:rPr>
                <w:rFonts w:eastAsia="Calibri" w:cs="Times New Roman"/>
                <w:color w:val="53565A"/>
                <w:szCs w:val="22"/>
                <w:lang w:val="en-AU" w:eastAsia="en-AU"/>
              </w:rPr>
              <w:t>cutting.</w:t>
            </w:r>
          </w:p>
          <w:p w14:paraId="3CACCEB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port work outcomes and problems.</w:t>
            </w:r>
          </w:p>
        </w:tc>
      </w:tr>
      <w:tr w:rsidR="00B33157" w:rsidRPr="00B33157" w14:paraId="50BBE6DE" w14:textId="77777777" w:rsidTr="0011027B">
        <w:trPr>
          <w:trHeight w:val="340"/>
        </w:trPr>
        <w:tc>
          <w:tcPr>
            <w:tcW w:w="1667" w:type="pct"/>
          </w:tcPr>
          <w:p w14:paraId="779BA20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umeracy skills to:</w:t>
            </w:r>
          </w:p>
        </w:tc>
        <w:tc>
          <w:tcPr>
            <w:tcW w:w="3333" w:type="pct"/>
          </w:tcPr>
          <w:p w14:paraId="28A4AE3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numerical information in specifications and drawings.</w:t>
            </w:r>
          </w:p>
        </w:tc>
      </w:tr>
    </w:tbl>
    <w:p w14:paraId="5394B4A7"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4F265A1A"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AE35AFD"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6A178F00" w14:textId="77777777" w:rsidTr="0011027B">
        <w:tc>
          <w:tcPr>
            <w:tcW w:w="3398" w:type="dxa"/>
            <w:tcBorders>
              <w:bottom w:val="dashSmallGap" w:sz="4" w:space="0" w:color="888B8D" w:themeColor="accent2"/>
            </w:tcBorders>
          </w:tcPr>
          <w:p w14:paraId="0D5B682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06B71EF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3A2BED8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4244414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4F89874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678CA207" w14:textId="77777777" w:rsidTr="0011027B">
        <w:tc>
          <w:tcPr>
            <w:tcW w:w="3398" w:type="dxa"/>
            <w:tcBorders>
              <w:top w:val="dashSmallGap" w:sz="4" w:space="0" w:color="888B8D" w:themeColor="accent2"/>
              <w:bottom w:val="dashSmallGap" w:sz="4" w:space="0" w:color="888B8D" w:themeColor="accent2"/>
            </w:tcBorders>
          </w:tcPr>
          <w:p w14:paraId="24D5D588" w14:textId="08E95572"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2</w:t>
            </w:r>
            <w:r w:rsidR="00B33157" w:rsidRPr="00B33157">
              <w:rPr>
                <w:rFonts w:eastAsia="Calibri" w:cs="Times New Roman"/>
                <w:color w:val="53565A"/>
                <w:szCs w:val="22"/>
                <w:lang w:val="en-AU" w:eastAsia="en-AU"/>
              </w:rPr>
              <w:t xml:space="preserve"> Perform basic oxy-acetylene welding and cutting</w:t>
            </w:r>
          </w:p>
        </w:tc>
        <w:tc>
          <w:tcPr>
            <w:tcW w:w="3398" w:type="dxa"/>
            <w:tcBorders>
              <w:top w:val="dashSmallGap" w:sz="4" w:space="0" w:color="888B8D" w:themeColor="accent2"/>
              <w:bottom w:val="dashSmallGap" w:sz="4" w:space="0" w:color="888B8D" w:themeColor="accent2"/>
            </w:tcBorders>
          </w:tcPr>
          <w:p w14:paraId="3A6D96C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50 Perform basic oxy-acetylene welding and cutting</w:t>
            </w:r>
          </w:p>
        </w:tc>
        <w:tc>
          <w:tcPr>
            <w:tcW w:w="3398" w:type="dxa"/>
            <w:tcBorders>
              <w:top w:val="dashSmallGap" w:sz="4" w:space="0" w:color="888B8D" w:themeColor="accent2"/>
              <w:bottom w:val="dashSmallGap" w:sz="4" w:space="0" w:color="888B8D" w:themeColor="accent2"/>
            </w:tcBorders>
          </w:tcPr>
          <w:p w14:paraId="193E1801" w14:textId="6ABBA543"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7E2B8B51" w14:textId="43845995" w:rsidR="00B33157" w:rsidRPr="00B33157" w:rsidRDefault="00B33157" w:rsidP="00B33157">
            <w:pPr>
              <w:spacing w:before="60" w:after="120" w:line="264" w:lineRule="auto"/>
              <w:rPr>
                <w:rFonts w:eastAsia="Calibri" w:cs="Times New Roman"/>
                <w:color w:val="53565A"/>
                <w:szCs w:val="22"/>
                <w:lang w:val="en-AU" w:eastAsia="en-AU"/>
              </w:rPr>
            </w:pPr>
          </w:p>
        </w:tc>
      </w:tr>
    </w:tbl>
    <w:p w14:paraId="1930CD46" w14:textId="77777777" w:rsidR="00B33157" w:rsidRPr="00B33157" w:rsidRDefault="00B33157" w:rsidP="00B33157">
      <w:pPr>
        <w:rPr>
          <w:rFonts w:ascii="Arial" w:hAnsi="Arial"/>
          <w:sz w:val="18"/>
          <w:lang w:val="en-AU"/>
        </w:rPr>
      </w:pPr>
    </w:p>
    <w:p w14:paraId="003FAB09"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4A797064"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5911904"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2F8FF764" w14:textId="77777777" w:rsidTr="0011027B">
        <w:trPr>
          <w:trHeight w:val="561"/>
        </w:trPr>
        <w:tc>
          <w:tcPr>
            <w:tcW w:w="1134" w:type="pct"/>
          </w:tcPr>
          <w:p w14:paraId="2FD98E8F"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483EE2CF" w14:textId="55E13ED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2</w:t>
            </w:r>
            <w:r w:rsidRPr="00B33157">
              <w:rPr>
                <w:rFonts w:cs="Arial"/>
                <w:b/>
                <w:bCs/>
                <w:color w:val="103D64"/>
                <w:szCs w:val="22"/>
              </w:rPr>
              <w:t xml:space="preserve"> Perform basic oxy-acetylene welding and cutting</w:t>
            </w:r>
          </w:p>
        </w:tc>
      </w:tr>
      <w:tr w:rsidR="00B33157" w:rsidRPr="00B33157" w14:paraId="60D97552" w14:textId="77777777" w:rsidTr="0011027B">
        <w:trPr>
          <w:trHeight w:val="561"/>
        </w:trPr>
        <w:tc>
          <w:tcPr>
            <w:tcW w:w="1134" w:type="pct"/>
          </w:tcPr>
          <w:p w14:paraId="41128926"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7F245E21"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313C0456" w14:textId="77777777" w:rsidR="00B33157" w:rsidRPr="00B33157" w:rsidRDefault="00B33157" w:rsidP="00503E0F">
            <w:pPr>
              <w:pStyle w:val="VRQACourseTemplateTableBullet"/>
              <w:numPr>
                <w:ilvl w:val="0"/>
                <w:numId w:val="24"/>
              </w:numPr>
              <w:ind w:left="337" w:hanging="337"/>
            </w:pPr>
            <w:r w:rsidRPr="00B33157">
              <w:t>safely set up for oxy-acetylene welding</w:t>
            </w:r>
          </w:p>
          <w:p w14:paraId="667F23E4" w14:textId="77777777" w:rsidR="00B33157" w:rsidRPr="00B33157" w:rsidRDefault="00B33157" w:rsidP="00503E0F">
            <w:pPr>
              <w:pStyle w:val="VRQACourseTemplateTableBullet"/>
              <w:numPr>
                <w:ilvl w:val="0"/>
                <w:numId w:val="24"/>
              </w:numPr>
              <w:ind w:left="337" w:hanging="337"/>
            </w:pPr>
            <w:r w:rsidRPr="00B33157">
              <w:t>perform three oxy-acetylene welding for three different tasks.</w:t>
            </w:r>
          </w:p>
          <w:p w14:paraId="3690DB10" w14:textId="77777777" w:rsidR="00B33157" w:rsidRPr="00B33157" w:rsidRDefault="00B33157" w:rsidP="00503E0F">
            <w:pPr>
              <w:pStyle w:val="VRQACourseTemplateTableBullet"/>
              <w:numPr>
                <w:ilvl w:val="0"/>
                <w:numId w:val="24"/>
              </w:numPr>
              <w:ind w:left="337" w:hanging="337"/>
            </w:pPr>
            <w:r w:rsidRPr="00B33157">
              <w:t xml:space="preserve">safely set up for oxy-acetylene cutting </w:t>
            </w:r>
          </w:p>
          <w:p w14:paraId="6E30CA9A" w14:textId="77777777" w:rsidR="00B33157" w:rsidRPr="00B33157" w:rsidRDefault="00B33157" w:rsidP="00503E0F">
            <w:pPr>
              <w:pStyle w:val="VRQACourseTemplateTableBullet"/>
              <w:numPr>
                <w:ilvl w:val="0"/>
                <w:numId w:val="24"/>
              </w:numPr>
              <w:ind w:left="337" w:hanging="337"/>
            </w:pPr>
            <w:r w:rsidRPr="00B33157">
              <w:t>perform oxy-acetylene cutting for three different tasks.</w:t>
            </w:r>
          </w:p>
        </w:tc>
      </w:tr>
      <w:tr w:rsidR="00B33157" w:rsidRPr="00B33157" w14:paraId="03703FB1" w14:textId="77777777" w:rsidTr="0011027B">
        <w:trPr>
          <w:trHeight w:val="561"/>
        </w:trPr>
        <w:tc>
          <w:tcPr>
            <w:tcW w:w="1134" w:type="pct"/>
          </w:tcPr>
          <w:p w14:paraId="1176C2E7"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141FD1E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23C4C81D" w14:textId="77777777" w:rsidR="00B33157" w:rsidRPr="00B33157" w:rsidRDefault="00B33157" w:rsidP="00503E0F">
            <w:pPr>
              <w:pStyle w:val="VRQACourseTemplateTableBullet"/>
              <w:numPr>
                <w:ilvl w:val="0"/>
                <w:numId w:val="24"/>
              </w:numPr>
              <w:ind w:left="337" w:hanging="337"/>
            </w:pPr>
            <w:r w:rsidRPr="00B33157">
              <w:t>purpose and function of oxy-acetylene tools and equipment cutting in the plumbing industry</w:t>
            </w:r>
          </w:p>
          <w:p w14:paraId="4F3DCCA9" w14:textId="77777777" w:rsidR="00B33157" w:rsidRPr="00B33157" w:rsidRDefault="00B33157" w:rsidP="00503E0F">
            <w:pPr>
              <w:pStyle w:val="VRQACourseTemplateTableBullet"/>
              <w:numPr>
                <w:ilvl w:val="0"/>
                <w:numId w:val="24"/>
              </w:numPr>
              <w:ind w:left="337" w:hanging="337"/>
            </w:pPr>
            <w:r w:rsidRPr="00B33157">
              <w:t>types of specifications and plans used for plumbing pipe systems fabrication</w:t>
            </w:r>
          </w:p>
          <w:p w14:paraId="10E15E37" w14:textId="77777777" w:rsidR="00B33157" w:rsidRPr="00B33157" w:rsidRDefault="00B33157" w:rsidP="00503E0F">
            <w:pPr>
              <w:pStyle w:val="VRQACourseTemplateTableBullet"/>
              <w:numPr>
                <w:ilvl w:val="0"/>
                <w:numId w:val="24"/>
              </w:numPr>
              <w:ind w:left="337" w:hanging="337"/>
            </w:pPr>
            <w:r w:rsidRPr="00B33157">
              <w:t>terminology associated with oxy-acetylene welding and cutting</w:t>
            </w:r>
          </w:p>
          <w:p w14:paraId="30E83042" w14:textId="77777777" w:rsidR="00B33157" w:rsidRPr="00B33157" w:rsidRDefault="00B33157" w:rsidP="00503E0F">
            <w:pPr>
              <w:pStyle w:val="VRQACourseTemplateTableBullet"/>
              <w:numPr>
                <w:ilvl w:val="0"/>
                <w:numId w:val="24"/>
              </w:numPr>
              <w:ind w:left="337" w:hanging="337"/>
            </w:pPr>
            <w:r w:rsidRPr="00B33157">
              <w:t>methods of performing basic oxy-acetylene welding and cutting</w:t>
            </w:r>
          </w:p>
          <w:p w14:paraId="56902A5E" w14:textId="77777777" w:rsidR="00B33157" w:rsidRPr="00B33157" w:rsidRDefault="00B33157" w:rsidP="00503E0F">
            <w:pPr>
              <w:pStyle w:val="VRQACourseTemplateTableBullet"/>
              <w:numPr>
                <w:ilvl w:val="0"/>
                <w:numId w:val="24"/>
              </w:numPr>
              <w:ind w:left="337" w:hanging="337"/>
            </w:pPr>
            <w:r w:rsidRPr="00B33157">
              <w:t xml:space="preserve">workplace safety requirements and legislation, including personal protective equipment used when performing basic oxy-acetylene welding and cutting </w:t>
            </w:r>
          </w:p>
          <w:p w14:paraId="73B6428B" w14:textId="77777777" w:rsidR="00B33157" w:rsidRPr="00B33157" w:rsidRDefault="00B33157" w:rsidP="00503E0F">
            <w:pPr>
              <w:pStyle w:val="VRQACourseTemplateTableBullet"/>
              <w:numPr>
                <w:ilvl w:val="0"/>
                <w:numId w:val="24"/>
              </w:numPr>
              <w:ind w:left="337" w:hanging="337"/>
            </w:pPr>
            <w:r w:rsidRPr="00B33157">
              <w:t xml:space="preserve">tools, equipment, materials and techniques used for performing basic oxy-acetylene welding and cutting </w:t>
            </w:r>
          </w:p>
          <w:p w14:paraId="3223CC01" w14:textId="77777777" w:rsidR="00B33157" w:rsidRPr="00B33157" w:rsidRDefault="00B33157" w:rsidP="00503E0F">
            <w:pPr>
              <w:pStyle w:val="VRQACourseTemplateTableBullet"/>
              <w:numPr>
                <w:ilvl w:val="0"/>
                <w:numId w:val="24"/>
              </w:numPr>
              <w:ind w:left="337" w:hanging="337"/>
            </w:pPr>
            <w:r w:rsidRPr="00B33157">
              <w:t>Australian standards, plumbing/building codes, legislation and regulations relevant to basic oxy-acetylene welding and cutting in the plumbing industry</w:t>
            </w:r>
          </w:p>
          <w:p w14:paraId="2255FF6F"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basic oxy-acetylene welding and cutting </w:t>
            </w:r>
          </w:p>
          <w:p w14:paraId="5834FA39"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basic oxy-acetylene welding and cutting in the plumbing industry.</w:t>
            </w:r>
          </w:p>
        </w:tc>
      </w:tr>
      <w:tr w:rsidR="00B33157" w:rsidRPr="00B33157" w14:paraId="000F890A" w14:textId="77777777" w:rsidTr="0011027B">
        <w:trPr>
          <w:trHeight w:val="867"/>
        </w:trPr>
        <w:tc>
          <w:tcPr>
            <w:tcW w:w="1134" w:type="pct"/>
          </w:tcPr>
          <w:p w14:paraId="04481AC2"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5D373375"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29BDE513"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7509CE02" w14:textId="77777777" w:rsidR="00B33157" w:rsidRPr="00B33157" w:rsidRDefault="00B33157" w:rsidP="00503E0F">
            <w:pPr>
              <w:pStyle w:val="VRQACourseTemplateTableBullet"/>
              <w:numPr>
                <w:ilvl w:val="0"/>
                <w:numId w:val="24"/>
              </w:numPr>
              <w:ind w:left="337" w:hanging="337"/>
            </w:pPr>
            <w:r w:rsidRPr="00B33157">
              <w:lastRenderedPageBreak/>
              <w:t>personal protective equipment</w:t>
            </w:r>
          </w:p>
          <w:p w14:paraId="14312734" w14:textId="77777777" w:rsidR="00B33157" w:rsidRPr="00B33157" w:rsidRDefault="00B33157" w:rsidP="00503E0F">
            <w:pPr>
              <w:pStyle w:val="VRQACourseTemplateTableBullet"/>
              <w:numPr>
                <w:ilvl w:val="0"/>
                <w:numId w:val="24"/>
              </w:numPr>
              <w:ind w:left="337" w:hanging="337"/>
            </w:pPr>
            <w:r w:rsidRPr="00B33157">
              <w:t>materials and equipment for oxy-acetylene cutting and welding</w:t>
            </w:r>
          </w:p>
          <w:p w14:paraId="3CB9AEC3" w14:textId="77777777" w:rsidR="00B33157" w:rsidRPr="00B33157" w:rsidRDefault="00B33157" w:rsidP="00503E0F">
            <w:pPr>
              <w:pStyle w:val="VRQACourseTemplateTableBullet"/>
              <w:numPr>
                <w:ilvl w:val="0"/>
                <w:numId w:val="24"/>
              </w:numPr>
              <w:ind w:left="337" w:hanging="337"/>
            </w:pPr>
            <w:r w:rsidRPr="00B33157">
              <w:t>job tasks, specifications, manufacturer instructions and workplace procedures.</w:t>
            </w:r>
          </w:p>
          <w:p w14:paraId="3A724382" w14:textId="77777777" w:rsidR="00B33157" w:rsidRPr="00B33157" w:rsidRDefault="00B33157" w:rsidP="00B33157">
            <w:pPr>
              <w:rPr>
                <w:rFonts w:cs="Arial"/>
                <w:b/>
                <w:bCs/>
                <w:lang w:val="en-AU"/>
              </w:rPr>
            </w:pPr>
            <w:r w:rsidRPr="00B33157">
              <w:rPr>
                <w:rFonts w:cs="Arial"/>
                <w:b/>
                <w:bCs/>
                <w:lang w:val="en-AU"/>
              </w:rPr>
              <w:t>Assessor requirements</w:t>
            </w:r>
          </w:p>
          <w:p w14:paraId="4C94B5CE" w14:textId="77777777" w:rsidR="00B33157" w:rsidRPr="00B33157" w:rsidRDefault="00B33157" w:rsidP="00B33157">
            <w:pPr>
              <w:spacing w:before="60" w:after="120" w:line="264" w:lineRule="auto"/>
              <w:rPr>
                <w:rFonts w:eastAsia="Calibri" w:cs="Times New Roman"/>
                <w:color w:val="53565A"/>
                <w:szCs w:val="22"/>
                <w:highlight w:val="yellow"/>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6F08F901" w14:textId="77777777" w:rsidR="00B33157" w:rsidRPr="00B33157" w:rsidRDefault="00B33157" w:rsidP="00B33157">
      <w:pPr>
        <w:rPr>
          <w:rFonts w:ascii="Arial" w:hAnsi="Arial"/>
          <w:sz w:val="18"/>
          <w:lang w:val="en-AU"/>
        </w:rPr>
      </w:pPr>
    </w:p>
    <w:p w14:paraId="46459A4B"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773D0B54"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262055DE"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7BE89EC8"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40BFC775" w14:textId="77777777" w:rsidTr="0011027B">
        <w:trPr>
          <w:trHeight w:val="323"/>
        </w:trPr>
        <w:tc>
          <w:tcPr>
            <w:tcW w:w="1397" w:type="pct"/>
          </w:tcPr>
          <w:p w14:paraId="418AFF30"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0C6CB09A" w14:textId="49A2249B"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8</w:t>
            </w:r>
            <w:r>
              <w:rPr>
                <w:rFonts w:eastAsia="Calibri" w:cs="Times New Roman"/>
                <w:b/>
                <w:bCs/>
                <w:color w:val="53565A"/>
                <w:szCs w:val="22"/>
                <w:lang w:val="en-AU" w:eastAsia="en-AU"/>
              </w:rPr>
              <w:t>3</w:t>
            </w:r>
          </w:p>
        </w:tc>
      </w:tr>
      <w:tr w:rsidR="00B33157" w:rsidRPr="00B33157" w14:paraId="61073C1A" w14:textId="77777777" w:rsidTr="0011027B">
        <w:trPr>
          <w:trHeight w:val="323"/>
        </w:trPr>
        <w:tc>
          <w:tcPr>
            <w:tcW w:w="1397" w:type="pct"/>
          </w:tcPr>
          <w:p w14:paraId="1853A03C"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5B36D145" w14:textId="77777777" w:rsidR="00B33157" w:rsidRPr="00B33157" w:rsidRDefault="00B33157" w:rsidP="00B33157">
            <w:pPr>
              <w:spacing w:before="60" w:after="120" w:line="264" w:lineRule="auto"/>
              <w:rPr>
                <w:rFonts w:eastAsia="Calibri" w:cs="Times New Roman"/>
                <w:b/>
                <w:bCs/>
                <w:color w:val="53565A"/>
                <w:szCs w:val="22"/>
                <w:lang w:val="en-AU" w:eastAsia="en-AU"/>
              </w:rPr>
            </w:pPr>
            <w:r w:rsidRPr="00B33157">
              <w:rPr>
                <w:rFonts w:eastAsia="Calibri" w:cs="Times New Roman"/>
                <w:b/>
                <w:bCs/>
                <w:color w:val="53565A"/>
                <w:szCs w:val="22"/>
                <w:lang w:val="en-AU" w:eastAsia="en-AU"/>
              </w:rPr>
              <w:t>Prepare to work in the plumbing industry</w:t>
            </w:r>
          </w:p>
        </w:tc>
      </w:tr>
      <w:tr w:rsidR="00B33157" w:rsidRPr="00B33157" w14:paraId="1F945816" w14:textId="77777777" w:rsidTr="0011027B">
        <w:trPr>
          <w:trHeight w:val="323"/>
        </w:trPr>
        <w:tc>
          <w:tcPr>
            <w:tcW w:w="1397" w:type="pct"/>
          </w:tcPr>
          <w:p w14:paraId="6D998AD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367001F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 the performance outcomes, skills and knowledge required to develop a general awareness of the plumbing industry and work as part of a team.</w:t>
            </w:r>
          </w:p>
          <w:p w14:paraId="020852D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145F1AD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0B17104B" w14:textId="77777777" w:rsidTr="0011027B">
        <w:trPr>
          <w:trHeight w:val="658"/>
        </w:trPr>
        <w:tc>
          <w:tcPr>
            <w:tcW w:w="1397" w:type="pct"/>
          </w:tcPr>
          <w:p w14:paraId="19040927"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4ADFE9B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5999DD04" w14:textId="77777777" w:rsidTr="0011027B">
        <w:trPr>
          <w:trHeight w:val="472"/>
        </w:trPr>
        <w:tc>
          <w:tcPr>
            <w:tcW w:w="1397" w:type="pct"/>
          </w:tcPr>
          <w:p w14:paraId="0ED8C0C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2C692AC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08B27F2F" w14:textId="77777777" w:rsidTr="0011027B">
        <w:trPr>
          <w:trHeight w:val="481"/>
        </w:trPr>
        <w:tc>
          <w:tcPr>
            <w:tcW w:w="1397" w:type="pct"/>
          </w:tcPr>
          <w:p w14:paraId="7EC0D76A"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4714EC1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42C5EA77"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851"/>
        <w:gridCol w:w="6376"/>
      </w:tblGrid>
      <w:tr w:rsidR="00B33157" w:rsidRPr="00B33157" w14:paraId="47F1137C"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3DC0C081"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26A5F692"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394EF165" w14:textId="77777777" w:rsidTr="0011027B">
        <w:tc>
          <w:tcPr>
            <w:tcW w:w="2977" w:type="dxa"/>
            <w:gridSpan w:val="2"/>
          </w:tcPr>
          <w:p w14:paraId="06854ABA" w14:textId="77777777" w:rsidR="00B33157" w:rsidRPr="00B33157" w:rsidRDefault="00B33157" w:rsidP="008945B1">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42906A68" w14:textId="77777777" w:rsidR="00B33157" w:rsidRPr="00B33157" w:rsidRDefault="00B33157" w:rsidP="008945B1">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24C1A07D" w14:textId="77777777" w:rsidTr="0011027B">
        <w:tc>
          <w:tcPr>
            <w:tcW w:w="851" w:type="dxa"/>
          </w:tcPr>
          <w:p w14:paraId="248F92D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3300680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Access plumbing industry information</w:t>
            </w:r>
          </w:p>
        </w:tc>
        <w:tc>
          <w:tcPr>
            <w:tcW w:w="851" w:type="dxa"/>
          </w:tcPr>
          <w:p w14:paraId="31A43B1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6" w:type="dxa"/>
          </w:tcPr>
          <w:p w14:paraId="047C046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scope and structure of the plumbing industry and stakeholders.</w:t>
            </w:r>
          </w:p>
        </w:tc>
      </w:tr>
      <w:tr w:rsidR="00B33157" w:rsidRPr="00B33157" w14:paraId="772C4708" w14:textId="77777777" w:rsidTr="0011027B">
        <w:tc>
          <w:tcPr>
            <w:tcW w:w="851" w:type="dxa"/>
          </w:tcPr>
          <w:p w14:paraId="3336905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F4B09A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CBF300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6" w:type="dxa"/>
          </w:tcPr>
          <w:p w14:paraId="1DA251E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etermine registration and licensing requirements of plumbers for specific sectors of the industry.</w:t>
            </w:r>
          </w:p>
        </w:tc>
      </w:tr>
      <w:tr w:rsidR="00B33157" w:rsidRPr="00B33157" w14:paraId="087CC8A5" w14:textId="77777777" w:rsidTr="0011027B">
        <w:tc>
          <w:tcPr>
            <w:tcW w:w="851" w:type="dxa"/>
          </w:tcPr>
          <w:p w14:paraId="78ADE86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2B8AF6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22EA88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3</w:t>
            </w:r>
          </w:p>
        </w:tc>
        <w:tc>
          <w:tcPr>
            <w:tcW w:w="6376" w:type="dxa"/>
          </w:tcPr>
          <w:p w14:paraId="1303811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Recognise effective working relationships within the scope of the job role.</w:t>
            </w:r>
          </w:p>
        </w:tc>
      </w:tr>
      <w:tr w:rsidR="00B33157" w:rsidRPr="00B33157" w14:paraId="6A96F933" w14:textId="77777777" w:rsidTr="0011027B">
        <w:tc>
          <w:tcPr>
            <w:tcW w:w="851" w:type="dxa"/>
          </w:tcPr>
          <w:p w14:paraId="362A21A2" w14:textId="77777777" w:rsidR="00B33157" w:rsidRPr="00B33157" w:rsidRDefault="00B33157" w:rsidP="00B33157">
            <w:pPr>
              <w:spacing w:before="120" w:after="120"/>
              <w:rPr>
                <w:rFonts w:cs="Arial"/>
                <w:sz w:val="16"/>
                <w:szCs w:val="18"/>
                <w:lang w:val="en-AU"/>
              </w:rPr>
            </w:pPr>
          </w:p>
        </w:tc>
        <w:tc>
          <w:tcPr>
            <w:tcW w:w="2126" w:type="dxa"/>
          </w:tcPr>
          <w:p w14:paraId="0959067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3759C911"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1.4</w:t>
            </w:r>
          </w:p>
        </w:tc>
        <w:tc>
          <w:tcPr>
            <w:tcW w:w="6376" w:type="dxa"/>
          </w:tcPr>
          <w:p w14:paraId="0A834FB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sources of current legislation, regulations and technical information that relate to plumbing work.</w:t>
            </w:r>
          </w:p>
        </w:tc>
      </w:tr>
      <w:tr w:rsidR="00B33157" w:rsidRPr="00B33157" w14:paraId="412E8390" w14:textId="77777777" w:rsidTr="0011027B">
        <w:tc>
          <w:tcPr>
            <w:tcW w:w="851" w:type="dxa"/>
          </w:tcPr>
          <w:p w14:paraId="3CE2F6D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2</w:t>
            </w:r>
          </w:p>
        </w:tc>
        <w:tc>
          <w:tcPr>
            <w:tcW w:w="2126" w:type="dxa"/>
          </w:tcPr>
          <w:p w14:paraId="6A2368D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own development needs</w:t>
            </w:r>
          </w:p>
        </w:tc>
        <w:tc>
          <w:tcPr>
            <w:tcW w:w="851" w:type="dxa"/>
          </w:tcPr>
          <w:p w14:paraId="6B7B0EA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376" w:type="dxa"/>
          </w:tcPr>
          <w:p w14:paraId="6AEDD5C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etermine skills and knowledge necessary to work effectively in the plumbing industry.</w:t>
            </w:r>
          </w:p>
        </w:tc>
      </w:tr>
      <w:tr w:rsidR="00B33157" w:rsidRPr="00B33157" w14:paraId="1BE514A1" w14:textId="77777777" w:rsidTr="0011027B">
        <w:tc>
          <w:tcPr>
            <w:tcW w:w="851" w:type="dxa"/>
          </w:tcPr>
          <w:p w14:paraId="307A108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5D9672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05842E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376" w:type="dxa"/>
          </w:tcPr>
          <w:p w14:paraId="250A6C2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own learning needs for future work requirements in consultation with appropriate personnel.</w:t>
            </w:r>
          </w:p>
        </w:tc>
      </w:tr>
      <w:tr w:rsidR="00B33157" w:rsidRPr="00B33157" w14:paraId="5C3068FB" w14:textId="77777777" w:rsidTr="0011027B">
        <w:tc>
          <w:tcPr>
            <w:tcW w:w="851" w:type="dxa"/>
          </w:tcPr>
          <w:p w14:paraId="3E5517E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182508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5F584EE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376" w:type="dxa"/>
          </w:tcPr>
          <w:p w14:paraId="59D85B3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opportunities to learn and develop required skills and knowledge for future plumbing industry work prospects.</w:t>
            </w:r>
          </w:p>
        </w:tc>
      </w:tr>
      <w:tr w:rsidR="00B33157" w:rsidRPr="00B33157" w14:paraId="7FE6E3F4" w14:textId="77777777" w:rsidTr="0011027B">
        <w:tc>
          <w:tcPr>
            <w:tcW w:w="851" w:type="dxa"/>
          </w:tcPr>
          <w:p w14:paraId="483845C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31D94F3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Work safely in a team</w:t>
            </w:r>
          </w:p>
        </w:tc>
        <w:tc>
          <w:tcPr>
            <w:tcW w:w="851" w:type="dxa"/>
          </w:tcPr>
          <w:p w14:paraId="78C0B0B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6" w:type="dxa"/>
          </w:tcPr>
          <w:p w14:paraId="134958F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Recognise contributions made by teams to achieving job requirements in the plumbing industry.</w:t>
            </w:r>
          </w:p>
        </w:tc>
      </w:tr>
      <w:tr w:rsidR="00B33157" w:rsidRPr="00B33157" w14:paraId="596DB39C" w14:textId="77777777" w:rsidTr="0011027B">
        <w:tc>
          <w:tcPr>
            <w:tcW w:w="851" w:type="dxa"/>
          </w:tcPr>
          <w:p w14:paraId="57C3FAE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47C71A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5215E2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6" w:type="dxa"/>
          </w:tcPr>
          <w:p w14:paraId="6C24C38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Follow procedures for workplace plumbing team meetings according to supervisor’s instructions.</w:t>
            </w:r>
          </w:p>
        </w:tc>
      </w:tr>
      <w:tr w:rsidR="00B33157" w:rsidRPr="00B33157" w14:paraId="32F7067F" w14:textId="77777777" w:rsidTr="0011027B">
        <w:tc>
          <w:tcPr>
            <w:tcW w:w="851" w:type="dxa"/>
          </w:tcPr>
          <w:p w14:paraId="60904FE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B55F76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C021EB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376" w:type="dxa"/>
          </w:tcPr>
          <w:p w14:paraId="0862021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Determine and undertake individual contributions to team activities according to the plumbing job.   </w:t>
            </w:r>
          </w:p>
        </w:tc>
      </w:tr>
      <w:tr w:rsidR="00B33157" w:rsidRPr="00B33157" w14:paraId="7E2E74EA" w14:textId="77777777" w:rsidTr="0011027B">
        <w:tc>
          <w:tcPr>
            <w:tcW w:w="851" w:type="dxa"/>
          </w:tcPr>
          <w:p w14:paraId="49C0FD5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BC2FBB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523EAB6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4</w:t>
            </w:r>
          </w:p>
        </w:tc>
        <w:tc>
          <w:tcPr>
            <w:tcW w:w="6376" w:type="dxa"/>
          </w:tcPr>
          <w:p w14:paraId="4941D8F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bCs/>
                <w:iCs/>
                <w:color w:val="53565A"/>
                <w:sz w:val="23"/>
                <w:szCs w:val="23"/>
                <w:lang w:val="en-AU" w:eastAsia="en-AU"/>
              </w:rPr>
              <w:t>Identify safe work methods and practices according to workplace procedures and legislative requirements.</w:t>
            </w:r>
          </w:p>
        </w:tc>
      </w:tr>
      <w:tr w:rsidR="00B33157" w:rsidRPr="00B33157" w14:paraId="4A9FFFA5" w14:textId="77777777" w:rsidTr="0011027B">
        <w:tc>
          <w:tcPr>
            <w:tcW w:w="851" w:type="dxa"/>
          </w:tcPr>
          <w:p w14:paraId="574843B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A5BD14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7F7850E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5</w:t>
            </w:r>
          </w:p>
        </w:tc>
        <w:tc>
          <w:tcPr>
            <w:tcW w:w="6376" w:type="dxa"/>
          </w:tcPr>
          <w:p w14:paraId="45C5A6E2"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Refer causes of disharmony and other barriers to achieving the team goals to the appropriate person for resolution.</w:t>
            </w:r>
          </w:p>
        </w:tc>
      </w:tr>
    </w:tbl>
    <w:p w14:paraId="771F4B15" w14:textId="77777777" w:rsidR="00B33157" w:rsidRPr="00B33157" w:rsidRDefault="00B33157" w:rsidP="00B33157">
      <w:pPr>
        <w:rPr>
          <w:rFonts w:ascii="Arial" w:hAnsi="Arial"/>
          <w:sz w:val="18"/>
          <w:lang w:val="en-AU"/>
        </w:rPr>
      </w:pPr>
    </w:p>
    <w:p w14:paraId="06906549"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11395454"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6C8A5059"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3CF9B002" w14:textId="77777777" w:rsidTr="0011027B">
        <w:tc>
          <w:tcPr>
            <w:tcW w:w="5000" w:type="pct"/>
            <w:tcBorders>
              <w:top w:val="dashSmallGap" w:sz="4" w:space="0" w:color="888B8D" w:themeColor="accent2"/>
              <w:bottom w:val="dashSmallGap" w:sz="4" w:space="0" w:color="888B8D" w:themeColor="accent2"/>
            </w:tcBorders>
          </w:tcPr>
          <w:p w14:paraId="5F64E6D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51E22301"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37D8FB93"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B65B4E1"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3C61219A" w14:textId="77777777" w:rsidTr="0011027B">
        <w:trPr>
          <w:trHeight w:val="263"/>
        </w:trPr>
        <w:tc>
          <w:tcPr>
            <w:tcW w:w="5000" w:type="pct"/>
            <w:gridSpan w:val="2"/>
          </w:tcPr>
          <w:p w14:paraId="1A37F62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6FEB993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1A97FCDB" w14:textId="77777777" w:rsidTr="0011027B">
        <w:trPr>
          <w:trHeight w:val="263"/>
        </w:trPr>
        <w:tc>
          <w:tcPr>
            <w:tcW w:w="1667" w:type="pct"/>
          </w:tcPr>
          <w:p w14:paraId="7552F65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0AC09EC7"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0AAD2CAF" w14:textId="77777777" w:rsidTr="0011027B">
        <w:trPr>
          <w:trHeight w:val="340"/>
        </w:trPr>
        <w:tc>
          <w:tcPr>
            <w:tcW w:w="1667" w:type="pct"/>
          </w:tcPr>
          <w:p w14:paraId="53CC18C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57DE6A9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resources regarding plumbing industry registration and licensing requirements.</w:t>
            </w:r>
          </w:p>
        </w:tc>
      </w:tr>
      <w:tr w:rsidR="00B33157" w:rsidRPr="00B33157" w14:paraId="4C0D41B3" w14:textId="77777777" w:rsidTr="0011027B">
        <w:trPr>
          <w:trHeight w:val="340"/>
        </w:trPr>
        <w:tc>
          <w:tcPr>
            <w:tcW w:w="1667" w:type="pct"/>
          </w:tcPr>
          <w:p w14:paraId="3097DDA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4D1F7D0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Document industry information from research.</w:t>
            </w:r>
          </w:p>
        </w:tc>
      </w:tr>
      <w:tr w:rsidR="00B33157" w:rsidRPr="00B33157" w14:paraId="3372430A" w14:textId="77777777" w:rsidTr="0011027B">
        <w:trPr>
          <w:trHeight w:val="340"/>
        </w:trPr>
        <w:tc>
          <w:tcPr>
            <w:tcW w:w="1667" w:type="pct"/>
          </w:tcPr>
          <w:p w14:paraId="339E52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5BBDED3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2042884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lastRenderedPageBreak/>
              <w:t>Use clear language when conveying ideas and information.</w:t>
            </w:r>
          </w:p>
        </w:tc>
      </w:tr>
      <w:tr w:rsidR="00B33157" w:rsidRPr="00B33157" w14:paraId="02786FC4" w14:textId="77777777" w:rsidTr="0011027B">
        <w:trPr>
          <w:trHeight w:val="444"/>
        </w:trPr>
        <w:tc>
          <w:tcPr>
            <w:tcW w:w="1667" w:type="pct"/>
          </w:tcPr>
          <w:p w14:paraId="4182A22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lastRenderedPageBreak/>
              <w:t>Digital literacy skills to:</w:t>
            </w:r>
          </w:p>
        </w:tc>
        <w:tc>
          <w:tcPr>
            <w:tcW w:w="3333" w:type="pct"/>
          </w:tcPr>
          <w:p w14:paraId="4B93DC5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the internet to source industry information and store information.</w:t>
            </w:r>
          </w:p>
        </w:tc>
      </w:tr>
    </w:tbl>
    <w:p w14:paraId="61645F3C"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23E45CE6"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62A66101"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3A24C3A9" w14:textId="77777777" w:rsidTr="0011027B">
        <w:tc>
          <w:tcPr>
            <w:tcW w:w="3398" w:type="dxa"/>
            <w:tcBorders>
              <w:bottom w:val="dashSmallGap" w:sz="4" w:space="0" w:color="888B8D" w:themeColor="accent2"/>
            </w:tcBorders>
          </w:tcPr>
          <w:p w14:paraId="0ACCAED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695CF67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2E67936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568E0F3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22EB5B9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14726513" w14:textId="77777777" w:rsidTr="0011027B">
        <w:tc>
          <w:tcPr>
            <w:tcW w:w="3398" w:type="dxa"/>
            <w:tcBorders>
              <w:top w:val="dashSmallGap" w:sz="4" w:space="0" w:color="888B8D" w:themeColor="accent2"/>
              <w:bottom w:val="dashSmallGap" w:sz="4" w:space="0" w:color="888B8D" w:themeColor="accent2"/>
            </w:tcBorders>
          </w:tcPr>
          <w:p w14:paraId="2F72F925" w14:textId="00CDA45F"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w:t>
            </w:r>
            <w:r>
              <w:rPr>
                <w:rFonts w:eastAsia="Calibri" w:cs="Times New Roman"/>
                <w:color w:val="53565A"/>
                <w:szCs w:val="22"/>
                <w:lang w:val="en-AU" w:eastAsia="en-AU"/>
              </w:rPr>
              <w:t>3</w:t>
            </w:r>
            <w:r w:rsidR="00B33157" w:rsidRPr="00B33157">
              <w:rPr>
                <w:rFonts w:eastAsia="Calibri" w:cs="Times New Roman"/>
                <w:color w:val="53565A"/>
                <w:szCs w:val="22"/>
                <w:lang w:val="en-AU" w:eastAsia="en-AU"/>
              </w:rPr>
              <w:t xml:space="preserve"> Prepare to work in the plumbing industry</w:t>
            </w:r>
          </w:p>
        </w:tc>
        <w:tc>
          <w:tcPr>
            <w:tcW w:w="3398" w:type="dxa"/>
            <w:tcBorders>
              <w:top w:val="dashSmallGap" w:sz="4" w:space="0" w:color="888B8D" w:themeColor="accent2"/>
              <w:bottom w:val="dashSmallGap" w:sz="4" w:space="0" w:color="888B8D" w:themeColor="accent2"/>
            </w:tcBorders>
          </w:tcPr>
          <w:p w14:paraId="68CCD69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51 Prepare to work in the plumbing industry</w:t>
            </w:r>
          </w:p>
        </w:tc>
        <w:tc>
          <w:tcPr>
            <w:tcW w:w="3398" w:type="dxa"/>
            <w:tcBorders>
              <w:top w:val="dashSmallGap" w:sz="4" w:space="0" w:color="888B8D" w:themeColor="accent2"/>
              <w:bottom w:val="dashSmallGap" w:sz="4" w:space="0" w:color="888B8D" w:themeColor="accent2"/>
            </w:tcBorders>
          </w:tcPr>
          <w:p w14:paraId="1551F42B" w14:textId="282AADE8"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0410D2C4" w14:textId="7DE17E33" w:rsidR="00B33157" w:rsidRPr="00B33157" w:rsidRDefault="00B33157" w:rsidP="00B33157">
            <w:pPr>
              <w:spacing w:before="60" w:after="120" w:line="264" w:lineRule="auto"/>
              <w:rPr>
                <w:rFonts w:eastAsia="Calibri" w:cs="Times New Roman"/>
                <w:color w:val="53565A"/>
                <w:szCs w:val="22"/>
                <w:lang w:val="en-AU" w:eastAsia="en-AU"/>
              </w:rPr>
            </w:pPr>
          </w:p>
        </w:tc>
      </w:tr>
    </w:tbl>
    <w:p w14:paraId="039C4267" w14:textId="77777777" w:rsidR="00B33157" w:rsidRPr="00B33157" w:rsidRDefault="00B33157" w:rsidP="00B33157">
      <w:pPr>
        <w:rPr>
          <w:rFonts w:ascii="Arial" w:hAnsi="Arial"/>
          <w:sz w:val="18"/>
          <w:lang w:val="en-AU"/>
        </w:rPr>
      </w:pPr>
    </w:p>
    <w:p w14:paraId="1CAC1B3F"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781A3414"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19E11B6"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5DCCE0CF" w14:textId="77777777" w:rsidTr="0011027B">
        <w:trPr>
          <w:trHeight w:val="561"/>
        </w:trPr>
        <w:tc>
          <w:tcPr>
            <w:tcW w:w="1134" w:type="pct"/>
          </w:tcPr>
          <w:p w14:paraId="204CCF9D"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3DC586B0" w14:textId="3A76AFBB" w:rsidR="00B33157" w:rsidRPr="00B33157" w:rsidRDefault="00B33157" w:rsidP="006D56A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w:t>
            </w:r>
            <w:r w:rsidR="00C94482">
              <w:rPr>
                <w:rFonts w:cs="Arial"/>
                <w:b/>
                <w:bCs/>
                <w:color w:val="103D64"/>
                <w:szCs w:val="22"/>
              </w:rPr>
              <w:t>3</w:t>
            </w:r>
            <w:r w:rsidRPr="00B33157">
              <w:rPr>
                <w:rFonts w:cs="Arial"/>
                <w:b/>
                <w:bCs/>
                <w:color w:val="103D64"/>
                <w:szCs w:val="22"/>
              </w:rPr>
              <w:t xml:space="preserve"> Prepare to work in the plumbing industry</w:t>
            </w:r>
          </w:p>
        </w:tc>
      </w:tr>
      <w:tr w:rsidR="00B33157" w:rsidRPr="00B33157" w14:paraId="4513C7E2" w14:textId="77777777" w:rsidTr="0011027B">
        <w:trPr>
          <w:trHeight w:val="561"/>
        </w:trPr>
        <w:tc>
          <w:tcPr>
            <w:tcW w:w="1134" w:type="pct"/>
          </w:tcPr>
          <w:p w14:paraId="17D93AFF"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03B8FB4B"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6A8D17A1" w14:textId="77777777" w:rsidR="00B33157" w:rsidRPr="00B33157" w:rsidRDefault="00B33157" w:rsidP="00503E0F">
            <w:pPr>
              <w:pStyle w:val="VRQACourseTemplateTableBullet"/>
              <w:numPr>
                <w:ilvl w:val="0"/>
                <w:numId w:val="24"/>
              </w:numPr>
              <w:ind w:left="337" w:hanging="337"/>
            </w:pPr>
            <w:r w:rsidRPr="00B33157">
              <w:t xml:space="preserve">identify the roles of key plumbing and construction industry stakeholders </w:t>
            </w:r>
          </w:p>
          <w:p w14:paraId="41D05BD9" w14:textId="77777777" w:rsidR="00B33157" w:rsidRPr="00B33157" w:rsidRDefault="00B33157" w:rsidP="00503E0F">
            <w:pPr>
              <w:pStyle w:val="VRQACourseTemplateTableBullet"/>
              <w:numPr>
                <w:ilvl w:val="0"/>
                <w:numId w:val="24"/>
              </w:numPr>
              <w:ind w:left="337" w:hanging="337"/>
            </w:pPr>
            <w:r w:rsidRPr="00B33157">
              <w:t>identify at least two own individual development needs through observation and/or in consultation with the appropriate person</w:t>
            </w:r>
          </w:p>
          <w:p w14:paraId="71605DEF" w14:textId="77777777" w:rsidR="00B33157" w:rsidRPr="00B33157" w:rsidRDefault="00B33157" w:rsidP="00503E0F">
            <w:pPr>
              <w:pStyle w:val="VRQACourseTemplateTableBullet"/>
              <w:numPr>
                <w:ilvl w:val="0"/>
                <w:numId w:val="24"/>
              </w:numPr>
              <w:ind w:left="337" w:hanging="337"/>
            </w:pPr>
            <w:r w:rsidRPr="00B33157">
              <w:t xml:space="preserve">work collaboratively in a team on a basic plumbing task </w:t>
            </w:r>
          </w:p>
          <w:p w14:paraId="19008C51" w14:textId="77777777" w:rsidR="00B33157" w:rsidRPr="00B33157" w:rsidRDefault="00B33157" w:rsidP="00503E0F">
            <w:pPr>
              <w:pStyle w:val="VRQACourseTemplateTableBullet"/>
              <w:numPr>
                <w:ilvl w:val="0"/>
                <w:numId w:val="24"/>
              </w:numPr>
              <w:ind w:left="337" w:hanging="337"/>
            </w:pPr>
            <w:r w:rsidRPr="00B33157">
              <w:t>participate in a plumbing team meeting.</w:t>
            </w:r>
          </w:p>
        </w:tc>
      </w:tr>
      <w:tr w:rsidR="00B33157" w:rsidRPr="00B33157" w14:paraId="262B53F4" w14:textId="77777777" w:rsidTr="0011027B">
        <w:trPr>
          <w:trHeight w:val="561"/>
        </w:trPr>
        <w:tc>
          <w:tcPr>
            <w:tcW w:w="1134" w:type="pct"/>
          </w:tcPr>
          <w:p w14:paraId="22E7F561"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37BD60A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7730EAE2" w14:textId="77777777" w:rsidR="00B33157" w:rsidRPr="00B33157" w:rsidRDefault="00B33157" w:rsidP="00503E0F">
            <w:pPr>
              <w:pStyle w:val="VRQACourseTemplateTableBullet"/>
              <w:numPr>
                <w:ilvl w:val="0"/>
                <w:numId w:val="24"/>
              </w:numPr>
              <w:ind w:left="337" w:hanging="337"/>
            </w:pPr>
            <w:r w:rsidRPr="00B33157">
              <w:t>scope of the plumbing industry</w:t>
            </w:r>
          </w:p>
          <w:p w14:paraId="2AAFDD9C" w14:textId="77777777" w:rsidR="00B33157" w:rsidRPr="00B33157" w:rsidRDefault="00B33157" w:rsidP="00503E0F">
            <w:pPr>
              <w:pStyle w:val="VRQACourseTemplateTableBullet"/>
              <w:numPr>
                <w:ilvl w:val="0"/>
                <w:numId w:val="24"/>
              </w:numPr>
              <w:ind w:left="337" w:hanging="337"/>
            </w:pPr>
            <w:r w:rsidRPr="00B33157">
              <w:t>types of regulatory information accessible and relevant to plumbers</w:t>
            </w:r>
          </w:p>
          <w:p w14:paraId="37D566BD" w14:textId="77777777" w:rsidR="00B33157" w:rsidRPr="00B33157" w:rsidRDefault="00B33157" w:rsidP="00503E0F">
            <w:pPr>
              <w:pStyle w:val="VRQACourseTemplateTableBullet"/>
              <w:numPr>
                <w:ilvl w:val="0"/>
                <w:numId w:val="24"/>
              </w:numPr>
              <w:ind w:left="337" w:hanging="337"/>
            </w:pPr>
            <w:r w:rsidRPr="00B33157">
              <w:t>registration and licensing requirements for plumbers</w:t>
            </w:r>
          </w:p>
          <w:p w14:paraId="10D33BED" w14:textId="77777777" w:rsidR="00B33157" w:rsidRPr="00B33157" w:rsidRDefault="00B33157" w:rsidP="00503E0F">
            <w:pPr>
              <w:pStyle w:val="VRQACourseTemplateTableBullet"/>
              <w:numPr>
                <w:ilvl w:val="0"/>
                <w:numId w:val="24"/>
              </w:numPr>
              <w:ind w:left="337" w:hanging="337"/>
            </w:pPr>
            <w:r w:rsidRPr="00B33157">
              <w:t xml:space="preserve">plumbing industry, regulatory, employer and union stakeholders </w:t>
            </w:r>
          </w:p>
          <w:p w14:paraId="12AEAFB8" w14:textId="77777777" w:rsidR="00B33157" w:rsidRPr="00B33157" w:rsidRDefault="00B33157" w:rsidP="00503E0F">
            <w:pPr>
              <w:pStyle w:val="VRQACourseTemplateTableBullet"/>
              <w:numPr>
                <w:ilvl w:val="0"/>
                <w:numId w:val="24"/>
              </w:numPr>
              <w:ind w:left="337" w:hanging="337"/>
            </w:pPr>
            <w:r w:rsidRPr="00B33157">
              <w:t>team dynamics and working effectively as a team member</w:t>
            </w:r>
          </w:p>
          <w:p w14:paraId="5297D74C" w14:textId="77777777" w:rsidR="00B33157" w:rsidRPr="00B33157" w:rsidRDefault="00B33157" w:rsidP="00503E0F">
            <w:pPr>
              <w:pStyle w:val="VRQACourseTemplateTableBullet"/>
              <w:numPr>
                <w:ilvl w:val="0"/>
                <w:numId w:val="24"/>
              </w:numPr>
              <w:ind w:left="337" w:hanging="337"/>
            </w:pPr>
            <w:r w:rsidRPr="00B33157">
              <w:t>processes and procedures for team meetings.</w:t>
            </w:r>
          </w:p>
        </w:tc>
      </w:tr>
      <w:tr w:rsidR="00B33157" w:rsidRPr="00B33157" w14:paraId="6B1AB7AC" w14:textId="77777777" w:rsidTr="0011027B">
        <w:trPr>
          <w:trHeight w:val="561"/>
        </w:trPr>
        <w:tc>
          <w:tcPr>
            <w:tcW w:w="1134" w:type="pct"/>
          </w:tcPr>
          <w:p w14:paraId="67408D35"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327614BA"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770601AD"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3C7B4F72" w14:textId="77777777" w:rsidR="00B33157" w:rsidRPr="00B33157" w:rsidRDefault="00B33157" w:rsidP="00503E0F">
            <w:pPr>
              <w:pStyle w:val="VRQACourseTemplateTableBullet"/>
              <w:numPr>
                <w:ilvl w:val="0"/>
                <w:numId w:val="24"/>
              </w:numPr>
              <w:ind w:left="337" w:hanging="337"/>
            </w:pPr>
            <w:r w:rsidRPr="00B33157">
              <w:t>plumbing industry information</w:t>
            </w:r>
          </w:p>
          <w:p w14:paraId="61A39D28" w14:textId="77777777" w:rsidR="00B33157" w:rsidRPr="00B33157" w:rsidRDefault="00B33157" w:rsidP="00503E0F">
            <w:pPr>
              <w:pStyle w:val="VRQACourseTemplateTableBullet"/>
              <w:numPr>
                <w:ilvl w:val="0"/>
                <w:numId w:val="24"/>
              </w:numPr>
              <w:ind w:left="337" w:hanging="337"/>
            </w:pPr>
            <w:r w:rsidRPr="00B33157">
              <w:t>internet</w:t>
            </w:r>
          </w:p>
          <w:p w14:paraId="5CD0F214" w14:textId="77777777" w:rsidR="00B33157" w:rsidRPr="00B33157" w:rsidRDefault="00B33157" w:rsidP="00503E0F">
            <w:pPr>
              <w:pStyle w:val="VRQACourseTemplateTableBullet"/>
              <w:numPr>
                <w:ilvl w:val="0"/>
                <w:numId w:val="24"/>
              </w:numPr>
              <w:ind w:left="337" w:hanging="337"/>
            </w:pPr>
            <w:r w:rsidRPr="00B33157">
              <w:t>relevant legislation, Australian Standards and National Construction Code.</w:t>
            </w:r>
          </w:p>
          <w:p w14:paraId="56E3CE58" w14:textId="77777777" w:rsidR="00B33157" w:rsidRPr="00B33157" w:rsidRDefault="00B33157" w:rsidP="00B33157">
            <w:pPr>
              <w:rPr>
                <w:rFonts w:cs="Arial"/>
                <w:b/>
                <w:bCs/>
                <w:lang w:val="en-AU"/>
              </w:rPr>
            </w:pPr>
            <w:r w:rsidRPr="00B33157">
              <w:rPr>
                <w:rFonts w:cs="Arial"/>
                <w:b/>
                <w:bCs/>
                <w:lang w:val="en-AU"/>
              </w:rPr>
              <w:t>Assessor requirements</w:t>
            </w:r>
          </w:p>
          <w:p w14:paraId="7C6FE114" w14:textId="77777777" w:rsidR="00B33157" w:rsidRPr="00B33157" w:rsidRDefault="00B33157" w:rsidP="00B33157">
            <w:pPr>
              <w:spacing w:before="60" w:after="120" w:line="264" w:lineRule="auto"/>
              <w:rPr>
                <w:rFonts w:eastAsia="Calibri" w:cs="Times New Roman"/>
                <w:color w:val="53565A"/>
                <w:szCs w:val="22"/>
                <w:highlight w:val="yellow"/>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7B05219D" w14:textId="77777777" w:rsidR="00B33157" w:rsidRPr="00B33157" w:rsidRDefault="00B33157" w:rsidP="00B33157">
      <w:pPr>
        <w:rPr>
          <w:rFonts w:ascii="Arial" w:hAnsi="Arial"/>
          <w:sz w:val="18"/>
          <w:lang w:val="en-AU"/>
        </w:rPr>
      </w:pPr>
    </w:p>
    <w:p w14:paraId="0EE7860A"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630DE6CD"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17B7678D"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275C3704"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5DE9C8E4" w14:textId="77777777" w:rsidTr="0011027B">
        <w:trPr>
          <w:trHeight w:val="323"/>
        </w:trPr>
        <w:tc>
          <w:tcPr>
            <w:tcW w:w="1397" w:type="pct"/>
          </w:tcPr>
          <w:p w14:paraId="720C508E"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5D7B4A99" w14:textId="0C093D77"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84</w:t>
            </w:r>
          </w:p>
        </w:tc>
      </w:tr>
      <w:tr w:rsidR="00B33157" w:rsidRPr="00B33157" w14:paraId="55517FF2" w14:textId="77777777" w:rsidTr="0011027B">
        <w:trPr>
          <w:trHeight w:val="323"/>
        </w:trPr>
        <w:tc>
          <w:tcPr>
            <w:tcW w:w="1397" w:type="pct"/>
          </w:tcPr>
          <w:p w14:paraId="6CCCAF96"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037908C1"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102" w:name="_Toc421279706"/>
            <w:r w:rsidRPr="00B33157">
              <w:rPr>
                <w:rFonts w:eastAsia="Calibri" w:cs="Times New Roman"/>
                <w:b/>
                <w:bCs/>
                <w:color w:val="53565A"/>
                <w:szCs w:val="22"/>
                <w:lang w:val="en-AU" w:eastAsia="en-AU"/>
              </w:rPr>
              <w:t>Use and apply basic levelling equipment</w:t>
            </w:r>
            <w:bookmarkEnd w:id="102"/>
            <w:r w:rsidRPr="00B33157">
              <w:rPr>
                <w:rFonts w:eastAsia="Calibri" w:cs="Times New Roman"/>
                <w:b/>
                <w:bCs/>
                <w:color w:val="53565A"/>
                <w:szCs w:val="22"/>
                <w:lang w:val="en-AU" w:eastAsia="en-AU"/>
              </w:rPr>
              <w:t xml:space="preserve"> for plumbing</w:t>
            </w:r>
          </w:p>
        </w:tc>
      </w:tr>
      <w:tr w:rsidR="00B33157" w:rsidRPr="00B33157" w14:paraId="604CB757" w14:textId="77777777" w:rsidTr="0011027B">
        <w:trPr>
          <w:trHeight w:val="323"/>
        </w:trPr>
        <w:tc>
          <w:tcPr>
            <w:tcW w:w="1397" w:type="pct"/>
          </w:tcPr>
          <w:p w14:paraId="32A64AB8"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308D4C9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he performance outcomes, skills and knowledge required to select, set up and use suitable basic levelling equipment for simple plumbing jobs.</w:t>
            </w:r>
          </w:p>
          <w:p w14:paraId="37BFE4D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57BBF25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1833E32A" w14:textId="77777777" w:rsidTr="0011027B">
        <w:trPr>
          <w:trHeight w:val="658"/>
        </w:trPr>
        <w:tc>
          <w:tcPr>
            <w:tcW w:w="1397" w:type="pct"/>
          </w:tcPr>
          <w:p w14:paraId="7A22663C"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14B8FFA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4028EB38" w14:textId="77777777" w:rsidTr="0011027B">
        <w:trPr>
          <w:trHeight w:val="472"/>
        </w:trPr>
        <w:tc>
          <w:tcPr>
            <w:tcW w:w="1397" w:type="pct"/>
          </w:tcPr>
          <w:p w14:paraId="199E78A9"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6F8799E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3CE1358E" w14:textId="77777777" w:rsidTr="0011027B">
        <w:trPr>
          <w:trHeight w:val="623"/>
        </w:trPr>
        <w:tc>
          <w:tcPr>
            <w:tcW w:w="1397" w:type="pct"/>
          </w:tcPr>
          <w:p w14:paraId="7CD4A02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0411E09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26D04D5F"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268"/>
        <w:gridCol w:w="709"/>
        <w:gridCol w:w="6376"/>
      </w:tblGrid>
      <w:tr w:rsidR="00B33157" w:rsidRPr="00B33157" w14:paraId="023746C1" w14:textId="77777777" w:rsidTr="0011027B">
        <w:tc>
          <w:tcPr>
            <w:cnfStyle w:val="000000000100" w:firstRow="0" w:lastRow="0" w:firstColumn="0" w:lastColumn="0" w:oddVBand="0" w:evenVBand="0" w:oddHBand="0" w:evenHBand="0" w:firstRowFirstColumn="1" w:firstRowLastColumn="0" w:lastRowFirstColumn="0" w:lastRowLastColumn="0"/>
            <w:tcW w:w="3119" w:type="dxa"/>
            <w:gridSpan w:val="2"/>
            <w:shd w:val="clear" w:color="auto" w:fill="FFFFFF"/>
          </w:tcPr>
          <w:p w14:paraId="2035059D"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085" w:type="dxa"/>
            <w:gridSpan w:val="2"/>
            <w:shd w:val="clear" w:color="auto" w:fill="FFFFFF"/>
          </w:tcPr>
          <w:p w14:paraId="2D25122E"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2AFF607E" w14:textId="77777777" w:rsidTr="0011027B">
        <w:tc>
          <w:tcPr>
            <w:tcW w:w="3119" w:type="dxa"/>
            <w:gridSpan w:val="2"/>
          </w:tcPr>
          <w:p w14:paraId="1DA21E00" w14:textId="77777777" w:rsidR="00B33157" w:rsidRPr="00B33157" w:rsidRDefault="00B33157" w:rsidP="008945B1">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085" w:type="dxa"/>
            <w:gridSpan w:val="2"/>
          </w:tcPr>
          <w:p w14:paraId="6F65AF34" w14:textId="77777777" w:rsidR="00B33157" w:rsidRPr="00B33157" w:rsidRDefault="00B33157" w:rsidP="008945B1">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5498E599" w14:textId="77777777" w:rsidTr="0011027B">
        <w:tc>
          <w:tcPr>
            <w:tcW w:w="851" w:type="dxa"/>
          </w:tcPr>
          <w:p w14:paraId="22258C5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268" w:type="dxa"/>
          </w:tcPr>
          <w:p w14:paraId="1585421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and prepare for work</w:t>
            </w:r>
          </w:p>
        </w:tc>
        <w:tc>
          <w:tcPr>
            <w:tcW w:w="709" w:type="dxa"/>
          </w:tcPr>
          <w:p w14:paraId="3445427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6" w:type="dxa"/>
          </w:tcPr>
          <w:p w14:paraId="6013044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type of levelling equipment to be use for levelling task with supervisor.</w:t>
            </w:r>
          </w:p>
        </w:tc>
      </w:tr>
      <w:tr w:rsidR="00B33157" w:rsidRPr="00B33157" w14:paraId="76389759" w14:textId="77777777" w:rsidTr="0011027B">
        <w:tc>
          <w:tcPr>
            <w:tcW w:w="851" w:type="dxa"/>
          </w:tcPr>
          <w:p w14:paraId="08AD007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6FF6AB1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650D97F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6" w:type="dxa"/>
          </w:tcPr>
          <w:p w14:paraId="558BFB68" w14:textId="4CF903E3"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safety requirements associated with using levelling equipment. </w:t>
            </w:r>
          </w:p>
        </w:tc>
      </w:tr>
      <w:tr w:rsidR="00215D51" w:rsidRPr="00B33157" w14:paraId="6F4DDE20" w14:textId="77777777" w:rsidTr="0011027B">
        <w:tc>
          <w:tcPr>
            <w:tcW w:w="851" w:type="dxa"/>
          </w:tcPr>
          <w:p w14:paraId="487B42EC" w14:textId="77777777" w:rsidR="00215D51" w:rsidRPr="00B33157" w:rsidRDefault="00215D51" w:rsidP="00B33157">
            <w:pPr>
              <w:spacing w:before="60" w:after="120" w:line="264" w:lineRule="auto"/>
              <w:rPr>
                <w:rFonts w:eastAsia="Calibri" w:cs="Times New Roman"/>
                <w:color w:val="53565A"/>
                <w:sz w:val="22"/>
                <w:lang w:val="en-AU" w:eastAsia="en-AU"/>
              </w:rPr>
            </w:pPr>
          </w:p>
        </w:tc>
        <w:tc>
          <w:tcPr>
            <w:tcW w:w="2268" w:type="dxa"/>
          </w:tcPr>
          <w:p w14:paraId="3BC33878" w14:textId="77777777" w:rsidR="00215D51" w:rsidRPr="00B33157" w:rsidRDefault="00215D51" w:rsidP="00B33157">
            <w:pPr>
              <w:spacing w:before="60" w:after="120" w:line="264" w:lineRule="auto"/>
              <w:rPr>
                <w:rFonts w:eastAsia="Calibri" w:cs="Times New Roman"/>
                <w:color w:val="53565A"/>
                <w:sz w:val="22"/>
                <w:lang w:val="en-AU" w:eastAsia="en-AU"/>
              </w:rPr>
            </w:pPr>
          </w:p>
        </w:tc>
        <w:tc>
          <w:tcPr>
            <w:tcW w:w="709" w:type="dxa"/>
          </w:tcPr>
          <w:p w14:paraId="4B5A1A2D" w14:textId="75C4587A" w:rsidR="00215D51" w:rsidRPr="00B33157" w:rsidRDefault="00215D51"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376" w:type="dxa"/>
          </w:tcPr>
          <w:p w14:paraId="5AAB0E3B" w14:textId="14DAD7D2" w:rsidR="00215D51" w:rsidRPr="00B33157" w:rsidRDefault="00215D51" w:rsidP="00B33157">
            <w:pPr>
              <w:spacing w:before="60" w:after="120" w:line="264" w:lineRule="auto"/>
              <w:rPr>
                <w:rFonts w:eastAsia="Calibri" w:cs="Times New Roman"/>
                <w:color w:val="53565A"/>
                <w:sz w:val="22"/>
                <w:lang w:val="en-AU" w:eastAsia="en-AU"/>
              </w:rPr>
            </w:pPr>
            <w:r w:rsidRPr="00215D51">
              <w:rPr>
                <w:rFonts w:eastAsia="Calibri" w:cs="Times New Roman"/>
                <w:color w:val="53565A"/>
                <w:sz w:val="22"/>
                <w:lang w:val="en-AU" w:eastAsia="en-AU"/>
              </w:rPr>
              <w:t>Identify sustainability requirements associated with</w:t>
            </w:r>
            <w:r w:rsidR="000D7073">
              <w:rPr>
                <w:rFonts w:eastAsia="Calibri" w:cs="Times New Roman"/>
                <w:color w:val="53565A"/>
                <w:sz w:val="22"/>
                <w:lang w:val="en-AU" w:eastAsia="en-AU"/>
              </w:rPr>
              <w:t xml:space="preserve"> levelling </w:t>
            </w:r>
            <w:r w:rsidRPr="00215D51">
              <w:rPr>
                <w:rFonts w:eastAsia="Calibri" w:cs="Times New Roman"/>
                <w:color w:val="53565A"/>
                <w:sz w:val="22"/>
                <w:lang w:val="en-AU" w:eastAsia="en-AU"/>
              </w:rPr>
              <w:t>tasks.</w:t>
            </w:r>
          </w:p>
        </w:tc>
      </w:tr>
      <w:tr w:rsidR="00B33157" w:rsidRPr="00B33157" w14:paraId="1628F260" w14:textId="77777777" w:rsidTr="0011027B">
        <w:tc>
          <w:tcPr>
            <w:tcW w:w="851" w:type="dxa"/>
          </w:tcPr>
          <w:p w14:paraId="741337F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20575B6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525A08FB" w14:textId="6CE743E5"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215D51">
              <w:rPr>
                <w:rFonts w:eastAsia="Calibri" w:cs="Times New Roman"/>
                <w:color w:val="53565A"/>
                <w:sz w:val="22"/>
                <w:lang w:val="en-AU" w:eastAsia="en-AU"/>
              </w:rPr>
              <w:t>4</w:t>
            </w:r>
          </w:p>
        </w:tc>
        <w:tc>
          <w:tcPr>
            <w:tcW w:w="6376" w:type="dxa"/>
          </w:tcPr>
          <w:p w14:paraId="6317767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for using levelling equipment according to workplace procedures.</w:t>
            </w:r>
          </w:p>
        </w:tc>
      </w:tr>
      <w:tr w:rsidR="00B33157" w:rsidRPr="00B33157" w14:paraId="78CD2040" w14:textId="77777777" w:rsidTr="0011027B">
        <w:tc>
          <w:tcPr>
            <w:tcW w:w="851" w:type="dxa"/>
          </w:tcPr>
          <w:p w14:paraId="3BE70E5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2</w:t>
            </w:r>
          </w:p>
        </w:tc>
        <w:tc>
          <w:tcPr>
            <w:tcW w:w="2268" w:type="dxa"/>
          </w:tcPr>
          <w:p w14:paraId="2A1ED62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t up and use basic levelling equipment</w:t>
            </w:r>
          </w:p>
        </w:tc>
        <w:tc>
          <w:tcPr>
            <w:tcW w:w="709" w:type="dxa"/>
          </w:tcPr>
          <w:p w14:paraId="7C0B9F17"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2.1</w:t>
            </w:r>
          </w:p>
        </w:tc>
        <w:tc>
          <w:tcPr>
            <w:tcW w:w="6376" w:type="dxa"/>
          </w:tcPr>
          <w:p w14:paraId="64E3234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heights or levels to be transferred or established from project plans or instructions.</w:t>
            </w:r>
          </w:p>
        </w:tc>
      </w:tr>
      <w:tr w:rsidR="00B33157" w:rsidRPr="00B33157" w14:paraId="56537AAC" w14:textId="77777777" w:rsidTr="0011027B">
        <w:tc>
          <w:tcPr>
            <w:tcW w:w="851" w:type="dxa"/>
          </w:tcPr>
          <w:p w14:paraId="705B1FB3" w14:textId="77777777" w:rsidR="00B33157" w:rsidRPr="00B33157" w:rsidRDefault="00B33157" w:rsidP="00B33157">
            <w:pPr>
              <w:spacing w:before="120" w:after="120"/>
              <w:rPr>
                <w:rFonts w:cs="Arial"/>
                <w:sz w:val="16"/>
                <w:szCs w:val="18"/>
                <w:lang w:val="en-AU"/>
              </w:rPr>
            </w:pPr>
          </w:p>
        </w:tc>
        <w:tc>
          <w:tcPr>
            <w:tcW w:w="2268" w:type="dxa"/>
          </w:tcPr>
          <w:p w14:paraId="72DBF7F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7BC45B6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376" w:type="dxa"/>
          </w:tcPr>
          <w:p w14:paraId="36F4545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t up and test levelling equipment according to manufacturer instructions and workplace instructions.</w:t>
            </w:r>
          </w:p>
        </w:tc>
      </w:tr>
      <w:tr w:rsidR="00B33157" w:rsidRPr="00B33157" w14:paraId="58A99131" w14:textId="77777777" w:rsidTr="0011027B">
        <w:tc>
          <w:tcPr>
            <w:tcW w:w="851" w:type="dxa"/>
          </w:tcPr>
          <w:p w14:paraId="5B95EAC1" w14:textId="77777777" w:rsidR="00B33157" w:rsidRPr="00B33157" w:rsidRDefault="00B33157" w:rsidP="00B33157">
            <w:pPr>
              <w:spacing w:before="120" w:after="120"/>
              <w:rPr>
                <w:rFonts w:cs="Arial"/>
                <w:sz w:val="16"/>
                <w:szCs w:val="18"/>
                <w:lang w:val="en-AU"/>
              </w:rPr>
            </w:pPr>
          </w:p>
        </w:tc>
        <w:tc>
          <w:tcPr>
            <w:tcW w:w="2268" w:type="dxa"/>
          </w:tcPr>
          <w:p w14:paraId="215BD8E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5B9C501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376" w:type="dxa"/>
          </w:tcPr>
          <w:p w14:paraId="16B92AB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Take, record and mark levels within the required tolerances and specifications according to job requirements and workplace procedures.</w:t>
            </w:r>
          </w:p>
        </w:tc>
      </w:tr>
      <w:tr w:rsidR="00B33157" w:rsidRPr="00B33157" w14:paraId="6B532321" w14:textId="77777777" w:rsidTr="0011027B">
        <w:tc>
          <w:tcPr>
            <w:tcW w:w="851" w:type="dxa"/>
          </w:tcPr>
          <w:p w14:paraId="7C33DA4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6C4A52C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7A5571F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4</w:t>
            </w:r>
          </w:p>
        </w:tc>
        <w:tc>
          <w:tcPr>
            <w:tcW w:w="6376" w:type="dxa"/>
          </w:tcPr>
          <w:p w14:paraId="3B02891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and apply gradients to tasks according to task specifications.</w:t>
            </w:r>
          </w:p>
        </w:tc>
      </w:tr>
      <w:tr w:rsidR="00B33157" w:rsidRPr="00B33157" w14:paraId="483D2489" w14:textId="77777777" w:rsidTr="0011027B">
        <w:tc>
          <w:tcPr>
            <w:tcW w:w="851" w:type="dxa"/>
          </w:tcPr>
          <w:p w14:paraId="6F77A40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268" w:type="dxa"/>
          </w:tcPr>
          <w:p w14:paraId="5BDC378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709" w:type="dxa"/>
          </w:tcPr>
          <w:p w14:paraId="2A4BC6B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6" w:type="dxa"/>
          </w:tcPr>
          <w:p w14:paraId="3812E73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the work area according to workplace procedures, legislation and regulations.</w:t>
            </w:r>
          </w:p>
        </w:tc>
      </w:tr>
      <w:tr w:rsidR="00B33157" w:rsidRPr="00B33157" w14:paraId="7AADCF34" w14:textId="77777777" w:rsidTr="0011027B">
        <w:tc>
          <w:tcPr>
            <w:tcW w:w="851" w:type="dxa"/>
          </w:tcPr>
          <w:p w14:paraId="6CAF89C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2544F08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60CD550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6" w:type="dxa"/>
          </w:tcPr>
          <w:p w14:paraId="40438E1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check for serviceability and store tools and equipment according to workplace procedures.</w:t>
            </w:r>
          </w:p>
        </w:tc>
      </w:tr>
      <w:tr w:rsidR="00B33157" w:rsidRPr="00B33157" w14:paraId="539F548C" w14:textId="77777777" w:rsidTr="0011027B">
        <w:tc>
          <w:tcPr>
            <w:tcW w:w="851" w:type="dxa"/>
          </w:tcPr>
          <w:p w14:paraId="78F3047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268" w:type="dxa"/>
          </w:tcPr>
          <w:p w14:paraId="1DFF056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709" w:type="dxa"/>
          </w:tcPr>
          <w:p w14:paraId="5B7EEE7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376" w:type="dxa"/>
          </w:tcPr>
          <w:p w14:paraId="2F90732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227B587A" w14:textId="77777777" w:rsidR="00B33157" w:rsidRPr="00B33157" w:rsidRDefault="00B33157" w:rsidP="00B33157">
      <w:pPr>
        <w:rPr>
          <w:rFonts w:ascii="Arial" w:hAnsi="Arial"/>
          <w:sz w:val="18"/>
          <w:lang w:val="en-AU"/>
        </w:rPr>
      </w:pPr>
    </w:p>
    <w:p w14:paraId="70FDFD16"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5585DEA3"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5AE31ABE"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1EB491C9" w14:textId="77777777" w:rsidTr="0011027B">
        <w:tc>
          <w:tcPr>
            <w:tcW w:w="5000" w:type="pct"/>
            <w:tcBorders>
              <w:top w:val="dashSmallGap" w:sz="4" w:space="0" w:color="888B8D" w:themeColor="accent2"/>
              <w:bottom w:val="dashSmallGap" w:sz="4" w:space="0" w:color="888B8D" w:themeColor="accent2"/>
            </w:tcBorders>
          </w:tcPr>
          <w:p w14:paraId="0BBAF77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104981AC"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7B65696A"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F00590E"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627F8997" w14:textId="77777777" w:rsidTr="0011027B">
        <w:trPr>
          <w:trHeight w:val="263"/>
        </w:trPr>
        <w:tc>
          <w:tcPr>
            <w:tcW w:w="5000" w:type="pct"/>
            <w:gridSpan w:val="2"/>
          </w:tcPr>
          <w:p w14:paraId="7C8A071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563FA3E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413DD0D1" w14:textId="77777777" w:rsidTr="0011027B">
        <w:trPr>
          <w:trHeight w:val="263"/>
        </w:trPr>
        <w:tc>
          <w:tcPr>
            <w:tcW w:w="1667" w:type="pct"/>
          </w:tcPr>
          <w:p w14:paraId="51CE5A4B"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746AD36C"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72DE6CBA" w14:textId="77777777" w:rsidTr="0011027B">
        <w:trPr>
          <w:trHeight w:val="340"/>
        </w:trPr>
        <w:tc>
          <w:tcPr>
            <w:tcW w:w="1667" w:type="pct"/>
          </w:tcPr>
          <w:p w14:paraId="7B80C20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15A1950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documents, drawings, specifications and workplace procedures.</w:t>
            </w:r>
          </w:p>
        </w:tc>
      </w:tr>
      <w:tr w:rsidR="00B33157" w:rsidRPr="00B33157" w14:paraId="68D20DBE" w14:textId="77777777" w:rsidTr="0011027B">
        <w:trPr>
          <w:trHeight w:val="340"/>
        </w:trPr>
        <w:tc>
          <w:tcPr>
            <w:tcW w:w="1667" w:type="pct"/>
          </w:tcPr>
          <w:p w14:paraId="59FE173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03CCF4A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52C7DAA6" w14:textId="77777777" w:rsidTr="0011027B">
        <w:trPr>
          <w:trHeight w:val="340"/>
        </w:trPr>
        <w:tc>
          <w:tcPr>
            <w:tcW w:w="1667" w:type="pct"/>
          </w:tcPr>
          <w:p w14:paraId="5D662DE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33FAF43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3D78D0C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 terminology when using levelling equipment.</w:t>
            </w:r>
          </w:p>
          <w:p w14:paraId="5EED5AF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port any faults in levelling equipment.</w:t>
            </w:r>
          </w:p>
        </w:tc>
      </w:tr>
      <w:tr w:rsidR="00B33157" w:rsidRPr="00B33157" w14:paraId="7245049F" w14:textId="77777777" w:rsidTr="0011027B">
        <w:trPr>
          <w:trHeight w:val="340"/>
        </w:trPr>
        <w:tc>
          <w:tcPr>
            <w:tcW w:w="1667" w:type="pct"/>
          </w:tcPr>
          <w:p w14:paraId="581BE42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lastRenderedPageBreak/>
              <w:t>Numeracy skills to:</w:t>
            </w:r>
          </w:p>
        </w:tc>
        <w:tc>
          <w:tcPr>
            <w:tcW w:w="3333" w:type="pct"/>
          </w:tcPr>
          <w:p w14:paraId="410B86F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 xml:space="preserve">Take measurements and make simple calculations. </w:t>
            </w:r>
          </w:p>
        </w:tc>
      </w:tr>
    </w:tbl>
    <w:p w14:paraId="5CCF3AA0"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140BA825"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508F780"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797653AC" w14:textId="77777777" w:rsidTr="0011027B">
        <w:tc>
          <w:tcPr>
            <w:tcW w:w="3398" w:type="dxa"/>
            <w:tcBorders>
              <w:bottom w:val="dashSmallGap" w:sz="4" w:space="0" w:color="888B8D" w:themeColor="accent2"/>
            </w:tcBorders>
          </w:tcPr>
          <w:p w14:paraId="1E3E413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555900DF"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52834AB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11D566C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42D4D18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5A1555F5" w14:textId="77777777" w:rsidTr="0011027B">
        <w:tc>
          <w:tcPr>
            <w:tcW w:w="3398" w:type="dxa"/>
            <w:tcBorders>
              <w:top w:val="dashSmallGap" w:sz="4" w:space="0" w:color="888B8D" w:themeColor="accent2"/>
              <w:bottom w:val="dashSmallGap" w:sz="4" w:space="0" w:color="888B8D" w:themeColor="accent2"/>
            </w:tcBorders>
          </w:tcPr>
          <w:p w14:paraId="4B74D975" w14:textId="4F4B8F12"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4</w:t>
            </w:r>
            <w:r w:rsidR="00B33157" w:rsidRPr="00B33157">
              <w:rPr>
                <w:rFonts w:eastAsia="Calibri" w:cs="Times New Roman"/>
                <w:color w:val="53565A"/>
                <w:szCs w:val="22"/>
                <w:lang w:val="en-AU" w:eastAsia="en-AU"/>
              </w:rPr>
              <w:t xml:space="preserve"> Use and apply basic levelling equipment for plumbing</w:t>
            </w:r>
          </w:p>
        </w:tc>
        <w:tc>
          <w:tcPr>
            <w:tcW w:w="3398" w:type="dxa"/>
            <w:tcBorders>
              <w:top w:val="dashSmallGap" w:sz="4" w:space="0" w:color="888B8D" w:themeColor="accent2"/>
              <w:bottom w:val="dashSmallGap" w:sz="4" w:space="0" w:color="888B8D" w:themeColor="accent2"/>
            </w:tcBorders>
          </w:tcPr>
          <w:p w14:paraId="5CC72D9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52 Use and apply basic levelling equipment for plumbing</w:t>
            </w:r>
          </w:p>
        </w:tc>
        <w:tc>
          <w:tcPr>
            <w:tcW w:w="3398" w:type="dxa"/>
            <w:tcBorders>
              <w:top w:val="dashSmallGap" w:sz="4" w:space="0" w:color="888B8D" w:themeColor="accent2"/>
              <w:bottom w:val="dashSmallGap" w:sz="4" w:space="0" w:color="888B8D" w:themeColor="accent2"/>
            </w:tcBorders>
          </w:tcPr>
          <w:p w14:paraId="602D4D74" w14:textId="13CDC404"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215D51">
              <w:rPr>
                <w:rFonts w:eastAsia="Calibri" w:cs="Times New Roman"/>
                <w:color w:val="53565A"/>
                <w:szCs w:val="22"/>
                <w:lang w:val="en-AU" w:eastAsia="en-AU"/>
              </w:rPr>
              <w:t>quivalent</w:t>
            </w:r>
          </w:p>
          <w:p w14:paraId="4501332E" w14:textId="57DEAB30" w:rsidR="00B33157" w:rsidRPr="00B33157" w:rsidRDefault="00B33157" w:rsidP="00B33157">
            <w:pPr>
              <w:spacing w:before="60" w:after="120" w:line="264" w:lineRule="auto"/>
              <w:rPr>
                <w:rFonts w:eastAsia="Calibri" w:cs="Times New Roman"/>
                <w:color w:val="53565A"/>
                <w:szCs w:val="22"/>
                <w:lang w:val="en-AU" w:eastAsia="en-AU"/>
              </w:rPr>
            </w:pPr>
          </w:p>
        </w:tc>
      </w:tr>
    </w:tbl>
    <w:p w14:paraId="7F8F8792" w14:textId="77777777" w:rsidR="00B33157" w:rsidRPr="00B33157" w:rsidRDefault="00B33157" w:rsidP="00B33157">
      <w:pPr>
        <w:rPr>
          <w:rFonts w:ascii="Arial" w:hAnsi="Arial"/>
          <w:sz w:val="18"/>
          <w:lang w:val="en-AU"/>
        </w:rPr>
      </w:pPr>
    </w:p>
    <w:p w14:paraId="4050D7A3"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16660FA0"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786D5BC2"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3C9B26EA" w14:textId="77777777" w:rsidTr="0011027B">
        <w:trPr>
          <w:trHeight w:val="561"/>
        </w:trPr>
        <w:tc>
          <w:tcPr>
            <w:tcW w:w="1134" w:type="pct"/>
          </w:tcPr>
          <w:p w14:paraId="64722133"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09708496" w14:textId="50ABE144"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4</w:t>
            </w:r>
            <w:r w:rsidRPr="00B33157">
              <w:rPr>
                <w:rFonts w:cs="Arial"/>
                <w:b/>
                <w:bCs/>
                <w:color w:val="103D64"/>
                <w:szCs w:val="22"/>
              </w:rPr>
              <w:t xml:space="preserve"> Use and apply basic levelling equipment for plumbing</w:t>
            </w:r>
          </w:p>
        </w:tc>
      </w:tr>
      <w:tr w:rsidR="00B33157" w:rsidRPr="00B33157" w14:paraId="72DC1B22" w14:textId="77777777" w:rsidTr="0011027B">
        <w:trPr>
          <w:trHeight w:val="561"/>
        </w:trPr>
        <w:tc>
          <w:tcPr>
            <w:tcW w:w="1134" w:type="pct"/>
          </w:tcPr>
          <w:p w14:paraId="2730B03B"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11E59D61" w14:textId="77777777" w:rsidR="00B33157" w:rsidRPr="00B33157" w:rsidRDefault="00B33157" w:rsidP="008945B1">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30D352D4" w14:textId="77777777" w:rsidR="00B33157" w:rsidRPr="008945B1" w:rsidRDefault="00B33157" w:rsidP="00503E0F">
            <w:pPr>
              <w:pStyle w:val="VRQACourseTemplateTableBullet"/>
              <w:numPr>
                <w:ilvl w:val="0"/>
                <w:numId w:val="24"/>
              </w:numPr>
              <w:ind w:left="337" w:hanging="337"/>
            </w:pPr>
            <w:r w:rsidRPr="008945B1">
              <w:t>use at least four of the following basic levelling devices and equipment to identify levels and heights for plumbing related tasks:</w:t>
            </w:r>
          </w:p>
          <w:p w14:paraId="361D5885"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string line</w:t>
            </w:r>
          </w:p>
          <w:p w14:paraId="1ED9C76D"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boning rods</w:t>
            </w:r>
          </w:p>
          <w:p w14:paraId="23C463A9"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rotating laser level</w:t>
            </w:r>
          </w:p>
          <w:p w14:paraId="403013AD"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automatic level</w:t>
            </w:r>
          </w:p>
          <w:p w14:paraId="0F6FA00E"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spirit level</w:t>
            </w:r>
          </w:p>
          <w:p w14:paraId="485BE225" w14:textId="77777777" w:rsidR="00B33157" w:rsidRPr="008945B1" w:rsidRDefault="00B33157" w:rsidP="00503E0F">
            <w:pPr>
              <w:pStyle w:val="ListParagraph"/>
              <w:numPr>
                <w:ilvl w:val="0"/>
                <w:numId w:val="25"/>
              </w:numPr>
              <w:spacing w:before="60" w:after="120" w:line="264" w:lineRule="auto"/>
              <w:rPr>
                <w:rFonts w:eastAsia="Calibri" w:cs="Times New Roman"/>
                <w:color w:val="53565A"/>
                <w:szCs w:val="22"/>
                <w:lang w:val="en-AU" w:eastAsia="en-AU"/>
              </w:rPr>
            </w:pPr>
            <w:r w:rsidRPr="008945B1">
              <w:rPr>
                <w:rFonts w:eastAsia="Calibri" w:cs="Times New Roman"/>
                <w:color w:val="53565A"/>
                <w:szCs w:val="22"/>
                <w:lang w:val="en-AU" w:eastAsia="en-AU"/>
              </w:rPr>
              <w:t>water level</w:t>
            </w:r>
          </w:p>
          <w:p w14:paraId="07FF93F7" w14:textId="77777777" w:rsidR="00B33157" w:rsidRPr="00B33157" w:rsidRDefault="00B33157" w:rsidP="00503E0F">
            <w:pPr>
              <w:pStyle w:val="VRQACourseTemplateTableBullet"/>
              <w:numPr>
                <w:ilvl w:val="0"/>
                <w:numId w:val="24"/>
              </w:numPr>
              <w:ind w:left="337" w:hanging="337"/>
            </w:pPr>
            <w:r w:rsidRPr="00B33157">
              <w:t>calculate the fall of a pipe using gradient 1.65% and 2.5%.</w:t>
            </w:r>
          </w:p>
        </w:tc>
      </w:tr>
      <w:tr w:rsidR="00B33157" w:rsidRPr="00B33157" w14:paraId="384D5CA3" w14:textId="77777777" w:rsidTr="0011027B">
        <w:trPr>
          <w:trHeight w:val="561"/>
        </w:trPr>
        <w:tc>
          <w:tcPr>
            <w:tcW w:w="1134" w:type="pct"/>
          </w:tcPr>
          <w:p w14:paraId="0109CE3B"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7039700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668C4231" w14:textId="77777777" w:rsidR="00B33157" w:rsidRPr="00B33157" w:rsidRDefault="00B33157" w:rsidP="00503E0F">
            <w:pPr>
              <w:pStyle w:val="VRQACourseTemplateTableBullet"/>
              <w:numPr>
                <w:ilvl w:val="0"/>
                <w:numId w:val="24"/>
              </w:numPr>
              <w:ind w:left="337" w:hanging="337"/>
            </w:pPr>
            <w:r w:rsidRPr="00B33157">
              <w:t>purpose and function of levelling equipment for plumbing tasks</w:t>
            </w:r>
          </w:p>
          <w:p w14:paraId="2DD44245" w14:textId="77777777" w:rsidR="00B33157" w:rsidRPr="00B33157" w:rsidRDefault="00B33157" w:rsidP="00503E0F">
            <w:pPr>
              <w:pStyle w:val="VRQACourseTemplateTableBullet"/>
              <w:numPr>
                <w:ilvl w:val="0"/>
                <w:numId w:val="24"/>
              </w:numPr>
              <w:ind w:left="337" w:hanging="337"/>
            </w:pPr>
            <w:r w:rsidRPr="00B33157">
              <w:t>terminology associated with levelling equipment</w:t>
            </w:r>
          </w:p>
          <w:p w14:paraId="42FF1D32" w14:textId="77777777" w:rsidR="00B33157" w:rsidRPr="00B33157" w:rsidRDefault="00B33157" w:rsidP="00503E0F">
            <w:pPr>
              <w:pStyle w:val="VRQACourseTemplateTableBullet"/>
              <w:numPr>
                <w:ilvl w:val="0"/>
                <w:numId w:val="24"/>
              </w:numPr>
              <w:ind w:left="337" w:hanging="337"/>
            </w:pPr>
            <w:r w:rsidRPr="00B33157">
              <w:t>workplace safety requirements and legislation, including personal protective equipment used when using levelling equipment</w:t>
            </w:r>
          </w:p>
          <w:p w14:paraId="500FCF9E" w14:textId="77777777" w:rsidR="00B33157" w:rsidRPr="00B33157" w:rsidRDefault="00B33157" w:rsidP="00503E0F">
            <w:pPr>
              <w:pStyle w:val="VRQACourseTemplateTableBullet"/>
              <w:numPr>
                <w:ilvl w:val="0"/>
                <w:numId w:val="24"/>
              </w:numPr>
              <w:ind w:left="337" w:hanging="337"/>
            </w:pPr>
            <w:r w:rsidRPr="00B33157">
              <w:t>types of levelling equipment and techniques to use them</w:t>
            </w:r>
          </w:p>
          <w:p w14:paraId="099CD30B" w14:textId="77777777" w:rsidR="00B33157" w:rsidRPr="00B33157" w:rsidRDefault="00B33157" w:rsidP="00503E0F">
            <w:pPr>
              <w:pStyle w:val="VRQACourseTemplateTableBullet"/>
              <w:numPr>
                <w:ilvl w:val="0"/>
                <w:numId w:val="24"/>
              </w:numPr>
              <w:ind w:left="337" w:hanging="337"/>
            </w:pPr>
            <w:r w:rsidRPr="00B33157">
              <w:t>purpose of gradients and measurements used</w:t>
            </w:r>
          </w:p>
          <w:p w14:paraId="6058FD06" w14:textId="77777777" w:rsidR="00B33157" w:rsidRPr="00B33157" w:rsidRDefault="00B33157" w:rsidP="00503E0F">
            <w:pPr>
              <w:pStyle w:val="VRQACourseTemplateTableBullet"/>
              <w:numPr>
                <w:ilvl w:val="0"/>
                <w:numId w:val="24"/>
              </w:numPr>
              <w:ind w:left="337" w:hanging="337"/>
            </w:pPr>
            <w:r w:rsidRPr="00B33157">
              <w:t>Australian standards, plumbing/building codes, legislation and regulations relevant to levelling tasks</w:t>
            </w:r>
          </w:p>
          <w:p w14:paraId="50EFB994" w14:textId="77777777" w:rsidR="00B33157" w:rsidRPr="00B33157" w:rsidRDefault="00B33157" w:rsidP="00503E0F">
            <w:pPr>
              <w:pStyle w:val="VRQACourseTemplateTableBullet"/>
              <w:numPr>
                <w:ilvl w:val="0"/>
                <w:numId w:val="24"/>
              </w:numPr>
              <w:ind w:left="337" w:hanging="337"/>
            </w:pPr>
            <w:r w:rsidRPr="00B33157">
              <w:t>quality assurance requirements and procedures related to levelling tasks</w:t>
            </w:r>
          </w:p>
          <w:p w14:paraId="17AF39E9"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levelling tasks.</w:t>
            </w:r>
          </w:p>
        </w:tc>
      </w:tr>
      <w:tr w:rsidR="00B33157" w:rsidRPr="00B33157" w14:paraId="7EE0DD76" w14:textId="77777777" w:rsidTr="0011027B">
        <w:trPr>
          <w:trHeight w:val="561"/>
        </w:trPr>
        <w:tc>
          <w:tcPr>
            <w:tcW w:w="1134" w:type="pct"/>
          </w:tcPr>
          <w:p w14:paraId="0AE7AD83"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74F83B53"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7208DCF4"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59117BF1" w14:textId="77777777" w:rsidR="00B33157" w:rsidRPr="00B33157" w:rsidRDefault="00B33157" w:rsidP="00503E0F">
            <w:pPr>
              <w:pStyle w:val="VRQACourseTemplateTableBullet"/>
              <w:numPr>
                <w:ilvl w:val="0"/>
                <w:numId w:val="24"/>
              </w:numPr>
              <w:ind w:left="337" w:hanging="337"/>
            </w:pPr>
            <w:r w:rsidRPr="00B33157">
              <w:t>personal protective equipment</w:t>
            </w:r>
          </w:p>
          <w:p w14:paraId="0ECCBDC5" w14:textId="77777777" w:rsidR="00B33157" w:rsidRPr="00B33157" w:rsidRDefault="00B33157" w:rsidP="00503E0F">
            <w:pPr>
              <w:pStyle w:val="VRQACourseTemplateTableBullet"/>
              <w:numPr>
                <w:ilvl w:val="0"/>
                <w:numId w:val="24"/>
              </w:numPr>
              <w:ind w:left="337" w:hanging="337"/>
            </w:pPr>
            <w:r w:rsidRPr="00B33157">
              <w:t>materials and equipment for levelling applications</w:t>
            </w:r>
          </w:p>
          <w:p w14:paraId="5F98F3A6" w14:textId="77777777" w:rsidR="00B33157" w:rsidRPr="00B33157" w:rsidRDefault="00B33157" w:rsidP="00503E0F">
            <w:pPr>
              <w:pStyle w:val="VRQACourseTemplateTableBullet"/>
              <w:numPr>
                <w:ilvl w:val="0"/>
                <w:numId w:val="24"/>
              </w:numPr>
              <w:ind w:left="337" w:hanging="337"/>
            </w:pPr>
            <w:r w:rsidRPr="00B33157">
              <w:lastRenderedPageBreak/>
              <w:t>job tasks, specifications, manufacturer instructions and workplace procedures.</w:t>
            </w:r>
          </w:p>
          <w:p w14:paraId="09C81348" w14:textId="77777777" w:rsidR="00B33157" w:rsidRPr="00B33157" w:rsidRDefault="00B33157" w:rsidP="00B33157">
            <w:pPr>
              <w:rPr>
                <w:rFonts w:cs="Arial"/>
                <w:b/>
                <w:bCs/>
                <w:lang w:val="en-AU"/>
              </w:rPr>
            </w:pPr>
            <w:r w:rsidRPr="00B33157">
              <w:rPr>
                <w:rFonts w:cs="Arial"/>
                <w:b/>
                <w:bCs/>
                <w:lang w:val="en-AU"/>
              </w:rPr>
              <w:t>Assessor requirements</w:t>
            </w:r>
          </w:p>
          <w:p w14:paraId="5B985AD1" w14:textId="77777777" w:rsidR="00B33157" w:rsidRPr="00B33157" w:rsidRDefault="00B33157" w:rsidP="00B33157">
            <w:pPr>
              <w:spacing w:before="60" w:after="120" w:line="264" w:lineRule="auto"/>
              <w:rPr>
                <w:rFonts w:eastAsia="Calibri" w:cs="Times New Roman"/>
                <w:color w:val="53565A"/>
                <w:szCs w:val="22"/>
                <w:highlight w:val="yellow"/>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139CFA65" w14:textId="77777777" w:rsidR="00B33157" w:rsidRPr="00B33157" w:rsidRDefault="00B33157" w:rsidP="00B33157">
      <w:pPr>
        <w:rPr>
          <w:rFonts w:ascii="Arial" w:hAnsi="Arial"/>
          <w:sz w:val="18"/>
          <w:lang w:val="en-AU"/>
        </w:rPr>
      </w:pPr>
    </w:p>
    <w:p w14:paraId="083EB85B"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69332F5B"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5A9CC83C"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6BACAE04"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5E6D85CE" w14:textId="77777777" w:rsidTr="0011027B">
        <w:trPr>
          <w:trHeight w:val="323"/>
        </w:trPr>
        <w:tc>
          <w:tcPr>
            <w:tcW w:w="1397" w:type="pct"/>
          </w:tcPr>
          <w:p w14:paraId="4BBA9E82"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515FAC9B" w14:textId="14F343F5"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8</w:t>
            </w:r>
            <w:r>
              <w:rPr>
                <w:rFonts w:eastAsia="Calibri" w:cs="Times New Roman"/>
                <w:b/>
                <w:bCs/>
                <w:color w:val="53565A"/>
                <w:szCs w:val="22"/>
                <w:lang w:val="en-AU" w:eastAsia="en-AU"/>
              </w:rPr>
              <w:t>5</w:t>
            </w:r>
          </w:p>
        </w:tc>
      </w:tr>
      <w:tr w:rsidR="00B33157" w:rsidRPr="00B33157" w14:paraId="171D805D" w14:textId="77777777" w:rsidTr="0011027B">
        <w:trPr>
          <w:trHeight w:val="323"/>
        </w:trPr>
        <w:tc>
          <w:tcPr>
            <w:tcW w:w="1397" w:type="pct"/>
          </w:tcPr>
          <w:p w14:paraId="2AB32553"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35ABB3CD"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103" w:name="_Toc421279712"/>
            <w:r w:rsidRPr="00B33157">
              <w:rPr>
                <w:rFonts w:eastAsia="Calibri" w:cs="Times New Roman"/>
                <w:b/>
                <w:bCs/>
                <w:color w:val="53565A"/>
                <w:szCs w:val="22"/>
                <w:lang w:val="en-AU" w:eastAsia="en-AU"/>
              </w:rPr>
              <w:t>Use basic electric welding equipment and techniques</w:t>
            </w:r>
            <w:bookmarkEnd w:id="103"/>
          </w:p>
        </w:tc>
      </w:tr>
      <w:tr w:rsidR="00B33157" w:rsidRPr="00B33157" w14:paraId="57B49C39" w14:textId="77777777" w:rsidTr="0011027B">
        <w:trPr>
          <w:trHeight w:val="323"/>
        </w:trPr>
        <w:tc>
          <w:tcPr>
            <w:tcW w:w="1397" w:type="pct"/>
          </w:tcPr>
          <w:p w14:paraId="61D22ECC"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575A3F1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 the performance outcomes, skills and knowledge required to use a range of welding techniques and electric welding tools and equipment, including poly fusion, to weld a variety of materials for plumbing jobs.</w:t>
            </w:r>
          </w:p>
          <w:p w14:paraId="3C3366A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1AF5832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3CFCC50F" w14:textId="77777777" w:rsidTr="0011027B">
        <w:trPr>
          <w:trHeight w:val="658"/>
        </w:trPr>
        <w:tc>
          <w:tcPr>
            <w:tcW w:w="1397" w:type="pct"/>
          </w:tcPr>
          <w:p w14:paraId="46DA0DA0"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3649819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5CF7E543" w14:textId="77777777" w:rsidTr="0011027B">
        <w:trPr>
          <w:trHeight w:val="472"/>
        </w:trPr>
        <w:tc>
          <w:tcPr>
            <w:tcW w:w="1397" w:type="pct"/>
          </w:tcPr>
          <w:p w14:paraId="4820B66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2A03559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79AA4A5A" w14:textId="77777777" w:rsidTr="0011027B">
        <w:trPr>
          <w:trHeight w:val="486"/>
        </w:trPr>
        <w:tc>
          <w:tcPr>
            <w:tcW w:w="1397" w:type="pct"/>
          </w:tcPr>
          <w:p w14:paraId="2D231FE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378B64E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14F3627F"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851"/>
        <w:gridCol w:w="6376"/>
      </w:tblGrid>
      <w:tr w:rsidR="00B33157" w:rsidRPr="00B33157" w14:paraId="6D3939B7"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58166918"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6ECA9814"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54C3C0CA" w14:textId="77777777" w:rsidTr="0011027B">
        <w:tc>
          <w:tcPr>
            <w:tcW w:w="2977" w:type="dxa"/>
            <w:gridSpan w:val="2"/>
          </w:tcPr>
          <w:p w14:paraId="47680476" w14:textId="77777777" w:rsidR="00B33157" w:rsidRPr="00B33157" w:rsidRDefault="00B33157" w:rsidP="00503E0F">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7C7FFAC1" w14:textId="77777777" w:rsidR="00B33157" w:rsidRPr="00B33157" w:rsidRDefault="00B33157" w:rsidP="00503E0F">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342015B0" w14:textId="77777777" w:rsidTr="0011027B">
        <w:tc>
          <w:tcPr>
            <w:tcW w:w="851" w:type="dxa"/>
          </w:tcPr>
          <w:p w14:paraId="74C7D6D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31896DD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weld using an electric welder</w:t>
            </w:r>
          </w:p>
        </w:tc>
        <w:tc>
          <w:tcPr>
            <w:tcW w:w="851" w:type="dxa"/>
          </w:tcPr>
          <w:p w14:paraId="0048920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376" w:type="dxa"/>
          </w:tcPr>
          <w:p w14:paraId="7B16C8B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arify plans and specifications and electric welding techniques to be used for the task with the supervisor.</w:t>
            </w:r>
          </w:p>
        </w:tc>
      </w:tr>
      <w:tr w:rsidR="00B33157" w:rsidRPr="00B33157" w14:paraId="78AB6E52" w14:textId="77777777" w:rsidTr="0011027B">
        <w:tc>
          <w:tcPr>
            <w:tcW w:w="851" w:type="dxa"/>
          </w:tcPr>
          <w:p w14:paraId="4DECE21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3AB894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36BEC76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376" w:type="dxa"/>
          </w:tcPr>
          <w:p w14:paraId="4FF4AD5B" w14:textId="3FDD9EE5"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safety requirements associated with electric welding work. </w:t>
            </w:r>
          </w:p>
        </w:tc>
      </w:tr>
      <w:tr w:rsidR="00215D51" w:rsidRPr="00B33157" w14:paraId="3C4950D3" w14:textId="77777777" w:rsidTr="0011027B">
        <w:tc>
          <w:tcPr>
            <w:tcW w:w="851" w:type="dxa"/>
          </w:tcPr>
          <w:p w14:paraId="1909FB5C" w14:textId="77777777" w:rsidR="00215D51" w:rsidRPr="00B33157" w:rsidRDefault="00215D51" w:rsidP="00B33157">
            <w:pPr>
              <w:spacing w:before="60" w:after="120" w:line="264" w:lineRule="auto"/>
              <w:rPr>
                <w:rFonts w:eastAsia="Calibri" w:cs="Times New Roman"/>
                <w:color w:val="53565A"/>
                <w:sz w:val="22"/>
                <w:lang w:val="en-AU" w:eastAsia="en-AU"/>
              </w:rPr>
            </w:pPr>
          </w:p>
        </w:tc>
        <w:tc>
          <w:tcPr>
            <w:tcW w:w="2126" w:type="dxa"/>
          </w:tcPr>
          <w:p w14:paraId="2EFCAF7F" w14:textId="77777777" w:rsidR="00215D51" w:rsidRPr="00B33157" w:rsidRDefault="00215D51" w:rsidP="00B33157">
            <w:pPr>
              <w:spacing w:before="60" w:after="120" w:line="264" w:lineRule="auto"/>
              <w:rPr>
                <w:rFonts w:eastAsia="Calibri" w:cs="Times New Roman"/>
                <w:color w:val="53565A"/>
                <w:sz w:val="22"/>
                <w:lang w:val="en-AU" w:eastAsia="en-AU"/>
              </w:rPr>
            </w:pPr>
          </w:p>
        </w:tc>
        <w:tc>
          <w:tcPr>
            <w:tcW w:w="851" w:type="dxa"/>
          </w:tcPr>
          <w:p w14:paraId="2EE56205" w14:textId="1FED3FB4" w:rsidR="00215D51" w:rsidRPr="00B33157" w:rsidRDefault="00215D51"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376" w:type="dxa"/>
          </w:tcPr>
          <w:p w14:paraId="30EE2D36" w14:textId="33AF05A5" w:rsidR="00215D51" w:rsidRPr="00B33157" w:rsidRDefault="00215D51" w:rsidP="00B33157">
            <w:pPr>
              <w:spacing w:before="60" w:after="120" w:line="264" w:lineRule="auto"/>
              <w:rPr>
                <w:rFonts w:eastAsia="Calibri" w:cs="Times New Roman"/>
                <w:color w:val="53565A"/>
                <w:sz w:val="22"/>
                <w:lang w:val="en-AU" w:eastAsia="en-AU"/>
              </w:rPr>
            </w:pPr>
            <w:r w:rsidRPr="00215D51">
              <w:rPr>
                <w:rFonts w:eastAsia="Calibri" w:cs="Times New Roman"/>
                <w:color w:val="53565A"/>
                <w:sz w:val="22"/>
                <w:lang w:val="en-AU" w:eastAsia="en-AU"/>
              </w:rPr>
              <w:t xml:space="preserve">Identify sustainability requirements associated with </w:t>
            </w:r>
            <w:r w:rsidR="00521AE9">
              <w:rPr>
                <w:rFonts w:eastAsia="Calibri" w:cs="Times New Roman"/>
                <w:color w:val="53565A"/>
                <w:sz w:val="22"/>
                <w:lang w:val="en-AU" w:eastAsia="en-AU"/>
              </w:rPr>
              <w:t>electric welding</w:t>
            </w:r>
            <w:r w:rsidRPr="00215D51">
              <w:rPr>
                <w:rFonts w:eastAsia="Calibri" w:cs="Times New Roman"/>
                <w:color w:val="53565A"/>
                <w:sz w:val="22"/>
                <w:lang w:val="en-AU" w:eastAsia="en-AU"/>
              </w:rPr>
              <w:t>.</w:t>
            </w:r>
          </w:p>
        </w:tc>
      </w:tr>
      <w:tr w:rsidR="00B33157" w:rsidRPr="00B33157" w14:paraId="619C966F" w14:textId="77777777" w:rsidTr="0011027B">
        <w:tc>
          <w:tcPr>
            <w:tcW w:w="851" w:type="dxa"/>
          </w:tcPr>
          <w:p w14:paraId="63B4401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50AA4D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5461BB31" w14:textId="12669CC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215D51">
              <w:rPr>
                <w:rFonts w:eastAsia="Calibri" w:cs="Times New Roman"/>
                <w:color w:val="53565A"/>
                <w:sz w:val="22"/>
                <w:lang w:val="en-AU" w:eastAsia="en-AU"/>
              </w:rPr>
              <w:t>4</w:t>
            </w:r>
          </w:p>
        </w:tc>
        <w:tc>
          <w:tcPr>
            <w:tcW w:w="6376" w:type="dxa"/>
          </w:tcPr>
          <w:p w14:paraId="44573BC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ccording to workplace procedures.</w:t>
            </w:r>
          </w:p>
        </w:tc>
      </w:tr>
      <w:tr w:rsidR="00B33157" w:rsidRPr="00B33157" w14:paraId="5369100B" w14:textId="77777777" w:rsidTr="0011027B">
        <w:tc>
          <w:tcPr>
            <w:tcW w:w="851" w:type="dxa"/>
          </w:tcPr>
          <w:p w14:paraId="4F43FE0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7E76683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F887C2B" w14:textId="6231E335"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215D51">
              <w:rPr>
                <w:rFonts w:eastAsia="Calibri" w:cs="Times New Roman"/>
                <w:color w:val="53565A"/>
                <w:sz w:val="22"/>
                <w:lang w:val="en-AU" w:eastAsia="en-AU"/>
              </w:rPr>
              <w:t>5</w:t>
            </w:r>
          </w:p>
        </w:tc>
        <w:tc>
          <w:tcPr>
            <w:tcW w:w="6376" w:type="dxa"/>
          </w:tcPr>
          <w:p w14:paraId="5210390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required equipment for the job task.</w:t>
            </w:r>
          </w:p>
        </w:tc>
      </w:tr>
      <w:tr w:rsidR="00B33157" w:rsidRPr="00B33157" w14:paraId="3D99F02C" w14:textId="77777777" w:rsidTr="0011027B">
        <w:tc>
          <w:tcPr>
            <w:tcW w:w="851" w:type="dxa"/>
          </w:tcPr>
          <w:p w14:paraId="009966E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w:t>
            </w:r>
          </w:p>
        </w:tc>
        <w:tc>
          <w:tcPr>
            <w:tcW w:w="2126" w:type="dxa"/>
          </w:tcPr>
          <w:p w14:paraId="180DEE9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to weld using an electric welder</w:t>
            </w:r>
          </w:p>
        </w:tc>
        <w:tc>
          <w:tcPr>
            <w:tcW w:w="851" w:type="dxa"/>
          </w:tcPr>
          <w:p w14:paraId="6986A03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376" w:type="dxa"/>
          </w:tcPr>
          <w:p w14:paraId="6CBD84B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cure and support materials to facilitate the job task.</w:t>
            </w:r>
          </w:p>
        </w:tc>
      </w:tr>
      <w:tr w:rsidR="00B33157" w:rsidRPr="00B33157" w14:paraId="4F852796" w14:textId="77777777" w:rsidTr="0011027B">
        <w:tc>
          <w:tcPr>
            <w:tcW w:w="851" w:type="dxa"/>
          </w:tcPr>
          <w:p w14:paraId="559F93B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5F385A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A5A9F1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376" w:type="dxa"/>
          </w:tcPr>
          <w:p w14:paraId="1196569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Obtain equipment and regulate controls appropriately for specific tasks and according to manufacturer specifications.</w:t>
            </w:r>
          </w:p>
        </w:tc>
      </w:tr>
      <w:tr w:rsidR="00B33157" w:rsidRPr="00B33157" w14:paraId="3D0C7754" w14:textId="77777777" w:rsidTr="0011027B">
        <w:tc>
          <w:tcPr>
            <w:tcW w:w="851" w:type="dxa"/>
          </w:tcPr>
          <w:p w14:paraId="424C96E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F4728D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37F5932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376" w:type="dxa"/>
          </w:tcPr>
          <w:p w14:paraId="631BD02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check and correctly fit the required personal protective equipment, relevant to the specific tool or equipment used in the job task.</w:t>
            </w:r>
          </w:p>
        </w:tc>
      </w:tr>
      <w:tr w:rsidR="00B33157" w:rsidRPr="00B33157" w14:paraId="7DEE92EE" w14:textId="77777777" w:rsidTr="0011027B">
        <w:tc>
          <w:tcPr>
            <w:tcW w:w="851" w:type="dxa"/>
          </w:tcPr>
          <w:p w14:paraId="224A963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2271F83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Perform electric welding </w:t>
            </w:r>
          </w:p>
        </w:tc>
        <w:tc>
          <w:tcPr>
            <w:tcW w:w="851" w:type="dxa"/>
          </w:tcPr>
          <w:p w14:paraId="094BA12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376" w:type="dxa"/>
          </w:tcPr>
          <w:p w14:paraId="3572533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Apply principles of sustainability to welding application.</w:t>
            </w:r>
          </w:p>
        </w:tc>
      </w:tr>
      <w:tr w:rsidR="00B33157" w:rsidRPr="00B33157" w14:paraId="665BCA0B" w14:textId="77777777" w:rsidTr="0011027B">
        <w:tc>
          <w:tcPr>
            <w:tcW w:w="851" w:type="dxa"/>
          </w:tcPr>
          <w:p w14:paraId="4487B8A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25C3089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62CD48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376" w:type="dxa"/>
          </w:tcPr>
          <w:p w14:paraId="40E32DA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Follow safety and sustainability requirements associated with the use of electrical welding equipment.</w:t>
            </w:r>
          </w:p>
        </w:tc>
      </w:tr>
      <w:tr w:rsidR="00B33157" w:rsidRPr="00B33157" w14:paraId="40F8B0D4" w14:textId="77777777" w:rsidTr="0011027B">
        <w:tc>
          <w:tcPr>
            <w:tcW w:w="851" w:type="dxa"/>
          </w:tcPr>
          <w:p w14:paraId="6A62E86D"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F7B950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7311424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376" w:type="dxa"/>
          </w:tcPr>
          <w:p w14:paraId="782866B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tools, equipment and materials in the predetermined sequence according to the job specification.</w:t>
            </w:r>
          </w:p>
        </w:tc>
      </w:tr>
      <w:tr w:rsidR="00B33157" w:rsidRPr="00B33157" w14:paraId="2ED9CE6F" w14:textId="77777777" w:rsidTr="0011027B">
        <w:tc>
          <w:tcPr>
            <w:tcW w:w="851" w:type="dxa"/>
          </w:tcPr>
          <w:p w14:paraId="1FA479B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3DE9DB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E54C0A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4</w:t>
            </w:r>
          </w:p>
        </w:tc>
        <w:tc>
          <w:tcPr>
            <w:tcW w:w="6376" w:type="dxa"/>
          </w:tcPr>
          <w:p w14:paraId="646FC4B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required welding technique according to the work plan and job task.</w:t>
            </w:r>
          </w:p>
        </w:tc>
      </w:tr>
      <w:tr w:rsidR="00B33157" w:rsidRPr="00B33157" w14:paraId="4F1A496F" w14:textId="77777777" w:rsidTr="0011027B">
        <w:tc>
          <w:tcPr>
            <w:tcW w:w="851" w:type="dxa"/>
          </w:tcPr>
          <w:p w14:paraId="74D1562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DE2401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BC0FE2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5</w:t>
            </w:r>
          </w:p>
        </w:tc>
        <w:tc>
          <w:tcPr>
            <w:tcW w:w="6376" w:type="dxa"/>
          </w:tcPr>
          <w:p w14:paraId="05E2210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and clean welds according to the job task.</w:t>
            </w:r>
          </w:p>
        </w:tc>
      </w:tr>
      <w:tr w:rsidR="00B33157" w:rsidRPr="00B33157" w14:paraId="39FB654E" w14:textId="77777777" w:rsidTr="0011027B">
        <w:tc>
          <w:tcPr>
            <w:tcW w:w="851" w:type="dxa"/>
          </w:tcPr>
          <w:p w14:paraId="3E80082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0C4CDE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291BF0A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6</w:t>
            </w:r>
          </w:p>
        </w:tc>
        <w:tc>
          <w:tcPr>
            <w:tcW w:w="6376" w:type="dxa"/>
          </w:tcPr>
          <w:p w14:paraId="2FED344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Follow quality assurance requirements according to workplace procedures.</w:t>
            </w:r>
          </w:p>
        </w:tc>
      </w:tr>
      <w:tr w:rsidR="00B33157" w:rsidRPr="00B33157" w14:paraId="5D03F22D" w14:textId="77777777" w:rsidTr="0011027B">
        <w:tc>
          <w:tcPr>
            <w:tcW w:w="851" w:type="dxa"/>
          </w:tcPr>
          <w:p w14:paraId="7C6A2F2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0A113B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0E7E0DD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7</w:t>
            </w:r>
          </w:p>
        </w:tc>
        <w:tc>
          <w:tcPr>
            <w:tcW w:w="6376" w:type="dxa"/>
          </w:tcPr>
          <w:p w14:paraId="14E62AC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witch power off and safely protect tools and equipment when not in use.</w:t>
            </w:r>
          </w:p>
        </w:tc>
      </w:tr>
      <w:tr w:rsidR="00B33157" w:rsidRPr="00B33157" w14:paraId="0DD4E953" w14:textId="77777777" w:rsidTr="0011027B">
        <w:tc>
          <w:tcPr>
            <w:tcW w:w="851" w:type="dxa"/>
          </w:tcPr>
          <w:p w14:paraId="7B6E990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126" w:type="dxa"/>
          </w:tcPr>
          <w:p w14:paraId="5CF1F5A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851" w:type="dxa"/>
          </w:tcPr>
          <w:p w14:paraId="496A5D4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376" w:type="dxa"/>
          </w:tcPr>
          <w:p w14:paraId="1089B44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the work area according to workplace procedures, legislation and regulations.</w:t>
            </w:r>
          </w:p>
        </w:tc>
      </w:tr>
      <w:tr w:rsidR="00B33157" w:rsidRPr="00B33157" w14:paraId="005EB00A" w14:textId="77777777" w:rsidTr="0011027B">
        <w:tc>
          <w:tcPr>
            <w:tcW w:w="851" w:type="dxa"/>
          </w:tcPr>
          <w:p w14:paraId="3C07C21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0AE856A"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1240F3C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376" w:type="dxa"/>
          </w:tcPr>
          <w:p w14:paraId="60D5AD1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check for serviceability and store tools and equipment according to workplace procedures.</w:t>
            </w:r>
          </w:p>
        </w:tc>
      </w:tr>
      <w:tr w:rsidR="00B33157" w:rsidRPr="00B33157" w14:paraId="12D2D0F0" w14:textId="77777777" w:rsidTr="0011027B">
        <w:tc>
          <w:tcPr>
            <w:tcW w:w="851" w:type="dxa"/>
          </w:tcPr>
          <w:p w14:paraId="4B94313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F30228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851" w:type="dxa"/>
          </w:tcPr>
          <w:p w14:paraId="44A99BB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3</w:t>
            </w:r>
          </w:p>
        </w:tc>
        <w:tc>
          <w:tcPr>
            <w:tcW w:w="6376" w:type="dxa"/>
          </w:tcPr>
          <w:p w14:paraId="39C6987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3CA64F45" w14:textId="77777777" w:rsidR="00B33157" w:rsidRPr="00B33157" w:rsidRDefault="00B33157" w:rsidP="00B33157">
      <w:pPr>
        <w:rPr>
          <w:rFonts w:ascii="Arial" w:hAnsi="Arial"/>
          <w:sz w:val="18"/>
          <w:lang w:val="en-AU"/>
        </w:rPr>
      </w:pPr>
    </w:p>
    <w:p w14:paraId="533BD9DD"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405958AE"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3A21DE49"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65BAFBA8" w14:textId="77777777" w:rsidTr="0011027B">
        <w:tc>
          <w:tcPr>
            <w:tcW w:w="5000" w:type="pct"/>
            <w:tcBorders>
              <w:top w:val="dashSmallGap" w:sz="4" w:space="0" w:color="888B8D" w:themeColor="accent2"/>
              <w:bottom w:val="dashSmallGap" w:sz="4" w:space="0" w:color="888B8D" w:themeColor="accent2"/>
            </w:tcBorders>
          </w:tcPr>
          <w:p w14:paraId="3EABF3F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51554D52" w14:textId="77777777" w:rsidR="00B33157" w:rsidRPr="00B33157" w:rsidRDefault="00B33157" w:rsidP="00B33157">
      <w:pPr>
        <w:rPr>
          <w:rFonts w:ascii="Arial" w:hAnsi="Arial" w:cs="Arial"/>
          <w:sz w:val="18"/>
          <w:szCs w:val="18"/>
          <w:lang w:val="en-AU"/>
        </w:rPr>
      </w:pPr>
    </w:p>
    <w:p w14:paraId="50843534" w14:textId="77777777" w:rsidR="00B33157" w:rsidRPr="00B33157" w:rsidRDefault="00B33157" w:rsidP="00B33157">
      <w:pPr>
        <w:rPr>
          <w:rFonts w:ascii="Arial" w:hAnsi="Arial" w:cs="Arial"/>
          <w:sz w:val="18"/>
          <w:szCs w:val="18"/>
          <w:lang w:val="en-AU"/>
        </w:rPr>
      </w:pPr>
      <w:r w:rsidRPr="00B33157">
        <w:rPr>
          <w:rFonts w:ascii="Arial" w:hAnsi="Arial" w:cs="Arial"/>
          <w:sz w:val="18"/>
          <w:szCs w:val="18"/>
          <w:lang w:val="en-AU"/>
        </w:rPr>
        <w:br w:type="page"/>
      </w:r>
    </w:p>
    <w:p w14:paraId="7AF9F3BD"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7D995553"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208906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418426E8" w14:textId="77777777" w:rsidTr="0011027B">
        <w:trPr>
          <w:trHeight w:val="263"/>
        </w:trPr>
        <w:tc>
          <w:tcPr>
            <w:tcW w:w="5000" w:type="pct"/>
            <w:gridSpan w:val="2"/>
          </w:tcPr>
          <w:p w14:paraId="7E6B46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746AD54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5A905D78" w14:textId="77777777" w:rsidTr="0011027B">
        <w:trPr>
          <w:trHeight w:val="263"/>
        </w:trPr>
        <w:tc>
          <w:tcPr>
            <w:tcW w:w="1667" w:type="pct"/>
          </w:tcPr>
          <w:p w14:paraId="05D57BB6"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69F79808"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2E802E52" w14:textId="77777777" w:rsidTr="0011027B">
        <w:trPr>
          <w:trHeight w:val="340"/>
        </w:trPr>
        <w:tc>
          <w:tcPr>
            <w:tcW w:w="1667" w:type="pct"/>
          </w:tcPr>
          <w:p w14:paraId="6F5EBA6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202109C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documents, drawings, specifications and workplace procedures.</w:t>
            </w:r>
          </w:p>
        </w:tc>
      </w:tr>
      <w:tr w:rsidR="00B33157" w:rsidRPr="00B33157" w14:paraId="530BF212" w14:textId="77777777" w:rsidTr="0011027B">
        <w:trPr>
          <w:trHeight w:val="340"/>
        </w:trPr>
        <w:tc>
          <w:tcPr>
            <w:tcW w:w="1667" w:type="pct"/>
          </w:tcPr>
          <w:p w14:paraId="067DC74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225286D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20B93321" w14:textId="77777777" w:rsidTr="0011027B">
        <w:trPr>
          <w:trHeight w:val="340"/>
        </w:trPr>
        <w:tc>
          <w:tcPr>
            <w:tcW w:w="1667" w:type="pct"/>
          </w:tcPr>
          <w:p w14:paraId="0C52821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5454A4B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4E40A2F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er</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inology</w:t>
            </w:r>
            <w:r w:rsidRPr="00B33157">
              <w:rPr>
                <w:rFonts w:eastAsia="Calibri" w:cs="Times New Roman"/>
                <w:color w:val="53565A"/>
                <w:spacing w:val="-1"/>
                <w:szCs w:val="22"/>
                <w:lang w:val="en-AU" w:eastAsia="en-AU"/>
              </w:rPr>
              <w:t xml:space="preserve"> when discussing the use of </w:t>
            </w:r>
            <w:r w:rsidRPr="00B33157">
              <w:rPr>
                <w:rFonts w:eastAsia="Calibri" w:cs="Times New Roman"/>
                <w:color w:val="53565A"/>
                <w:szCs w:val="22"/>
                <w:lang w:val="en-AU" w:eastAsia="en-AU"/>
              </w:rPr>
              <w:t>basic electric welding equipment and techniques.</w:t>
            </w:r>
          </w:p>
        </w:tc>
      </w:tr>
    </w:tbl>
    <w:p w14:paraId="7BEB3873"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2D197FF7"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9E18E37"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590E4EB0" w14:textId="77777777" w:rsidTr="0011027B">
        <w:tc>
          <w:tcPr>
            <w:tcW w:w="3398" w:type="dxa"/>
            <w:tcBorders>
              <w:bottom w:val="dashSmallGap" w:sz="4" w:space="0" w:color="888B8D" w:themeColor="accent2"/>
            </w:tcBorders>
          </w:tcPr>
          <w:p w14:paraId="464EF21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5DAAEBA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011FF49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41F7D75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5C0C25A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1CAFDF18" w14:textId="77777777" w:rsidTr="0011027B">
        <w:tc>
          <w:tcPr>
            <w:tcW w:w="3398" w:type="dxa"/>
            <w:tcBorders>
              <w:top w:val="dashSmallGap" w:sz="4" w:space="0" w:color="888B8D" w:themeColor="accent2"/>
              <w:bottom w:val="dashSmallGap" w:sz="4" w:space="0" w:color="888B8D" w:themeColor="accent2"/>
            </w:tcBorders>
          </w:tcPr>
          <w:p w14:paraId="14EDA4E9" w14:textId="051190AD"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w:t>
            </w:r>
            <w:r>
              <w:rPr>
                <w:rFonts w:eastAsia="Calibri" w:cs="Times New Roman"/>
                <w:color w:val="53565A"/>
                <w:szCs w:val="22"/>
                <w:lang w:val="en-AU" w:eastAsia="en-AU"/>
              </w:rPr>
              <w:t>5</w:t>
            </w:r>
            <w:r w:rsidR="00B33157" w:rsidRPr="00B33157">
              <w:rPr>
                <w:rFonts w:eastAsia="Calibri" w:cs="Times New Roman"/>
                <w:color w:val="53565A"/>
                <w:szCs w:val="22"/>
                <w:lang w:val="en-AU" w:eastAsia="en-AU"/>
              </w:rPr>
              <w:t xml:space="preserve"> Use basic electric welding equipment and techniques</w:t>
            </w:r>
          </w:p>
        </w:tc>
        <w:tc>
          <w:tcPr>
            <w:tcW w:w="3398" w:type="dxa"/>
            <w:tcBorders>
              <w:top w:val="dashSmallGap" w:sz="4" w:space="0" w:color="888B8D" w:themeColor="accent2"/>
              <w:bottom w:val="dashSmallGap" w:sz="4" w:space="0" w:color="888B8D" w:themeColor="accent2"/>
            </w:tcBorders>
          </w:tcPr>
          <w:p w14:paraId="7BDC327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VU23053 Use basic electric welding equipment and techniques</w:t>
            </w:r>
          </w:p>
        </w:tc>
        <w:tc>
          <w:tcPr>
            <w:tcW w:w="3398" w:type="dxa"/>
            <w:tcBorders>
              <w:top w:val="dashSmallGap" w:sz="4" w:space="0" w:color="888B8D" w:themeColor="accent2"/>
              <w:bottom w:val="dashSmallGap" w:sz="4" w:space="0" w:color="888B8D" w:themeColor="accent2"/>
            </w:tcBorders>
          </w:tcPr>
          <w:p w14:paraId="498A0049" w14:textId="2549F22D"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0E43C3">
              <w:rPr>
                <w:rFonts w:eastAsia="Calibri" w:cs="Times New Roman"/>
                <w:color w:val="53565A"/>
                <w:szCs w:val="22"/>
                <w:lang w:val="en-AU" w:eastAsia="en-AU"/>
              </w:rPr>
              <w:t>quivalent</w:t>
            </w:r>
          </w:p>
          <w:p w14:paraId="4E39DBBE" w14:textId="046F2B7A" w:rsidR="00B33157" w:rsidRPr="00B33157" w:rsidRDefault="00B33157" w:rsidP="00B33157">
            <w:pPr>
              <w:spacing w:before="60" w:after="120" w:line="264" w:lineRule="auto"/>
              <w:rPr>
                <w:rFonts w:eastAsia="Calibri" w:cs="Times New Roman"/>
                <w:color w:val="53565A"/>
                <w:szCs w:val="22"/>
                <w:lang w:val="en-AU" w:eastAsia="en-AU"/>
              </w:rPr>
            </w:pPr>
          </w:p>
        </w:tc>
      </w:tr>
    </w:tbl>
    <w:p w14:paraId="220E51BF" w14:textId="77777777" w:rsidR="00B33157" w:rsidRPr="00B33157" w:rsidRDefault="00B33157" w:rsidP="00B33157">
      <w:pPr>
        <w:rPr>
          <w:rFonts w:ascii="Arial" w:hAnsi="Arial"/>
          <w:sz w:val="18"/>
          <w:lang w:val="en-AU"/>
        </w:rPr>
      </w:pPr>
    </w:p>
    <w:p w14:paraId="1A62BE71"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3CAC7E79"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5930B56A"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754CE961" w14:textId="77777777" w:rsidTr="0011027B">
        <w:trPr>
          <w:trHeight w:val="561"/>
        </w:trPr>
        <w:tc>
          <w:tcPr>
            <w:tcW w:w="1134" w:type="pct"/>
          </w:tcPr>
          <w:p w14:paraId="407CAF10"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0A54E11E" w14:textId="028BF1FA"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w:t>
            </w:r>
            <w:r w:rsidR="00C94482">
              <w:rPr>
                <w:rFonts w:cs="Arial"/>
                <w:b/>
                <w:bCs/>
                <w:color w:val="103D64"/>
                <w:szCs w:val="22"/>
              </w:rPr>
              <w:t>5</w:t>
            </w:r>
            <w:r w:rsidRPr="00B33157">
              <w:rPr>
                <w:rFonts w:cs="Arial"/>
                <w:b/>
                <w:bCs/>
                <w:color w:val="103D64"/>
                <w:szCs w:val="22"/>
              </w:rPr>
              <w:t xml:space="preserve"> Use basic electric welding equipment and techniques</w:t>
            </w:r>
          </w:p>
        </w:tc>
      </w:tr>
      <w:tr w:rsidR="00B33157" w:rsidRPr="00B33157" w14:paraId="3EBCE256" w14:textId="77777777" w:rsidTr="0011027B">
        <w:trPr>
          <w:trHeight w:val="561"/>
        </w:trPr>
        <w:tc>
          <w:tcPr>
            <w:tcW w:w="1134" w:type="pct"/>
          </w:tcPr>
          <w:p w14:paraId="22A211E5"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3E954825"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7FFD97FE" w14:textId="77777777" w:rsidR="00B33157" w:rsidRPr="00B33157" w:rsidRDefault="00B33157" w:rsidP="00503E0F">
            <w:pPr>
              <w:pStyle w:val="VRQACourseTemplateTableBullet"/>
              <w:numPr>
                <w:ilvl w:val="0"/>
                <w:numId w:val="24"/>
              </w:numPr>
              <w:ind w:left="337" w:hanging="337"/>
            </w:pPr>
            <w:r w:rsidRPr="00B33157">
              <w:t>safely set up and apply three different welding techniques using an electric welding equipment according to the required plumbing task.</w:t>
            </w:r>
          </w:p>
        </w:tc>
      </w:tr>
      <w:tr w:rsidR="00B33157" w:rsidRPr="00B33157" w14:paraId="64972579" w14:textId="77777777" w:rsidTr="0011027B">
        <w:trPr>
          <w:trHeight w:val="561"/>
        </w:trPr>
        <w:tc>
          <w:tcPr>
            <w:tcW w:w="1134" w:type="pct"/>
          </w:tcPr>
          <w:p w14:paraId="6F43C8D8"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167CEAE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514B5623" w14:textId="77777777" w:rsidR="00B33157" w:rsidRPr="00B33157" w:rsidRDefault="00B33157" w:rsidP="00503E0F">
            <w:pPr>
              <w:pStyle w:val="VRQACourseTemplateTableBullet"/>
              <w:numPr>
                <w:ilvl w:val="0"/>
                <w:numId w:val="24"/>
              </w:numPr>
              <w:ind w:left="337" w:hanging="337"/>
            </w:pPr>
            <w:r w:rsidRPr="00B33157">
              <w:t>purpose and function of using electric welding equipment in the plumbing industry</w:t>
            </w:r>
          </w:p>
          <w:p w14:paraId="5234507C" w14:textId="77777777" w:rsidR="00B33157" w:rsidRPr="00B33157" w:rsidRDefault="00B33157" w:rsidP="00503E0F">
            <w:pPr>
              <w:pStyle w:val="VRQACourseTemplateTableBullet"/>
              <w:numPr>
                <w:ilvl w:val="0"/>
                <w:numId w:val="24"/>
              </w:numPr>
              <w:ind w:left="337" w:hanging="337"/>
            </w:pPr>
            <w:r w:rsidRPr="00B33157">
              <w:t>types of specifications and plans used for electric welding</w:t>
            </w:r>
          </w:p>
          <w:p w14:paraId="3C0081BC" w14:textId="77777777" w:rsidR="00B33157" w:rsidRPr="00B33157" w:rsidRDefault="00B33157" w:rsidP="00503E0F">
            <w:pPr>
              <w:pStyle w:val="VRQACourseTemplateTableBullet"/>
              <w:numPr>
                <w:ilvl w:val="0"/>
                <w:numId w:val="24"/>
              </w:numPr>
              <w:ind w:left="337" w:hanging="337"/>
            </w:pPr>
            <w:r w:rsidRPr="00B33157">
              <w:t>terminology when using basic electric welding tools and equipment</w:t>
            </w:r>
          </w:p>
          <w:p w14:paraId="7A7DD738" w14:textId="77777777" w:rsidR="00B33157" w:rsidRPr="00B33157" w:rsidRDefault="00B33157" w:rsidP="00503E0F">
            <w:pPr>
              <w:pStyle w:val="VRQACourseTemplateTableBullet"/>
              <w:numPr>
                <w:ilvl w:val="0"/>
                <w:numId w:val="24"/>
              </w:numPr>
              <w:ind w:left="337" w:hanging="337"/>
            </w:pPr>
            <w:r w:rsidRPr="00B33157">
              <w:t>range of tools and equipment used for electric welding</w:t>
            </w:r>
          </w:p>
          <w:p w14:paraId="48B67BF3" w14:textId="77777777" w:rsidR="00B33157" w:rsidRPr="00B33157" w:rsidRDefault="00B33157" w:rsidP="00503E0F">
            <w:pPr>
              <w:pStyle w:val="VRQACourseTemplateTableBullet"/>
              <w:numPr>
                <w:ilvl w:val="0"/>
                <w:numId w:val="24"/>
              </w:numPr>
              <w:ind w:left="337" w:hanging="337"/>
            </w:pPr>
            <w:r w:rsidRPr="00B33157">
              <w:t>types of materials used for electric welding</w:t>
            </w:r>
          </w:p>
          <w:p w14:paraId="1BBDF5D1" w14:textId="77777777" w:rsidR="00B33157" w:rsidRPr="00B33157" w:rsidRDefault="00B33157" w:rsidP="00503E0F">
            <w:pPr>
              <w:pStyle w:val="VRQACourseTemplateTableBullet"/>
              <w:numPr>
                <w:ilvl w:val="0"/>
                <w:numId w:val="24"/>
              </w:numPr>
              <w:ind w:left="337" w:hanging="337"/>
            </w:pPr>
            <w:r w:rsidRPr="00B33157">
              <w:t xml:space="preserve">workplace safety requirements and legislation, including personal protective equipment used when using basic electric welding tools and equipment </w:t>
            </w:r>
          </w:p>
          <w:p w14:paraId="618C12EA" w14:textId="77777777" w:rsidR="00B33157" w:rsidRPr="00B33157" w:rsidRDefault="00B33157" w:rsidP="00503E0F">
            <w:pPr>
              <w:pStyle w:val="VRQACourseTemplateTableBullet"/>
              <w:numPr>
                <w:ilvl w:val="0"/>
                <w:numId w:val="24"/>
              </w:numPr>
              <w:ind w:left="337" w:hanging="337"/>
            </w:pPr>
            <w:r w:rsidRPr="00B33157">
              <w:t xml:space="preserve">Australian standards, plumbing/building codes, legislation and regulations relevant to using basic electric welding </w:t>
            </w:r>
          </w:p>
          <w:p w14:paraId="55BE797E"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electric welding </w:t>
            </w:r>
          </w:p>
          <w:p w14:paraId="0747B27D"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electric welding.</w:t>
            </w:r>
          </w:p>
        </w:tc>
      </w:tr>
      <w:tr w:rsidR="00B33157" w:rsidRPr="00B33157" w14:paraId="51EB7362" w14:textId="77777777" w:rsidTr="0011027B">
        <w:trPr>
          <w:trHeight w:val="561"/>
        </w:trPr>
        <w:tc>
          <w:tcPr>
            <w:tcW w:w="1134" w:type="pct"/>
          </w:tcPr>
          <w:p w14:paraId="1585786A"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3C692BBC"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29BFB21A"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3A204B04" w14:textId="77777777" w:rsidR="00B33157" w:rsidRPr="00B33157" w:rsidRDefault="00B33157" w:rsidP="00503E0F">
            <w:pPr>
              <w:pStyle w:val="VRQACourseTemplateTableBullet"/>
              <w:numPr>
                <w:ilvl w:val="0"/>
                <w:numId w:val="24"/>
              </w:numPr>
              <w:ind w:left="337" w:hanging="337"/>
            </w:pPr>
            <w:r w:rsidRPr="00B33157">
              <w:t>personal protective equipment</w:t>
            </w:r>
          </w:p>
          <w:p w14:paraId="03EA9B71" w14:textId="77777777" w:rsidR="00B33157" w:rsidRPr="00B33157" w:rsidRDefault="00B33157" w:rsidP="00503E0F">
            <w:pPr>
              <w:pStyle w:val="VRQACourseTemplateTableBullet"/>
              <w:numPr>
                <w:ilvl w:val="0"/>
                <w:numId w:val="24"/>
              </w:numPr>
              <w:ind w:left="337" w:hanging="337"/>
            </w:pPr>
            <w:r w:rsidRPr="00B33157">
              <w:t xml:space="preserve">materials and equipment for electric welding </w:t>
            </w:r>
          </w:p>
          <w:p w14:paraId="5A5A005C" w14:textId="77777777" w:rsidR="00B33157" w:rsidRPr="00B33157" w:rsidRDefault="00B33157" w:rsidP="00503E0F">
            <w:pPr>
              <w:pStyle w:val="VRQACourseTemplateTableBullet"/>
              <w:numPr>
                <w:ilvl w:val="0"/>
                <w:numId w:val="24"/>
              </w:numPr>
              <w:ind w:left="337" w:hanging="337"/>
            </w:pPr>
            <w:r w:rsidRPr="00B33157">
              <w:t>job tasks, specifications, manufacturer instructions and workplace procedures.</w:t>
            </w:r>
          </w:p>
          <w:p w14:paraId="49CCC01C" w14:textId="77777777" w:rsidR="00B33157" w:rsidRPr="00B33157" w:rsidRDefault="00B33157" w:rsidP="00B33157">
            <w:pPr>
              <w:rPr>
                <w:rFonts w:cs="Arial"/>
                <w:b/>
                <w:bCs/>
                <w:lang w:val="en-AU"/>
              </w:rPr>
            </w:pPr>
            <w:r w:rsidRPr="00B33157">
              <w:rPr>
                <w:rFonts w:cs="Arial"/>
                <w:b/>
                <w:bCs/>
                <w:lang w:val="en-AU"/>
              </w:rPr>
              <w:t>Assessor requirements</w:t>
            </w:r>
          </w:p>
          <w:p w14:paraId="4EF2C138" w14:textId="77777777" w:rsidR="00B33157" w:rsidRPr="00B33157" w:rsidRDefault="00B33157" w:rsidP="00B33157">
            <w:pPr>
              <w:spacing w:before="60" w:after="120" w:line="264" w:lineRule="auto"/>
              <w:rPr>
                <w:rFonts w:eastAsia="Calibri" w:cs="Times New Roman"/>
                <w:color w:val="53565A"/>
                <w:szCs w:val="22"/>
                <w:highlight w:val="yellow"/>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50B661F9" w14:textId="77777777" w:rsidR="00B33157" w:rsidRPr="00B33157" w:rsidRDefault="00B33157" w:rsidP="00B33157">
      <w:pPr>
        <w:rPr>
          <w:rFonts w:ascii="Arial" w:hAnsi="Arial"/>
          <w:sz w:val="18"/>
          <w:lang w:val="en-AU"/>
        </w:rPr>
      </w:pPr>
    </w:p>
    <w:tbl>
      <w:tblPr>
        <w:tblStyle w:val="Tablestyle1"/>
        <w:tblW w:w="4987" w:type="pct"/>
        <w:tblLook w:val="04A0" w:firstRow="1" w:lastRow="0" w:firstColumn="1" w:lastColumn="0" w:noHBand="0" w:noVBand="1"/>
      </w:tblPr>
      <w:tblGrid>
        <w:gridCol w:w="2843"/>
        <w:gridCol w:w="7334"/>
      </w:tblGrid>
      <w:tr w:rsidR="00B33157" w:rsidRPr="00B33157" w14:paraId="5408ED03"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7FD97275"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72C4FBC3" w14:textId="77777777" w:rsidTr="0011027B">
        <w:trPr>
          <w:trHeight w:val="323"/>
        </w:trPr>
        <w:tc>
          <w:tcPr>
            <w:tcW w:w="1397" w:type="pct"/>
          </w:tcPr>
          <w:p w14:paraId="75796554"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4D312E2B" w14:textId="5582DA62"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8</w:t>
            </w:r>
            <w:r>
              <w:rPr>
                <w:rFonts w:eastAsia="Calibri" w:cs="Times New Roman"/>
                <w:b/>
                <w:bCs/>
                <w:color w:val="53565A"/>
                <w:szCs w:val="22"/>
                <w:lang w:val="en-AU" w:eastAsia="en-AU"/>
              </w:rPr>
              <w:t>6</w:t>
            </w:r>
          </w:p>
        </w:tc>
      </w:tr>
      <w:tr w:rsidR="00B33157" w:rsidRPr="00B33157" w14:paraId="3ECA633C" w14:textId="77777777" w:rsidTr="0011027B">
        <w:trPr>
          <w:trHeight w:val="323"/>
        </w:trPr>
        <w:tc>
          <w:tcPr>
            <w:tcW w:w="1397" w:type="pct"/>
          </w:tcPr>
          <w:p w14:paraId="09FB675F"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0CB960FC"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104" w:name="_Toc421279713"/>
            <w:r w:rsidRPr="00B33157">
              <w:rPr>
                <w:rFonts w:eastAsia="Calibri" w:cs="Times New Roman"/>
                <w:b/>
                <w:bCs/>
                <w:color w:val="53565A"/>
                <w:szCs w:val="22"/>
                <w:lang w:val="en-AU" w:eastAsia="en-AU"/>
              </w:rPr>
              <w:t>Use basic plumbing hand tools</w:t>
            </w:r>
            <w:bookmarkEnd w:id="104"/>
          </w:p>
        </w:tc>
      </w:tr>
      <w:tr w:rsidR="00B33157" w:rsidRPr="00B33157" w14:paraId="5BC7874F" w14:textId="77777777" w:rsidTr="0011027B">
        <w:trPr>
          <w:trHeight w:val="323"/>
        </w:trPr>
        <w:tc>
          <w:tcPr>
            <w:tcW w:w="1397" w:type="pct"/>
          </w:tcPr>
          <w:p w14:paraId="754DDDC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4741BAC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he performance outcomes, skills and knowledge required to use basic hand tools for a range</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of si</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p</w:t>
            </w:r>
            <w:r w:rsidRPr="00B33157">
              <w:rPr>
                <w:rFonts w:eastAsia="Calibri" w:cs="Times New Roman"/>
                <w:color w:val="53565A"/>
                <w:spacing w:val="2"/>
                <w:szCs w:val="22"/>
                <w:lang w:val="en-AU" w:eastAsia="en-AU"/>
              </w:rPr>
              <w:t>l</w:t>
            </w:r>
            <w:r w:rsidRPr="00B33157">
              <w:rPr>
                <w:rFonts w:eastAsia="Calibri" w:cs="Times New Roman"/>
                <w:color w:val="53565A"/>
                <w:szCs w:val="22"/>
                <w:lang w:val="en-AU" w:eastAsia="en-AU"/>
              </w:rPr>
              <w:t>e plu</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bing tasks.</w:t>
            </w:r>
          </w:p>
          <w:p w14:paraId="3FA6AFC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78B1E5BD"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113B4A23" w14:textId="77777777" w:rsidTr="0011027B">
        <w:trPr>
          <w:trHeight w:val="658"/>
        </w:trPr>
        <w:tc>
          <w:tcPr>
            <w:tcW w:w="1397" w:type="pct"/>
          </w:tcPr>
          <w:p w14:paraId="109EC116"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3562253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416442D7" w14:textId="77777777" w:rsidTr="0011027B">
        <w:trPr>
          <w:trHeight w:val="472"/>
        </w:trPr>
        <w:tc>
          <w:tcPr>
            <w:tcW w:w="1397" w:type="pct"/>
          </w:tcPr>
          <w:p w14:paraId="2A97E44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201E31A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43EF9341" w14:textId="77777777" w:rsidTr="0011027B">
        <w:trPr>
          <w:trHeight w:val="464"/>
        </w:trPr>
        <w:tc>
          <w:tcPr>
            <w:tcW w:w="1397" w:type="pct"/>
          </w:tcPr>
          <w:p w14:paraId="3E650427"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445D22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58F0F23D"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1134"/>
        <w:gridCol w:w="6093"/>
      </w:tblGrid>
      <w:tr w:rsidR="00B33157" w:rsidRPr="00B33157" w14:paraId="69B1C2D0"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2E89EEE5"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7C9E8DC5"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5C6E3249" w14:textId="77777777" w:rsidTr="0011027B">
        <w:tc>
          <w:tcPr>
            <w:tcW w:w="2977" w:type="dxa"/>
            <w:gridSpan w:val="2"/>
          </w:tcPr>
          <w:p w14:paraId="638B9654" w14:textId="77777777" w:rsidR="00B33157" w:rsidRPr="00B33157" w:rsidRDefault="00B33157" w:rsidP="00503E0F">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7D12FC83" w14:textId="77777777" w:rsidR="00B33157" w:rsidRPr="00B33157" w:rsidRDefault="00B33157" w:rsidP="00503E0F">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028FF3B3" w14:textId="77777777" w:rsidTr="0011027B">
        <w:tc>
          <w:tcPr>
            <w:tcW w:w="851" w:type="dxa"/>
          </w:tcPr>
          <w:p w14:paraId="0A8C0EB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3A1E119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use basic plumbing hand tools</w:t>
            </w:r>
          </w:p>
        </w:tc>
        <w:tc>
          <w:tcPr>
            <w:tcW w:w="1134" w:type="dxa"/>
          </w:tcPr>
          <w:p w14:paraId="2E94EE9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093" w:type="dxa"/>
          </w:tcPr>
          <w:p w14:paraId="229328C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job tasks with the supervisor to determine plumbing hand tools to be used.</w:t>
            </w:r>
          </w:p>
        </w:tc>
      </w:tr>
      <w:tr w:rsidR="00B33157" w:rsidRPr="00B33157" w14:paraId="3B296960" w14:textId="77777777" w:rsidTr="0011027B">
        <w:tc>
          <w:tcPr>
            <w:tcW w:w="851" w:type="dxa"/>
          </w:tcPr>
          <w:p w14:paraId="6784BD3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A5CDB9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076178E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093" w:type="dxa"/>
          </w:tcPr>
          <w:p w14:paraId="4167836B" w14:textId="76B3D6B8"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 xml:space="preserve">Identify workplace safety requirements associated with using plumbing hand tools. </w:t>
            </w:r>
          </w:p>
        </w:tc>
      </w:tr>
      <w:tr w:rsidR="000E43C3" w:rsidRPr="00B33157" w14:paraId="5B673B47" w14:textId="77777777" w:rsidTr="0011027B">
        <w:tc>
          <w:tcPr>
            <w:tcW w:w="851" w:type="dxa"/>
          </w:tcPr>
          <w:p w14:paraId="0CF9F126" w14:textId="77777777" w:rsidR="000E43C3" w:rsidRPr="00B33157" w:rsidRDefault="000E43C3" w:rsidP="00B33157">
            <w:pPr>
              <w:spacing w:before="60" w:after="120" w:line="264" w:lineRule="auto"/>
              <w:rPr>
                <w:rFonts w:eastAsia="Calibri" w:cs="Times New Roman"/>
                <w:color w:val="53565A"/>
                <w:sz w:val="22"/>
                <w:lang w:val="en-AU" w:eastAsia="en-AU"/>
              </w:rPr>
            </w:pPr>
          </w:p>
        </w:tc>
        <w:tc>
          <w:tcPr>
            <w:tcW w:w="2126" w:type="dxa"/>
          </w:tcPr>
          <w:p w14:paraId="6BA4E8C3" w14:textId="77777777" w:rsidR="000E43C3" w:rsidRPr="00B33157" w:rsidRDefault="000E43C3" w:rsidP="00B33157">
            <w:pPr>
              <w:spacing w:before="60" w:after="120" w:line="264" w:lineRule="auto"/>
              <w:rPr>
                <w:rFonts w:eastAsia="Calibri" w:cs="Times New Roman"/>
                <w:color w:val="53565A"/>
                <w:sz w:val="22"/>
                <w:lang w:val="en-AU" w:eastAsia="en-AU"/>
              </w:rPr>
            </w:pPr>
          </w:p>
        </w:tc>
        <w:tc>
          <w:tcPr>
            <w:tcW w:w="1134" w:type="dxa"/>
          </w:tcPr>
          <w:p w14:paraId="308281C1" w14:textId="56134AFE" w:rsidR="000E43C3" w:rsidRPr="00B33157" w:rsidRDefault="000E43C3"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093" w:type="dxa"/>
          </w:tcPr>
          <w:p w14:paraId="19B8A38E" w14:textId="6EABF0A2" w:rsidR="000E43C3" w:rsidRPr="00B33157" w:rsidRDefault="000E43C3" w:rsidP="00B33157">
            <w:pPr>
              <w:spacing w:before="60" w:after="120" w:line="264" w:lineRule="auto"/>
              <w:rPr>
                <w:rFonts w:eastAsia="Calibri" w:cs="Times New Roman"/>
                <w:color w:val="53565A"/>
                <w:sz w:val="22"/>
                <w:lang w:val="en-AU" w:eastAsia="en-AU"/>
              </w:rPr>
            </w:pPr>
            <w:r w:rsidRPr="000E43C3">
              <w:rPr>
                <w:rFonts w:eastAsia="Calibri" w:cs="Times New Roman"/>
                <w:color w:val="53565A"/>
                <w:sz w:val="22"/>
                <w:lang w:val="en-AU" w:eastAsia="en-AU"/>
              </w:rPr>
              <w:t xml:space="preserve">Identify sustainability requirements associated with </w:t>
            </w:r>
            <w:r w:rsidR="00521AE9">
              <w:rPr>
                <w:rFonts w:eastAsia="Calibri" w:cs="Times New Roman"/>
                <w:color w:val="53565A"/>
                <w:sz w:val="22"/>
                <w:lang w:val="en-AU" w:eastAsia="en-AU"/>
              </w:rPr>
              <w:t>the use of plumbing hand tools</w:t>
            </w:r>
            <w:r w:rsidRPr="000E43C3">
              <w:rPr>
                <w:rFonts w:eastAsia="Calibri" w:cs="Times New Roman"/>
                <w:color w:val="53565A"/>
                <w:sz w:val="22"/>
                <w:lang w:val="en-AU" w:eastAsia="en-AU"/>
              </w:rPr>
              <w:t>.</w:t>
            </w:r>
          </w:p>
        </w:tc>
      </w:tr>
      <w:tr w:rsidR="00B33157" w:rsidRPr="00B33157" w14:paraId="60C250F7" w14:textId="77777777" w:rsidTr="0011027B">
        <w:tc>
          <w:tcPr>
            <w:tcW w:w="851" w:type="dxa"/>
          </w:tcPr>
          <w:p w14:paraId="3EBC68F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D144E9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6F187FF3" w14:textId="35242FB9"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0E43C3">
              <w:rPr>
                <w:rFonts w:eastAsia="Calibri" w:cs="Times New Roman"/>
                <w:color w:val="53565A"/>
                <w:sz w:val="22"/>
                <w:lang w:val="en-AU" w:eastAsia="en-AU"/>
              </w:rPr>
              <w:t>4</w:t>
            </w:r>
          </w:p>
        </w:tc>
        <w:tc>
          <w:tcPr>
            <w:tcW w:w="6093" w:type="dxa"/>
          </w:tcPr>
          <w:p w14:paraId="19F17FD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ssociated with using plumbing hand tools.</w:t>
            </w:r>
          </w:p>
        </w:tc>
      </w:tr>
      <w:tr w:rsidR="00B33157" w:rsidRPr="00B33157" w14:paraId="43EA700D" w14:textId="77777777" w:rsidTr="0011027B">
        <w:tc>
          <w:tcPr>
            <w:tcW w:w="851" w:type="dxa"/>
          </w:tcPr>
          <w:p w14:paraId="19A9093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lastRenderedPageBreak/>
              <w:t>2</w:t>
            </w:r>
          </w:p>
        </w:tc>
        <w:tc>
          <w:tcPr>
            <w:tcW w:w="2126" w:type="dxa"/>
          </w:tcPr>
          <w:p w14:paraId="04D37BF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to use basic plumbing hand tools</w:t>
            </w:r>
          </w:p>
        </w:tc>
        <w:tc>
          <w:tcPr>
            <w:tcW w:w="1134" w:type="dxa"/>
          </w:tcPr>
          <w:p w14:paraId="4048802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093" w:type="dxa"/>
          </w:tcPr>
          <w:p w14:paraId="38698A4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basic plumbing hand tools to meet the requirements of the job.</w:t>
            </w:r>
          </w:p>
        </w:tc>
      </w:tr>
      <w:tr w:rsidR="00B33157" w:rsidRPr="00B33157" w14:paraId="1740C065" w14:textId="77777777" w:rsidTr="0011027B">
        <w:tc>
          <w:tcPr>
            <w:tcW w:w="851" w:type="dxa"/>
          </w:tcPr>
          <w:p w14:paraId="13D98DA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C1BD48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72B3F90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093" w:type="dxa"/>
          </w:tcPr>
          <w:p w14:paraId="7D6498A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heck for serviceability and safety of hand tools and report any faults to supervisor according to workplace procedures.</w:t>
            </w:r>
          </w:p>
        </w:tc>
      </w:tr>
      <w:tr w:rsidR="00B33157" w:rsidRPr="00B33157" w14:paraId="4DD89AC0" w14:textId="77777777" w:rsidTr="0011027B">
        <w:tc>
          <w:tcPr>
            <w:tcW w:w="851" w:type="dxa"/>
          </w:tcPr>
          <w:p w14:paraId="2A219D1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693356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3874419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093" w:type="dxa"/>
          </w:tcPr>
          <w:p w14:paraId="5F04951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Follow safety and workplace requirements associated with the selection and use of basic plumbing hand tools.</w:t>
            </w:r>
            <w:r w:rsidRPr="00B33157" w:rsidDel="00FE5D05">
              <w:rPr>
                <w:rFonts w:eastAsia="Calibri" w:cs="Times New Roman"/>
                <w:color w:val="53565A"/>
                <w:sz w:val="22"/>
                <w:lang w:val="en-AU" w:eastAsia="en-AU"/>
              </w:rPr>
              <w:t xml:space="preserve"> </w:t>
            </w:r>
          </w:p>
        </w:tc>
      </w:tr>
      <w:tr w:rsidR="00B33157" w:rsidRPr="00B33157" w14:paraId="3BC4AB69" w14:textId="77777777" w:rsidTr="0011027B">
        <w:tc>
          <w:tcPr>
            <w:tcW w:w="851" w:type="dxa"/>
          </w:tcPr>
          <w:p w14:paraId="09B59A36"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16E9B0A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1E2AE8D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4</w:t>
            </w:r>
          </w:p>
        </w:tc>
        <w:tc>
          <w:tcPr>
            <w:tcW w:w="6093" w:type="dxa"/>
          </w:tcPr>
          <w:p w14:paraId="6F3412D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correctly fit personal protective equipment relevant to the specific tool being prepared for use.</w:t>
            </w:r>
          </w:p>
        </w:tc>
      </w:tr>
      <w:tr w:rsidR="00B33157" w:rsidRPr="00B33157" w14:paraId="7866151C" w14:textId="77777777" w:rsidTr="0011027B">
        <w:tc>
          <w:tcPr>
            <w:tcW w:w="851" w:type="dxa"/>
          </w:tcPr>
          <w:p w14:paraId="02F0B03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66A4017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Manage basic plumbing hand tools</w:t>
            </w:r>
          </w:p>
        </w:tc>
        <w:tc>
          <w:tcPr>
            <w:tcW w:w="1134" w:type="dxa"/>
          </w:tcPr>
          <w:p w14:paraId="3CDA39B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093" w:type="dxa"/>
          </w:tcPr>
          <w:p w14:paraId="1AE5AE8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Handle hand tools safely acc</w:t>
            </w:r>
            <w:r w:rsidRPr="00B33157">
              <w:rPr>
                <w:rFonts w:eastAsia="Calibri" w:cs="Times New Roman"/>
                <w:color w:val="53565A"/>
                <w:spacing w:val="-1"/>
                <w:sz w:val="22"/>
                <w:lang w:val="en-AU" w:eastAsia="en-AU"/>
              </w:rPr>
              <w:t>o</w:t>
            </w:r>
            <w:r w:rsidRPr="00B33157">
              <w:rPr>
                <w:rFonts w:eastAsia="Calibri" w:cs="Times New Roman"/>
                <w:color w:val="53565A"/>
                <w:sz w:val="22"/>
                <w:lang w:val="en-AU" w:eastAsia="en-AU"/>
              </w:rPr>
              <w:t xml:space="preserve">rding to their intended use and </w:t>
            </w:r>
            <w:r w:rsidRPr="00B33157">
              <w:rPr>
                <w:rFonts w:eastAsia="Calibri" w:cs="Times New Roman"/>
                <w:color w:val="53565A"/>
                <w:spacing w:val="-2"/>
                <w:sz w:val="22"/>
                <w:lang w:val="en-AU" w:eastAsia="en-AU"/>
              </w:rPr>
              <w:t>manufacturer specifications</w:t>
            </w:r>
            <w:r w:rsidRPr="00B33157">
              <w:rPr>
                <w:rFonts w:eastAsia="Calibri" w:cs="Times New Roman"/>
                <w:color w:val="53565A"/>
                <w:sz w:val="22"/>
                <w:lang w:val="en-AU" w:eastAsia="en-AU"/>
              </w:rPr>
              <w:t>.</w:t>
            </w:r>
          </w:p>
        </w:tc>
      </w:tr>
      <w:tr w:rsidR="00B33157" w:rsidRPr="00B33157" w14:paraId="3D725ECF" w14:textId="77777777" w:rsidTr="0011027B">
        <w:tc>
          <w:tcPr>
            <w:tcW w:w="851" w:type="dxa"/>
          </w:tcPr>
          <w:p w14:paraId="7F44D4B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EA1994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6882B53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093" w:type="dxa"/>
          </w:tcPr>
          <w:p w14:paraId="796F49E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hand tools appropriately in sequence with the task</w:t>
            </w:r>
            <w:r w:rsidRPr="00B33157">
              <w:rPr>
                <w:rFonts w:eastAsia="Calibri" w:cs="Times New Roman"/>
                <w:color w:val="53565A"/>
                <w:spacing w:val="-1"/>
                <w:sz w:val="22"/>
                <w:lang w:val="en-AU" w:eastAsia="en-AU"/>
              </w:rPr>
              <w:t xml:space="preserve"> </w:t>
            </w:r>
            <w:r w:rsidRPr="00B33157">
              <w:rPr>
                <w:rFonts w:eastAsia="Calibri" w:cs="Times New Roman"/>
                <w:color w:val="53565A"/>
                <w:sz w:val="22"/>
                <w:lang w:val="en-AU" w:eastAsia="en-AU"/>
              </w:rPr>
              <w:t>and</w:t>
            </w:r>
            <w:r w:rsidRPr="00B33157">
              <w:rPr>
                <w:rFonts w:eastAsia="Calibri" w:cs="Times New Roman"/>
                <w:color w:val="53565A"/>
                <w:spacing w:val="-1"/>
                <w:sz w:val="22"/>
                <w:lang w:val="en-AU" w:eastAsia="en-AU"/>
              </w:rPr>
              <w:t xml:space="preserve"> </w:t>
            </w:r>
            <w:r w:rsidRPr="00B33157">
              <w:rPr>
                <w:rFonts w:eastAsia="Calibri" w:cs="Times New Roman"/>
                <w:color w:val="53565A"/>
                <w:sz w:val="22"/>
                <w:lang w:val="en-AU" w:eastAsia="en-AU"/>
              </w:rPr>
              <w:t>job</w:t>
            </w:r>
            <w:r w:rsidRPr="00B33157">
              <w:rPr>
                <w:rFonts w:eastAsia="Calibri" w:cs="Times New Roman"/>
                <w:color w:val="53565A"/>
                <w:spacing w:val="-1"/>
                <w:sz w:val="22"/>
                <w:lang w:val="en-AU" w:eastAsia="en-AU"/>
              </w:rPr>
              <w:t xml:space="preserve"> </w:t>
            </w:r>
            <w:r w:rsidRPr="00B33157">
              <w:rPr>
                <w:rFonts w:eastAsia="Calibri" w:cs="Times New Roman"/>
                <w:color w:val="53565A"/>
                <w:sz w:val="22"/>
                <w:lang w:val="en-AU" w:eastAsia="en-AU"/>
              </w:rPr>
              <w:t>specification.</w:t>
            </w:r>
          </w:p>
        </w:tc>
      </w:tr>
      <w:tr w:rsidR="00B33157" w:rsidRPr="00B33157" w14:paraId="1CDC5533" w14:textId="77777777" w:rsidTr="0011027B">
        <w:tc>
          <w:tcPr>
            <w:tcW w:w="851" w:type="dxa"/>
          </w:tcPr>
          <w:p w14:paraId="67AC00D7"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CA9298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10ABB9D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093" w:type="dxa"/>
          </w:tcPr>
          <w:p w14:paraId="2705997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afely store tools when not in im</w:t>
            </w:r>
            <w:r w:rsidRPr="00B33157">
              <w:rPr>
                <w:rFonts w:eastAsia="Calibri" w:cs="Times New Roman"/>
                <w:color w:val="53565A"/>
                <w:spacing w:val="-2"/>
                <w:sz w:val="22"/>
                <w:lang w:val="en-AU" w:eastAsia="en-AU"/>
              </w:rPr>
              <w:t>m</w:t>
            </w:r>
            <w:r w:rsidRPr="00B33157">
              <w:rPr>
                <w:rFonts w:eastAsia="Calibri" w:cs="Times New Roman"/>
                <w:color w:val="53565A"/>
                <w:sz w:val="22"/>
                <w:lang w:val="en-AU" w:eastAsia="en-AU"/>
              </w:rPr>
              <w:t>ediate use.</w:t>
            </w:r>
          </w:p>
        </w:tc>
      </w:tr>
      <w:tr w:rsidR="00B33157" w:rsidRPr="00B33157" w14:paraId="50F3FFEF" w14:textId="77777777" w:rsidTr="0011027B">
        <w:tc>
          <w:tcPr>
            <w:tcW w:w="851" w:type="dxa"/>
          </w:tcPr>
          <w:p w14:paraId="4BBD548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126" w:type="dxa"/>
          </w:tcPr>
          <w:p w14:paraId="395F9D9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1134" w:type="dxa"/>
          </w:tcPr>
          <w:p w14:paraId="242CD98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093" w:type="dxa"/>
          </w:tcPr>
          <w:p w14:paraId="67A21B08"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the work area according to workplace procedures.</w:t>
            </w:r>
          </w:p>
        </w:tc>
      </w:tr>
      <w:tr w:rsidR="00B33157" w:rsidRPr="00B33157" w14:paraId="5840E4A3" w14:textId="77777777" w:rsidTr="0011027B">
        <w:tc>
          <w:tcPr>
            <w:tcW w:w="851" w:type="dxa"/>
          </w:tcPr>
          <w:p w14:paraId="3BAE619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2BE2E20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3A061044"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093" w:type="dxa"/>
          </w:tcPr>
          <w:p w14:paraId="15AAE5DC"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Clean, check for serviceability and store tools according to workplace procedures.</w:t>
            </w:r>
          </w:p>
        </w:tc>
      </w:tr>
      <w:tr w:rsidR="00B33157" w:rsidRPr="00B33157" w14:paraId="0287A726" w14:textId="77777777" w:rsidTr="0011027B">
        <w:tc>
          <w:tcPr>
            <w:tcW w:w="851" w:type="dxa"/>
          </w:tcPr>
          <w:p w14:paraId="4C90388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3D466EF"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167DAFE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3</w:t>
            </w:r>
          </w:p>
        </w:tc>
        <w:tc>
          <w:tcPr>
            <w:tcW w:w="6093" w:type="dxa"/>
          </w:tcPr>
          <w:p w14:paraId="6ED1D28F" w14:textId="77777777" w:rsidR="00B33157" w:rsidRPr="00B33157" w:rsidRDefault="00B33157" w:rsidP="00B33157">
            <w:pPr>
              <w:spacing w:before="60" w:after="120" w:line="264" w:lineRule="auto"/>
              <w:rPr>
                <w:rFonts w:eastAsia="Calibri" w:cs="Times New Roman"/>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2923FF33" w14:textId="77777777" w:rsidR="00B33157" w:rsidRPr="00B33157" w:rsidRDefault="00B33157" w:rsidP="00B33157">
      <w:pPr>
        <w:rPr>
          <w:rFonts w:ascii="Arial" w:hAnsi="Arial"/>
          <w:sz w:val="18"/>
          <w:lang w:val="en-AU"/>
        </w:rPr>
      </w:pPr>
    </w:p>
    <w:p w14:paraId="65020951"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2F6CD713"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1A2C4557"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42147F3E" w14:textId="77777777" w:rsidTr="0011027B">
        <w:tc>
          <w:tcPr>
            <w:tcW w:w="5000" w:type="pct"/>
            <w:tcBorders>
              <w:top w:val="dashSmallGap" w:sz="4" w:space="0" w:color="888B8D" w:themeColor="accent2"/>
              <w:bottom w:val="dashSmallGap" w:sz="4" w:space="0" w:color="888B8D" w:themeColor="accent2"/>
            </w:tcBorders>
          </w:tcPr>
          <w:p w14:paraId="7D83BDC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2762426B" w14:textId="77777777" w:rsidR="00B33157" w:rsidRPr="00B33157" w:rsidRDefault="00B33157" w:rsidP="00B33157">
      <w:pPr>
        <w:rPr>
          <w:rFonts w:ascii="Arial" w:hAnsi="Arial" w:cs="Arial"/>
          <w:sz w:val="18"/>
          <w:szCs w:val="18"/>
          <w:lang w:val="en-AU"/>
        </w:rPr>
      </w:pPr>
    </w:p>
    <w:p w14:paraId="7F9AD4FD" w14:textId="77777777" w:rsidR="00B33157" w:rsidRPr="00B33157" w:rsidRDefault="00B33157" w:rsidP="00B33157">
      <w:pPr>
        <w:rPr>
          <w:rFonts w:ascii="Arial" w:hAnsi="Arial" w:cs="Arial"/>
          <w:sz w:val="18"/>
          <w:szCs w:val="18"/>
          <w:lang w:val="en-AU"/>
        </w:rPr>
      </w:pPr>
      <w:r w:rsidRPr="00B33157">
        <w:rPr>
          <w:rFonts w:ascii="Arial" w:hAnsi="Arial" w:cs="Arial"/>
          <w:sz w:val="18"/>
          <w:szCs w:val="18"/>
          <w:lang w:val="en-AU"/>
        </w:rPr>
        <w:br w:type="page"/>
      </w:r>
    </w:p>
    <w:tbl>
      <w:tblPr>
        <w:tblStyle w:val="Tablestyle1"/>
        <w:tblW w:w="5000" w:type="pct"/>
        <w:tblLook w:val="04A0" w:firstRow="1" w:lastRow="0" w:firstColumn="1" w:lastColumn="0" w:noHBand="0" w:noVBand="1"/>
      </w:tblPr>
      <w:tblGrid>
        <w:gridCol w:w="3402"/>
        <w:gridCol w:w="6802"/>
      </w:tblGrid>
      <w:tr w:rsidR="00B33157" w:rsidRPr="00B33157" w14:paraId="36D39B1C"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71E9F11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Foundation Skills</w:t>
            </w:r>
          </w:p>
        </w:tc>
      </w:tr>
      <w:tr w:rsidR="00B33157" w:rsidRPr="00B33157" w14:paraId="43F1C060" w14:textId="77777777" w:rsidTr="0011027B">
        <w:trPr>
          <w:trHeight w:val="263"/>
        </w:trPr>
        <w:tc>
          <w:tcPr>
            <w:tcW w:w="5000" w:type="pct"/>
            <w:gridSpan w:val="2"/>
          </w:tcPr>
          <w:p w14:paraId="6EF2563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61E25C0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1AA2512E" w14:textId="77777777" w:rsidTr="0011027B">
        <w:trPr>
          <w:trHeight w:val="263"/>
        </w:trPr>
        <w:tc>
          <w:tcPr>
            <w:tcW w:w="1667" w:type="pct"/>
          </w:tcPr>
          <w:p w14:paraId="2C6E0D6D"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1505CD5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113B9690" w14:textId="77777777" w:rsidTr="0011027B">
        <w:trPr>
          <w:trHeight w:val="340"/>
        </w:trPr>
        <w:tc>
          <w:tcPr>
            <w:tcW w:w="1667" w:type="pct"/>
          </w:tcPr>
          <w:p w14:paraId="6011006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0748DC6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workplace procedures and manufacturer’s instructions.</w:t>
            </w:r>
          </w:p>
        </w:tc>
      </w:tr>
      <w:tr w:rsidR="00B33157" w:rsidRPr="00B33157" w14:paraId="69FC486D" w14:textId="77777777" w:rsidTr="0011027B">
        <w:trPr>
          <w:trHeight w:val="340"/>
        </w:trPr>
        <w:tc>
          <w:tcPr>
            <w:tcW w:w="1667" w:type="pct"/>
          </w:tcPr>
          <w:p w14:paraId="360BC89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7D1A034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ake down simple notes during tasks.</w:t>
            </w:r>
          </w:p>
        </w:tc>
      </w:tr>
      <w:tr w:rsidR="00B33157" w:rsidRPr="00B33157" w14:paraId="0E37DF19" w14:textId="77777777" w:rsidTr="0011027B">
        <w:trPr>
          <w:trHeight w:val="340"/>
        </w:trPr>
        <w:tc>
          <w:tcPr>
            <w:tcW w:w="1667" w:type="pct"/>
          </w:tcPr>
          <w:p w14:paraId="0E73803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0009EF03"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1822E85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 terminology when using plumbing hand tools.</w:t>
            </w:r>
          </w:p>
        </w:tc>
      </w:tr>
    </w:tbl>
    <w:p w14:paraId="10767787"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rsidRPr="00B33157" w14:paraId="070AC8C9"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BD4353A"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Unit mapping</w:t>
            </w:r>
          </w:p>
        </w:tc>
      </w:tr>
      <w:tr w:rsidR="00B33157" w:rsidRPr="00B33157" w14:paraId="58DF5AD3" w14:textId="77777777" w:rsidTr="0011027B">
        <w:tc>
          <w:tcPr>
            <w:tcW w:w="3398" w:type="dxa"/>
            <w:tcBorders>
              <w:bottom w:val="dashSmallGap" w:sz="4" w:space="0" w:color="888B8D" w:themeColor="accent2"/>
            </w:tcBorders>
          </w:tcPr>
          <w:p w14:paraId="43C578B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09B42EE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urrent version</w:t>
            </w:r>
          </w:p>
        </w:tc>
        <w:tc>
          <w:tcPr>
            <w:tcW w:w="3398" w:type="dxa"/>
            <w:tcBorders>
              <w:bottom w:val="dashSmallGap" w:sz="4" w:space="0" w:color="888B8D" w:themeColor="accent2"/>
            </w:tcBorders>
          </w:tcPr>
          <w:p w14:paraId="6078903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de and Title</w:t>
            </w:r>
          </w:p>
          <w:p w14:paraId="0C41533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Previous version</w:t>
            </w:r>
          </w:p>
        </w:tc>
        <w:tc>
          <w:tcPr>
            <w:tcW w:w="3398" w:type="dxa"/>
            <w:tcBorders>
              <w:bottom w:val="dashSmallGap" w:sz="4" w:space="0" w:color="888B8D" w:themeColor="accent2"/>
            </w:tcBorders>
          </w:tcPr>
          <w:p w14:paraId="41223887"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Comments</w:t>
            </w:r>
          </w:p>
        </w:tc>
      </w:tr>
      <w:tr w:rsidR="00B33157" w:rsidRPr="00B33157" w14:paraId="7380BDC7" w14:textId="77777777" w:rsidTr="0011027B">
        <w:tc>
          <w:tcPr>
            <w:tcW w:w="3398" w:type="dxa"/>
            <w:tcBorders>
              <w:top w:val="dashSmallGap" w:sz="4" w:space="0" w:color="888B8D" w:themeColor="accent2"/>
              <w:bottom w:val="dashSmallGap" w:sz="4" w:space="0" w:color="888B8D" w:themeColor="accent2"/>
            </w:tcBorders>
          </w:tcPr>
          <w:p w14:paraId="0BAC2AF2" w14:textId="246CA40F" w:rsidR="00B33157" w:rsidRPr="00B33157" w:rsidRDefault="00C94482" w:rsidP="00B33157">
            <w:pPr>
              <w:spacing w:before="60" w:after="120" w:line="264" w:lineRule="auto"/>
              <w:rPr>
                <w:rFonts w:eastAsia="Calibri" w:cs="Times New Roman"/>
                <w:color w:val="53565A"/>
                <w:szCs w:val="22"/>
                <w:lang w:val="en-AU" w:eastAsia="en-AU"/>
              </w:rPr>
            </w:pPr>
            <w:r w:rsidRPr="00C94482">
              <w:rPr>
                <w:rFonts w:eastAsia="Calibri" w:cs="Times New Roman"/>
                <w:color w:val="53565A"/>
                <w:szCs w:val="22"/>
                <w:lang w:val="en-AU" w:eastAsia="en-AU"/>
              </w:rPr>
              <w:t>VU2398</w:t>
            </w:r>
            <w:r>
              <w:rPr>
                <w:rFonts w:eastAsia="Calibri" w:cs="Times New Roman"/>
                <w:color w:val="53565A"/>
                <w:szCs w:val="22"/>
                <w:lang w:val="en-AU" w:eastAsia="en-AU"/>
              </w:rPr>
              <w:t>6</w:t>
            </w:r>
            <w:r w:rsidR="00B33157" w:rsidRPr="00B33157">
              <w:rPr>
                <w:rFonts w:eastAsia="Calibri" w:cs="Times New Roman"/>
                <w:color w:val="53565A"/>
                <w:szCs w:val="22"/>
                <w:lang w:val="en-AU" w:eastAsia="en-AU"/>
              </w:rPr>
              <w:t xml:space="preserve"> Use basic plumbing hand tools</w:t>
            </w:r>
          </w:p>
        </w:tc>
        <w:tc>
          <w:tcPr>
            <w:tcW w:w="3398" w:type="dxa"/>
            <w:tcBorders>
              <w:top w:val="dashSmallGap" w:sz="4" w:space="0" w:color="888B8D" w:themeColor="accent2"/>
              <w:bottom w:val="dashSmallGap" w:sz="4" w:space="0" w:color="888B8D" w:themeColor="accent2"/>
            </w:tcBorders>
          </w:tcPr>
          <w:p w14:paraId="66F834AB"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 xml:space="preserve">VU23054 Use basic plumbing hand tools </w:t>
            </w:r>
          </w:p>
        </w:tc>
        <w:tc>
          <w:tcPr>
            <w:tcW w:w="3398" w:type="dxa"/>
            <w:tcBorders>
              <w:top w:val="dashSmallGap" w:sz="4" w:space="0" w:color="888B8D" w:themeColor="accent2"/>
              <w:bottom w:val="dashSmallGap" w:sz="4" w:space="0" w:color="888B8D" w:themeColor="accent2"/>
            </w:tcBorders>
          </w:tcPr>
          <w:p w14:paraId="5B096B25" w14:textId="236CD6B0"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E</w:t>
            </w:r>
            <w:r w:rsidR="000E43C3">
              <w:rPr>
                <w:rFonts w:eastAsia="Calibri" w:cs="Times New Roman"/>
                <w:color w:val="53565A"/>
                <w:szCs w:val="22"/>
                <w:lang w:val="en-AU" w:eastAsia="en-AU"/>
              </w:rPr>
              <w:t>quivalent</w:t>
            </w:r>
          </w:p>
          <w:p w14:paraId="13606148" w14:textId="35411DCD" w:rsidR="00B33157" w:rsidRPr="00B33157" w:rsidRDefault="00B33157" w:rsidP="00B33157">
            <w:pPr>
              <w:spacing w:before="60" w:after="120" w:line="264" w:lineRule="auto"/>
              <w:rPr>
                <w:rFonts w:eastAsia="Calibri" w:cs="Times New Roman"/>
                <w:color w:val="53565A"/>
                <w:szCs w:val="22"/>
                <w:lang w:val="en-AU" w:eastAsia="en-AU"/>
              </w:rPr>
            </w:pPr>
          </w:p>
        </w:tc>
      </w:tr>
    </w:tbl>
    <w:p w14:paraId="2CFD6518" w14:textId="77777777" w:rsidR="00B33157" w:rsidRPr="00B33157" w:rsidRDefault="00B33157" w:rsidP="00B33157">
      <w:pPr>
        <w:rPr>
          <w:rFonts w:ascii="Arial" w:hAnsi="Arial"/>
          <w:sz w:val="18"/>
          <w:lang w:val="en-AU"/>
        </w:rPr>
      </w:pPr>
    </w:p>
    <w:p w14:paraId="101C0F7B" w14:textId="77777777" w:rsidR="00B33157" w:rsidRPr="00B33157" w:rsidRDefault="00B33157" w:rsidP="00B33157">
      <w:pPr>
        <w:rPr>
          <w:rFonts w:ascii="Arial" w:hAnsi="Arial"/>
          <w:sz w:val="18"/>
          <w:lang w:val="en-AU"/>
        </w:rPr>
      </w:pPr>
      <w:r w:rsidRPr="00B33157">
        <w:rPr>
          <w:rFonts w:ascii="Arial" w:hAnsi="Arial"/>
          <w:sz w:val="18"/>
          <w:lang w:val="en-AU"/>
        </w:rPr>
        <w:br w:type="page"/>
      </w:r>
    </w:p>
    <w:tbl>
      <w:tblPr>
        <w:tblStyle w:val="Tablestyle1"/>
        <w:tblW w:w="5000" w:type="pct"/>
        <w:tblLook w:val="04A0" w:firstRow="1" w:lastRow="0" w:firstColumn="1" w:lastColumn="0" w:noHBand="0" w:noVBand="1"/>
      </w:tblPr>
      <w:tblGrid>
        <w:gridCol w:w="2314"/>
        <w:gridCol w:w="7890"/>
      </w:tblGrid>
      <w:tr w:rsidR="00B33157" w:rsidRPr="00B33157" w14:paraId="23273075"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F8A9948"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lastRenderedPageBreak/>
              <w:t>Assessment Requirements Template</w:t>
            </w:r>
          </w:p>
        </w:tc>
      </w:tr>
      <w:tr w:rsidR="00B33157" w:rsidRPr="00B33157" w14:paraId="20A9D978" w14:textId="77777777" w:rsidTr="0011027B">
        <w:trPr>
          <w:trHeight w:val="561"/>
        </w:trPr>
        <w:tc>
          <w:tcPr>
            <w:tcW w:w="1134" w:type="pct"/>
          </w:tcPr>
          <w:p w14:paraId="317AAF0E"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Title</w:t>
            </w:r>
          </w:p>
        </w:tc>
        <w:tc>
          <w:tcPr>
            <w:tcW w:w="3866" w:type="pct"/>
          </w:tcPr>
          <w:p w14:paraId="4A9A688E" w14:textId="38A4D720"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Assessment Requirements for </w:t>
            </w:r>
            <w:r w:rsidR="00C94482" w:rsidRPr="00C94482">
              <w:rPr>
                <w:rFonts w:cs="Arial"/>
                <w:b/>
                <w:bCs/>
                <w:color w:val="103D64"/>
                <w:szCs w:val="22"/>
              </w:rPr>
              <w:t>VU2398</w:t>
            </w:r>
            <w:r w:rsidR="00C94482">
              <w:rPr>
                <w:rFonts w:cs="Arial"/>
                <w:b/>
                <w:bCs/>
                <w:color w:val="103D64"/>
                <w:szCs w:val="22"/>
              </w:rPr>
              <w:t>6</w:t>
            </w:r>
            <w:r w:rsidRPr="00B33157">
              <w:rPr>
                <w:rFonts w:cs="Arial"/>
                <w:b/>
                <w:bCs/>
                <w:color w:val="103D64"/>
                <w:szCs w:val="22"/>
              </w:rPr>
              <w:t xml:space="preserve"> Use basic plumbing hand tools</w:t>
            </w:r>
          </w:p>
        </w:tc>
      </w:tr>
      <w:tr w:rsidR="00B33157" w:rsidRPr="00B33157" w14:paraId="40438A2A" w14:textId="77777777" w:rsidTr="0011027B">
        <w:trPr>
          <w:trHeight w:val="561"/>
        </w:trPr>
        <w:tc>
          <w:tcPr>
            <w:tcW w:w="1134" w:type="pct"/>
          </w:tcPr>
          <w:p w14:paraId="2F0887D1"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Performance Evidence</w:t>
            </w:r>
          </w:p>
        </w:tc>
        <w:tc>
          <w:tcPr>
            <w:tcW w:w="3866" w:type="pct"/>
          </w:tcPr>
          <w:p w14:paraId="45405DCC" w14:textId="77777777" w:rsid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demonstrate the ability to complete tasks outlined in the elements, performance criteria and foundation skills of this unit including evidence of the ability to:</w:t>
            </w:r>
          </w:p>
          <w:p w14:paraId="7A343789" w14:textId="1A1225C9" w:rsidR="00B33157" w:rsidRPr="00B33157" w:rsidRDefault="00B33157" w:rsidP="00503E0F">
            <w:pPr>
              <w:pStyle w:val="VRQACourseTemplateTableBullet"/>
              <w:numPr>
                <w:ilvl w:val="0"/>
                <w:numId w:val="24"/>
              </w:numPr>
              <w:ind w:left="337" w:hanging="337"/>
            </w:pPr>
            <w:r w:rsidRPr="00B33157">
              <w:t>safely prepare, handle, use and store at least eight different hand tools appropriate for simple plumbing tasks.</w:t>
            </w:r>
          </w:p>
        </w:tc>
      </w:tr>
      <w:tr w:rsidR="00B33157" w:rsidRPr="00B33157" w14:paraId="045BC7CA" w14:textId="77777777" w:rsidTr="0011027B">
        <w:trPr>
          <w:trHeight w:val="561"/>
        </w:trPr>
        <w:tc>
          <w:tcPr>
            <w:tcW w:w="1134" w:type="pct"/>
          </w:tcPr>
          <w:p w14:paraId="7A184FC9"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Knowledge Evidence</w:t>
            </w:r>
          </w:p>
        </w:tc>
        <w:tc>
          <w:tcPr>
            <w:tcW w:w="3866" w:type="pct"/>
          </w:tcPr>
          <w:p w14:paraId="11B9CCC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e learner must be able to apply essential knowledge required to effectively do the tasks outlined in elements, performance criteria and foundation skills of this unit, including knowledge of:</w:t>
            </w:r>
          </w:p>
          <w:p w14:paraId="1FF0CFF9" w14:textId="77777777" w:rsidR="00B33157" w:rsidRPr="00B33157" w:rsidRDefault="00B33157" w:rsidP="00503E0F">
            <w:pPr>
              <w:pStyle w:val="VRQACourseTemplateTableBullet"/>
              <w:numPr>
                <w:ilvl w:val="0"/>
                <w:numId w:val="24"/>
              </w:numPr>
              <w:ind w:left="337" w:hanging="337"/>
            </w:pPr>
            <w:r w:rsidRPr="00B33157">
              <w:t>purpose and function of plumbing hand tools</w:t>
            </w:r>
          </w:p>
          <w:p w14:paraId="74673E59" w14:textId="77777777" w:rsidR="00B33157" w:rsidRPr="00B33157" w:rsidRDefault="00B33157" w:rsidP="00503E0F">
            <w:pPr>
              <w:pStyle w:val="VRQACourseTemplateTableBullet"/>
              <w:numPr>
                <w:ilvl w:val="0"/>
                <w:numId w:val="24"/>
              </w:numPr>
              <w:ind w:left="337" w:hanging="337"/>
            </w:pPr>
            <w:r w:rsidRPr="00B33157">
              <w:t>terminology when using basic plumbing hand tools</w:t>
            </w:r>
          </w:p>
          <w:p w14:paraId="37CFD3B2" w14:textId="77777777" w:rsidR="00B33157" w:rsidRPr="00B33157" w:rsidRDefault="00B33157" w:rsidP="00503E0F">
            <w:pPr>
              <w:pStyle w:val="VRQACourseTemplateTableBullet"/>
              <w:numPr>
                <w:ilvl w:val="0"/>
                <w:numId w:val="24"/>
              </w:numPr>
              <w:ind w:left="337" w:hanging="337"/>
            </w:pPr>
            <w:r w:rsidRPr="00B33157">
              <w:t xml:space="preserve">techniques used for basic plumbing hand tools </w:t>
            </w:r>
          </w:p>
          <w:p w14:paraId="3AF914C7" w14:textId="77777777" w:rsidR="00B33157" w:rsidRPr="00B33157" w:rsidRDefault="00B33157" w:rsidP="00503E0F">
            <w:pPr>
              <w:pStyle w:val="VRQACourseTemplateTableBullet"/>
              <w:numPr>
                <w:ilvl w:val="0"/>
                <w:numId w:val="24"/>
              </w:numPr>
              <w:ind w:left="337" w:hanging="337"/>
            </w:pPr>
            <w:r w:rsidRPr="00B33157">
              <w:t>workplace safety requirements and legislation, including personal protective equipment used when using basic plumbing hand tools</w:t>
            </w:r>
          </w:p>
          <w:p w14:paraId="009EEA38" w14:textId="77777777" w:rsidR="00B33157" w:rsidRPr="00B33157" w:rsidRDefault="00B33157" w:rsidP="00503E0F">
            <w:pPr>
              <w:pStyle w:val="VRQACourseTemplateTableBullet"/>
              <w:numPr>
                <w:ilvl w:val="0"/>
                <w:numId w:val="24"/>
              </w:numPr>
              <w:ind w:left="337" w:hanging="337"/>
            </w:pPr>
            <w:r w:rsidRPr="00B33157">
              <w:t>Australian standards, plumbing/building codes, legislation and regulations relevant to using basic plumbing hand tools</w:t>
            </w:r>
          </w:p>
          <w:p w14:paraId="6B8C043D" w14:textId="77777777" w:rsidR="00B33157" w:rsidRPr="00B33157" w:rsidRDefault="00B33157" w:rsidP="00503E0F">
            <w:pPr>
              <w:pStyle w:val="VRQACourseTemplateTableBullet"/>
              <w:numPr>
                <w:ilvl w:val="0"/>
                <w:numId w:val="24"/>
              </w:numPr>
              <w:ind w:left="337" w:hanging="337"/>
            </w:pPr>
            <w:r w:rsidRPr="00B33157">
              <w:t xml:space="preserve">quality assurance requirements and procedures related to using basic plumbing hand tools </w:t>
            </w:r>
          </w:p>
          <w:p w14:paraId="758B8434" w14:textId="77777777" w:rsidR="00B33157" w:rsidRPr="00B33157" w:rsidRDefault="00B33157" w:rsidP="00503E0F">
            <w:pPr>
              <w:pStyle w:val="VRQACourseTemplateTableBullet"/>
              <w:numPr>
                <w:ilvl w:val="0"/>
                <w:numId w:val="24"/>
              </w:numPr>
              <w:ind w:left="337" w:hanging="337"/>
            </w:pPr>
            <w:r w:rsidRPr="00B33157">
              <w:t>sustainability principles and requirements related to using basic plumbing hand tools.</w:t>
            </w:r>
          </w:p>
        </w:tc>
      </w:tr>
      <w:tr w:rsidR="00B33157" w:rsidRPr="00B33157" w14:paraId="2EAA1EB1" w14:textId="77777777" w:rsidTr="0011027B">
        <w:trPr>
          <w:trHeight w:val="561"/>
        </w:trPr>
        <w:tc>
          <w:tcPr>
            <w:tcW w:w="1134" w:type="pct"/>
          </w:tcPr>
          <w:p w14:paraId="500C3E77" w14:textId="77777777" w:rsidR="00B33157" w:rsidRPr="00B33157" w:rsidRDefault="00B33157" w:rsidP="00B33157">
            <w:pPr>
              <w:spacing w:before="60" w:line="264" w:lineRule="auto"/>
              <w:ind w:left="57"/>
              <w:outlineLvl w:val="3"/>
              <w:rPr>
                <w:rFonts w:cs="Arial"/>
                <w:b/>
                <w:bCs/>
                <w:color w:val="103D64"/>
                <w:szCs w:val="22"/>
              </w:rPr>
            </w:pPr>
            <w:r w:rsidRPr="00B33157">
              <w:rPr>
                <w:rFonts w:cs="Arial"/>
                <w:b/>
                <w:bCs/>
                <w:color w:val="103D64"/>
                <w:szCs w:val="22"/>
              </w:rPr>
              <w:t>Assessment Conditions</w:t>
            </w:r>
          </w:p>
        </w:tc>
        <w:tc>
          <w:tcPr>
            <w:tcW w:w="3866" w:type="pct"/>
          </w:tcPr>
          <w:p w14:paraId="00C529E9"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Skills in this unit must be demonstrated in a simulated plumbing workplace environment that complies with standard and authorised work practices, safety requirements and sustainability constraints.</w:t>
            </w:r>
          </w:p>
          <w:p w14:paraId="26E5787B" w14:textId="77777777" w:rsidR="00B33157" w:rsidRPr="00B33157" w:rsidRDefault="00B33157" w:rsidP="00503E0F">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includes access to:</w:t>
            </w:r>
          </w:p>
          <w:p w14:paraId="4C4BE04C" w14:textId="77777777" w:rsidR="00B33157" w:rsidRPr="00B33157" w:rsidRDefault="00B33157" w:rsidP="00503E0F">
            <w:pPr>
              <w:pStyle w:val="VRQACourseTemplateTableBullet"/>
              <w:numPr>
                <w:ilvl w:val="0"/>
                <w:numId w:val="24"/>
              </w:numPr>
              <w:ind w:left="337" w:hanging="337"/>
            </w:pPr>
            <w:r w:rsidRPr="00B33157">
              <w:t>personal protective equipment</w:t>
            </w:r>
          </w:p>
          <w:p w14:paraId="15E8B23E" w14:textId="77777777" w:rsidR="00B33157" w:rsidRPr="00B33157" w:rsidRDefault="00B33157" w:rsidP="00503E0F">
            <w:pPr>
              <w:pStyle w:val="VRQACourseTemplateTableBullet"/>
              <w:numPr>
                <w:ilvl w:val="0"/>
                <w:numId w:val="24"/>
              </w:numPr>
              <w:ind w:left="337" w:hanging="337"/>
            </w:pPr>
            <w:r w:rsidRPr="00B33157">
              <w:t>basic plumbing hand tools</w:t>
            </w:r>
          </w:p>
          <w:p w14:paraId="1B0AC29A" w14:textId="77777777" w:rsidR="00B33157" w:rsidRPr="00B33157" w:rsidRDefault="00B33157" w:rsidP="00503E0F">
            <w:pPr>
              <w:pStyle w:val="VRQACourseTemplateTableBullet"/>
              <w:numPr>
                <w:ilvl w:val="0"/>
                <w:numId w:val="24"/>
              </w:numPr>
              <w:ind w:left="337" w:hanging="337"/>
            </w:pPr>
            <w:r w:rsidRPr="00B33157">
              <w:t>materials and equipment for using handheld tools</w:t>
            </w:r>
          </w:p>
          <w:p w14:paraId="06D84BC4" w14:textId="77777777" w:rsidR="00B33157" w:rsidRPr="00B33157" w:rsidRDefault="00B33157" w:rsidP="00503E0F">
            <w:pPr>
              <w:pStyle w:val="VRQACourseTemplateTableBullet"/>
              <w:numPr>
                <w:ilvl w:val="0"/>
                <w:numId w:val="24"/>
              </w:numPr>
              <w:ind w:left="337" w:hanging="337"/>
            </w:pPr>
            <w:r w:rsidRPr="00B33157">
              <w:t>job tasks, specifications, manufacturer instructions and workplace procedures.</w:t>
            </w:r>
          </w:p>
          <w:p w14:paraId="32DF4C0F" w14:textId="77777777" w:rsidR="00B33157" w:rsidRPr="00B33157" w:rsidRDefault="00B33157" w:rsidP="00B33157">
            <w:pPr>
              <w:rPr>
                <w:rFonts w:cs="Arial"/>
                <w:b/>
                <w:bCs/>
                <w:lang w:val="en-AU"/>
              </w:rPr>
            </w:pPr>
            <w:r w:rsidRPr="00B33157">
              <w:rPr>
                <w:rFonts w:cs="Arial"/>
                <w:b/>
                <w:bCs/>
                <w:lang w:val="en-AU"/>
              </w:rPr>
              <w:t>Assessor requirements</w:t>
            </w:r>
          </w:p>
          <w:p w14:paraId="3B75BB9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Assessors must hold a trade certificate in plumbing and/or registration as a plumber.</w:t>
            </w:r>
          </w:p>
        </w:tc>
      </w:tr>
    </w:tbl>
    <w:p w14:paraId="4F6844CA" w14:textId="77777777" w:rsidR="00B33157" w:rsidRPr="00B33157" w:rsidRDefault="00B33157" w:rsidP="00B33157">
      <w:pPr>
        <w:rPr>
          <w:rFonts w:ascii="Arial" w:hAnsi="Arial"/>
          <w:sz w:val="18"/>
          <w:lang w:val="en-AU"/>
        </w:rPr>
      </w:pPr>
    </w:p>
    <w:p w14:paraId="6E23E713" w14:textId="77777777" w:rsidR="00B33157" w:rsidRPr="00B33157" w:rsidRDefault="00B33157" w:rsidP="00B33157">
      <w:pPr>
        <w:rPr>
          <w:rFonts w:ascii="Arial" w:hAnsi="Arial"/>
          <w:sz w:val="18"/>
          <w:lang w:val="en-AU"/>
        </w:rPr>
      </w:pPr>
      <w:r w:rsidRPr="00B33157">
        <w:rPr>
          <w:rFonts w:ascii="Arial" w:hAnsi="Arial"/>
          <w:sz w:val="18"/>
          <w:lang w:val="en-AU"/>
        </w:rPr>
        <w:br w:type="page"/>
      </w:r>
    </w:p>
    <w:p w14:paraId="7264C11B" w14:textId="77777777" w:rsidR="00B33157" w:rsidRPr="00B33157" w:rsidRDefault="00B33157" w:rsidP="00B33157">
      <w:pPr>
        <w:rPr>
          <w:rFonts w:ascii="Arial" w:hAnsi="Arial"/>
          <w:sz w:val="18"/>
          <w:lang w:val="en-GB"/>
        </w:rPr>
      </w:pPr>
    </w:p>
    <w:tbl>
      <w:tblPr>
        <w:tblStyle w:val="Tablestyle1"/>
        <w:tblW w:w="4987" w:type="pct"/>
        <w:tblLook w:val="04A0" w:firstRow="1" w:lastRow="0" w:firstColumn="1" w:lastColumn="0" w:noHBand="0" w:noVBand="1"/>
      </w:tblPr>
      <w:tblGrid>
        <w:gridCol w:w="2843"/>
        <w:gridCol w:w="7334"/>
      </w:tblGrid>
      <w:tr w:rsidR="00B33157" w:rsidRPr="00B33157" w14:paraId="27E1C965"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1E5116BB"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Section C – Units of competency</w:t>
            </w:r>
          </w:p>
        </w:tc>
      </w:tr>
      <w:tr w:rsidR="00B33157" w:rsidRPr="00B33157" w14:paraId="23F60951" w14:textId="77777777" w:rsidTr="0011027B">
        <w:trPr>
          <w:trHeight w:val="323"/>
        </w:trPr>
        <w:tc>
          <w:tcPr>
            <w:tcW w:w="1397" w:type="pct"/>
          </w:tcPr>
          <w:p w14:paraId="1BF7E9C8"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code</w:t>
            </w:r>
          </w:p>
        </w:tc>
        <w:tc>
          <w:tcPr>
            <w:tcW w:w="3603" w:type="pct"/>
          </w:tcPr>
          <w:p w14:paraId="10D05914" w14:textId="46441729" w:rsidR="00B33157" w:rsidRPr="00B33157" w:rsidRDefault="00C94482" w:rsidP="00B33157">
            <w:pPr>
              <w:spacing w:before="60" w:after="120" w:line="264" w:lineRule="auto"/>
              <w:rPr>
                <w:rFonts w:eastAsia="Calibri" w:cs="Times New Roman"/>
                <w:b/>
                <w:bCs/>
                <w:color w:val="53565A"/>
                <w:szCs w:val="22"/>
                <w:lang w:val="en-AU" w:eastAsia="en-AU"/>
              </w:rPr>
            </w:pPr>
            <w:r w:rsidRPr="00C94482">
              <w:rPr>
                <w:rFonts w:eastAsia="Calibri" w:cs="Times New Roman"/>
                <w:b/>
                <w:bCs/>
                <w:color w:val="53565A"/>
                <w:szCs w:val="22"/>
                <w:lang w:val="en-AU" w:eastAsia="en-AU"/>
              </w:rPr>
              <w:t>VU239</w:t>
            </w:r>
            <w:r w:rsidR="00FF3653">
              <w:rPr>
                <w:rFonts w:eastAsia="Calibri" w:cs="Times New Roman"/>
                <w:b/>
                <w:bCs/>
                <w:color w:val="53565A"/>
                <w:szCs w:val="22"/>
                <w:lang w:val="en-AU" w:eastAsia="en-AU"/>
              </w:rPr>
              <w:t>8</w:t>
            </w:r>
            <w:r>
              <w:rPr>
                <w:rFonts w:eastAsia="Calibri" w:cs="Times New Roman"/>
                <w:b/>
                <w:bCs/>
                <w:color w:val="53565A"/>
                <w:szCs w:val="22"/>
                <w:lang w:val="en-AU" w:eastAsia="en-AU"/>
              </w:rPr>
              <w:t>7</w:t>
            </w:r>
          </w:p>
        </w:tc>
      </w:tr>
      <w:tr w:rsidR="00B33157" w:rsidRPr="00B33157" w14:paraId="4EE46692" w14:textId="77777777" w:rsidTr="0011027B">
        <w:trPr>
          <w:trHeight w:val="323"/>
        </w:trPr>
        <w:tc>
          <w:tcPr>
            <w:tcW w:w="1397" w:type="pct"/>
          </w:tcPr>
          <w:p w14:paraId="30D032FB"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title</w:t>
            </w:r>
          </w:p>
        </w:tc>
        <w:tc>
          <w:tcPr>
            <w:tcW w:w="3603" w:type="pct"/>
          </w:tcPr>
          <w:p w14:paraId="3E4096C2" w14:textId="77777777" w:rsidR="00B33157" w:rsidRPr="00B33157" w:rsidRDefault="00B33157" w:rsidP="00B33157">
            <w:pPr>
              <w:spacing w:before="60" w:after="120" w:line="264" w:lineRule="auto"/>
              <w:rPr>
                <w:rFonts w:eastAsia="Calibri" w:cs="Times New Roman"/>
                <w:b/>
                <w:bCs/>
                <w:color w:val="53565A"/>
                <w:szCs w:val="22"/>
                <w:lang w:val="en-AU" w:eastAsia="en-AU"/>
              </w:rPr>
            </w:pPr>
            <w:bookmarkStart w:id="105" w:name="_Toc421279714"/>
            <w:r w:rsidRPr="00B33157">
              <w:rPr>
                <w:rFonts w:eastAsia="Calibri" w:cs="Times New Roman"/>
                <w:b/>
                <w:bCs/>
                <w:color w:val="53565A"/>
                <w:szCs w:val="22"/>
                <w:lang w:val="en-AU" w:eastAsia="en-AU"/>
              </w:rPr>
              <w:t>Use basic power tools</w:t>
            </w:r>
            <w:bookmarkEnd w:id="105"/>
          </w:p>
        </w:tc>
      </w:tr>
      <w:tr w:rsidR="00B33157" w:rsidRPr="00B33157" w14:paraId="54FACCAC" w14:textId="77777777" w:rsidTr="0011027B">
        <w:trPr>
          <w:trHeight w:val="323"/>
        </w:trPr>
        <w:tc>
          <w:tcPr>
            <w:tcW w:w="1397" w:type="pct"/>
          </w:tcPr>
          <w:p w14:paraId="2B3FBD91"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Application</w:t>
            </w:r>
          </w:p>
        </w:tc>
        <w:tc>
          <w:tcPr>
            <w:tcW w:w="3603" w:type="pct"/>
          </w:tcPr>
          <w:p w14:paraId="475824F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specifies</w:t>
            </w:r>
            <w:r w:rsidRPr="00B33157">
              <w:rPr>
                <w:rFonts w:eastAsia="Calibri" w:cs="Times New Roman"/>
                <w:color w:val="53565A"/>
                <w:spacing w:val="-1"/>
                <w:szCs w:val="22"/>
                <w:lang w:val="en-AU" w:eastAsia="en-AU"/>
              </w:rPr>
              <w:t xml:space="preserve"> </w:t>
            </w:r>
            <w:r w:rsidRPr="00B33157">
              <w:rPr>
                <w:rFonts w:eastAsia="Calibri" w:cs="Times New Roman"/>
                <w:color w:val="53565A"/>
                <w:szCs w:val="22"/>
                <w:lang w:val="en-AU" w:eastAsia="en-AU"/>
              </w:rPr>
              <w:t>the performance outcomes, skills and knowledge required to identify, select, use and store b</w:t>
            </w:r>
            <w:r w:rsidRPr="00B33157">
              <w:rPr>
                <w:rFonts w:eastAsia="Calibri" w:cs="Times New Roman"/>
                <w:color w:val="53565A"/>
                <w:spacing w:val="-2"/>
                <w:szCs w:val="22"/>
                <w:lang w:val="en-AU" w:eastAsia="en-AU"/>
              </w:rPr>
              <w:t>a</w:t>
            </w:r>
            <w:r w:rsidRPr="00B33157">
              <w:rPr>
                <w:rFonts w:eastAsia="Calibri" w:cs="Times New Roman"/>
                <w:color w:val="53565A"/>
                <w:szCs w:val="22"/>
                <w:lang w:val="en-AU" w:eastAsia="en-AU"/>
              </w:rPr>
              <w:t xml:space="preserve">sic </w:t>
            </w:r>
            <w:r w:rsidRPr="00B33157">
              <w:rPr>
                <w:rFonts w:eastAsia="Calibri" w:cs="Times New Roman"/>
                <w:color w:val="53565A"/>
                <w:spacing w:val="-1"/>
                <w:szCs w:val="22"/>
                <w:lang w:val="en-AU" w:eastAsia="en-AU"/>
              </w:rPr>
              <w:t>p</w:t>
            </w:r>
            <w:r w:rsidRPr="00B33157">
              <w:rPr>
                <w:rFonts w:eastAsia="Calibri" w:cs="Times New Roman"/>
                <w:color w:val="53565A"/>
                <w:szCs w:val="22"/>
                <w:lang w:val="en-AU" w:eastAsia="en-AU"/>
              </w:rPr>
              <w:t>ower tools associated with si</w:t>
            </w:r>
            <w:r w:rsidRPr="00B33157">
              <w:rPr>
                <w:rFonts w:eastAsia="Calibri" w:cs="Times New Roman"/>
                <w:color w:val="53565A"/>
                <w:spacing w:val="-2"/>
                <w:szCs w:val="22"/>
                <w:lang w:val="en-AU" w:eastAsia="en-AU"/>
              </w:rPr>
              <w:t>m</w:t>
            </w:r>
            <w:r w:rsidRPr="00B33157">
              <w:rPr>
                <w:rFonts w:eastAsia="Calibri" w:cs="Times New Roman"/>
                <w:color w:val="53565A"/>
                <w:szCs w:val="22"/>
                <w:lang w:val="en-AU" w:eastAsia="en-AU"/>
              </w:rPr>
              <w:t>ple plumbing tasks. This unit does not include disc grinders over 100mm.</w:t>
            </w:r>
          </w:p>
          <w:p w14:paraId="1B8DED0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ed plumber.</w:t>
            </w:r>
          </w:p>
          <w:p w14:paraId="2ECBA16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o occupational licensing, legislative, regulatory or certification requirements apply to this unit at the time of publication.</w:t>
            </w:r>
          </w:p>
        </w:tc>
      </w:tr>
      <w:tr w:rsidR="00B33157" w:rsidRPr="00B33157" w14:paraId="486A1779" w14:textId="77777777" w:rsidTr="0011027B">
        <w:trPr>
          <w:trHeight w:val="658"/>
        </w:trPr>
        <w:tc>
          <w:tcPr>
            <w:tcW w:w="1397" w:type="pct"/>
          </w:tcPr>
          <w:p w14:paraId="348AB26F"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 xml:space="preserve">Pre-requisite Unit(s) </w:t>
            </w:r>
          </w:p>
        </w:tc>
        <w:tc>
          <w:tcPr>
            <w:tcW w:w="3603" w:type="pct"/>
          </w:tcPr>
          <w:p w14:paraId="47EC1EE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il</w:t>
            </w:r>
          </w:p>
        </w:tc>
      </w:tr>
      <w:tr w:rsidR="00B33157" w:rsidRPr="00B33157" w14:paraId="22C8C232" w14:textId="77777777" w:rsidTr="0011027B">
        <w:trPr>
          <w:trHeight w:val="472"/>
        </w:trPr>
        <w:tc>
          <w:tcPr>
            <w:tcW w:w="1397" w:type="pct"/>
          </w:tcPr>
          <w:p w14:paraId="29136675"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Competency Field</w:t>
            </w:r>
          </w:p>
        </w:tc>
        <w:tc>
          <w:tcPr>
            <w:tcW w:w="3603" w:type="pct"/>
          </w:tcPr>
          <w:p w14:paraId="684E66C0"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r w:rsidR="00B33157" w:rsidRPr="00B33157" w14:paraId="7E25BF4F" w14:textId="77777777" w:rsidTr="0011027B">
        <w:trPr>
          <w:trHeight w:val="468"/>
        </w:trPr>
        <w:tc>
          <w:tcPr>
            <w:tcW w:w="1397" w:type="pct"/>
          </w:tcPr>
          <w:p w14:paraId="0ACEC7F7"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Unit Sector</w:t>
            </w:r>
          </w:p>
        </w:tc>
        <w:tc>
          <w:tcPr>
            <w:tcW w:w="3603" w:type="pct"/>
          </w:tcPr>
          <w:p w14:paraId="39DA135E"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09292274" w14:textId="77777777" w:rsidR="00B33157" w:rsidRPr="00B33157" w:rsidRDefault="00B33157" w:rsidP="00B33157">
      <w:pPr>
        <w:rPr>
          <w:rFonts w:ascii="Arial" w:hAnsi="Arial"/>
          <w:sz w:val="18"/>
          <w:lang w:val="en-AU"/>
        </w:rPr>
      </w:pPr>
    </w:p>
    <w:tbl>
      <w:tblPr>
        <w:tblStyle w:val="Style1"/>
        <w:tblW w:w="0" w:type="auto"/>
        <w:tblLook w:val="04A0" w:firstRow="1" w:lastRow="0" w:firstColumn="1" w:lastColumn="0" w:noHBand="0" w:noVBand="1"/>
      </w:tblPr>
      <w:tblGrid>
        <w:gridCol w:w="851"/>
        <w:gridCol w:w="2126"/>
        <w:gridCol w:w="1134"/>
        <w:gridCol w:w="6093"/>
      </w:tblGrid>
      <w:tr w:rsidR="00B33157" w:rsidRPr="00B33157" w14:paraId="1ADB996E"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0A1B6D39" w14:textId="77777777" w:rsidR="00B33157" w:rsidRPr="00B33157" w:rsidRDefault="00B33157" w:rsidP="00B33157">
            <w:pPr>
              <w:spacing w:before="120" w:after="120"/>
              <w:rPr>
                <w:rFonts w:cs="Arial"/>
                <w:sz w:val="16"/>
                <w:lang w:val="en-AU"/>
              </w:rPr>
            </w:pPr>
            <w:r w:rsidRPr="00B33157">
              <w:rPr>
                <w:rFonts w:eastAsia="Times New Roman" w:cs="Arial"/>
                <w:b/>
                <w:color w:val="103D64"/>
                <w:sz w:val="22"/>
                <w:lang w:val="en-AU" w:eastAsia="x-none"/>
              </w:rPr>
              <w:t>Element</w:t>
            </w:r>
          </w:p>
        </w:tc>
        <w:tc>
          <w:tcPr>
            <w:tcW w:w="7227" w:type="dxa"/>
            <w:gridSpan w:val="2"/>
            <w:shd w:val="clear" w:color="auto" w:fill="FFFFFF"/>
          </w:tcPr>
          <w:p w14:paraId="5939D635" w14:textId="77777777" w:rsidR="00B33157" w:rsidRPr="00B33157" w:rsidRDefault="00B33157" w:rsidP="00B33157">
            <w:pPr>
              <w:spacing w:before="120" w:after="120"/>
              <w:cnfStyle w:val="000000000000" w:firstRow="0" w:lastRow="0" w:firstColumn="0" w:lastColumn="0" w:oddVBand="0" w:evenVBand="0" w:oddHBand="0" w:evenHBand="0" w:firstRowFirstColumn="0" w:firstRowLastColumn="0" w:lastRowFirstColumn="0" w:lastRowLastColumn="0"/>
              <w:rPr>
                <w:rFonts w:cs="Arial"/>
                <w:sz w:val="16"/>
                <w:lang w:val="en-AU"/>
              </w:rPr>
            </w:pPr>
            <w:r w:rsidRPr="00B33157">
              <w:rPr>
                <w:rFonts w:eastAsia="Times New Roman" w:cs="Arial"/>
                <w:b/>
                <w:color w:val="103D64"/>
                <w:sz w:val="22"/>
                <w:lang w:val="en-AU" w:eastAsia="x-none"/>
              </w:rPr>
              <w:t>Performance Criteria</w:t>
            </w:r>
          </w:p>
        </w:tc>
      </w:tr>
      <w:tr w:rsidR="00B33157" w:rsidRPr="00B33157" w14:paraId="4D55F559" w14:textId="77777777" w:rsidTr="0011027B">
        <w:tc>
          <w:tcPr>
            <w:tcW w:w="2977" w:type="dxa"/>
            <w:gridSpan w:val="2"/>
          </w:tcPr>
          <w:p w14:paraId="7599D332" w14:textId="77777777" w:rsidR="00B33157" w:rsidRPr="00B33157" w:rsidRDefault="00B33157" w:rsidP="00B33157">
            <w:pPr>
              <w:spacing w:before="60" w:after="120" w:line="264" w:lineRule="auto"/>
              <w:rPr>
                <w:rFonts w:cs="Arial"/>
                <w:sz w:val="16"/>
                <w:szCs w:val="18"/>
              </w:rPr>
            </w:pPr>
            <w:r w:rsidRPr="00B33157">
              <w:rPr>
                <w:rFonts w:eastAsia="Calibri" w:cs="Times New Roman"/>
                <w:color w:val="53565A"/>
                <w:sz w:val="22"/>
                <w:lang w:val="en-AU" w:eastAsia="en-AU"/>
              </w:rPr>
              <w:t>Elements describe the essential outcomes of a unit of competency.</w:t>
            </w:r>
          </w:p>
        </w:tc>
        <w:tc>
          <w:tcPr>
            <w:tcW w:w="7227" w:type="dxa"/>
            <w:gridSpan w:val="2"/>
          </w:tcPr>
          <w:p w14:paraId="294814E2" w14:textId="77777777" w:rsidR="00B33157" w:rsidRPr="00B33157" w:rsidRDefault="00B33157" w:rsidP="00B33157">
            <w:pPr>
              <w:spacing w:before="60" w:after="120" w:line="264" w:lineRule="auto"/>
              <w:rPr>
                <w:rFonts w:cs="Arial"/>
                <w:sz w:val="16"/>
                <w:lang w:val="en-AU"/>
              </w:rPr>
            </w:pPr>
            <w:r w:rsidRPr="00B33157">
              <w:rPr>
                <w:rFonts w:eastAsia="Calibri" w:cs="Times New Roman"/>
                <w:color w:val="53565A"/>
                <w:sz w:val="22"/>
                <w:lang w:val="en-AU" w:eastAsia="en-AU"/>
              </w:rPr>
              <w:t>Performance criteria describe the required performance needed to demonstrate achievement of the element. Assessment of performance is to be consistent with the assessment requirements.</w:t>
            </w:r>
          </w:p>
        </w:tc>
      </w:tr>
      <w:tr w:rsidR="00B33157" w:rsidRPr="00B33157" w14:paraId="14E8993F" w14:textId="77777777" w:rsidTr="0011027B">
        <w:tc>
          <w:tcPr>
            <w:tcW w:w="851" w:type="dxa"/>
          </w:tcPr>
          <w:p w14:paraId="75B2299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p>
        </w:tc>
        <w:tc>
          <w:tcPr>
            <w:tcW w:w="2126" w:type="dxa"/>
          </w:tcPr>
          <w:p w14:paraId="4EF2E3B8"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lan to use basic power tools for plumbing</w:t>
            </w:r>
          </w:p>
        </w:tc>
        <w:tc>
          <w:tcPr>
            <w:tcW w:w="1134" w:type="dxa"/>
          </w:tcPr>
          <w:p w14:paraId="5716DD8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1</w:t>
            </w:r>
          </w:p>
        </w:tc>
        <w:tc>
          <w:tcPr>
            <w:tcW w:w="6093" w:type="dxa"/>
          </w:tcPr>
          <w:p w14:paraId="233DCCD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job tasks the supervisor to determine power tools to be used and their associated power sources and outlets and cables.</w:t>
            </w:r>
          </w:p>
        </w:tc>
      </w:tr>
      <w:tr w:rsidR="00B33157" w:rsidRPr="00B33157" w14:paraId="628E7811" w14:textId="77777777" w:rsidTr="0011027B">
        <w:tc>
          <w:tcPr>
            <w:tcW w:w="851" w:type="dxa"/>
          </w:tcPr>
          <w:p w14:paraId="3A4BB56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57A9D5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4BF1D3B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2</w:t>
            </w:r>
          </w:p>
        </w:tc>
        <w:tc>
          <w:tcPr>
            <w:tcW w:w="6093" w:type="dxa"/>
          </w:tcPr>
          <w:p w14:paraId="1752E7AC" w14:textId="0947CA6D"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workplace safety requirements associated with using power tools.</w:t>
            </w:r>
          </w:p>
        </w:tc>
      </w:tr>
      <w:tr w:rsidR="000E43C3" w:rsidRPr="00B33157" w14:paraId="54B4A9A8" w14:textId="77777777" w:rsidTr="0011027B">
        <w:tc>
          <w:tcPr>
            <w:tcW w:w="851" w:type="dxa"/>
          </w:tcPr>
          <w:p w14:paraId="2F7C59EA" w14:textId="77777777" w:rsidR="000E43C3" w:rsidRPr="00B33157" w:rsidRDefault="000E43C3" w:rsidP="00B33157">
            <w:pPr>
              <w:spacing w:before="60" w:after="120" w:line="264" w:lineRule="auto"/>
              <w:rPr>
                <w:rFonts w:eastAsia="Calibri" w:cs="Times New Roman"/>
                <w:color w:val="53565A"/>
                <w:sz w:val="22"/>
                <w:lang w:val="en-AU" w:eastAsia="en-AU"/>
              </w:rPr>
            </w:pPr>
          </w:p>
        </w:tc>
        <w:tc>
          <w:tcPr>
            <w:tcW w:w="2126" w:type="dxa"/>
          </w:tcPr>
          <w:p w14:paraId="50922AB7" w14:textId="77777777" w:rsidR="000E43C3" w:rsidRPr="00B33157" w:rsidRDefault="000E43C3" w:rsidP="00B33157">
            <w:pPr>
              <w:spacing w:before="60" w:after="120" w:line="264" w:lineRule="auto"/>
              <w:rPr>
                <w:rFonts w:eastAsia="Calibri" w:cs="Times New Roman"/>
                <w:color w:val="53565A"/>
                <w:sz w:val="22"/>
                <w:lang w:val="en-AU" w:eastAsia="en-AU"/>
              </w:rPr>
            </w:pPr>
          </w:p>
        </w:tc>
        <w:tc>
          <w:tcPr>
            <w:tcW w:w="1134" w:type="dxa"/>
          </w:tcPr>
          <w:p w14:paraId="127D9DFA" w14:textId="4763F323" w:rsidR="000E43C3" w:rsidRPr="00B33157" w:rsidRDefault="000E43C3" w:rsidP="00B33157">
            <w:pPr>
              <w:spacing w:before="60" w:after="120" w:line="264" w:lineRule="auto"/>
              <w:rPr>
                <w:rFonts w:eastAsia="Calibri" w:cs="Times New Roman"/>
                <w:color w:val="53565A"/>
                <w:sz w:val="22"/>
                <w:lang w:val="en-AU" w:eastAsia="en-AU"/>
              </w:rPr>
            </w:pPr>
            <w:r>
              <w:rPr>
                <w:rFonts w:eastAsia="Calibri" w:cs="Times New Roman"/>
                <w:color w:val="53565A"/>
                <w:sz w:val="22"/>
                <w:lang w:val="en-AU" w:eastAsia="en-AU"/>
              </w:rPr>
              <w:t>1.3</w:t>
            </w:r>
          </w:p>
        </w:tc>
        <w:tc>
          <w:tcPr>
            <w:tcW w:w="6093" w:type="dxa"/>
          </w:tcPr>
          <w:p w14:paraId="78223E15" w14:textId="626C7506" w:rsidR="000E43C3" w:rsidRPr="00B33157" w:rsidRDefault="000E43C3" w:rsidP="00B33157">
            <w:pPr>
              <w:spacing w:before="60" w:after="120" w:line="264" w:lineRule="auto"/>
              <w:rPr>
                <w:rFonts w:eastAsia="Calibri" w:cs="Times New Roman"/>
                <w:color w:val="53565A"/>
                <w:sz w:val="22"/>
                <w:lang w:val="en-AU" w:eastAsia="en-AU"/>
              </w:rPr>
            </w:pPr>
            <w:r w:rsidRPr="000E43C3">
              <w:rPr>
                <w:rFonts w:eastAsia="Calibri" w:cs="Times New Roman"/>
                <w:color w:val="53565A"/>
                <w:sz w:val="22"/>
                <w:lang w:val="en-AU" w:eastAsia="en-AU"/>
              </w:rPr>
              <w:t xml:space="preserve">Identify sustainability requirements associated with </w:t>
            </w:r>
            <w:r w:rsidR="00D11A3A">
              <w:rPr>
                <w:rFonts w:eastAsia="Calibri" w:cs="Times New Roman"/>
                <w:color w:val="53565A"/>
                <w:sz w:val="22"/>
                <w:lang w:val="en-AU" w:eastAsia="en-AU"/>
              </w:rPr>
              <w:t>the use of plumbing power tools</w:t>
            </w:r>
            <w:r w:rsidRPr="000E43C3">
              <w:rPr>
                <w:rFonts w:eastAsia="Calibri" w:cs="Times New Roman"/>
                <w:color w:val="53565A"/>
                <w:sz w:val="22"/>
                <w:lang w:val="en-AU" w:eastAsia="en-AU"/>
              </w:rPr>
              <w:t>.</w:t>
            </w:r>
          </w:p>
        </w:tc>
      </w:tr>
      <w:tr w:rsidR="00B33157" w:rsidRPr="00B33157" w14:paraId="6064B9E3" w14:textId="77777777" w:rsidTr="0011027B">
        <w:tc>
          <w:tcPr>
            <w:tcW w:w="851" w:type="dxa"/>
          </w:tcPr>
          <w:p w14:paraId="0EA10210"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1D8EA2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099B481D" w14:textId="3370790F"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0E43C3">
              <w:rPr>
                <w:rFonts w:eastAsia="Calibri" w:cs="Times New Roman"/>
                <w:color w:val="53565A"/>
                <w:sz w:val="22"/>
                <w:lang w:val="en-AU" w:eastAsia="en-AU"/>
              </w:rPr>
              <w:t>4</w:t>
            </w:r>
          </w:p>
        </w:tc>
        <w:tc>
          <w:tcPr>
            <w:tcW w:w="6093" w:type="dxa"/>
          </w:tcPr>
          <w:p w14:paraId="252A3CA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Identify quality assurance requirements associated with using power tools.</w:t>
            </w:r>
          </w:p>
        </w:tc>
      </w:tr>
      <w:tr w:rsidR="00B33157" w:rsidRPr="00B33157" w14:paraId="4B15DE4D" w14:textId="77777777" w:rsidTr="0011027B">
        <w:tc>
          <w:tcPr>
            <w:tcW w:w="851" w:type="dxa"/>
          </w:tcPr>
          <w:p w14:paraId="133C2BA9"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6639EF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36D6B995" w14:textId="59090C5E"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1.</w:t>
            </w:r>
            <w:r w:rsidR="000E43C3">
              <w:rPr>
                <w:rFonts w:eastAsia="Calibri" w:cs="Times New Roman"/>
                <w:color w:val="53565A"/>
                <w:sz w:val="22"/>
                <w:lang w:val="en-AU" w:eastAsia="en-AU"/>
              </w:rPr>
              <w:t>5</w:t>
            </w:r>
            <w:r w:rsidRPr="00B33157">
              <w:rPr>
                <w:rFonts w:eastAsia="Calibri" w:cs="Times New Roman"/>
                <w:color w:val="53565A"/>
                <w:sz w:val="22"/>
                <w:lang w:val="en-AU" w:eastAsia="en-AU"/>
              </w:rPr>
              <w:t xml:space="preserve"> </w:t>
            </w:r>
          </w:p>
        </w:tc>
        <w:tc>
          <w:tcPr>
            <w:tcW w:w="6093" w:type="dxa"/>
          </w:tcPr>
          <w:p w14:paraId="669A5E0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Access and complete required documentation for power tools use according to workplace procedures.</w:t>
            </w:r>
          </w:p>
        </w:tc>
      </w:tr>
      <w:tr w:rsidR="00B33157" w:rsidRPr="00B33157" w14:paraId="70CEA844" w14:textId="77777777" w:rsidTr="0011027B">
        <w:tc>
          <w:tcPr>
            <w:tcW w:w="851" w:type="dxa"/>
          </w:tcPr>
          <w:p w14:paraId="20FE0CD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w:t>
            </w:r>
          </w:p>
        </w:tc>
        <w:tc>
          <w:tcPr>
            <w:tcW w:w="2126" w:type="dxa"/>
          </w:tcPr>
          <w:p w14:paraId="4D3E3D1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to use basic power tools</w:t>
            </w:r>
          </w:p>
        </w:tc>
        <w:tc>
          <w:tcPr>
            <w:tcW w:w="1134" w:type="dxa"/>
          </w:tcPr>
          <w:p w14:paraId="67B95CD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1</w:t>
            </w:r>
          </w:p>
        </w:tc>
        <w:tc>
          <w:tcPr>
            <w:tcW w:w="6093" w:type="dxa"/>
          </w:tcPr>
          <w:p w14:paraId="4D2A74C6"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Prepare basic power tools to meet the requirements of the job.</w:t>
            </w:r>
          </w:p>
        </w:tc>
      </w:tr>
      <w:tr w:rsidR="00B33157" w:rsidRPr="00B33157" w14:paraId="58DD32A9" w14:textId="77777777" w:rsidTr="0011027B">
        <w:tc>
          <w:tcPr>
            <w:tcW w:w="851" w:type="dxa"/>
          </w:tcPr>
          <w:p w14:paraId="431A3ED3"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60E903E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6646F02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2</w:t>
            </w:r>
          </w:p>
        </w:tc>
        <w:tc>
          <w:tcPr>
            <w:tcW w:w="6093" w:type="dxa"/>
          </w:tcPr>
          <w:p w14:paraId="4A772BE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heck for serviceability and safety of power tools and report any faults to supervisor according to workplace procedures.</w:t>
            </w:r>
          </w:p>
        </w:tc>
      </w:tr>
      <w:tr w:rsidR="00B33157" w:rsidRPr="00B33157" w14:paraId="0D3BC31D" w14:textId="77777777" w:rsidTr="0011027B">
        <w:tc>
          <w:tcPr>
            <w:tcW w:w="851" w:type="dxa"/>
          </w:tcPr>
          <w:p w14:paraId="38ED5822"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45AE8E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2EA64DA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3</w:t>
            </w:r>
          </w:p>
        </w:tc>
        <w:tc>
          <w:tcPr>
            <w:tcW w:w="6093" w:type="dxa"/>
          </w:tcPr>
          <w:p w14:paraId="3CFE923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Follow safety and workplace requirements associated with the selection and use of basic plumbing power tools.</w:t>
            </w:r>
            <w:r w:rsidRPr="00B33157" w:rsidDel="00FE5D05">
              <w:rPr>
                <w:rFonts w:eastAsia="Calibri" w:cs="Times New Roman"/>
                <w:color w:val="53565A"/>
                <w:sz w:val="22"/>
                <w:lang w:val="en-AU" w:eastAsia="en-AU"/>
              </w:rPr>
              <w:t xml:space="preserve"> </w:t>
            </w:r>
          </w:p>
        </w:tc>
      </w:tr>
      <w:tr w:rsidR="00B33157" w:rsidRPr="00B33157" w14:paraId="1CAF22AF" w14:textId="77777777" w:rsidTr="0011027B">
        <w:tc>
          <w:tcPr>
            <w:tcW w:w="851" w:type="dxa"/>
          </w:tcPr>
          <w:p w14:paraId="48B8EA6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79064EF5"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020FF469"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2.4</w:t>
            </w:r>
          </w:p>
        </w:tc>
        <w:tc>
          <w:tcPr>
            <w:tcW w:w="6093" w:type="dxa"/>
          </w:tcPr>
          <w:p w14:paraId="392006B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elect and correctly fit personal protective equipment relevant to the specific tool being prepared for use.</w:t>
            </w:r>
          </w:p>
        </w:tc>
      </w:tr>
      <w:tr w:rsidR="00B33157" w:rsidRPr="00B33157" w14:paraId="76780E3A" w14:textId="77777777" w:rsidTr="0011027B">
        <w:tc>
          <w:tcPr>
            <w:tcW w:w="851" w:type="dxa"/>
          </w:tcPr>
          <w:p w14:paraId="05D2498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w:t>
            </w:r>
          </w:p>
        </w:tc>
        <w:tc>
          <w:tcPr>
            <w:tcW w:w="2126" w:type="dxa"/>
          </w:tcPr>
          <w:p w14:paraId="6F5B6B2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Manage basic power tools</w:t>
            </w:r>
          </w:p>
        </w:tc>
        <w:tc>
          <w:tcPr>
            <w:tcW w:w="1134" w:type="dxa"/>
          </w:tcPr>
          <w:p w14:paraId="2129957A"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1</w:t>
            </w:r>
          </w:p>
        </w:tc>
        <w:tc>
          <w:tcPr>
            <w:tcW w:w="6093" w:type="dxa"/>
          </w:tcPr>
          <w:p w14:paraId="53581DB2"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Handle power tools safely according to their intended use and manufacturer specifications.</w:t>
            </w:r>
          </w:p>
        </w:tc>
      </w:tr>
      <w:tr w:rsidR="00B33157" w:rsidRPr="00B33157" w14:paraId="235B541E" w14:textId="77777777" w:rsidTr="0011027B">
        <w:tc>
          <w:tcPr>
            <w:tcW w:w="851" w:type="dxa"/>
          </w:tcPr>
          <w:p w14:paraId="76C6BBB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11CEE18"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0DE6DD9F"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2</w:t>
            </w:r>
          </w:p>
        </w:tc>
        <w:tc>
          <w:tcPr>
            <w:tcW w:w="6093" w:type="dxa"/>
          </w:tcPr>
          <w:p w14:paraId="6CD0DA80"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Use power tools appropriately in sequence with the task and job specification.</w:t>
            </w:r>
          </w:p>
        </w:tc>
      </w:tr>
      <w:tr w:rsidR="00B33157" w:rsidRPr="00B33157" w14:paraId="29481308" w14:textId="77777777" w:rsidTr="0011027B">
        <w:tc>
          <w:tcPr>
            <w:tcW w:w="851" w:type="dxa"/>
          </w:tcPr>
          <w:p w14:paraId="01B6C0DE"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5B11C071"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531086F1"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3.3</w:t>
            </w:r>
          </w:p>
        </w:tc>
        <w:tc>
          <w:tcPr>
            <w:tcW w:w="6093" w:type="dxa"/>
          </w:tcPr>
          <w:p w14:paraId="3C15BED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Safely store tools when not in immediate use.</w:t>
            </w:r>
          </w:p>
        </w:tc>
      </w:tr>
      <w:tr w:rsidR="00B33157" w:rsidRPr="00B33157" w14:paraId="34D4A3AD" w14:textId="77777777" w:rsidTr="0011027B">
        <w:tc>
          <w:tcPr>
            <w:tcW w:w="851" w:type="dxa"/>
          </w:tcPr>
          <w:p w14:paraId="4D0EDF37"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w:t>
            </w:r>
          </w:p>
        </w:tc>
        <w:tc>
          <w:tcPr>
            <w:tcW w:w="2126" w:type="dxa"/>
          </w:tcPr>
          <w:p w14:paraId="4E961B7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up the work area</w:t>
            </w:r>
          </w:p>
        </w:tc>
        <w:tc>
          <w:tcPr>
            <w:tcW w:w="1134" w:type="dxa"/>
          </w:tcPr>
          <w:p w14:paraId="6FA99ACB"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1</w:t>
            </w:r>
          </w:p>
        </w:tc>
        <w:tc>
          <w:tcPr>
            <w:tcW w:w="6093" w:type="dxa"/>
          </w:tcPr>
          <w:p w14:paraId="58A45EC5"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the work area according to workplace procedures.</w:t>
            </w:r>
          </w:p>
        </w:tc>
      </w:tr>
      <w:tr w:rsidR="00B33157" w:rsidRPr="00B33157" w14:paraId="2E256C90" w14:textId="77777777" w:rsidTr="0011027B">
        <w:tc>
          <w:tcPr>
            <w:tcW w:w="851" w:type="dxa"/>
          </w:tcPr>
          <w:p w14:paraId="5C98043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4EE62F5B"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6FB3A88C"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2</w:t>
            </w:r>
          </w:p>
        </w:tc>
        <w:tc>
          <w:tcPr>
            <w:tcW w:w="6093" w:type="dxa"/>
          </w:tcPr>
          <w:p w14:paraId="5A55F1AD"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Clean, check for serviceability and store tools according to workplace procedures.</w:t>
            </w:r>
          </w:p>
        </w:tc>
      </w:tr>
      <w:tr w:rsidR="00B33157" w:rsidRPr="00B33157" w14:paraId="63E4DDC5" w14:textId="77777777" w:rsidTr="0011027B">
        <w:tc>
          <w:tcPr>
            <w:tcW w:w="851" w:type="dxa"/>
          </w:tcPr>
          <w:p w14:paraId="6CC2ADAC"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2126" w:type="dxa"/>
          </w:tcPr>
          <w:p w14:paraId="038D85C4" w14:textId="77777777" w:rsidR="00B33157" w:rsidRPr="00B33157" w:rsidRDefault="00B33157" w:rsidP="00B33157">
            <w:pPr>
              <w:spacing w:before="60" w:after="120" w:line="264" w:lineRule="auto"/>
              <w:rPr>
                <w:rFonts w:eastAsia="Calibri" w:cs="Times New Roman"/>
                <w:color w:val="53565A"/>
                <w:sz w:val="22"/>
                <w:lang w:val="en-AU" w:eastAsia="en-AU"/>
              </w:rPr>
            </w:pPr>
          </w:p>
        </w:tc>
        <w:tc>
          <w:tcPr>
            <w:tcW w:w="1134" w:type="dxa"/>
          </w:tcPr>
          <w:p w14:paraId="6751616E"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4.3</w:t>
            </w:r>
          </w:p>
        </w:tc>
        <w:tc>
          <w:tcPr>
            <w:tcW w:w="6093" w:type="dxa"/>
          </w:tcPr>
          <w:p w14:paraId="38139FC3" w14:textId="77777777" w:rsidR="00B33157" w:rsidRPr="00B33157" w:rsidRDefault="00B33157" w:rsidP="00B33157">
            <w:pPr>
              <w:spacing w:before="60" w:after="120" w:line="264" w:lineRule="auto"/>
              <w:rPr>
                <w:rFonts w:eastAsia="Calibri" w:cs="Times New Roman"/>
                <w:color w:val="53565A"/>
                <w:sz w:val="22"/>
                <w:lang w:val="en-AU" w:eastAsia="en-AU"/>
              </w:rPr>
            </w:pPr>
            <w:r w:rsidRPr="00B33157">
              <w:rPr>
                <w:rFonts w:eastAsia="Calibri" w:cs="Times New Roman"/>
                <w:color w:val="53565A"/>
                <w:sz w:val="22"/>
                <w:lang w:val="en-AU" w:eastAsia="en-AU"/>
              </w:rPr>
              <w:t>Dispose, recycle or store materials and waste according to workplace procedures.</w:t>
            </w:r>
          </w:p>
        </w:tc>
      </w:tr>
    </w:tbl>
    <w:p w14:paraId="5E1CB7EA" w14:textId="77777777" w:rsidR="00B33157" w:rsidRPr="00B33157" w:rsidRDefault="00B33157" w:rsidP="00B33157">
      <w:pPr>
        <w:rPr>
          <w:rFonts w:ascii="Arial" w:hAnsi="Arial"/>
          <w:sz w:val="18"/>
          <w:lang w:val="en-AU"/>
        </w:rPr>
      </w:pPr>
    </w:p>
    <w:p w14:paraId="0EC874B0" w14:textId="77777777" w:rsidR="00B33157" w:rsidRPr="00B33157" w:rsidRDefault="00B33157" w:rsidP="00B33157">
      <w:pPr>
        <w:rPr>
          <w:rFonts w:ascii="Arial" w:hAnsi="Arial"/>
          <w:sz w:val="18"/>
          <w:lang w:val="en-AU"/>
        </w:rPr>
      </w:pPr>
    </w:p>
    <w:tbl>
      <w:tblPr>
        <w:tblStyle w:val="Tablestyle1"/>
        <w:tblW w:w="5000" w:type="pct"/>
        <w:tblLook w:val="04A0" w:firstRow="1" w:lastRow="0" w:firstColumn="1" w:lastColumn="0" w:noHBand="0" w:noVBand="1"/>
      </w:tblPr>
      <w:tblGrid>
        <w:gridCol w:w="10204"/>
      </w:tblGrid>
      <w:tr w:rsidR="00B33157" w:rsidRPr="00B33157" w14:paraId="68BA9F9A"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3B312DE6"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Range of conditions</w:t>
            </w:r>
          </w:p>
        </w:tc>
      </w:tr>
      <w:tr w:rsidR="00B33157" w:rsidRPr="00B33157" w14:paraId="72F056EB" w14:textId="77777777" w:rsidTr="0011027B">
        <w:tc>
          <w:tcPr>
            <w:tcW w:w="5000" w:type="pct"/>
            <w:tcBorders>
              <w:top w:val="dashSmallGap" w:sz="4" w:space="0" w:color="888B8D" w:themeColor="accent2"/>
              <w:bottom w:val="dashSmallGap" w:sz="4" w:space="0" w:color="888B8D" w:themeColor="accent2"/>
            </w:tcBorders>
          </w:tcPr>
          <w:p w14:paraId="5A89C8FC"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N/A</w:t>
            </w:r>
          </w:p>
        </w:tc>
      </w:tr>
    </w:tbl>
    <w:p w14:paraId="09435A61" w14:textId="77777777" w:rsidR="00B33157" w:rsidRPr="00B33157" w:rsidRDefault="00B33157" w:rsidP="00B33157">
      <w:pPr>
        <w:rPr>
          <w:rFonts w:ascii="Arial" w:hAnsi="Arial" w:cs="Arial"/>
          <w:sz w:val="18"/>
          <w:szCs w:val="18"/>
          <w:lang w:val="en-AU"/>
        </w:rPr>
      </w:pPr>
    </w:p>
    <w:p w14:paraId="77EEE904" w14:textId="77777777" w:rsidR="00B33157" w:rsidRPr="00B33157" w:rsidRDefault="00B33157" w:rsidP="00B33157">
      <w:pPr>
        <w:rPr>
          <w:rFonts w:ascii="Arial" w:hAnsi="Arial" w:cs="Arial"/>
          <w:sz w:val="18"/>
          <w:szCs w:val="18"/>
          <w:lang w:val="en-AU"/>
        </w:rPr>
      </w:pPr>
      <w:r w:rsidRPr="00B33157">
        <w:rPr>
          <w:rFonts w:ascii="Arial" w:hAnsi="Arial" w:cs="Arial"/>
          <w:sz w:val="18"/>
          <w:szCs w:val="18"/>
          <w:lang w:val="en-AU"/>
        </w:rPr>
        <w:br w:type="page"/>
      </w:r>
    </w:p>
    <w:p w14:paraId="236E3DFC" w14:textId="77777777" w:rsidR="00B33157" w:rsidRPr="00B33157" w:rsidRDefault="00B33157" w:rsidP="00B33157">
      <w:pPr>
        <w:rPr>
          <w:rFonts w:ascii="Arial" w:hAnsi="Arial" w:cs="Arial"/>
          <w:sz w:val="18"/>
          <w:szCs w:val="18"/>
          <w:lang w:val="en-AU"/>
        </w:rPr>
      </w:pPr>
    </w:p>
    <w:tbl>
      <w:tblPr>
        <w:tblStyle w:val="Tablestyle1"/>
        <w:tblW w:w="5000" w:type="pct"/>
        <w:tblLook w:val="04A0" w:firstRow="1" w:lastRow="0" w:firstColumn="1" w:lastColumn="0" w:noHBand="0" w:noVBand="1"/>
      </w:tblPr>
      <w:tblGrid>
        <w:gridCol w:w="3402"/>
        <w:gridCol w:w="6802"/>
      </w:tblGrid>
      <w:tr w:rsidR="00B33157" w:rsidRPr="00B33157" w14:paraId="3289CD82"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574CA604" w14:textId="77777777" w:rsidR="00B33157" w:rsidRPr="00B33157" w:rsidRDefault="00B33157" w:rsidP="00B33157">
            <w:pPr>
              <w:spacing w:before="120" w:after="120"/>
              <w:rPr>
                <w:rFonts w:eastAsia="Times New Roman" w:cs="Arial"/>
                <w:b/>
                <w:color w:val="FFFFFF" w:themeColor="background1"/>
                <w:szCs w:val="22"/>
                <w:lang w:eastAsia="x-none"/>
              </w:rPr>
            </w:pPr>
            <w:r w:rsidRPr="00B33157">
              <w:rPr>
                <w:rFonts w:eastAsia="Times New Roman" w:cs="Arial"/>
                <w:b/>
                <w:color w:val="FFFFFF" w:themeColor="background1"/>
                <w:szCs w:val="22"/>
                <w:lang w:eastAsia="x-none"/>
              </w:rPr>
              <w:t>Foundation Skills</w:t>
            </w:r>
          </w:p>
        </w:tc>
      </w:tr>
      <w:tr w:rsidR="00B33157" w:rsidRPr="00B33157" w14:paraId="6048AB1D" w14:textId="77777777" w:rsidTr="0011027B">
        <w:trPr>
          <w:trHeight w:val="263"/>
        </w:trPr>
        <w:tc>
          <w:tcPr>
            <w:tcW w:w="5000" w:type="pct"/>
            <w:gridSpan w:val="2"/>
          </w:tcPr>
          <w:p w14:paraId="6B9DB6D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describe the language, literacy, numeracy and employability skills that are essential to performance.</w:t>
            </w:r>
          </w:p>
          <w:p w14:paraId="1C7C1BF1"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Foundation skills essential to performance in this unit, but not explicit in the performance criteria are listed below.</w:t>
            </w:r>
          </w:p>
        </w:tc>
      </w:tr>
      <w:tr w:rsidR="00B33157" w:rsidRPr="00B33157" w14:paraId="168131C0" w14:textId="77777777" w:rsidTr="0011027B">
        <w:trPr>
          <w:trHeight w:val="263"/>
        </w:trPr>
        <w:tc>
          <w:tcPr>
            <w:tcW w:w="1667" w:type="pct"/>
          </w:tcPr>
          <w:p w14:paraId="5ED96B13"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Skill</w:t>
            </w:r>
          </w:p>
        </w:tc>
        <w:tc>
          <w:tcPr>
            <w:tcW w:w="3333" w:type="pct"/>
          </w:tcPr>
          <w:p w14:paraId="55ED9530" w14:textId="77777777" w:rsidR="00B33157" w:rsidRPr="00B33157" w:rsidRDefault="00B33157" w:rsidP="00B33157">
            <w:pPr>
              <w:spacing w:before="60" w:line="264" w:lineRule="auto"/>
              <w:ind w:left="454" w:hanging="397"/>
              <w:outlineLvl w:val="3"/>
              <w:rPr>
                <w:rFonts w:cs="Arial"/>
                <w:b/>
                <w:bCs/>
                <w:color w:val="103D64"/>
                <w:szCs w:val="22"/>
              </w:rPr>
            </w:pPr>
            <w:r w:rsidRPr="00B33157">
              <w:rPr>
                <w:rFonts w:cs="Arial"/>
                <w:b/>
                <w:bCs/>
                <w:color w:val="103D64"/>
                <w:szCs w:val="22"/>
              </w:rPr>
              <w:t>Description</w:t>
            </w:r>
          </w:p>
        </w:tc>
      </w:tr>
      <w:tr w:rsidR="00B33157" w:rsidRPr="00B33157" w14:paraId="74926FF0" w14:textId="77777777" w:rsidTr="0011027B">
        <w:trPr>
          <w:trHeight w:val="340"/>
        </w:trPr>
        <w:tc>
          <w:tcPr>
            <w:tcW w:w="1667" w:type="pct"/>
          </w:tcPr>
          <w:p w14:paraId="755E4805"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Reading skills to:</w:t>
            </w:r>
          </w:p>
        </w:tc>
        <w:tc>
          <w:tcPr>
            <w:tcW w:w="3333" w:type="pct"/>
          </w:tcPr>
          <w:p w14:paraId="3CFDEDA4"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Interpret information in workplace procedures and manufacturer’s instructions.</w:t>
            </w:r>
          </w:p>
        </w:tc>
      </w:tr>
      <w:tr w:rsidR="00B33157" w:rsidRPr="00B33157" w14:paraId="06D6369B" w14:textId="77777777" w:rsidTr="0011027B">
        <w:trPr>
          <w:trHeight w:val="340"/>
        </w:trPr>
        <w:tc>
          <w:tcPr>
            <w:tcW w:w="1667" w:type="pct"/>
          </w:tcPr>
          <w:p w14:paraId="30DD2F58"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Writing skills to:</w:t>
            </w:r>
          </w:p>
        </w:tc>
        <w:tc>
          <w:tcPr>
            <w:tcW w:w="3333" w:type="pct"/>
          </w:tcPr>
          <w:p w14:paraId="306DFED6"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lear language to document sign-out/sign in, fault reports and risk assessment.</w:t>
            </w:r>
          </w:p>
        </w:tc>
      </w:tr>
      <w:tr w:rsidR="00B33157" w:rsidRPr="00B33157" w14:paraId="145E1A11" w14:textId="77777777" w:rsidTr="0011027B">
        <w:trPr>
          <w:trHeight w:val="340"/>
        </w:trPr>
        <w:tc>
          <w:tcPr>
            <w:tcW w:w="1667" w:type="pct"/>
          </w:tcPr>
          <w:p w14:paraId="62F98A22"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Oral communication skills to:</w:t>
            </w:r>
          </w:p>
        </w:tc>
        <w:tc>
          <w:tcPr>
            <w:tcW w:w="3333" w:type="pct"/>
          </w:tcPr>
          <w:p w14:paraId="1A35328A"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questioning and listening to obtain information.</w:t>
            </w:r>
          </w:p>
          <w:p w14:paraId="05E09919" w14:textId="77777777" w:rsidR="00B33157" w:rsidRPr="00B33157" w:rsidRDefault="00B33157" w:rsidP="00B33157">
            <w:pPr>
              <w:spacing w:before="60" w:after="120" w:line="264" w:lineRule="auto"/>
              <w:rPr>
                <w:rFonts w:eastAsia="Calibri" w:cs="Times New Roman"/>
                <w:color w:val="53565A"/>
                <w:szCs w:val="22"/>
                <w:lang w:val="en-AU" w:eastAsia="en-AU"/>
              </w:rPr>
            </w:pPr>
            <w:r w:rsidRPr="00B33157">
              <w:rPr>
                <w:rFonts w:eastAsia="Calibri" w:cs="Times New Roman"/>
                <w:color w:val="53565A"/>
                <w:szCs w:val="22"/>
                <w:lang w:val="en-AU" w:eastAsia="en-AU"/>
              </w:rPr>
              <w:t>Use correct terminology when using plumbing power tools.</w:t>
            </w:r>
          </w:p>
        </w:tc>
      </w:tr>
    </w:tbl>
    <w:p w14:paraId="791ACAAD" w14:textId="77777777" w:rsidR="00B33157" w:rsidRPr="00B33157" w:rsidRDefault="00B33157" w:rsidP="00B33157">
      <w:pPr>
        <w:rPr>
          <w:rFonts w:ascii="Arial" w:hAnsi="Arial"/>
          <w:sz w:val="18"/>
          <w:lang w:val="en-AU"/>
        </w:rPr>
      </w:pPr>
    </w:p>
    <w:tbl>
      <w:tblPr>
        <w:tblStyle w:val="Tablestyle1"/>
        <w:tblW w:w="0" w:type="auto"/>
        <w:tblLook w:val="04A0" w:firstRow="1" w:lastRow="0" w:firstColumn="1" w:lastColumn="0" w:noHBand="0" w:noVBand="1"/>
      </w:tblPr>
      <w:tblGrid>
        <w:gridCol w:w="3398"/>
        <w:gridCol w:w="3398"/>
        <w:gridCol w:w="3398"/>
      </w:tblGrid>
      <w:tr w:rsidR="00B33157" w14:paraId="69DC3B77"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0D36BD3" w14:textId="77777777" w:rsidR="00B33157" w:rsidRDefault="00B33157" w:rsidP="0011027B">
            <w:pPr>
              <w:pStyle w:val="VRQACourseTemplateTableWhiteHeadRightCol"/>
            </w:pPr>
            <w:r>
              <w:t>Unit mapping</w:t>
            </w:r>
          </w:p>
        </w:tc>
      </w:tr>
      <w:tr w:rsidR="00B33157" w14:paraId="159339C9" w14:textId="77777777" w:rsidTr="0011027B">
        <w:tc>
          <w:tcPr>
            <w:tcW w:w="3398" w:type="dxa"/>
            <w:tcBorders>
              <w:bottom w:val="dashSmallGap" w:sz="4" w:space="0" w:color="888B8D" w:themeColor="accent2"/>
            </w:tcBorders>
          </w:tcPr>
          <w:p w14:paraId="40E23ED0" w14:textId="77777777" w:rsidR="00B33157" w:rsidRDefault="00B33157" w:rsidP="0011027B">
            <w:pPr>
              <w:pStyle w:val="VRQACourseTemplateTableText"/>
            </w:pPr>
            <w:r>
              <w:t>Code and title</w:t>
            </w:r>
          </w:p>
          <w:p w14:paraId="429091B2" w14:textId="77777777" w:rsidR="00B33157" w:rsidRDefault="00B33157" w:rsidP="0011027B">
            <w:pPr>
              <w:pStyle w:val="VRQACourseTemplateTableText"/>
            </w:pPr>
            <w:r>
              <w:t>Current version</w:t>
            </w:r>
          </w:p>
        </w:tc>
        <w:tc>
          <w:tcPr>
            <w:tcW w:w="3398" w:type="dxa"/>
            <w:tcBorders>
              <w:bottom w:val="dashSmallGap" w:sz="4" w:space="0" w:color="888B8D" w:themeColor="accent2"/>
            </w:tcBorders>
          </w:tcPr>
          <w:p w14:paraId="3F32353A" w14:textId="77777777" w:rsidR="00B33157" w:rsidRDefault="00B33157" w:rsidP="0011027B">
            <w:pPr>
              <w:pStyle w:val="VRQACourseTemplateTableText"/>
            </w:pPr>
            <w:r>
              <w:t>Code and Title</w:t>
            </w:r>
          </w:p>
          <w:p w14:paraId="0430CA91" w14:textId="77777777" w:rsidR="00B33157" w:rsidRDefault="00B33157" w:rsidP="0011027B">
            <w:pPr>
              <w:pStyle w:val="VRQACourseTemplateTableText"/>
            </w:pPr>
            <w:r>
              <w:t>Previous version</w:t>
            </w:r>
          </w:p>
        </w:tc>
        <w:tc>
          <w:tcPr>
            <w:tcW w:w="3398" w:type="dxa"/>
            <w:tcBorders>
              <w:bottom w:val="dashSmallGap" w:sz="4" w:space="0" w:color="888B8D" w:themeColor="accent2"/>
            </w:tcBorders>
          </w:tcPr>
          <w:p w14:paraId="5ED7BDA5" w14:textId="77777777" w:rsidR="00B33157" w:rsidRDefault="00B33157" w:rsidP="0011027B">
            <w:pPr>
              <w:pStyle w:val="VRQACourseTemplateTableText"/>
            </w:pPr>
            <w:r>
              <w:t>Comments</w:t>
            </w:r>
          </w:p>
        </w:tc>
      </w:tr>
      <w:tr w:rsidR="00B33157" w14:paraId="3F43B15E" w14:textId="77777777" w:rsidTr="0011027B">
        <w:tc>
          <w:tcPr>
            <w:tcW w:w="3398" w:type="dxa"/>
            <w:tcBorders>
              <w:top w:val="dashSmallGap" w:sz="4" w:space="0" w:color="888B8D" w:themeColor="accent2"/>
              <w:bottom w:val="dashSmallGap" w:sz="4" w:space="0" w:color="888B8D" w:themeColor="accent2"/>
            </w:tcBorders>
          </w:tcPr>
          <w:p w14:paraId="4C1C9B80" w14:textId="2B9D11EE" w:rsidR="00B33157" w:rsidRDefault="00C94482" w:rsidP="0011027B">
            <w:pPr>
              <w:pStyle w:val="VRQACourseTemplateTableText"/>
            </w:pPr>
            <w:r w:rsidRPr="00C94482">
              <w:t>VU23987</w:t>
            </w:r>
            <w:r w:rsidR="00B33157" w:rsidRPr="00DD35D8">
              <w:t xml:space="preserve"> Use basic </w:t>
            </w:r>
            <w:r w:rsidR="00B33157">
              <w:t xml:space="preserve">power </w:t>
            </w:r>
            <w:r w:rsidR="00B33157" w:rsidRPr="00DD35D8">
              <w:t>tools</w:t>
            </w:r>
          </w:p>
        </w:tc>
        <w:tc>
          <w:tcPr>
            <w:tcW w:w="3398" w:type="dxa"/>
            <w:tcBorders>
              <w:top w:val="dashSmallGap" w:sz="4" w:space="0" w:color="888B8D" w:themeColor="accent2"/>
              <w:bottom w:val="dashSmallGap" w:sz="4" w:space="0" w:color="888B8D" w:themeColor="accent2"/>
            </w:tcBorders>
          </w:tcPr>
          <w:p w14:paraId="00866248" w14:textId="77777777" w:rsidR="00B33157" w:rsidRDefault="00B33157" w:rsidP="0011027B">
            <w:pPr>
              <w:pStyle w:val="VRQACourseTemplateTableText"/>
            </w:pPr>
            <w:r w:rsidRPr="00DD35D8">
              <w:t>VU2305</w:t>
            </w:r>
            <w:r>
              <w:t>5</w:t>
            </w:r>
            <w:r w:rsidRPr="00DD35D8">
              <w:t xml:space="preserve"> Use basic </w:t>
            </w:r>
            <w:r>
              <w:t xml:space="preserve">power </w:t>
            </w:r>
            <w:r w:rsidRPr="00DD35D8">
              <w:t xml:space="preserve">tools </w:t>
            </w:r>
          </w:p>
        </w:tc>
        <w:tc>
          <w:tcPr>
            <w:tcW w:w="3398" w:type="dxa"/>
            <w:tcBorders>
              <w:top w:val="dashSmallGap" w:sz="4" w:space="0" w:color="888B8D" w:themeColor="accent2"/>
              <w:bottom w:val="dashSmallGap" w:sz="4" w:space="0" w:color="888B8D" w:themeColor="accent2"/>
            </w:tcBorders>
          </w:tcPr>
          <w:p w14:paraId="3E752365" w14:textId="4E12BD25" w:rsidR="00B33157" w:rsidRDefault="00B33157" w:rsidP="0011027B">
            <w:pPr>
              <w:pStyle w:val="VRQACourseTemplateTableText"/>
            </w:pPr>
            <w:r>
              <w:t>E</w:t>
            </w:r>
            <w:r w:rsidR="000E43C3">
              <w:t>quivalent</w:t>
            </w:r>
          </w:p>
          <w:p w14:paraId="2EDBBF39" w14:textId="0C723EC6" w:rsidR="00B33157" w:rsidRDefault="00B33157" w:rsidP="0011027B">
            <w:pPr>
              <w:pStyle w:val="VRQACourseTemplateTableText"/>
            </w:pPr>
          </w:p>
        </w:tc>
      </w:tr>
    </w:tbl>
    <w:p w14:paraId="22F83DD0" w14:textId="4FB5F6D9" w:rsidR="00060918" w:rsidRDefault="00060918" w:rsidP="00B33157"/>
    <w:p w14:paraId="12CBCBA9" w14:textId="77777777" w:rsidR="00060918" w:rsidRDefault="00060918">
      <w:r>
        <w:br w:type="page"/>
      </w:r>
    </w:p>
    <w:p w14:paraId="7A454D5E" w14:textId="77777777" w:rsidR="00B33157" w:rsidRDefault="00B33157" w:rsidP="00B33157"/>
    <w:tbl>
      <w:tblPr>
        <w:tblStyle w:val="Tablestyle1"/>
        <w:tblW w:w="5000" w:type="pct"/>
        <w:tblLook w:val="04A0" w:firstRow="1" w:lastRow="0" w:firstColumn="1" w:lastColumn="0" w:noHBand="0" w:noVBand="1"/>
      </w:tblPr>
      <w:tblGrid>
        <w:gridCol w:w="2314"/>
        <w:gridCol w:w="7890"/>
      </w:tblGrid>
      <w:tr w:rsidR="00B33157" w:rsidRPr="0071490E" w14:paraId="672B7022"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5ABEDCDA" w14:textId="77777777" w:rsidR="00B33157" w:rsidRPr="000B4A2C" w:rsidRDefault="00B33157" w:rsidP="0011027B">
            <w:pPr>
              <w:pStyle w:val="VRQACourseTemplateTableWhiteHeadRightCol"/>
            </w:pPr>
            <w:r w:rsidRPr="00470AA1">
              <w:t>Assessment</w:t>
            </w:r>
            <w:r w:rsidRPr="000B4A2C">
              <w:t xml:space="preserve"> Requirements Template</w:t>
            </w:r>
          </w:p>
        </w:tc>
      </w:tr>
      <w:tr w:rsidR="00B33157" w:rsidRPr="00E7450B" w14:paraId="392CB658" w14:textId="77777777" w:rsidTr="0011027B">
        <w:trPr>
          <w:trHeight w:val="561"/>
        </w:trPr>
        <w:tc>
          <w:tcPr>
            <w:tcW w:w="1134" w:type="pct"/>
          </w:tcPr>
          <w:p w14:paraId="0879B97F" w14:textId="77777777" w:rsidR="00B33157" w:rsidRPr="00E53476" w:rsidRDefault="00B33157" w:rsidP="0011027B">
            <w:pPr>
              <w:pStyle w:val="VRQACourseTemplateLeftHandColumnBlueNoHanging"/>
            </w:pPr>
            <w:r w:rsidRPr="00E53476">
              <w:t>Title</w:t>
            </w:r>
          </w:p>
        </w:tc>
        <w:tc>
          <w:tcPr>
            <w:tcW w:w="3866" w:type="pct"/>
          </w:tcPr>
          <w:p w14:paraId="40CDFB41" w14:textId="6915EA1D" w:rsidR="00B33157" w:rsidRPr="000B4A2C" w:rsidRDefault="00B33157" w:rsidP="0011027B">
            <w:pPr>
              <w:pStyle w:val="VRQACourseTemplateLeftHandColumnBlue"/>
            </w:pPr>
            <w:r>
              <w:t xml:space="preserve">Assessment Requirements for </w:t>
            </w:r>
            <w:r w:rsidR="00C94482" w:rsidRPr="00C94482">
              <w:t>VU23987</w:t>
            </w:r>
            <w:r>
              <w:t xml:space="preserve"> </w:t>
            </w:r>
            <w:r w:rsidRPr="00AF2E7D">
              <w:t>Use basic power tools</w:t>
            </w:r>
          </w:p>
        </w:tc>
      </w:tr>
      <w:tr w:rsidR="00B33157" w:rsidRPr="00E7450B" w14:paraId="29261F25" w14:textId="77777777" w:rsidTr="0011027B">
        <w:trPr>
          <w:trHeight w:val="561"/>
        </w:trPr>
        <w:tc>
          <w:tcPr>
            <w:tcW w:w="1134" w:type="pct"/>
          </w:tcPr>
          <w:p w14:paraId="035C1D9F" w14:textId="77777777" w:rsidR="00B33157" w:rsidRPr="00E53476" w:rsidRDefault="00B33157" w:rsidP="0011027B">
            <w:pPr>
              <w:pStyle w:val="VRQACourseTemplateLeftHandColumnBlueNoHanging"/>
            </w:pPr>
            <w:r w:rsidRPr="00E53476">
              <w:t>Performance Evidence</w:t>
            </w:r>
          </w:p>
        </w:tc>
        <w:tc>
          <w:tcPr>
            <w:tcW w:w="3866" w:type="pct"/>
          </w:tcPr>
          <w:p w14:paraId="7FE91375" w14:textId="77777777" w:rsidR="00B33157" w:rsidRPr="00BB6B0B" w:rsidRDefault="00B33157" w:rsidP="0011027B">
            <w:pPr>
              <w:pStyle w:val="VRQAbody"/>
            </w:pPr>
            <w:r w:rsidRPr="00BB6B0B">
              <w:t>The learner must demonstrate the ability to complete tasks outlined in the elements, performance criteria and foundation skills of this unit including evidence of the ability to:</w:t>
            </w:r>
          </w:p>
          <w:p w14:paraId="2B9C6046" w14:textId="77777777" w:rsidR="00B33157" w:rsidRPr="00ED1617" w:rsidRDefault="00B33157" w:rsidP="00503E0F">
            <w:pPr>
              <w:pStyle w:val="VRQACourseTemplateTableBullet"/>
              <w:numPr>
                <w:ilvl w:val="0"/>
                <w:numId w:val="24"/>
              </w:numPr>
              <w:ind w:left="337" w:hanging="337"/>
              <w:rPr>
                <w:rFonts w:cs="Arial"/>
              </w:rPr>
            </w:pPr>
            <w:r w:rsidRPr="00BB6B0B">
              <w:t>safely prepare, handle</w:t>
            </w:r>
            <w:r>
              <w:t>, use</w:t>
            </w:r>
            <w:r w:rsidRPr="00BB6B0B">
              <w:t xml:space="preserve"> and store at least four</w:t>
            </w:r>
            <w:r>
              <w:t xml:space="preserve"> different</w:t>
            </w:r>
            <w:r w:rsidRPr="00BB6B0B">
              <w:t xml:space="preserve"> power tools appropriate for simple plumbing tasks</w:t>
            </w:r>
            <w:r>
              <w:t>.</w:t>
            </w:r>
          </w:p>
        </w:tc>
      </w:tr>
      <w:tr w:rsidR="00B33157" w:rsidRPr="00E7450B" w14:paraId="691E34DB" w14:textId="77777777" w:rsidTr="0011027B">
        <w:trPr>
          <w:trHeight w:val="561"/>
        </w:trPr>
        <w:tc>
          <w:tcPr>
            <w:tcW w:w="1134" w:type="pct"/>
          </w:tcPr>
          <w:p w14:paraId="36858D62" w14:textId="77777777" w:rsidR="00B33157" w:rsidRPr="00E53476" w:rsidRDefault="00B33157" w:rsidP="0011027B">
            <w:pPr>
              <w:pStyle w:val="VRQACourseTemplateLeftHandColumnBlueNoHanging"/>
            </w:pPr>
            <w:r w:rsidRPr="00E53476">
              <w:t>Knowledge Evidence</w:t>
            </w:r>
          </w:p>
        </w:tc>
        <w:tc>
          <w:tcPr>
            <w:tcW w:w="3866" w:type="pct"/>
          </w:tcPr>
          <w:p w14:paraId="3C8DB242" w14:textId="77777777" w:rsidR="00B33157" w:rsidRPr="00BB6B0B" w:rsidRDefault="00B33157" w:rsidP="0011027B">
            <w:pPr>
              <w:pStyle w:val="VRQACourseTemplateTableText"/>
            </w:pPr>
            <w:r w:rsidRPr="00BB6B0B">
              <w:t>The learner must be able to apply essential knowledge required to effectively do the tasks outlined in elements, performance criteria and foundation skills of this unit, including knowledge of:</w:t>
            </w:r>
          </w:p>
          <w:p w14:paraId="22FC56A9" w14:textId="77777777" w:rsidR="00B33157" w:rsidRPr="00BB6B0B" w:rsidRDefault="00B33157" w:rsidP="00503E0F">
            <w:pPr>
              <w:pStyle w:val="VRQACourseTemplateTableBullet"/>
              <w:numPr>
                <w:ilvl w:val="0"/>
                <w:numId w:val="24"/>
              </w:numPr>
              <w:ind w:left="337" w:hanging="337"/>
            </w:pPr>
            <w:r w:rsidRPr="00BB6B0B">
              <w:t>purpose and function of plumbing power tools</w:t>
            </w:r>
          </w:p>
          <w:p w14:paraId="45954C37" w14:textId="77777777" w:rsidR="00B33157" w:rsidRPr="00BB6B0B" w:rsidRDefault="00B33157" w:rsidP="00503E0F">
            <w:pPr>
              <w:pStyle w:val="VRQACourseTemplateTableBullet"/>
              <w:numPr>
                <w:ilvl w:val="0"/>
                <w:numId w:val="24"/>
              </w:numPr>
              <w:ind w:left="337" w:hanging="337"/>
            </w:pPr>
            <w:r w:rsidRPr="00BB6B0B">
              <w:t>power sources and types used for plumbing power tools</w:t>
            </w:r>
          </w:p>
          <w:p w14:paraId="0B99A403" w14:textId="77777777" w:rsidR="00B33157" w:rsidRPr="00BB6B0B" w:rsidRDefault="00B33157" w:rsidP="00503E0F">
            <w:pPr>
              <w:pStyle w:val="VRQACourseTemplateTableBullet"/>
              <w:numPr>
                <w:ilvl w:val="0"/>
                <w:numId w:val="24"/>
              </w:numPr>
              <w:ind w:left="337" w:hanging="337"/>
            </w:pPr>
            <w:r w:rsidRPr="00503E0F">
              <w:t>workplace documentation used for using plumbing power tools</w:t>
            </w:r>
          </w:p>
          <w:p w14:paraId="2035CC40" w14:textId="77777777" w:rsidR="00B33157" w:rsidRPr="00BB6B0B" w:rsidRDefault="00B33157" w:rsidP="00503E0F">
            <w:pPr>
              <w:pStyle w:val="VRQACourseTemplateTableBullet"/>
              <w:numPr>
                <w:ilvl w:val="0"/>
                <w:numId w:val="24"/>
              </w:numPr>
              <w:ind w:left="337" w:hanging="337"/>
            </w:pPr>
            <w:r w:rsidRPr="00503E0F">
              <w:t>terminology when</w:t>
            </w:r>
            <w:r w:rsidRPr="00BB6B0B">
              <w:t xml:space="preserve"> using basic plumbing power tools</w:t>
            </w:r>
          </w:p>
          <w:p w14:paraId="4AE97FD4" w14:textId="77777777" w:rsidR="00B33157" w:rsidRPr="00BB6B0B" w:rsidRDefault="00B33157" w:rsidP="00503E0F">
            <w:pPr>
              <w:pStyle w:val="VRQACourseTemplateTableBullet"/>
              <w:numPr>
                <w:ilvl w:val="0"/>
                <w:numId w:val="24"/>
              </w:numPr>
              <w:ind w:left="337" w:hanging="337"/>
            </w:pPr>
            <w:r w:rsidRPr="00BB6B0B">
              <w:t xml:space="preserve">techniques used for </w:t>
            </w:r>
            <w:r w:rsidRPr="00503E0F">
              <w:t xml:space="preserve">basic plumbing power tools </w:t>
            </w:r>
          </w:p>
          <w:p w14:paraId="7AD9B3EA" w14:textId="77777777" w:rsidR="00B33157" w:rsidRPr="00BB6B0B" w:rsidRDefault="00B33157" w:rsidP="00503E0F">
            <w:pPr>
              <w:pStyle w:val="VRQACourseTemplateTableBullet"/>
              <w:numPr>
                <w:ilvl w:val="0"/>
                <w:numId w:val="24"/>
              </w:numPr>
              <w:ind w:left="337" w:hanging="337"/>
            </w:pPr>
            <w:r w:rsidRPr="00BB6B0B">
              <w:t>workplace safety requirements and legislation, including personal protective equipment used when using basic plumbing power tools</w:t>
            </w:r>
          </w:p>
          <w:p w14:paraId="0CD8184A" w14:textId="77777777" w:rsidR="00B33157" w:rsidRPr="00503E0F" w:rsidRDefault="00B33157" w:rsidP="00503E0F">
            <w:pPr>
              <w:pStyle w:val="VRQACourseTemplateTableBullet"/>
              <w:numPr>
                <w:ilvl w:val="0"/>
                <w:numId w:val="24"/>
              </w:numPr>
              <w:ind w:left="337" w:hanging="337"/>
            </w:pPr>
            <w:r w:rsidRPr="00BB6B0B">
              <w:t>Australian standards, plumbing/building codes, legislation and regulations relevant to using basic plumbing power tools</w:t>
            </w:r>
          </w:p>
          <w:p w14:paraId="59288129" w14:textId="77777777" w:rsidR="00B33157" w:rsidRPr="00BB6B0B" w:rsidRDefault="00B33157" w:rsidP="00503E0F">
            <w:pPr>
              <w:pStyle w:val="VRQACourseTemplateTableBullet"/>
              <w:numPr>
                <w:ilvl w:val="0"/>
                <w:numId w:val="24"/>
              </w:numPr>
              <w:ind w:left="337" w:hanging="337"/>
            </w:pPr>
            <w:r w:rsidRPr="00BB6B0B">
              <w:t xml:space="preserve">quality assurance requirements and procedures related to using basic plumbing power tools </w:t>
            </w:r>
          </w:p>
          <w:p w14:paraId="01EFD72B" w14:textId="77777777" w:rsidR="00B33157" w:rsidRPr="00BB6B0B" w:rsidRDefault="00B33157" w:rsidP="00503E0F">
            <w:pPr>
              <w:pStyle w:val="VRQACourseTemplateTableBullet"/>
              <w:numPr>
                <w:ilvl w:val="0"/>
                <w:numId w:val="24"/>
              </w:numPr>
              <w:ind w:left="337" w:hanging="337"/>
            </w:pPr>
            <w:r w:rsidRPr="00BB6B0B">
              <w:t xml:space="preserve">sustainability principles and requirements related </w:t>
            </w:r>
            <w:r>
              <w:t xml:space="preserve">to </w:t>
            </w:r>
            <w:r w:rsidRPr="00BB6B0B">
              <w:t>using basic plumbing power tools.</w:t>
            </w:r>
          </w:p>
        </w:tc>
      </w:tr>
      <w:tr w:rsidR="00B33157" w:rsidRPr="00E7450B" w14:paraId="5E0CBD1A" w14:textId="77777777" w:rsidTr="0011027B">
        <w:trPr>
          <w:trHeight w:val="561"/>
        </w:trPr>
        <w:tc>
          <w:tcPr>
            <w:tcW w:w="1134" w:type="pct"/>
          </w:tcPr>
          <w:p w14:paraId="46DEA428" w14:textId="77777777" w:rsidR="00B33157" w:rsidRPr="00E53476" w:rsidRDefault="00B33157" w:rsidP="0011027B">
            <w:pPr>
              <w:pStyle w:val="VRQACourseTemplateLeftHandColumnBlueNoHanging"/>
            </w:pPr>
            <w:r w:rsidRPr="00E53476">
              <w:t>Assessment Conditions</w:t>
            </w:r>
          </w:p>
        </w:tc>
        <w:tc>
          <w:tcPr>
            <w:tcW w:w="3866" w:type="pct"/>
          </w:tcPr>
          <w:p w14:paraId="664C60E7" w14:textId="77777777" w:rsidR="00B33157" w:rsidRPr="00685BEE" w:rsidRDefault="00B33157" w:rsidP="0011027B">
            <w:pPr>
              <w:pStyle w:val="VRQAbody"/>
            </w:pPr>
            <w:r w:rsidRPr="00685BEE">
              <w:t xml:space="preserve">Skills in this unit must be </w:t>
            </w:r>
            <w:r>
              <w:t>demonstrated in a simulated plumbing workplace environment that complies</w:t>
            </w:r>
            <w:r w:rsidRPr="00685BEE">
              <w:t xml:space="preserve"> with standard and authorised work practices, safety requirements and </w:t>
            </w:r>
            <w:r>
              <w:t>sustainability</w:t>
            </w:r>
            <w:r w:rsidRPr="00685BEE">
              <w:t xml:space="preserve"> constraints.</w:t>
            </w:r>
          </w:p>
          <w:p w14:paraId="1B2E7DF9" w14:textId="77777777" w:rsidR="00B33157" w:rsidRPr="00685BEE" w:rsidRDefault="00B33157" w:rsidP="0011027B">
            <w:pPr>
              <w:pStyle w:val="VRQAbody"/>
            </w:pPr>
            <w:r w:rsidRPr="00685BEE">
              <w:t>This includes access to:</w:t>
            </w:r>
          </w:p>
          <w:p w14:paraId="61A37D31" w14:textId="77777777" w:rsidR="00B33157" w:rsidRDefault="00B33157" w:rsidP="00503E0F">
            <w:pPr>
              <w:pStyle w:val="VRQACourseTemplateTableBullet"/>
              <w:numPr>
                <w:ilvl w:val="0"/>
                <w:numId w:val="24"/>
              </w:numPr>
              <w:ind w:left="337" w:hanging="337"/>
            </w:pPr>
            <w:r>
              <w:t>personal protective equipment</w:t>
            </w:r>
          </w:p>
          <w:p w14:paraId="5806A26E" w14:textId="77777777" w:rsidR="00B33157" w:rsidRPr="00AF2E7D" w:rsidRDefault="00B33157" w:rsidP="00503E0F">
            <w:pPr>
              <w:pStyle w:val="VRQACourseTemplateTableBullet"/>
              <w:numPr>
                <w:ilvl w:val="0"/>
                <w:numId w:val="24"/>
              </w:numPr>
              <w:ind w:left="337" w:hanging="337"/>
            </w:pPr>
            <w:r w:rsidRPr="00AF2E7D">
              <w:t>basic</w:t>
            </w:r>
            <w:r w:rsidRPr="00503E0F">
              <w:t xml:space="preserve"> </w:t>
            </w:r>
            <w:r>
              <w:t>power</w:t>
            </w:r>
            <w:r w:rsidRPr="00503E0F">
              <w:t xml:space="preserve"> </w:t>
            </w:r>
            <w:r w:rsidRPr="00AF2E7D">
              <w:t>tools</w:t>
            </w:r>
          </w:p>
          <w:p w14:paraId="119249CE" w14:textId="77777777" w:rsidR="00B33157" w:rsidRPr="00AF2E7D" w:rsidRDefault="00B33157" w:rsidP="00503E0F">
            <w:pPr>
              <w:pStyle w:val="VRQACourseTemplateTableBullet"/>
              <w:numPr>
                <w:ilvl w:val="0"/>
                <w:numId w:val="24"/>
              </w:numPr>
              <w:ind w:left="337" w:hanging="337"/>
            </w:pPr>
            <w:r w:rsidRPr="00503E0F">
              <w:t>m</w:t>
            </w:r>
            <w:r w:rsidRPr="00AF2E7D">
              <w:t>aterials and equip</w:t>
            </w:r>
            <w:r w:rsidRPr="00503E0F">
              <w:t>m</w:t>
            </w:r>
            <w:r>
              <w:t>ent for using plumbing power</w:t>
            </w:r>
            <w:r w:rsidRPr="00AF2E7D">
              <w:t xml:space="preserve"> to</w:t>
            </w:r>
            <w:r w:rsidRPr="00503E0F">
              <w:t>ol</w:t>
            </w:r>
            <w:r w:rsidRPr="00AF2E7D">
              <w:t>s</w:t>
            </w:r>
          </w:p>
          <w:p w14:paraId="34261045" w14:textId="77777777" w:rsidR="00B33157" w:rsidRPr="00B33B0B" w:rsidRDefault="00B33157" w:rsidP="00503E0F">
            <w:pPr>
              <w:pStyle w:val="VRQACourseTemplateTableBullet"/>
              <w:numPr>
                <w:ilvl w:val="0"/>
                <w:numId w:val="24"/>
              </w:numPr>
              <w:ind w:left="337" w:hanging="337"/>
            </w:pPr>
            <w:r w:rsidRPr="00B33B0B">
              <w:t xml:space="preserve">job tasks, specifications, </w:t>
            </w:r>
            <w:r>
              <w:t>manufacturer</w:t>
            </w:r>
            <w:r w:rsidRPr="00B33B0B">
              <w:t xml:space="preserve"> instructions and workplace procedures.</w:t>
            </w:r>
          </w:p>
          <w:p w14:paraId="334AF5E4" w14:textId="77777777" w:rsidR="00B33157" w:rsidRPr="00B33157" w:rsidRDefault="00B33157" w:rsidP="00B33157">
            <w:pPr>
              <w:pStyle w:val="VRQACourseTemplateTableBullet"/>
              <w:rPr>
                <w:b/>
                <w:bCs/>
              </w:rPr>
            </w:pPr>
            <w:r w:rsidRPr="00B33157">
              <w:rPr>
                <w:b/>
                <w:bCs/>
              </w:rPr>
              <w:t>Assessor requirements</w:t>
            </w:r>
          </w:p>
          <w:p w14:paraId="5DC808F6" w14:textId="77777777" w:rsidR="00B33157" w:rsidRPr="009E3335" w:rsidRDefault="00B33157" w:rsidP="0011027B">
            <w:pPr>
              <w:pStyle w:val="VRQACourseTemplateTableText"/>
              <w:rPr>
                <w:highlight w:val="yellow"/>
              </w:rPr>
            </w:pPr>
            <w:r w:rsidRPr="008138D7">
              <w:lastRenderedPageBreak/>
              <w:t>A</w:t>
            </w:r>
            <w:r>
              <w:t xml:space="preserve">ssessors must </w:t>
            </w:r>
            <w:r w:rsidRPr="008138D7">
              <w:t xml:space="preserve">hold a </w:t>
            </w:r>
            <w:r>
              <w:t xml:space="preserve">trade certificate in plumbing </w:t>
            </w:r>
            <w:r w:rsidRPr="008138D7">
              <w:t>and/or registration as a plumber.</w:t>
            </w:r>
          </w:p>
        </w:tc>
      </w:tr>
    </w:tbl>
    <w:p w14:paraId="64954E82" w14:textId="6267A685" w:rsidR="00B33157" w:rsidRDefault="00B33157">
      <w:pPr>
        <w:rPr>
          <w:rFonts w:ascii="Arial" w:hAnsi="Arial" w:cs="Arial"/>
          <w:sz w:val="22"/>
          <w:szCs w:val="22"/>
        </w:rPr>
      </w:pPr>
    </w:p>
    <w:p w14:paraId="3D6C22AB" w14:textId="77777777" w:rsidR="00B33157" w:rsidRDefault="00B33157">
      <w:pPr>
        <w:rPr>
          <w:rFonts w:ascii="Arial" w:hAnsi="Arial" w:cs="Arial"/>
          <w:sz w:val="22"/>
          <w:szCs w:val="22"/>
        </w:rPr>
      </w:pPr>
      <w:r>
        <w:rPr>
          <w:rFonts w:ascii="Arial" w:hAnsi="Arial" w:cs="Arial"/>
          <w:sz w:val="22"/>
          <w:szCs w:val="22"/>
        </w:rPr>
        <w:br w:type="page"/>
      </w:r>
    </w:p>
    <w:tbl>
      <w:tblPr>
        <w:tblStyle w:val="Tablestyle1"/>
        <w:tblW w:w="4987" w:type="pct"/>
        <w:tblLook w:val="04A0" w:firstRow="1" w:lastRow="0" w:firstColumn="1" w:lastColumn="0" w:noHBand="0" w:noVBand="1"/>
      </w:tblPr>
      <w:tblGrid>
        <w:gridCol w:w="2843"/>
        <w:gridCol w:w="7334"/>
      </w:tblGrid>
      <w:tr w:rsidR="00B33157" w:rsidRPr="00F504D4" w14:paraId="5495E40D" w14:textId="77777777" w:rsidTr="0011027B">
        <w:trPr>
          <w:cnfStyle w:val="100000000000" w:firstRow="1" w:lastRow="0" w:firstColumn="0" w:lastColumn="0" w:oddVBand="0" w:evenVBand="0" w:oddHBand="0" w:evenHBand="0" w:firstRowFirstColumn="0" w:firstRowLastColumn="0" w:lastRowFirstColumn="0" w:lastRowLastColumn="0"/>
          <w:trHeight w:val="345"/>
        </w:trPr>
        <w:tc>
          <w:tcPr>
            <w:tcW w:w="5000" w:type="pct"/>
            <w:gridSpan w:val="2"/>
          </w:tcPr>
          <w:p w14:paraId="44177FFD" w14:textId="77777777" w:rsidR="00B33157" w:rsidRPr="00F504D4" w:rsidRDefault="00B33157" w:rsidP="0011027B">
            <w:pPr>
              <w:pStyle w:val="VRQACourseTemplateTableWhiteHeadRightCol"/>
            </w:pPr>
            <w:r>
              <w:lastRenderedPageBreak/>
              <w:t>Section C – Units of competency</w:t>
            </w:r>
          </w:p>
        </w:tc>
      </w:tr>
      <w:tr w:rsidR="00B33157" w:rsidRPr="00F504D4" w14:paraId="52E5760D" w14:textId="77777777" w:rsidTr="0011027B">
        <w:trPr>
          <w:trHeight w:val="323"/>
        </w:trPr>
        <w:tc>
          <w:tcPr>
            <w:tcW w:w="1397" w:type="pct"/>
          </w:tcPr>
          <w:p w14:paraId="155AAA15" w14:textId="77777777" w:rsidR="00B33157" w:rsidRPr="00F504D4" w:rsidRDefault="00B33157" w:rsidP="0011027B">
            <w:pPr>
              <w:pStyle w:val="VRQACourseTemplateLeftHandColumnBlue"/>
            </w:pPr>
            <w:r w:rsidRPr="00F504D4">
              <w:t>Unit code</w:t>
            </w:r>
          </w:p>
        </w:tc>
        <w:tc>
          <w:tcPr>
            <w:tcW w:w="3603" w:type="pct"/>
          </w:tcPr>
          <w:p w14:paraId="523B958F" w14:textId="37FEE97A" w:rsidR="00B33157" w:rsidRPr="00406E34" w:rsidRDefault="00014AE4" w:rsidP="0011027B">
            <w:pPr>
              <w:pStyle w:val="VRQACourseTemplateTableText"/>
              <w:rPr>
                <w:rStyle w:val="Strong"/>
              </w:rPr>
            </w:pPr>
            <w:r w:rsidRPr="00014AE4">
              <w:rPr>
                <w:rStyle w:val="Strong"/>
              </w:rPr>
              <w:t>VU23988</w:t>
            </w:r>
          </w:p>
        </w:tc>
      </w:tr>
      <w:tr w:rsidR="00B33157" w:rsidRPr="00F504D4" w14:paraId="4CC78B6F" w14:textId="77777777" w:rsidTr="0011027B">
        <w:trPr>
          <w:trHeight w:val="323"/>
        </w:trPr>
        <w:tc>
          <w:tcPr>
            <w:tcW w:w="1397" w:type="pct"/>
          </w:tcPr>
          <w:p w14:paraId="47EEA82A" w14:textId="77777777" w:rsidR="00B33157" w:rsidRPr="00F504D4" w:rsidRDefault="00B33157" w:rsidP="0011027B">
            <w:pPr>
              <w:pStyle w:val="VRQACourseTemplateLeftHandColumnBlue"/>
            </w:pPr>
            <w:r w:rsidRPr="00F504D4">
              <w:t>Unit title</w:t>
            </w:r>
          </w:p>
        </w:tc>
        <w:tc>
          <w:tcPr>
            <w:tcW w:w="3603" w:type="pct"/>
          </w:tcPr>
          <w:p w14:paraId="29B62C20" w14:textId="77777777" w:rsidR="00B33157" w:rsidRPr="00503E0F" w:rsidRDefault="00B33157" w:rsidP="00503E0F">
            <w:pPr>
              <w:spacing w:before="60" w:after="120" w:line="264" w:lineRule="auto"/>
              <w:rPr>
                <w:rStyle w:val="Strong"/>
              </w:rPr>
            </w:pPr>
            <w:bookmarkStart w:id="106" w:name="_Toc421279715"/>
            <w:r w:rsidRPr="00503E0F">
              <w:rPr>
                <w:rFonts w:eastAsia="Calibri" w:cs="Times New Roman"/>
                <w:b/>
                <w:bCs/>
                <w:color w:val="53565A"/>
                <w:szCs w:val="22"/>
                <w:lang w:val="en-AU" w:eastAsia="en-AU"/>
              </w:rPr>
              <w:t>Use plumbing pipes, fittings and fixtures for basic plumbing installations</w:t>
            </w:r>
            <w:bookmarkEnd w:id="106"/>
          </w:p>
        </w:tc>
      </w:tr>
      <w:tr w:rsidR="00B33157" w:rsidRPr="00F504D4" w14:paraId="5D30FDAD" w14:textId="77777777" w:rsidTr="0011027B">
        <w:trPr>
          <w:trHeight w:val="323"/>
        </w:trPr>
        <w:tc>
          <w:tcPr>
            <w:tcW w:w="1397" w:type="pct"/>
          </w:tcPr>
          <w:p w14:paraId="1E3D09ED" w14:textId="77777777" w:rsidR="00B33157" w:rsidRPr="00F504D4" w:rsidRDefault="00B33157" w:rsidP="0011027B">
            <w:pPr>
              <w:pStyle w:val="VRQACourseTemplateLeftHandColumnBlue"/>
            </w:pPr>
            <w:r w:rsidRPr="00F504D4">
              <w:t>Application</w:t>
            </w:r>
          </w:p>
        </w:tc>
        <w:tc>
          <w:tcPr>
            <w:tcW w:w="3603" w:type="pct"/>
          </w:tcPr>
          <w:p w14:paraId="26B29274" w14:textId="77777777" w:rsidR="00B33157" w:rsidRDefault="00B33157" w:rsidP="0011027B">
            <w:pPr>
              <w:pStyle w:val="VRQACourseTemplateTableText"/>
            </w:pPr>
            <w:r>
              <w:t>This unit specifies the performance outcomes, skills and knowledge required to use plumbing pipes, plumbing fittings and plumbing fixtures and fastenings for basic plumbing installations.</w:t>
            </w:r>
          </w:p>
          <w:p w14:paraId="2BA93F50" w14:textId="77777777" w:rsidR="00B33157" w:rsidRPr="009E369C" w:rsidRDefault="00B33157" w:rsidP="0011027B">
            <w:pPr>
              <w:pStyle w:val="VRQACourseTemplateTableText"/>
            </w:pPr>
            <w:r w:rsidRPr="009E369C">
              <w:t>This unit applies to plumbing pre-apprentices who under close supervision and guidance, develop a defined and limited range of skills and knowledge in preparing them for entering the working environment within the plumbing industry. They use little judgement and follow instructions specified by the supervisor. On entering the industry, it is intended that further training will be required for this specific skill to ensure trade level standard for a register</w:t>
            </w:r>
            <w:r>
              <w:t>ed</w:t>
            </w:r>
            <w:r w:rsidRPr="009E369C">
              <w:t xml:space="preserve"> plumber.</w:t>
            </w:r>
          </w:p>
          <w:p w14:paraId="16EEAB5E" w14:textId="77777777" w:rsidR="00B33157" w:rsidRPr="009E369C" w:rsidRDefault="00B33157" w:rsidP="0011027B">
            <w:pPr>
              <w:pStyle w:val="VRQACourseTemplateTableText"/>
            </w:pPr>
            <w:r w:rsidRPr="009E369C">
              <w:t>No occupational licensing, legislative, regulatory or certification requirements apply to this unit at the time of publication.</w:t>
            </w:r>
          </w:p>
        </w:tc>
      </w:tr>
      <w:tr w:rsidR="00B33157" w:rsidRPr="00E7450B" w14:paraId="3882CFB4" w14:textId="77777777" w:rsidTr="0011027B">
        <w:trPr>
          <w:trHeight w:val="658"/>
        </w:trPr>
        <w:tc>
          <w:tcPr>
            <w:tcW w:w="1397" w:type="pct"/>
          </w:tcPr>
          <w:p w14:paraId="3B80CF75" w14:textId="77777777" w:rsidR="00B33157" w:rsidRPr="00A14141" w:rsidRDefault="00B33157" w:rsidP="0011027B">
            <w:pPr>
              <w:pStyle w:val="VRQACourseTemplateLeftHandColumnBlue"/>
            </w:pPr>
            <w:r w:rsidRPr="00F504D4">
              <w:t xml:space="preserve">Pre-requisite Unit(s) </w:t>
            </w:r>
          </w:p>
        </w:tc>
        <w:tc>
          <w:tcPr>
            <w:tcW w:w="3603" w:type="pct"/>
          </w:tcPr>
          <w:p w14:paraId="57A38DC6" w14:textId="77777777" w:rsidR="00B33157" w:rsidRPr="006F660B" w:rsidRDefault="00B33157" w:rsidP="0011027B">
            <w:pPr>
              <w:pStyle w:val="VRQACourseTemplateTableText"/>
            </w:pPr>
            <w:r>
              <w:t>Nil</w:t>
            </w:r>
          </w:p>
        </w:tc>
      </w:tr>
      <w:tr w:rsidR="00B33157" w:rsidRPr="00E7450B" w14:paraId="7782AB45" w14:textId="77777777" w:rsidTr="0011027B">
        <w:trPr>
          <w:trHeight w:val="472"/>
        </w:trPr>
        <w:tc>
          <w:tcPr>
            <w:tcW w:w="1397" w:type="pct"/>
          </w:tcPr>
          <w:p w14:paraId="0D670004" w14:textId="77777777" w:rsidR="00B33157" w:rsidRPr="00F504D4" w:rsidRDefault="00B33157" w:rsidP="0011027B">
            <w:pPr>
              <w:pStyle w:val="VRQACourseTemplateLeftHandColumnBlue"/>
            </w:pPr>
            <w:r w:rsidRPr="00F504D4">
              <w:t>Competency Field</w:t>
            </w:r>
          </w:p>
        </w:tc>
        <w:tc>
          <w:tcPr>
            <w:tcW w:w="3603" w:type="pct"/>
          </w:tcPr>
          <w:p w14:paraId="437841D7" w14:textId="77777777" w:rsidR="00B33157" w:rsidRPr="006F660B" w:rsidRDefault="00B33157" w:rsidP="0011027B">
            <w:pPr>
              <w:pStyle w:val="VRQACourseTemplateTableText"/>
            </w:pPr>
            <w:r>
              <w:t>N/A</w:t>
            </w:r>
          </w:p>
        </w:tc>
      </w:tr>
      <w:tr w:rsidR="00B33157" w:rsidRPr="00E7450B" w14:paraId="2C453C57" w14:textId="77777777" w:rsidTr="0011027B">
        <w:trPr>
          <w:trHeight w:val="494"/>
        </w:trPr>
        <w:tc>
          <w:tcPr>
            <w:tcW w:w="1397" w:type="pct"/>
          </w:tcPr>
          <w:p w14:paraId="6AF171EC" w14:textId="77777777" w:rsidR="00B33157" w:rsidRPr="00F504D4" w:rsidRDefault="00B33157" w:rsidP="0011027B">
            <w:pPr>
              <w:pStyle w:val="VRQACourseTemplateLeftHandColumnBlue"/>
            </w:pPr>
            <w:r w:rsidRPr="00F504D4">
              <w:t>Unit Sector</w:t>
            </w:r>
          </w:p>
        </w:tc>
        <w:tc>
          <w:tcPr>
            <w:tcW w:w="3603" w:type="pct"/>
          </w:tcPr>
          <w:p w14:paraId="4BAC4E50" w14:textId="77777777" w:rsidR="00B33157" w:rsidRPr="00F504D4" w:rsidRDefault="00B33157" w:rsidP="0011027B">
            <w:pPr>
              <w:pStyle w:val="VRQACourseTemplateTableText"/>
            </w:pPr>
            <w:r>
              <w:t>N/A</w:t>
            </w:r>
          </w:p>
        </w:tc>
      </w:tr>
    </w:tbl>
    <w:p w14:paraId="2C754C39" w14:textId="77777777" w:rsidR="00C0682E" w:rsidRDefault="00C0682E">
      <w:pPr>
        <w:rPr>
          <w:rFonts w:ascii="Arial" w:hAnsi="Arial" w:cs="Arial"/>
          <w:sz w:val="22"/>
          <w:szCs w:val="22"/>
        </w:rPr>
      </w:pPr>
    </w:p>
    <w:tbl>
      <w:tblPr>
        <w:tblStyle w:val="Style1"/>
        <w:tblW w:w="0" w:type="auto"/>
        <w:tblLook w:val="04A0" w:firstRow="1" w:lastRow="0" w:firstColumn="1" w:lastColumn="0" w:noHBand="0" w:noVBand="1"/>
      </w:tblPr>
      <w:tblGrid>
        <w:gridCol w:w="851"/>
        <w:gridCol w:w="2126"/>
        <w:gridCol w:w="992"/>
        <w:gridCol w:w="6235"/>
      </w:tblGrid>
      <w:tr w:rsidR="00B33157" w:rsidRPr="00427928" w14:paraId="101C136B" w14:textId="77777777" w:rsidTr="0011027B">
        <w:tc>
          <w:tcPr>
            <w:cnfStyle w:val="000000000100" w:firstRow="0" w:lastRow="0" w:firstColumn="0" w:lastColumn="0" w:oddVBand="0" w:evenVBand="0" w:oddHBand="0" w:evenHBand="0" w:firstRowFirstColumn="1" w:firstRowLastColumn="0" w:lastRowFirstColumn="0" w:lastRowLastColumn="0"/>
            <w:tcW w:w="2977" w:type="dxa"/>
            <w:gridSpan w:val="2"/>
            <w:shd w:val="clear" w:color="auto" w:fill="FFFFFF"/>
          </w:tcPr>
          <w:p w14:paraId="75E7CD02" w14:textId="77777777" w:rsidR="00B33157" w:rsidRPr="00427928" w:rsidRDefault="00B33157" w:rsidP="0011027B">
            <w:pPr>
              <w:pStyle w:val="VRQAcaptionsandfootnotes"/>
              <w:rPr>
                <w:szCs w:val="24"/>
              </w:rPr>
            </w:pPr>
            <w:r>
              <w:rPr>
                <w:rFonts w:eastAsia="Times New Roman"/>
                <w:b/>
                <w:color w:val="103D64"/>
                <w:sz w:val="22"/>
                <w:szCs w:val="22"/>
                <w:lang w:eastAsia="x-none"/>
              </w:rPr>
              <w:t>Element</w:t>
            </w:r>
          </w:p>
        </w:tc>
        <w:tc>
          <w:tcPr>
            <w:tcW w:w="7227" w:type="dxa"/>
            <w:gridSpan w:val="2"/>
            <w:shd w:val="clear" w:color="auto" w:fill="FFFFFF"/>
          </w:tcPr>
          <w:p w14:paraId="58B0C255" w14:textId="77777777" w:rsidR="00B33157" w:rsidRPr="00427928" w:rsidRDefault="00B33157" w:rsidP="0011027B">
            <w:pPr>
              <w:pStyle w:val="VRQAcaptionsandfootnotes"/>
              <w:cnfStyle w:val="000000000000" w:firstRow="0" w:lastRow="0" w:firstColumn="0" w:lastColumn="0" w:oddVBand="0" w:evenVBand="0" w:oddHBand="0" w:evenHBand="0" w:firstRowFirstColumn="0" w:firstRowLastColumn="0" w:lastRowFirstColumn="0" w:lastRowLastColumn="0"/>
              <w:rPr>
                <w:szCs w:val="24"/>
              </w:rPr>
            </w:pPr>
            <w:r w:rsidRPr="00427928">
              <w:rPr>
                <w:rFonts w:eastAsia="Times New Roman"/>
                <w:b/>
                <w:color w:val="103D64"/>
                <w:sz w:val="22"/>
                <w:szCs w:val="22"/>
                <w:lang w:eastAsia="x-none"/>
              </w:rPr>
              <w:t>Performance Criteria</w:t>
            </w:r>
          </w:p>
        </w:tc>
      </w:tr>
      <w:tr w:rsidR="00B33157" w:rsidRPr="007E3E3F" w14:paraId="722C967E" w14:textId="77777777" w:rsidTr="0011027B">
        <w:tc>
          <w:tcPr>
            <w:tcW w:w="2977" w:type="dxa"/>
            <w:gridSpan w:val="2"/>
          </w:tcPr>
          <w:p w14:paraId="2021AFDD" w14:textId="77777777" w:rsidR="00B33157" w:rsidRPr="00167D92" w:rsidRDefault="00B33157" w:rsidP="00503E0F">
            <w:pPr>
              <w:pStyle w:val="VRQACourseTemplateTableText"/>
              <w:rPr>
                <w:lang w:val="en-GB"/>
              </w:rPr>
            </w:pPr>
            <w:r w:rsidRPr="00503E0F">
              <w:t>Elements describe the essential outcomes of a unit of competency.</w:t>
            </w:r>
          </w:p>
        </w:tc>
        <w:tc>
          <w:tcPr>
            <w:tcW w:w="7227" w:type="dxa"/>
            <w:gridSpan w:val="2"/>
          </w:tcPr>
          <w:p w14:paraId="47646968" w14:textId="77777777" w:rsidR="00B33157" w:rsidRPr="007E3E3F" w:rsidRDefault="00B33157" w:rsidP="00503E0F">
            <w:pPr>
              <w:pStyle w:val="VRQACourseTemplateTableText"/>
              <w:rPr>
                <w:szCs w:val="24"/>
              </w:rPr>
            </w:pPr>
            <w:r w:rsidRPr="00503E0F">
              <w:t>Performance criteria describe the required performance needed to demonstrate achievement of the element. Assessment of performance is to be consistent with the assessment requirements.</w:t>
            </w:r>
          </w:p>
        </w:tc>
      </w:tr>
      <w:tr w:rsidR="00B33157" w:rsidRPr="007E3E3F" w14:paraId="46212911" w14:textId="77777777" w:rsidTr="0011027B">
        <w:tc>
          <w:tcPr>
            <w:tcW w:w="851" w:type="dxa"/>
          </w:tcPr>
          <w:p w14:paraId="33964634" w14:textId="77777777" w:rsidR="00B33157" w:rsidRPr="00427928" w:rsidRDefault="00B33157" w:rsidP="0011027B">
            <w:pPr>
              <w:pStyle w:val="VRQACourseTemplateTableText"/>
            </w:pPr>
            <w:r>
              <w:t>1</w:t>
            </w:r>
          </w:p>
        </w:tc>
        <w:tc>
          <w:tcPr>
            <w:tcW w:w="2126" w:type="dxa"/>
          </w:tcPr>
          <w:p w14:paraId="270FF80F" w14:textId="77777777" w:rsidR="00B33157" w:rsidRPr="00C1719F" w:rsidRDefault="00B33157" w:rsidP="0011027B">
            <w:pPr>
              <w:pStyle w:val="VRQACourseTemplateTableText"/>
            </w:pPr>
            <w:r w:rsidRPr="009E369C">
              <w:t xml:space="preserve">Prepare for </w:t>
            </w:r>
            <w:r w:rsidRPr="00507A6E">
              <w:t>basic plumbing installations</w:t>
            </w:r>
            <w:r w:rsidRPr="00C1719F">
              <w:t xml:space="preserve"> </w:t>
            </w:r>
          </w:p>
        </w:tc>
        <w:tc>
          <w:tcPr>
            <w:tcW w:w="992" w:type="dxa"/>
          </w:tcPr>
          <w:p w14:paraId="2AAC0FA6" w14:textId="77777777" w:rsidR="00B33157" w:rsidRPr="007E3E3F" w:rsidRDefault="00B33157" w:rsidP="0011027B">
            <w:pPr>
              <w:pStyle w:val="VRQACourseTemplateTableText"/>
            </w:pPr>
            <w:r>
              <w:t>1.1</w:t>
            </w:r>
          </w:p>
        </w:tc>
        <w:tc>
          <w:tcPr>
            <w:tcW w:w="6235" w:type="dxa"/>
          </w:tcPr>
          <w:p w14:paraId="25E10FA0" w14:textId="77777777" w:rsidR="00B33157" w:rsidRPr="00BF6E06" w:rsidRDefault="00B33157" w:rsidP="0011027B">
            <w:pPr>
              <w:pStyle w:val="VRQACourseTemplateTableText"/>
            </w:pPr>
            <w:r w:rsidRPr="004E3579">
              <w:t xml:space="preserve">Clarify plans and specifications for </w:t>
            </w:r>
            <w:r>
              <w:t>basic plumbing installation</w:t>
            </w:r>
            <w:r w:rsidRPr="004E3579">
              <w:t xml:space="preserve"> with the supervisor</w:t>
            </w:r>
            <w:r>
              <w:t>.</w:t>
            </w:r>
          </w:p>
        </w:tc>
      </w:tr>
      <w:tr w:rsidR="00B33157" w:rsidRPr="007E3E3F" w14:paraId="577F9037" w14:textId="77777777" w:rsidTr="0011027B">
        <w:tc>
          <w:tcPr>
            <w:tcW w:w="851" w:type="dxa"/>
          </w:tcPr>
          <w:p w14:paraId="01315702" w14:textId="77777777" w:rsidR="00B33157" w:rsidRPr="00427928" w:rsidRDefault="00B33157" w:rsidP="0011027B">
            <w:pPr>
              <w:pStyle w:val="VRQACourseTemplateTableText"/>
            </w:pPr>
          </w:p>
        </w:tc>
        <w:tc>
          <w:tcPr>
            <w:tcW w:w="2126" w:type="dxa"/>
          </w:tcPr>
          <w:p w14:paraId="5CE3956E" w14:textId="77777777" w:rsidR="00B33157" w:rsidRPr="00427928" w:rsidRDefault="00B33157" w:rsidP="0011027B">
            <w:pPr>
              <w:pStyle w:val="VRQACourseTemplateTableText"/>
            </w:pPr>
          </w:p>
        </w:tc>
        <w:tc>
          <w:tcPr>
            <w:tcW w:w="992" w:type="dxa"/>
          </w:tcPr>
          <w:p w14:paraId="21E89586" w14:textId="77777777" w:rsidR="00B33157" w:rsidRPr="007E3E3F" w:rsidRDefault="00B33157" w:rsidP="0011027B">
            <w:pPr>
              <w:pStyle w:val="VRQACourseTemplateTableText"/>
            </w:pPr>
            <w:r>
              <w:t>1.2</w:t>
            </w:r>
          </w:p>
        </w:tc>
        <w:tc>
          <w:tcPr>
            <w:tcW w:w="6235" w:type="dxa"/>
          </w:tcPr>
          <w:p w14:paraId="72BCFE95" w14:textId="39A7FD48" w:rsidR="00B33157" w:rsidRPr="00BF6E06" w:rsidRDefault="00B33157" w:rsidP="0011027B">
            <w:pPr>
              <w:pStyle w:val="VRQACourseTemplateTableText"/>
            </w:pPr>
            <w:r>
              <w:t>Identify</w:t>
            </w:r>
            <w:r w:rsidRPr="004E3579">
              <w:t xml:space="preserve"> </w:t>
            </w:r>
            <w:r>
              <w:t xml:space="preserve">workplace </w:t>
            </w:r>
            <w:r w:rsidRPr="004E3579">
              <w:t xml:space="preserve">safety requirements associated with </w:t>
            </w:r>
            <w:r>
              <w:t>plumbing installation work.</w:t>
            </w:r>
            <w:r w:rsidRPr="004E3579">
              <w:t xml:space="preserve"> </w:t>
            </w:r>
          </w:p>
        </w:tc>
      </w:tr>
      <w:tr w:rsidR="000E43C3" w:rsidRPr="007E3E3F" w14:paraId="5689FE65" w14:textId="77777777" w:rsidTr="0011027B">
        <w:tc>
          <w:tcPr>
            <w:tcW w:w="851" w:type="dxa"/>
          </w:tcPr>
          <w:p w14:paraId="60BB5CED" w14:textId="77777777" w:rsidR="000E43C3" w:rsidRPr="00427928" w:rsidRDefault="000E43C3" w:rsidP="0011027B">
            <w:pPr>
              <w:pStyle w:val="VRQACourseTemplateTableText"/>
            </w:pPr>
          </w:p>
        </w:tc>
        <w:tc>
          <w:tcPr>
            <w:tcW w:w="2126" w:type="dxa"/>
          </w:tcPr>
          <w:p w14:paraId="0EE8E7E9" w14:textId="77777777" w:rsidR="000E43C3" w:rsidRPr="00427928" w:rsidRDefault="000E43C3" w:rsidP="0011027B">
            <w:pPr>
              <w:pStyle w:val="VRQACourseTemplateTableText"/>
            </w:pPr>
          </w:p>
        </w:tc>
        <w:tc>
          <w:tcPr>
            <w:tcW w:w="992" w:type="dxa"/>
          </w:tcPr>
          <w:p w14:paraId="18159A22" w14:textId="4C975CEE" w:rsidR="000E43C3" w:rsidRPr="00894DE8" w:rsidRDefault="000E43C3" w:rsidP="0011027B">
            <w:pPr>
              <w:pStyle w:val="VRQACourseTemplateTableText"/>
            </w:pPr>
            <w:r>
              <w:t>1.3</w:t>
            </w:r>
          </w:p>
        </w:tc>
        <w:tc>
          <w:tcPr>
            <w:tcW w:w="6235" w:type="dxa"/>
          </w:tcPr>
          <w:p w14:paraId="0FC6BE94" w14:textId="25A4546E" w:rsidR="000E43C3" w:rsidRPr="004E3579" w:rsidRDefault="000E43C3" w:rsidP="0011027B">
            <w:pPr>
              <w:pStyle w:val="VRQACourseTemplateTableText"/>
            </w:pPr>
            <w:r w:rsidRPr="000E43C3">
              <w:t xml:space="preserve">Identify sustainability requirements associated with </w:t>
            </w:r>
            <w:r w:rsidR="00D11A3A">
              <w:t>the compliance requirements of Environment Protection Authority (EPA) legislation, specifically related to plumbing installations of pipes, fittings, and fixtures</w:t>
            </w:r>
            <w:r w:rsidRPr="000E43C3">
              <w:t>.</w:t>
            </w:r>
          </w:p>
        </w:tc>
      </w:tr>
      <w:tr w:rsidR="00B33157" w:rsidRPr="007E3E3F" w14:paraId="60ACF953" w14:textId="77777777" w:rsidTr="0011027B">
        <w:tc>
          <w:tcPr>
            <w:tcW w:w="851" w:type="dxa"/>
          </w:tcPr>
          <w:p w14:paraId="53CC7202" w14:textId="77777777" w:rsidR="00B33157" w:rsidRPr="00427928" w:rsidRDefault="00B33157" w:rsidP="0011027B">
            <w:pPr>
              <w:pStyle w:val="VRQACourseTemplateTableText"/>
            </w:pPr>
          </w:p>
        </w:tc>
        <w:tc>
          <w:tcPr>
            <w:tcW w:w="2126" w:type="dxa"/>
          </w:tcPr>
          <w:p w14:paraId="653EA35F" w14:textId="77777777" w:rsidR="00B33157" w:rsidRPr="00427928" w:rsidRDefault="00B33157" w:rsidP="0011027B">
            <w:pPr>
              <w:pStyle w:val="VRQACourseTemplateTableText"/>
            </w:pPr>
          </w:p>
        </w:tc>
        <w:tc>
          <w:tcPr>
            <w:tcW w:w="992" w:type="dxa"/>
          </w:tcPr>
          <w:p w14:paraId="2F0E5BE3" w14:textId="084B6F61" w:rsidR="00B33157" w:rsidRPr="00894DE8" w:rsidRDefault="00B33157" w:rsidP="0011027B">
            <w:pPr>
              <w:pStyle w:val="VRQACourseTemplateTableText"/>
            </w:pPr>
            <w:r w:rsidRPr="00894DE8">
              <w:t>1.</w:t>
            </w:r>
            <w:r w:rsidR="000E43C3">
              <w:t>4</w:t>
            </w:r>
          </w:p>
        </w:tc>
        <w:tc>
          <w:tcPr>
            <w:tcW w:w="6235" w:type="dxa"/>
          </w:tcPr>
          <w:p w14:paraId="54E7EE47" w14:textId="77777777" w:rsidR="00B33157" w:rsidRPr="00BF6E06" w:rsidRDefault="00B33157" w:rsidP="0011027B">
            <w:pPr>
              <w:pStyle w:val="VRQACourseTemplateTableText"/>
            </w:pPr>
            <w:r w:rsidRPr="004E3579">
              <w:t xml:space="preserve">Identify quality assurance requirements </w:t>
            </w:r>
            <w:r>
              <w:t>according to</w:t>
            </w:r>
            <w:r w:rsidRPr="004E3579">
              <w:t xml:space="preserve"> workplace procedures.</w:t>
            </w:r>
          </w:p>
        </w:tc>
      </w:tr>
      <w:tr w:rsidR="00B33157" w:rsidRPr="007E3E3F" w14:paraId="18DC56E0" w14:textId="77777777" w:rsidTr="0011027B">
        <w:tc>
          <w:tcPr>
            <w:tcW w:w="851" w:type="dxa"/>
          </w:tcPr>
          <w:p w14:paraId="66E5D5B1" w14:textId="77777777" w:rsidR="00B33157" w:rsidRPr="00427928" w:rsidRDefault="00B33157" w:rsidP="0011027B">
            <w:pPr>
              <w:pStyle w:val="VRQACourseTemplateTableText"/>
            </w:pPr>
          </w:p>
        </w:tc>
        <w:tc>
          <w:tcPr>
            <w:tcW w:w="2126" w:type="dxa"/>
          </w:tcPr>
          <w:p w14:paraId="1A43E0C3" w14:textId="77777777" w:rsidR="00B33157" w:rsidRPr="00427928" w:rsidRDefault="00B33157" w:rsidP="0011027B">
            <w:pPr>
              <w:pStyle w:val="VRQACourseTemplateTableText"/>
            </w:pPr>
          </w:p>
        </w:tc>
        <w:tc>
          <w:tcPr>
            <w:tcW w:w="992" w:type="dxa"/>
          </w:tcPr>
          <w:p w14:paraId="39125D2D" w14:textId="429AAA71" w:rsidR="00B33157" w:rsidRPr="00894DE8" w:rsidRDefault="000E43C3" w:rsidP="0011027B">
            <w:pPr>
              <w:pStyle w:val="VRQACourseTemplateTableText"/>
            </w:pPr>
            <w:r>
              <w:t>1.5</w:t>
            </w:r>
          </w:p>
        </w:tc>
        <w:tc>
          <w:tcPr>
            <w:tcW w:w="6235" w:type="dxa"/>
          </w:tcPr>
          <w:p w14:paraId="108D5401" w14:textId="77777777" w:rsidR="00B33157" w:rsidRPr="005321EB" w:rsidRDefault="00B33157" w:rsidP="0011027B">
            <w:pPr>
              <w:pStyle w:val="VRQACourseTemplateTableText"/>
            </w:pPr>
            <w:r>
              <w:t>Identify and select p</w:t>
            </w:r>
            <w:r w:rsidRPr="00AF2E7D">
              <w:t xml:space="preserve">ipes, fittings and fixtures </w:t>
            </w:r>
            <w:r>
              <w:t>for the task.</w:t>
            </w:r>
          </w:p>
        </w:tc>
      </w:tr>
      <w:tr w:rsidR="00B33157" w:rsidRPr="007E3E3F" w14:paraId="48446AC0" w14:textId="77777777" w:rsidTr="0011027B">
        <w:tc>
          <w:tcPr>
            <w:tcW w:w="851" w:type="dxa"/>
          </w:tcPr>
          <w:p w14:paraId="57FD7ECE" w14:textId="77777777" w:rsidR="00B33157" w:rsidRPr="00427928" w:rsidRDefault="00B33157" w:rsidP="0011027B">
            <w:pPr>
              <w:pStyle w:val="VRQACourseTemplateTableText"/>
            </w:pPr>
          </w:p>
        </w:tc>
        <w:tc>
          <w:tcPr>
            <w:tcW w:w="2126" w:type="dxa"/>
          </w:tcPr>
          <w:p w14:paraId="32F67DDA" w14:textId="77777777" w:rsidR="00B33157" w:rsidRPr="00427928" w:rsidRDefault="00B33157" w:rsidP="0011027B">
            <w:pPr>
              <w:pStyle w:val="VRQACourseTemplateTableText"/>
            </w:pPr>
          </w:p>
        </w:tc>
        <w:tc>
          <w:tcPr>
            <w:tcW w:w="992" w:type="dxa"/>
          </w:tcPr>
          <w:p w14:paraId="3546E5F1" w14:textId="18A288BA" w:rsidR="00B33157" w:rsidRPr="00894DE8" w:rsidRDefault="00B33157" w:rsidP="0011027B">
            <w:pPr>
              <w:pStyle w:val="VRQACourseTemplateTableText"/>
            </w:pPr>
            <w:r w:rsidRPr="00894DE8">
              <w:t>1.</w:t>
            </w:r>
            <w:r w:rsidR="000E43C3">
              <w:t>6</w:t>
            </w:r>
          </w:p>
        </w:tc>
        <w:tc>
          <w:tcPr>
            <w:tcW w:w="6235" w:type="dxa"/>
          </w:tcPr>
          <w:p w14:paraId="7BF02EE8" w14:textId="77777777" w:rsidR="00B33157" w:rsidRPr="005321EB" w:rsidRDefault="00B33157" w:rsidP="0011027B">
            <w:pPr>
              <w:pStyle w:val="VRQACourseTemplateTableText"/>
            </w:pPr>
            <w:r w:rsidRPr="005321EB">
              <w:t>Select and fit appropriate personal protective equipment for the task.</w:t>
            </w:r>
          </w:p>
        </w:tc>
      </w:tr>
      <w:tr w:rsidR="00B33157" w:rsidRPr="007E3E3F" w14:paraId="6DBD3EB0" w14:textId="77777777" w:rsidTr="0011027B">
        <w:tc>
          <w:tcPr>
            <w:tcW w:w="851" w:type="dxa"/>
          </w:tcPr>
          <w:p w14:paraId="03C013F5" w14:textId="77777777" w:rsidR="00B33157" w:rsidRPr="00A613A3" w:rsidRDefault="00B33157" w:rsidP="0011027B">
            <w:pPr>
              <w:pStyle w:val="VRQACourseTemplateTableText"/>
            </w:pPr>
          </w:p>
        </w:tc>
        <w:tc>
          <w:tcPr>
            <w:tcW w:w="2126" w:type="dxa"/>
          </w:tcPr>
          <w:p w14:paraId="7ACA4710" w14:textId="77777777" w:rsidR="00B33157" w:rsidRPr="00A613A3" w:rsidRDefault="00B33157" w:rsidP="0011027B">
            <w:pPr>
              <w:pStyle w:val="VRQACourseTemplateTableText"/>
            </w:pPr>
          </w:p>
        </w:tc>
        <w:tc>
          <w:tcPr>
            <w:tcW w:w="992" w:type="dxa"/>
          </w:tcPr>
          <w:p w14:paraId="3D151F55" w14:textId="208894DB" w:rsidR="00B33157" w:rsidRPr="00A613A3" w:rsidRDefault="00B33157" w:rsidP="0011027B">
            <w:pPr>
              <w:pStyle w:val="VRQACourseTemplateTableText"/>
            </w:pPr>
            <w:r w:rsidRPr="00A613A3">
              <w:t>1.</w:t>
            </w:r>
            <w:r w:rsidR="000E43C3">
              <w:t>7</w:t>
            </w:r>
          </w:p>
        </w:tc>
        <w:tc>
          <w:tcPr>
            <w:tcW w:w="6235" w:type="dxa"/>
          </w:tcPr>
          <w:p w14:paraId="6E5FD6B8" w14:textId="77777777" w:rsidR="00B33157" w:rsidRPr="00A613A3" w:rsidRDefault="00B33157" w:rsidP="0011027B">
            <w:pPr>
              <w:pStyle w:val="VRQACourseTemplateTableText"/>
            </w:pPr>
            <w:r w:rsidRPr="00A613A3">
              <w:t>Check tools and equipment for serviceability and report faults to the supervisor.</w:t>
            </w:r>
          </w:p>
        </w:tc>
      </w:tr>
      <w:tr w:rsidR="00B33157" w:rsidRPr="007E3E3F" w14:paraId="660283CB" w14:textId="77777777" w:rsidTr="0011027B">
        <w:tc>
          <w:tcPr>
            <w:tcW w:w="851" w:type="dxa"/>
          </w:tcPr>
          <w:p w14:paraId="101ACADF" w14:textId="77777777" w:rsidR="00B33157" w:rsidRPr="00A613A3" w:rsidRDefault="00B33157" w:rsidP="0011027B">
            <w:pPr>
              <w:pStyle w:val="VRQACourseTemplateTableText"/>
            </w:pPr>
            <w:r w:rsidRPr="00A613A3">
              <w:t>2</w:t>
            </w:r>
          </w:p>
        </w:tc>
        <w:tc>
          <w:tcPr>
            <w:tcW w:w="2126" w:type="dxa"/>
          </w:tcPr>
          <w:p w14:paraId="6EE573E6" w14:textId="77777777" w:rsidR="00B33157" w:rsidRPr="00A613A3" w:rsidRDefault="00B33157" w:rsidP="0011027B">
            <w:pPr>
              <w:pStyle w:val="VRQACourseTemplateTableText"/>
            </w:pPr>
            <w:r w:rsidRPr="00507A6E">
              <w:t>Install</w:t>
            </w:r>
            <w:r w:rsidRPr="00A613A3">
              <w:t xml:space="preserve"> pipes, fittings and fixtures</w:t>
            </w:r>
          </w:p>
        </w:tc>
        <w:tc>
          <w:tcPr>
            <w:tcW w:w="992" w:type="dxa"/>
          </w:tcPr>
          <w:p w14:paraId="739C22CE" w14:textId="77777777" w:rsidR="00B33157" w:rsidRPr="00A613A3" w:rsidRDefault="00B33157" w:rsidP="0011027B">
            <w:pPr>
              <w:pStyle w:val="VRQACourseTemplateTableText"/>
            </w:pPr>
            <w:r w:rsidRPr="00A613A3">
              <w:t>2.1</w:t>
            </w:r>
          </w:p>
        </w:tc>
        <w:tc>
          <w:tcPr>
            <w:tcW w:w="6235" w:type="dxa"/>
          </w:tcPr>
          <w:p w14:paraId="47F03A89" w14:textId="77777777" w:rsidR="00B33157" w:rsidRPr="00A613A3" w:rsidRDefault="00B33157" w:rsidP="0011027B">
            <w:pPr>
              <w:pStyle w:val="VRQACourseTemplateTableText"/>
            </w:pPr>
            <w:r w:rsidRPr="00A613A3">
              <w:t xml:space="preserve">Use pipes, fittings and fixtures according to </w:t>
            </w:r>
            <w:r>
              <w:t>manufacturer specifications</w:t>
            </w:r>
            <w:r w:rsidRPr="00A613A3">
              <w:t xml:space="preserve"> and job task requirements.</w:t>
            </w:r>
          </w:p>
        </w:tc>
      </w:tr>
      <w:tr w:rsidR="00B33157" w:rsidRPr="007E3E3F" w14:paraId="60D80037" w14:textId="77777777" w:rsidTr="0011027B">
        <w:tc>
          <w:tcPr>
            <w:tcW w:w="851" w:type="dxa"/>
          </w:tcPr>
          <w:p w14:paraId="0986DD6A" w14:textId="77777777" w:rsidR="00B33157" w:rsidRPr="00A613A3" w:rsidRDefault="00B33157" w:rsidP="0011027B">
            <w:pPr>
              <w:pStyle w:val="VRQACourseTemplateTableText"/>
            </w:pPr>
          </w:p>
        </w:tc>
        <w:tc>
          <w:tcPr>
            <w:tcW w:w="2126" w:type="dxa"/>
          </w:tcPr>
          <w:p w14:paraId="15E8D6BF" w14:textId="77777777" w:rsidR="00B33157" w:rsidRPr="00A613A3" w:rsidRDefault="00B33157" w:rsidP="0011027B">
            <w:pPr>
              <w:pStyle w:val="VRQACourseTemplateTableText"/>
            </w:pPr>
          </w:p>
        </w:tc>
        <w:tc>
          <w:tcPr>
            <w:tcW w:w="992" w:type="dxa"/>
          </w:tcPr>
          <w:p w14:paraId="20830972" w14:textId="77777777" w:rsidR="00B33157" w:rsidRPr="00A613A3" w:rsidRDefault="00B33157" w:rsidP="0011027B">
            <w:pPr>
              <w:pStyle w:val="VRQACourseTemplateTableText"/>
            </w:pPr>
            <w:r w:rsidRPr="00A613A3">
              <w:t>2.2</w:t>
            </w:r>
          </w:p>
        </w:tc>
        <w:tc>
          <w:tcPr>
            <w:tcW w:w="6235" w:type="dxa"/>
          </w:tcPr>
          <w:p w14:paraId="5E0E2CC2" w14:textId="77777777" w:rsidR="00B33157" w:rsidRPr="00A613A3" w:rsidRDefault="00B33157" w:rsidP="0011027B">
            <w:pPr>
              <w:pStyle w:val="VRQACourseTemplateTableText"/>
            </w:pPr>
            <w:r w:rsidRPr="00A613A3">
              <w:t xml:space="preserve">Fix and secure pipes, fittings and fixtures </w:t>
            </w:r>
            <w:r>
              <w:t xml:space="preserve">according to </w:t>
            </w:r>
            <w:r w:rsidRPr="00A613A3">
              <w:t xml:space="preserve">regulations, </w:t>
            </w:r>
            <w:r>
              <w:t>manufacturer specifications</w:t>
            </w:r>
            <w:r w:rsidRPr="00A613A3">
              <w:t xml:space="preserve"> and job task requirements.</w:t>
            </w:r>
          </w:p>
        </w:tc>
      </w:tr>
      <w:tr w:rsidR="00B33157" w:rsidRPr="007E3E3F" w14:paraId="4354E326" w14:textId="77777777" w:rsidTr="0011027B">
        <w:tc>
          <w:tcPr>
            <w:tcW w:w="851" w:type="dxa"/>
          </w:tcPr>
          <w:p w14:paraId="598D33D7" w14:textId="77777777" w:rsidR="00B33157" w:rsidRPr="00A613A3" w:rsidRDefault="00B33157" w:rsidP="0011027B">
            <w:pPr>
              <w:pStyle w:val="VRQACourseTemplateTableText"/>
            </w:pPr>
          </w:p>
        </w:tc>
        <w:tc>
          <w:tcPr>
            <w:tcW w:w="2126" w:type="dxa"/>
          </w:tcPr>
          <w:p w14:paraId="190AB499" w14:textId="77777777" w:rsidR="00B33157" w:rsidRPr="00A613A3" w:rsidRDefault="00B33157" w:rsidP="0011027B">
            <w:pPr>
              <w:pStyle w:val="VRQACourseTemplateTableText"/>
            </w:pPr>
          </w:p>
        </w:tc>
        <w:tc>
          <w:tcPr>
            <w:tcW w:w="992" w:type="dxa"/>
          </w:tcPr>
          <w:p w14:paraId="4ABEFDDD" w14:textId="77777777" w:rsidR="00B33157" w:rsidRPr="00A613A3" w:rsidRDefault="00B33157" w:rsidP="0011027B">
            <w:pPr>
              <w:pStyle w:val="VRQACourseTemplateTableText"/>
            </w:pPr>
            <w:r w:rsidRPr="00A613A3">
              <w:t>2.3</w:t>
            </w:r>
          </w:p>
        </w:tc>
        <w:tc>
          <w:tcPr>
            <w:tcW w:w="6235" w:type="dxa"/>
          </w:tcPr>
          <w:p w14:paraId="1C1DEE8A" w14:textId="77777777" w:rsidR="00B33157" w:rsidRPr="00A613A3" w:rsidRDefault="00B33157" w:rsidP="0011027B">
            <w:pPr>
              <w:pStyle w:val="VRQACourseTemplateTableText"/>
            </w:pPr>
            <w:r w:rsidRPr="00A613A3">
              <w:t xml:space="preserve">Apply pipes, fittings and fixtures in an appropriate sequence to the job task and </w:t>
            </w:r>
            <w:r>
              <w:t>according to manufacturer specifications.</w:t>
            </w:r>
          </w:p>
        </w:tc>
      </w:tr>
      <w:tr w:rsidR="00B33157" w:rsidRPr="007E3E3F" w14:paraId="36CA6018" w14:textId="77777777" w:rsidTr="0011027B">
        <w:tc>
          <w:tcPr>
            <w:tcW w:w="851" w:type="dxa"/>
          </w:tcPr>
          <w:p w14:paraId="2A9AF96E" w14:textId="77777777" w:rsidR="00B33157" w:rsidRPr="00A613A3" w:rsidRDefault="00B33157" w:rsidP="0011027B">
            <w:pPr>
              <w:pStyle w:val="VRQACourseTemplateTableText"/>
            </w:pPr>
            <w:r w:rsidRPr="00A613A3">
              <w:t>3</w:t>
            </w:r>
          </w:p>
        </w:tc>
        <w:tc>
          <w:tcPr>
            <w:tcW w:w="2126" w:type="dxa"/>
          </w:tcPr>
          <w:p w14:paraId="165FB586" w14:textId="77777777" w:rsidR="00B33157" w:rsidRPr="00A613A3" w:rsidRDefault="00B33157" w:rsidP="0011027B">
            <w:pPr>
              <w:pStyle w:val="VRQACourseTemplateTableText"/>
            </w:pPr>
            <w:r w:rsidRPr="00A613A3">
              <w:t>Secure fasteners and fixings</w:t>
            </w:r>
          </w:p>
        </w:tc>
        <w:tc>
          <w:tcPr>
            <w:tcW w:w="992" w:type="dxa"/>
          </w:tcPr>
          <w:p w14:paraId="70C390DF" w14:textId="77777777" w:rsidR="00B33157" w:rsidRPr="00A613A3" w:rsidRDefault="00B33157" w:rsidP="0011027B">
            <w:pPr>
              <w:pStyle w:val="VRQACourseTemplateTableText"/>
            </w:pPr>
            <w:r w:rsidRPr="00A613A3">
              <w:t>3.1</w:t>
            </w:r>
          </w:p>
        </w:tc>
        <w:tc>
          <w:tcPr>
            <w:tcW w:w="6235" w:type="dxa"/>
          </w:tcPr>
          <w:p w14:paraId="1999A7E3" w14:textId="77777777" w:rsidR="00B33157" w:rsidRPr="00A613A3" w:rsidRDefault="00B33157" w:rsidP="0011027B">
            <w:pPr>
              <w:pStyle w:val="VRQACourseTemplateTableText"/>
            </w:pPr>
            <w:r>
              <w:t>Prepare</w:t>
            </w:r>
            <w:r w:rsidRPr="00A613A3">
              <w:t xml:space="preserve"> materials </w:t>
            </w:r>
            <w:r>
              <w:t>and</w:t>
            </w:r>
            <w:r w:rsidRPr="00A613A3">
              <w:t xml:space="preserve"> fixture to be fastened and assess tolerance.</w:t>
            </w:r>
          </w:p>
        </w:tc>
      </w:tr>
      <w:tr w:rsidR="00B33157" w:rsidRPr="007E3E3F" w14:paraId="69085B6A" w14:textId="77777777" w:rsidTr="0011027B">
        <w:tc>
          <w:tcPr>
            <w:tcW w:w="851" w:type="dxa"/>
          </w:tcPr>
          <w:p w14:paraId="0CD54E24" w14:textId="77777777" w:rsidR="00B33157" w:rsidRPr="00A613A3" w:rsidRDefault="00B33157" w:rsidP="0011027B">
            <w:pPr>
              <w:pStyle w:val="VRQACourseTemplateTableText"/>
            </w:pPr>
          </w:p>
        </w:tc>
        <w:tc>
          <w:tcPr>
            <w:tcW w:w="2126" w:type="dxa"/>
          </w:tcPr>
          <w:p w14:paraId="6E237140" w14:textId="77777777" w:rsidR="00B33157" w:rsidRPr="00A613A3" w:rsidRDefault="00B33157" w:rsidP="0011027B">
            <w:pPr>
              <w:pStyle w:val="VRQACourseTemplateTableText"/>
            </w:pPr>
          </w:p>
        </w:tc>
        <w:tc>
          <w:tcPr>
            <w:tcW w:w="992" w:type="dxa"/>
          </w:tcPr>
          <w:p w14:paraId="60BC8A9A" w14:textId="77777777" w:rsidR="00B33157" w:rsidRPr="00A613A3" w:rsidRDefault="00B33157" w:rsidP="0011027B">
            <w:pPr>
              <w:pStyle w:val="VRQACourseTemplateTableText"/>
            </w:pPr>
            <w:r w:rsidRPr="00A613A3">
              <w:t>3.2</w:t>
            </w:r>
          </w:p>
        </w:tc>
        <w:tc>
          <w:tcPr>
            <w:tcW w:w="6235" w:type="dxa"/>
          </w:tcPr>
          <w:p w14:paraId="3C1E1495" w14:textId="77777777" w:rsidR="00B33157" w:rsidRPr="00A613A3" w:rsidRDefault="00B33157" w:rsidP="0011027B">
            <w:pPr>
              <w:pStyle w:val="VRQACourseTemplateTableText"/>
            </w:pPr>
            <w:r w:rsidRPr="00A613A3">
              <w:t>Assess substrate and/or material</w:t>
            </w:r>
            <w:r>
              <w:t>s</w:t>
            </w:r>
            <w:r w:rsidRPr="00A613A3">
              <w:t xml:space="preserve"> to be fastened or fixed to, for compatibility to the task.</w:t>
            </w:r>
          </w:p>
        </w:tc>
      </w:tr>
      <w:tr w:rsidR="00B33157" w:rsidRPr="007E3E3F" w14:paraId="1DEAB8FA" w14:textId="77777777" w:rsidTr="0011027B">
        <w:tc>
          <w:tcPr>
            <w:tcW w:w="851" w:type="dxa"/>
          </w:tcPr>
          <w:p w14:paraId="00A7CFB2" w14:textId="77777777" w:rsidR="00B33157" w:rsidRPr="00A613A3" w:rsidRDefault="00B33157" w:rsidP="0011027B">
            <w:pPr>
              <w:pStyle w:val="VRQACourseTemplateTableText"/>
            </w:pPr>
          </w:p>
        </w:tc>
        <w:tc>
          <w:tcPr>
            <w:tcW w:w="2126" w:type="dxa"/>
          </w:tcPr>
          <w:p w14:paraId="40D79F81" w14:textId="77777777" w:rsidR="00B33157" w:rsidRPr="00A613A3" w:rsidRDefault="00B33157" w:rsidP="0011027B">
            <w:pPr>
              <w:pStyle w:val="VRQACourseTemplateTableText"/>
            </w:pPr>
          </w:p>
        </w:tc>
        <w:tc>
          <w:tcPr>
            <w:tcW w:w="992" w:type="dxa"/>
          </w:tcPr>
          <w:p w14:paraId="2B0EE86A" w14:textId="77777777" w:rsidR="00B33157" w:rsidRPr="00A613A3" w:rsidRDefault="00B33157" w:rsidP="0011027B">
            <w:pPr>
              <w:pStyle w:val="VRQACourseTemplateTableText"/>
            </w:pPr>
            <w:r w:rsidRPr="00A613A3">
              <w:t>3.3</w:t>
            </w:r>
          </w:p>
        </w:tc>
        <w:tc>
          <w:tcPr>
            <w:tcW w:w="6235" w:type="dxa"/>
          </w:tcPr>
          <w:p w14:paraId="75F6F38F" w14:textId="77777777" w:rsidR="00B33157" w:rsidRPr="00A613A3" w:rsidRDefault="00B33157" w:rsidP="0011027B">
            <w:pPr>
              <w:pStyle w:val="VRQACourseTemplateTableText"/>
            </w:pPr>
            <w:r w:rsidRPr="00A613A3">
              <w:t>Assess material or fixture for its compatibility with proposed fasteners and fixings to be used.</w:t>
            </w:r>
          </w:p>
        </w:tc>
      </w:tr>
      <w:tr w:rsidR="00B33157" w:rsidRPr="007E3E3F" w14:paraId="6DD43105" w14:textId="77777777" w:rsidTr="0011027B">
        <w:tc>
          <w:tcPr>
            <w:tcW w:w="851" w:type="dxa"/>
          </w:tcPr>
          <w:p w14:paraId="50C70465" w14:textId="77777777" w:rsidR="00B33157" w:rsidRPr="00A613A3" w:rsidRDefault="00B33157" w:rsidP="0011027B">
            <w:pPr>
              <w:pStyle w:val="VRQACourseTemplateTableText"/>
            </w:pPr>
          </w:p>
        </w:tc>
        <w:tc>
          <w:tcPr>
            <w:tcW w:w="2126" w:type="dxa"/>
          </w:tcPr>
          <w:p w14:paraId="7E006BA8" w14:textId="77777777" w:rsidR="00B33157" w:rsidRPr="00A613A3" w:rsidRDefault="00B33157" w:rsidP="0011027B">
            <w:pPr>
              <w:pStyle w:val="VRQACourseTemplateTableText"/>
            </w:pPr>
          </w:p>
        </w:tc>
        <w:tc>
          <w:tcPr>
            <w:tcW w:w="992" w:type="dxa"/>
          </w:tcPr>
          <w:p w14:paraId="712F0B7B" w14:textId="77777777" w:rsidR="00B33157" w:rsidRPr="00A613A3" w:rsidRDefault="00B33157" w:rsidP="0011027B">
            <w:pPr>
              <w:pStyle w:val="VRQACourseTemplateTableText"/>
            </w:pPr>
            <w:r w:rsidRPr="00A613A3">
              <w:t>3.4</w:t>
            </w:r>
          </w:p>
        </w:tc>
        <w:tc>
          <w:tcPr>
            <w:tcW w:w="6235" w:type="dxa"/>
          </w:tcPr>
          <w:p w14:paraId="34D86CD7" w14:textId="77777777" w:rsidR="00B33157" w:rsidRPr="00A613A3" w:rsidRDefault="00B33157" w:rsidP="0011027B">
            <w:pPr>
              <w:pStyle w:val="VRQACourseTemplateTableText"/>
            </w:pPr>
            <w:r w:rsidRPr="00A613A3">
              <w:t>Install fasteners and fixings according to the manufacturer specifications.</w:t>
            </w:r>
          </w:p>
        </w:tc>
      </w:tr>
      <w:tr w:rsidR="00B33157" w:rsidRPr="007E3E3F" w14:paraId="3898DB67" w14:textId="77777777" w:rsidTr="0011027B">
        <w:tc>
          <w:tcPr>
            <w:tcW w:w="851" w:type="dxa"/>
          </w:tcPr>
          <w:p w14:paraId="00698083" w14:textId="77777777" w:rsidR="00B33157" w:rsidRPr="00A613A3" w:rsidRDefault="00B33157" w:rsidP="0011027B">
            <w:pPr>
              <w:pStyle w:val="VRQACourseTemplateTableText"/>
            </w:pPr>
            <w:r w:rsidRPr="00A613A3">
              <w:t>4</w:t>
            </w:r>
          </w:p>
        </w:tc>
        <w:tc>
          <w:tcPr>
            <w:tcW w:w="2126" w:type="dxa"/>
          </w:tcPr>
          <w:p w14:paraId="6A73C015" w14:textId="77777777" w:rsidR="00B33157" w:rsidRPr="00A613A3" w:rsidRDefault="00B33157" w:rsidP="0011027B">
            <w:pPr>
              <w:pStyle w:val="VRQACourseTemplateTableText"/>
            </w:pPr>
            <w:r w:rsidRPr="00A613A3">
              <w:t>Clean up the work area</w:t>
            </w:r>
          </w:p>
        </w:tc>
        <w:tc>
          <w:tcPr>
            <w:tcW w:w="992" w:type="dxa"/>
          </w:tcPr>
          <w:p w14:paraId="759CE30F" w14:textId="77777777" w:rsidR="00B33157" w:rsidRPr="00A613A3" w:rsidRDefault="00B33157" w:rsidP="0011027B">
            <w:pPr>
              <w:pStyle w:val="VRQACourseTemplateTableText"/>
            </w:pPr>
            <w:r w:rsidRPr="00A613A3">
              <w:t>4.1</w:t>
            </w:r>
          </w:p>
        </w:tc>
        <w:tc>
          <w:tcPr>
            <w:tcW w:w="6235" w:type="dxa"/>
          </w:tcPr>
          <w:p w14:paraId="1EBFA139" w14:textId="77777777" w:rsidR="00B33157" w:rsidRPr="00A613A3" w:rsidRDefault="00B33157" w:rsidP="0011027B">
            <w:pPr>
              <w:pStyle w:val="VRQACourseTemplateTableText"/>
            </w:pPr>
            <w:r w:rsidRPr="00A613A3">
              <w:t>Clean the work area according to workplace procedures.</w:t>
            </w:r>
          </w:p>
        </w:tc>
      </w:tr>
      <w:tr w:rsidR="00B33157" w:rsidRPr="007E3E3F" w14:paraId="30EE254A" w14:textId="77777777" w:rsidTr="0011027B">
        <w:tc>
          <w:tcPr>
            <w:tcW w:w="851" w:type="dxa"/>
          </w:tcPr>
          <w:p w14:paraId="5B25D422" w14:textId="77777777" w:rsidR="00B33157" w:rsidRPr="00A613A3" w:rsidRDefault="00B33157" w:rsidP="0011027B">
            <w:pPr>
              <w:pStyle w:val="VRQACourseTemplateTableText"/>
            </w:pPr>
          </w:p>
        </w:tc>
        <w:tc>
          <w:tcPr>
            <w:tcW w:w="2126" w:type="dxa"/>
          </w:tcPr>
          <w:p w14:paraId="554814C3" w14:textId="77777777" w:rsidR="00B33157" w:rsidRPr="00A613A3" w:rsidRDefault="00B33157" w:rsidP="0011027B">
            <w:pPr>
              <w:pStyle w:val="VRQACourseTemplateTableText"/>
            </w:pPr>
          </w:p>
        </w:tc>
        <w:tc>
          <w:tcPr>
            <w:tcW w:w="992" w:type="dxa"/>
          </w:tcPr>
          <w:p w14:paraId="495152B5" w14:textId="77777777" w:rsidR="00B33157" w:rsidRPr="00A613A3" w:rsidRDefault="00B33157" w:rsidP="0011027B">
            <w:pPr>
              <w:pStyle w:val="VRQACourseTemplateTableText"/>
            </w:pPr>
            <w:r w:rsidRPr="00A613A3">
              <w:t>4.2</w:t>
            </w:r>
          </w:p>
        </w:tc>
        <w:tc>
          <w:tcPr>
            <w:tcW w:w="6235" w:type="dxa"/>
          </w:tcPr>
          <w:p w14:paraId="4FDEC9BD" w14:textId="77777777" w:rsidR="00B33157" w:rsidRPr="00A613A3" w:rsidRDefault="00B33157" w:rsidP="0011027B">
            <w:pPr>
              <w:pStyle w:val="VRQACourseTemplateTableText"/>
            </w:pPr>
            <w:r w:rsidRPr="00A613A3">
              <w:t>Clean, check for serviceability and store tools and equipment according to workplace procedures.</w:t>
            </w:r>
          </w:p>
        </w:tc>
      </w:tr>
      <w:tr w:rsidR="00B33157" w:rsidRPr="007E3E3F" w14:paraId="221D2EC2" w14:textId="77777777" w:rsidTr="0011027B">
        <w:tc>
          <w:tcPr>
            <w:tcW w:w="851" w:type="dxa"/>
          </w:tcPr>
          <w:p w14:paraId="3B194241" w14:textId="77777777" w:rsidR="00B33157" w:rsidRPr="00A613A3" w:rsidRDefault="00B33157" w:rsidP="0011027B">
            <w:pPr>
              <w:pStyle w:val="VRQACourseTemplateTableText"/>
            </w:pPr>
          </w:p>
        </w:tc>
        <w:tc>
          <w:tcPr>
            <w:tcW w:w="2126" w:type="dxa"/>
          </w:tcPr>
          <w:p w14:paraId="530F7E32" w14:textId="77777777" w:rsidR="00B33157" w:rsidRPr="00A613A3" w:rsidRDefault="00B33157" w:rsidP="0011027B">
            <w:pPr>
              <w:pStyle w:val="VRQACourseTemplateTableText"/>
            </w:pPr>
          </w:p>
        </w:tc>
        <w:tc>
          <w:tcPr>
            <w:tcW w:w="992" w:type="dxa"/>
          </w:tcPr>
          <w:p w14:paraId="1469220D" w14:textId="77777777" w:rsidR="00B33157" w:rsidRPr="00A613A3" w:rsidRDefault="00B33157" w:rsidP="0011027B">
            <w:pPr>
              <w:pStyle w:val="VRQACourseTemplateTableText"/>
            </w:pPr>
            <w:r w:rsidRPr="00A613A3">
              <w:t>4.3</w:t>
            </w:r>
          </w:p>
        </w:tc>
        <w:tc>
          <w:tcPr>
            <w:tcW w:w="6235" w:type="dxa"/>
          </w:tcPr>
          <w:p w14:paraId="204C170E" w14:textId="77777777" w:rsidR="00B33157" w:rsidRPr="00A613A3" w:rsidRDefault="00B33157" w:rsidP="0011027B">
            <w:pPr>
              <w:pStyle w:val="VRQACourseTemplateTableText"/>
            </w:pPr>
            <w:r w:rsidRPr="00A613A3">
              <w:t>Dispose, recycle or store materials and waste according to workplace procedures</w:t>
            </w:r>
            <w:r>
              <w:t>.</w:t>
            </w:r>
          </w:p>
        </w:tc>
      </w:tr>
    </w:tbl>
    <w:p w14:paraId="51A3A72C" w14:textId="77777777" w:rsidR="00C0682E" w:rsidRDefault="00C0682E">
      <w:pPr>
        <w:rPr>
          <w:rFonts w:ascii="Arial" w:hAnsi="Arial" w:cs="Arial"/>
          <w:sz w:val="22"/>
          <w:szCs w:val="22"/>
        </w:rPr>
      </w:pPr>
    </w:p>
    <w:tbl>
      <w:tblPr>
        <w:tblStyle w:val="Tablestyle1"/>
        <w:tblW w:w="5000" w:type="pct"/>
        <w:tblLook w:val="04A0" w:firstRow="1" w:lastRow="0" w:firstColumn="1" w:lastColumn="0" w:noHBand="0" w:noVBand="1"/>
      </w:tblPr>
      <w:tblGrid>
        <w:gridCol w:w="10204"/>
      </w:tblGrid>
      <w:tr w:rsidR="00B33157" w14:paraId="5E77F999" w14:textId="77777777" w:rsidTr="0011027B">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tcPr>
          <w:p w14:paraId="37088F8E" w14:textId="77777777" w:rsidR="00B33157" w:rsidRDefault="00B33157" w:rsidP="0011027B">
            <w:pPr>
              <w:pStyle w:val="VRQACourseTemplateTableWhiteHeadRightCol"/>
            </w:pPr>
            <w:r>
              <w:t>Range of conditions</w:t>
            </w:r>
          </w:p>
        </w:tc>
      </w:tr>
      <w:tr w:rsidR="00B33157" w14:paraId="510BFA99" w14:textId="77777777" w:rsidTr="0011027B">
        <w:tc>
          <w:tcPr>
            <w:tcW w:w="5000" w:type="pct"/>
            <w:tcBorders>
              <w:top w:val="dashSmallGap" w:sz="4" w:space="0" w:color="888B8D" w:themeColor="accent2"/>
              <w:bottom w:val="dashSmallGap" w:sz="4" w:space="0" w:color="888B8D" w:themeColor="accent2"/>
            </w:tcBorders>
          </w:tcPr>
          <w:p w14:paraId="3BAF5992" w14:textId="77777777" w:rsidR="00B33157" w:rsidRDefault="00B33157" w:rsidP="0011027B">
            <w:pPr>
              <w:pStyle w:val="VRQACourseTemplateTableText"/>
            </w:pPr>
            <w:r>
              <w:t>N/A</w:t>
            </w:r>
          </w:p>
        </w:tc>
      </w:tr>
    </w:tbl>
    <w:p w14:paraId="5399A123" w14:textId="77777777" w:rsidR="00B33157" w:rsidRDefault="00B33157" w:rsidP="00B33157">
      <w:pPr>
        <w:rPr>
          <w:rFonts w:cs="Arial"/>
          <w:szCs w:val="18"/>
        </w:rPr>
      </w:pPr>
    </w:p>
    <w:p w14:paraId="47C7A896" w14:textId="77777777" w:rsidR="00B33157" w:rsidRDefault="00B33157" w:rsidP="00B33157">
      <w:pPr>
        <w:rPr>
          <w:rFonts w:cs="Arial"/>
          <w:szCs w:val="18"/>
        </w:rPr>
      </w:pPr>
      <w:r>
        <w:rPr>
          <w:rFonts w:cs="Arial"/>
          <w:szCs w:val="18"/>
        </w:rPr>
        <w:br w:type="page"/>
      </w:r>
    </w:p>
    <w:p w14:paraId="519B5969" w14:textId="77777777" w:rsidR="00B33157" w:rsidRPr="00460B2C" w:rsidRDefault="00B33157" w:rsidP="00B33157">
      <w:pPr>
        <w:rPr>
          <w:rFonts w:cs="Arial"/>
          <w:szCs w:val="18"/>
        </w:rPr>
      </w:pPr>
    </w:p>
    <w:tbl>
      <w:tblPr>
        <w:tblStyle w:val="Tablestyle1"/>
        <w:tblW w:w="5000" w:type="pct"/>
        <w:tblLook w:val="04A0" w:firstRow="1" w:lastRow="0" w:firstColumn="1" w:lastColumn="0" w:noHBand="0" w:noVBand="1"/>
      </w:tblPr>
      <w:tblGrid>
        <w:gridCol w:w="3402"/>
        <w:gridCol w:w="6802"/>
      </w:tblGrid>
      <w:tr w:rsidR="00B33157" w:rsidRPr="00E7450B" w14:paraId="5BABAAE0"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FC1DF98" w14:textId="77777777" w:rsidR="00B33157" w:rsidRPr="00EA4C69" w:rsidRDefault="00B33157" w:rsidP="0011027B">
            <w:pPr>
              <w:pStyle w:val="VRQACourseTemplateTableWhiteHeadRightCol"/>
            </w:pPr>
            <w:r w:rsidRPr="00EA4C69">
              <w:t>Foundation Skills</w:t>
            </w:r>
          </w:p>
        </w:tc>
      </w:tr>
      <w:tr w:rsidR="00B33157" w:rsidRPr="00E7450B" w14:paraId="5130AA58" w14:textId="77777777" w:rsidTr="0011027B">
        <w:trPr>
          <w:trHeight w:val="263"/>
        </w:trPr>
        <w:tc>
          <w:tcPr>
            <w:tcW w:w="5000" w:type="pct"/>
            <w:gridSpan w:val="2"/>
          </w:tcPr>
          <w:p w14:paraId="63C7395A" w14:textId="77777777" w:rsidR="00B33157" w:rsidRPr="001C31DB" w:rsidRDefault="00B33157" w:rsidP="0011027B">
            <w:pPr>
              <w:pStyle w:val="VRQACourseTemplateTableText"/>
            </w:pPr>
            <w:r w:rsidRPr="001C31DB">
              <w:t>Foundation Skills describe the language, literacy, numeracy and employability skills that are essential to performance.</w:t>
            </w:r>
          </w:p>
          <w:p w14:paraId="6CF013B3" w14:textId="77777777" w:rsidR="00B33157" w:rsidRPr="00896858" w:rsidRDefault="00B33157" w:rsidP="0011027B">
            <w:pPr>
              <w:pStyle w:val="VRQACourseTemplateTableText"/>
            </w:pPr>
            <w:r w:rsidRPr="001C31DB">
              <w:t>Foundation skills essential to performance in this unit, but not explicit in the performance criteria are listed below.</w:t>
            </w:r>
          </w:p>
        </w:tc>
      </w:tr>
      <w:tr w:rsidR="00B33157" w:rsidRPr="00E7450B" w14:paraId="7353F5A7" w14:textId="77777777" w:rsidTr="0011027B">
        <w:trPr>
          <w:trHeight w:val="263"/>
        </w:trPr>
        <w:tc>
          <w:tcPr>
            <w:tcW w:w="1667" w:type="pct"/>
          </w:tcPr>
          <w:p w14:paraId="5303D699" w14:textId="77777777" w:rsidR="00B33157" w:rsidRPr="002141E1" w:rsidRDefault="00B33157" w:rsidP="0011027B">
            <w:pPr>
              <w:pStyle w:val="VRQACourseTemplateLeftHandColumnBlue"/>
            </w:pPr>
            <w:r w:rsidRPr="00896858">
              <w:t>Skill</w:t>
            </w:r>
          </w:p>
        </w:tc>
        <w:tc>
          <w:tcPr>
            <w:tcW w:w="3333" w:type="pct"/>
          </w:tcPr>
          <w:p w14:paraId="554C833F" w14:textId="77777777" w:rsidR="00B33157" w:rsidRPr="00EA4C69" w:rsidRDefault="00B33157" w:rsidP="0011027B">
            <w:pPr>
              <w:pStyle w:val="VRQACourseTemplateLeftHandColumnBlue"/>
            </w:pPr>
            <w:r w:rsidRPr="00896858">
              <w:t>Description</w:t>
            </w:r>
          </w:p>
        </w:tc>
      </w:tr>
      <w:tr w:rsidR="00B33157" w:rsidRPr="00E7450B" w14:paraId="50C34A3E" w14:textId="77777777" w:rsidTr="0011027B">
        <w:trPr>
          <w:trHeight w:val="340"/>
        </w:trPr>
        <w:tc>
          <w:tcPr>
            <w:tcW w:w="1667" w:type="pct"/>
          </w:tcPr>
          <w:p w14:paraId="77040BD7" w14:textId="77777777" w:rsidR="00B33157" w:rsidRPr="001E4101" w:rsidRDefault="00B33157" w:rsidP="0011027B">
            <w:pPr>
              <w:pStyle w:val="VRQACourseTemplateTableText"/>
            </w:pPr>
            <w:r w:rsidRPr="001E4101">
              <w:t>Reading skills to:</w:t>
            </w:r>
          </w:p>
        </w:tc>
        <w:tc>
          <w:tcPr>
            <w:tcW w:w="3333" w:type="pct"/>
          </w:tcPr>
          <w:p w14:paraId="714720D4" w14:textId="77777777" w:rsidR="00B33157" w:rsidRPr="001E4101" w:rsidRDefault="00B33157" w:rsidP="0011027B">
            <w:pPr>
              <w:pStyle w:val="VRQACourseTemplateTableText"/>
            </w:pPr>
            <w:r>
              <w:t>Interpret information in documents, drawings, specifications and workplace procedures.</w:t>
            </w:r>
          </w:p>
        </w:tc>
      </w:tr>
      <w:tr w:rsidR="00B33157" w:rsidRPr="00E7450B" w14:paraId="692F96BC" w14:textId="77777777" w:rsidTr="0011027B">
        <w:trPr>
          <w:trHeight w:val="340"/>
        </w:trPr>
        <w:tc>
          <w:tcPr>
            <w:tcW w:w="1667" w:type="pct"/>
          </w:tcPr>
          <w:p w14:paraId="6F0415A5" w14:textId="77777777" w:rsidR="00B33157" w:rsidRPr="001E4101" w:rsidRDefault="00B33157" w:rsidP="0011027B">
            <w:pPr>
              <w:pStyle w:val="VRQACourseTemplateTableText"/>
            </w:pPr>
            <w:r w:rsidRPr="001E4101">
              <w:t>Writing skills to:</w:t>
            </w:r>
          </w:p>
        </w:tc>
        <w:tc>
          <w:tcPr>
            <w:tcW w:w="3333" w:type="pct"/>
          </w:tcPr>
          <w:p w14:paraId="0ABF5514" w14:textId="77777777" w:rsidR="00B33157" w:rsidRPr="001E4101" w:rsidRDefault="00B33157" w:rsidP="0011027B">
            <w:pPr>
              <w:pStyle w:val="VRQACourseTemplateTableText"/>
            </w:pPr>
            <w:r>
              <w:t>Take down simple notes during tasks.</w:t>
            </w:r>
          </w:p>
        </w:tc>
      </w:tr>
      <w:tr w:rsidR="00B33157" w:rsidRPr="00E7450B" w14:paraId="547F0593" w14:textId="77777777" w:rsidTr="0011027B">
        <w:trPr>
          <w:trHeight w:val="340"/>
        </w:trPr>
        <w:tc>
          <w:tcPr>
            <w:tcW w:w="1667" w:type="pct"/>
          </w:tcPr>
          <w:p w14:paraId="61B6AC85" w14:textId="77777777" w:rsidR="00B33157" w:rsidRPr="001E4101" w:rsidRDefault="00B33157" w:rsidP="0011027B">
            <w:pPr>
              <w:pStyle w:val="VRQACourseTemplateTableText"/>
            </w:pPr>
            <w:r w:rsidRPr="001E4101">
              <w:t>Oral communication skills to:</w:t>
            </w:r>
          </w:p>
        </w:tc>
        <w:tc>
          <w:tcPr>
            <w:tcW w:w="3333" w:type="pct"/>
          </w:tcPr>
          <w:p w14:paraId="38055EAE" w14:textId="77777777" w:rsidR="00B33157" w:rsidRDefault="00B33157" w:rsidP="0011027B">
            <w:pPr>
              <w:pStyle w:val="VRQACourseTemplateTableText"/>
            </w:pPr>
            <w:r>
              <w:t>Use questioning and listening to obtain information.</w:t>
            </w:r>
          </w:p>
          <w:p w14:paraId="410E166C" w14:textId="77777777" w:rsidR="00B33157" w:rsidRPr="001E4101" w:rsidRDefault="00B33157" w:rsidP="0011027B">
            <w:pPr>
              <w:pStyle w:val="VRQACourseTemplateTableText"/>
            </w:pPr>
            <w:r>
              <w:t>Use c</w:t>
            </w:r>
            <w:r w:rsidRPr="00AF2E7D">
              <w:t>orrect ter</w:t>
            </w:r>
            <w:r w:rsidRPr="00AF2E7D">
              <w:rPr>
                <w:spacing w:val="-2"/>
              </w:rPr>
              <w:t>m</w:t>
            </w:r>
            <w:r w:rsidRPr="00AF2E7D">
              <w:t xml:space="preserve">inology when discussing </w:t>
            </w:r>
            <w:r>
              <w:t>basic plumbing installations</w:t>
            </w:r>
            <w:r w:rsidRPr="00AF2E7D">
              <w:t>, and when requesting co</w:t>
            </w:r>
            <w:r w:rsidRPr="00AF2E7D">
              <w:rPr>
                <w:spacing w:val="-2"/>
              </w:rPr>
              <w:t>m</w:t>
            </w:r>
            <w:r w:rsidRPr="00AF2E7D">
              <w:t>ponent parts</w:t>
            </w:r>
            <w:r>
              <w:t>.</w:t>
            </w:r>
          </w:p>
        </w:tc>
      </w:tr>
      <w:tr w:rsidR="00B33157" w:rsidRPr="00E7450B" w14:paraId="6730E6D4" w14:textId="77777777" w:rsidTr="0011027B">
        <w:trPr>
          <w:trHeight w:val="340"/>
        </w:trPr>
        <w:tc>
          <w:tcPr>
            <w:tcW w:w="1667" w:type="pct"/>
          </w:tcPr>
          <w:p w14:paraId="2805B82A" w14:textId="77777777" w:rsidR="00B33157" w:rsidRPr="001E4101" w:rsidRDefault="00B33157" w:rsidP="0011027B">
            <w:pPr>
              <w:pStyle w:val="VRQACourseTemplateTableText"/>
            </w:pPr>
            <w:r w:rsidRPr="001E4101">
              <w:t>Numeracy skills to:</w:t>
            </w:r>
          </w:p>
        </w:tc>
        <w:tc>
          <w:tcPr>
            <w:tcW w:w="3333" w:type="pct"/>
          </w:tcPr>
          <w:p w14:paraId="7E76DBFA" w14:textId="77777777" w:rsidR="00B33157" w:rsidRDefault="00B33157" w:rsidP="0011027B">
            <w:pPr>
              <w:pStyle w:val="VRQACourseTemplateTableText"/>
            </w:pPr>
            <w:r>
              <w:t>Interpret numerical information in plans and specifications.</w:t>
            </w:r>
          </w:p>
          <w:p w14:paraId="30E1F2EB" w14:textId="77777777" w:rsidR="00B33157" w:rsidRPr="001E4101" w:rsidRDefault="00B33157" w:rsidP="0011027B">
            <w:pPr>
              <w:pStyle w:val="VRQACourseTemplateTableText"/>
            </w:pPr>
            <w:r>
              <w:t>Take and use measurements to c</w:t>
            </w:r>
            <w:r w:rsidRPr="00AF2E7D">
              <w:t>alculate</w:t>
            </w:r>
            <w:r>
              <w:t xml:space="preserve"> quantities.</w:t>
            </w:r>
          </w:p>
        </w:tc>
      </w:tr>
    </w:tbl>
    <w:p w14:paraId="5A143B77" w14:textId="77777777" w:rsidR="00B33157" w:rsidRDefault="00B33157" w:rsidP="00B33157"/>
    <w:tbl>
      <w:tblPr>
        <w:tblStyle w:val="Tablestyle1"/>
        <w:tblW w:w="0" w:type="auto"/>
        <w:tblLook w:val="04A0" w:firstRow="1" w:lastRow="0" w:firstColumn="1" w:lastColumn="0" w:noHBand="0" w:noVBand="1"/>
      </w:tblPr>
      <w:tblGrid>
        <w:gridCol w:w="3398"/>
        <w:gridCol w:w="3398"/>
        <w:gridCol w:w="3398"/>
      </w:tblGrid>
      <w:tr w:rsidR="00B33157" w14:paraId="32D11C81" w14:textId="77777777" w:rsidTr="0011027B">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53A2603" w14:textId="77777777" w:rsidR="00B33157" w:rsidRDefault="00B33157" w:rsidP="0011027B">
            <w:pPr>
              <w:pStyle w:val="VRQACourseTemplateTableWhiteHeadRightCol"/>
            </w:pPr>
            <w:r>
              <w:t>Unit mapping</w:t>
            </w:r>
          </w:p>
        </w:tc>
      </w:tr>
      <w:tr w:rsidR="00B33157" w14:paraId="4679CCCE" w14:textId="77777777" w:rsidTr="0011027B">
        <w:tc>
          <w:tcPr>
            <w:tcW w:w="3398" w:type="dxa"/>
            <w:tcBorders>
              <w:bottom w:val="dashSmallGap" w:sz="4" w:space="0" w:color="888B8D" w:themeColor="accent2"/>
            </w:tcBorders>
          </w:tcPr>
          <w:p w14:paraId="1B3F4B6B" w14:textId="77777777" w:rsidR="00B33157" w:rsidRDefault="00B33157" w:rsidP="0011027B">
            <w:pPr>
              <w:pStyle w:val="VRQACourseTemplateTableText"/>
            </w:pPr>
            <w:r>
              <w:t>Code and title</w:t>
            </w:r>
          </w:p>
          <w:p w14:paraId="663D1771" w14:textId="77777777" w:rsidR="00B33157" w:rsidRDefault="00B33157" w:rsidP="0011027B">
            <w:pPr>
              <w:pStyle w:val="VRQACourseTemplateTableText"/>
            </w:pPr>
            <w:r>
              <w:t>Current version</w:t>
            </w:r>
          </w:p>
        </w:tc>
        <w:tc>
          <w:tcPr>
            <w:tcW w:w="3398" w:type="dxa"/>
            <w:tcBorders>
              <w:bottom w:val="dashSmallGap" w:sz="4" w:space="0" w:color="888B8D" w:themeColor="accent2"/>
            </w:tcBorders>
          </w:tcPr>
          <w:p w14:paraId="50B94682" w14:textId="77777777" w:rsidR="00B33157" w:rsidRDefault="00B33157" w:rsidP="0011027B">
            <w:pPr>
              <w:pStyle w:val="VRQACourseTemplateTableText"/>
            </w:pPr>
            <w:r>
              <w:t>Code and Title</w:t>
            </w:r>
          </w:p>
          <w:p w14:paraId="6ED2B7C0" w14:textId="77777777" w:rsidR="00B33157" w:rsidRDefault="00B33157" w:rsidP="0011027B">
            <w:pPr>
              <w:pStyle w:val="VRQACourseTemplateTableText"/>
            </w:pPr>
            <w:r>
              <w:t>Previous version</w:t>
            </w:r>
          </w:p>
        </w:tc>
        <w:tc>
          <w:tcPr>
            <w:tcW w:w="3398" w:type="dxa"/>
            <w:tcBorders>
              <w:bottom w:val="dashSmallGap" w:sz="4" w:space="0" w:color="888B8D" w:themeColor="accent2"/>
            </w:tcBorders>
          </w:tcPr>
          <w:p w14:paraId="24E02861" w14:textId="77777777" w:rsidR="00B33157" w:rsidRDefault="00B33157" w:rsidP="0011027B">
            <w:pPr>
              <w:pStyle w:val="VRQACourseTemplateTableText"/>
            </w:pPr>
            <w:r>
              <w:t>Comments</w:t>
            </w:r>
          </w:p>
        </w:tc>
      </w:tr>
      <w:tr w:rsidR="00B33157" w14:paraId="7162DEAA" w14:textId="77777777" w:rsidTr="0011027B">
        <w:tc>
          <w:tcPr>
            <w:tcW w:w="3398" w:type="dxa"/>
            <w:tcBorders>
              <w:top w:val="dashSmallGap" w:sz="4" w:space="0" w:color="888B8D" w:themeColor="accent2"/>
              <w:bottom w:val="dashSmallGap" w:sz="4" w:space="0" w:color="888B8D" w:themeColor="accent2"/>
            </w:tcBorders>
          </w:tcPr>
          <w:p w14:paraId="49B2E42F" w14:textId="05DDDF28" w:rsidR="00B33157" w:rsidRDefault="00014AE4" w:rsidP="0011027B">
            <w:pPr>
              <w:pStyle w:val="VRQACourseTemplateTableText"/>
            </w:pPr>
            <w:r w:rsidRPr="00014AE4">
              <w:t>VU23988</w:t>
            </w:r>
            <w:r w:rsidR="00B33157">
              <w:t xml:space="preserve"> </w:t>
            </w:r>
            <w:r w:rsidR="00B33157" w:rsidRPr="00A71726">
              <w:t xml:space="preserve">Use plumbing pipes, fittings and fixtures </w:t>
            </w:r>
            <w:r w:rsidR="00B33157" w:rsidRPr="009E369C">
              <w:t>for basic</w:t>
            </w:r>
            <w:r w:rsidR="00B33157" w:rsidRPr="00A71726">
              <w:t xml:space="preserve"> plumbing installations</w:t>
            </w:r>
          </w:p>
        </w:tc>
        <w:tc>
          <w:tcPr>
            <w:tcW w:w="3398" w:type="dxa"/>
            <w:tcBorders>
              <w:top w:val="dashSmallGap" w:sz="4" w:space="0" w:color="888B8D" w:themeColor="accent2"/>
              <w:bottom w:val="dashSmallGap" w:sz="4" w:space="0" w:color="888B8D" w:themeColor="accent2"/>
            </w:tcBorders>
          </w:tcPr>
          <w:p w14:paraId="6EE8C7BF" w14:textId="77777777" w:rsidR="00B33157" w:rsidRDefault="00B33157" w:rsidP="0011027B">
            <w:pPr>
              <w:pStyle w:val="VRQACourseTemplateTableText"/>
            </w:pPr>
            <w:r>
              <w:t xml:space="preserve">VU23056 </w:t>
            </w:r>
            <w:r w:rsidRPr="00AF2E7D">
              <w:t>Use plumbing pipes, fittings and fixtures to simulate plumbing installations</w:t>
            </w:r>
          </w:p>
        </w:tc>
        <w:tc>
          <w:tcPr>
            <w:tcW w:w="3398" w:type="dxa"/>
            <w:tcBorders>
              <w:top w:val="dashSmallGap" w:sz="4" w:space="0" w:color="888B8D" w:themeColor="accent2"/>
              <w:bottom w:val="dashSmallGap" w:sz="4" w:space="0" w:color="888B8D" w:themeColor="accent2"/>
            </w:tcBorders>
          </w:tcPr>
          <w:p w14:paraId="7343E112" w14:textId="4496DF86" w:rsidR="00B33157" w:rsidRDefault="00B33157" w:rsidP="0011027B">
            <w:pPr>
              <w:pStyle w:val="VRQACourseTemplateTableText"/>
            </w:pPr>
            <w:r>
              <w:t>E</w:t>
            </w:r>
            <w:r w:rsidR="000E43C3">
              <w:t>quivalent</w:t>
            </w:r>
          </w:p>
          <w:p w14:paraId="0E1E64F4" w14:textId="77777777" w:rsidR="00B33157" w:rsidRDefault="00B33157" w:rsidP="0011027B">
            <w:pPr>
              <w:pStyle w:val="VRQACourseTemplateTableText"/>
            </w:pPr>
            <w:r>
              <w:t>Minor title change.</w:t>
            </w:r>
          </w:p>
          <w:p w14:paraId="3F13B065" w14:textId="5ACA7430" w:rsidR="00B33157" w:rsidRDefault="00B33157" w:rsidP="0011027B">
            <w:pPr>
              <w:pStyle w:val="VRQACourseTemplateTableText"/>
            </w:pPr>
          </w:p>
        </w:tc>
      </w:tr>
    </w:tbl>
    <w:p w14:paraId="79052700" w14:textId="77777777" w:rsidR="00B33157" w:rsidRDefault="00B33157" w:rsidP="00B33157"/>
    <w:p w14:paraId="55B625F5" w14:textId="77777777" w:rsidR="00B33157" w:rsidRDefault="00B33157" w:rsidP="00B33157">
      <w:r>
        <w:br w:type="page"/>
      </w:r>
    </w:p>
    <w:tbl>
      <w:tblPr>
        <w:tblStyle w:val="Tablestyle1"/>
        <w:tblW w:w="5000" w:type="pct"/>
        <w:tblLook w:val="04A0" w:firstRow="1" w:lastRow="0" w:firstColumn="1" w:lastColumn="0" w:noHBand="0" w:noVBand="1"/>
      </w:tblPr>
      <w:tblGrid>
        <w:gridCol w:w="2314"/>
        <w:gridCol w:w="7890"/>
      </w:tblGrid>
      <w:tr w:rsidR="00B33157" w:rsidRPr="0071490E" w14:paraId="384FC83A" w14:textId="77777777" w:rsidTr="0011027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7DB04B1" w14:textId="77777777" w:rsidR="00B33157" w:rsidRPr="000B4A2C" w:rsidRDefault="00B33157" w:rsidP="0011027B">
            <w:pPr>
              <w:pStyle w:val="VRQACourseTemplateTableWhiteHeadRightCol"/>
            </w:pPr>
            <w:r w:rsidRPr="00470AA1">
              <w:lastRenderedPageBreak/>
              <w:t>Assessment</w:t>
            </w:r>
            <w:r w:rsidRPr="000B4A2C">
              <w:t xml:space="preserve"> Requirements Template</w:t>
            </w:r>
          </w:p>
        </w:tc>
      </w:tr>
      <w:tr w:rsidR="00B33157" w:rsidRPr="00E7450B" w14:paraId="4ABEB010" w14:textId="77777777" w:rsidTr="0011027B">
        <w:trPr>
          <w:trHeight w:val="561"/>
        </w:trPr>
        <w:tc>
          <w:tcPr>
            <w:tcW w:w="1134" w:type="pct"/>
          </w:tcPr>
          <w:p w14:paraId="67C12F50" w14:textId="77777777" w:rsidR="00B33157" w:rsidRPr="00E53476" w:rsidRDefault="00B33157" w:rsidP="0011027B">
            <w:pPr>
              <w:pStyle w:val="VRQACourseTemplateLeftHandColumnBlueNoHanging"/>
            </w:pPr>
            <w:r w:rsidRPr="00E53476">
              <w:t>Title</w:t>
            </w:r>
          </w:p>
        </w:tc>
        <w:tc>
          <w:tcPr>
            <w:tcW w:w="3866" w:type="pct"/>
          </w:tcPr>
          <w:p w14:paraId="7940EC85" w14:textId="1EE03A8D" w:rsidR="00B33157" w:rsidRPr="000B4A2C" w:rsidRDefault="00B33157" w:rsidP="0011027B">
            <w:pPr>
              <w:pStyle w:val="VRQACourseTemplateLeftHandColumnBlueNoHanging"/>
            </w:pPr>
            <w:r>
              <w:t xml:space="preserve">Assessment Requirements for </w:t>
            </w:r>
            <w:r w:rsidR="00014AE4" w:rsidRPr="00014AE4">
              <w:t>VU23988</w:t>
            </w:r>
            <w:r w:rsidRPr="00406E34">
              <w:t xml:space="preserve"> Use plumbing pipes, fittings and fixtures for basic plumbing installations</w:t>
            </w:r>
          </w:p>
        </w:tc>
      </w:tr>
      <w:tr w:rsidR="00B33157" w:rsidRPr="00E7450B" w14:paraId="558399DD" w14:textId="77777777" w:rsidTr="0011027B">
        <w:trPr>
          <w:trHeight w:val="561"/>
        </w:trPr>
        <w:tc>
          <w:tcPr>
            <w:tcW w:w="1134" w:type="pct"/>
          </w:tcPr>
          <w:p w14:paraId="1075387F" w14:textId="77777777" w:rsidR="00B33157" w:rsidRPr="00E53476" w:rsidRDefault="00B33157" w:rsidP="0011027B">
            <w:pPr>
              <w:pStyle w:val="VRQACourseTemplateLeftHandColumnBlueNoHanging"/>
            </w:pPr>
            <w:r w:rsidRPr="00E53476">
              <w:t>Performance Evidence</w:t>
            </w:r>
          </w:p>
        </w:tc>
        <w:tc>
          <w:tcPr>
            <w:tcW w:w="3866" w:type="pct"/>
          </w:tcPr>
          <w:p w14:paraId="7C051C13" w14:textId="77777777" w:rsidR="00B33157" w:rsidRDefault="00B33157" w:rsidP="0011027B">
            <w:pPr>
              <w:pStyle w:val="VRQAbody"/>
            </w:pPr>
            <w:r w:rsidRPr="003D16FD">
              <w:t xml:space="preserve">The </w:t>
            </w:r>
            <w:r w:rsidRPr="009E369C">
              <w:t>learner must demonstrate the ability to complete tasks outlined in the elements, performance criteria and foundation skills of this unit including evidence of the ability to:</w:t>
            </w:r>
          </w:p>
          <w:p w14:paraId="6B131117" w14:textId="77777777" w:rsidR="00B33157" w:rsidRPr="00DB3C3D" w:rsidRDefault="00B33157" w:rsidP="00503E0F">
            <w:pPr>
              <w:pStyle w:val="VRQACourseTemplateTableBullet"/>
              <w:numPr>
                <w:ilvl w:val="0"/>
                <w:numId w:val="24"/>
              </w:numPr>
              <w:ind w:left="337" w:hanging="337"/>
            </w:pPr>
            <w:r>
              <w:t>assemble, fabricate and install plumbing pipes, plumbing fittings and plumbing fixtures for a basic plumbing installation.</w:t>
            </w:r>
          </w:p>
        </w:tc>
      </w:tr>
      <w:tr w:rsidR="00B33157" w:rsidRPr="00E7450B" w14:paraId="53DB4EBC" w14:textId="77777777" w:rsidTr="0011027B">
        <w:trPr>
          <w:trHeight w:val="561"/>
        </w:trPr>
        <w:tc>
          <w:tcPr>
            <w:tcW w:w="1134" w:type="pct"/>
          </w:tcPr>
          <w:p w14:paraId="34B28C87" w14:textId="77777777" w:rsidR="00B33157" w:rsidRPr="00E53476" w:rsidRDefault="00B33157" w:rsidP="0011027B">
            <w:pPr>
              <w:pStyle w:val="VRQACourseTemplateLeftHandColumnBlueNoHanging"/>
            </w:pPr>
            <w:r w:rsidRPr="00E53476">
              <w:t>Knowledge Evidence</w:t>
            </w:r>
          </w:p>
        </w:tc>
        <w:tc>
          <w:tcPr>
            <w:tcW w:w="3866" w:type="pct"/>
          </w:tcPr>
          <w:p w14:paraId="40C5D755" w14:textId="77777777" w:rsidR="00B33157" w:rsidRPr="002A1C2D" w:rsidRDefault="00B33157" w:rsidP="0011027B">
            <w:pPr>
              <w:pStyle w:val="VRQACourseTemplateTableText"/>
            </w:pPr>
            <w:r w:rsidRPr="002A1C2D">
              <w:t xml:space="preserve">The learner must be able to </w:t>
            </w:r>
            <w:r>
              <w:t>apply</w:t>
            </w:r>
            <w:r w:rsidRPr="002A1C2D">
              <w:t xml:space="preserve"> essential knowledge required to effectively do the </w:t>
            </w:r>
            <w:r w:rsidRPr="00B93589">
              <w:t>tasks</w:t>
            </w:r>
            <w:r w:rsidRPr="002A1C2D">
              <w:t xml:space="preserve"> outlined in elements, performance criteria and foundation skills of this unit, including knowledge of:</w:t>
            </w:r>
          </w:p>
          <w:p w14:paraId="00E2ABE1" w14:textId="77777777" w:rsidR="00B33157" w:rsidRPr="00503E0F" w:rsidRDefault="00B33157" w:rsidP="00503E0F">
            <w:pPr>
              <w:pStyle w:val="VRQACourseTemplateTableBullet"/>
              <w:numPr>
                <w:ilvl w:val="0"/>
                <w:numId w:val="24"/>
              </w:numPr>
              <w:ind w:left="337" w:hanging="337"/>
            </w:pPr>
            <w:r>
              <w:t>p</w:t>
            </w:r>
            <w:r w:rsidRPr="00AF2E7D">
              <w:t>urpose, characteristics and application of plumbing pipes, plumbing fittings and plumbing fixtures</w:t>
            </w:r>
          </w:p>
          <w:p w14:paraId="12E87B9B" w14:textId="77777777" w:rsidR="00B33157" w:rsidRPr="00AF2E7D" w:rsidRDefault="00B33157" w:rsidP="00503E0F">
            <w:pPr>
              <w:pStyle w:val="VRQACourseTemplateTableBullet"/>
              <w:numPr>
                <w:ilvl w:val="0"/>
                <w:numId w:val="24"/>
              </w:numPr>
              <w:ind w:left="337" w:hanging="337"/>
            </w:pPr>
            <w:r w:rsidRPr="00503E0F">
              <w:t>terminology</w:t>
            </w:r>
            <w:r w:rsidRPr="00AF2E7D">
              <w:t xml:space="preserve"> </w:t>
            </w:r>
            <w:r>
              <w:t xml:space="preserve">used </w:t>
            </w:r>
            <w:r w:rsidRPr="00AF2E7D">
              <w:t>for plumbing installations</w:t>
            </w:r>
            <w:r>
              <w:t xml:space="preserve"> of pipes, fittings and fixtures</w:t>
            </w:r>
          </w:p>
          <w:p w14:paraId="7BDAAADE" w14:textId="77777777" w:rsidR="00B33157" w:rsidRPr="000D186E" w:rsidRDefault="00B33157" w:rsidP="00503E0F">
            <w:pPr>
              <w:pStyle w:val="VRQACourseTemplateTableBullet"/>
              <w:numPr>
                <w:ilvl w:val="0"/>
                <w:numId w:val="24"/>
              </w:numPr>
              <w:ind w:left="337" w:hanging="337"/>
            </w:pPr>
            <w:r>
              <w:t xml:space="preserve">types of specifications and drawings used for </w:t>
            </w:r>
            <w:r w:rsidRPr="00AF2E7D">
              <w:t>plumbing installations</w:t>
            </w:r>
            <w:r>
              <w:t xml:space="preserve"> of pipes, fittings and fixtures</w:t>
            </w:r>
          </w:p>
          <w:p w14:paraId="0EDA0FE2" w14:textId="77777777" w:rsidR="00B33157" w:rsidRDefault="00B33157" w:rsidP="00503E0F">
            <w:pPr>
              <w:pStyle w:val="VRQACourseTemplateTableBullet"/>
              <w:numPr>
                <w:ilvl w:val="0"/>
                <w:numId w:val="24"/>
              </w:numPr>
              <w:ind w:left="337" w:hanging="337"/>
            </w:pPr>
            <w:r w:rsidRPr="0000589C">
              <w:t xml:space="preserve">workplace safety requirements and legislation, including personal protective equipment used </w:t>
            </w:r>
            <w:r w:rsidRPr="00AF2E7D">
              <w:t>for plumbing installations</w:t>
            </w:r>
            <w:r>
              <w:t xml:space="preserve"> of pipes, fittings and fixtures</w:t>
            </w:r>
          </w:p>
          <w:p w14:paraId="5EA00B52" w14:textId="77777777" w:rsidR="00B33157" w:rsidRPr="00503E0F" w:rsidRDefault="00B33157" w:rsidP="00503E0F">
            <w:pPr>
              <w:pStyle w:val="VRQACourseTemplateTableBullet"/>
              <w:numPr>
                <w:ilvl w:val="0"/>
                <w:numId w:val="24"/>
              </w:numPr>
              <w:ind w:left="337" w:hanging="337"/>
            </w:pPr>
            <w:r w:rsidRPr="0000589C">
              <w:t xml:space="preserve">tools and equipment and techniques used for </w:t>
            </w:r>
            <w:r w:rsidRPr="00AF2E7D">
              <w:t>plumbing installations</w:t>
            </w:r>
            <w:r>
              <w:t xml:space="preserve"> of pipes, fittings and fixtures</w:t>
            </w:r>
            <w:r w:rsidRPr="0000589C">
              <w:t xml:space="preserve"> </w:t>
            </w:r>
          </w:p>
          <w:p w14:paraId="3CDF27CC" w14:textId="77777777" w:rsidR="00B33157" w:rsidRPr="00503E0F" w:rsidRDefault="00B33157" w:rsidP="00503E0F">
            <w:pPr>
              <w:pStyle w:val="VRQACourseTemplateTableBullet"/>
              <w:numPr>
                <w:ilvl w:val="0"/>
                <w:numId w:val="24"/>
              </w:numPr>
              <w:ind w:left="337" w:hanging="337"/>
            </w:pPr>
            <w:r w:rsidRPr="0000589C">
              <w:t xml:space="preserve">Australian standards, plumbing/building codes, legislation and regulations relevant to </w:t>
            </w:r>
            <w:r w:rsidRPr="00AF2E7D">
              <w:t>plumbing installations</w:t>
            </w:r>
            <w:r>
              <w:t xml:space="preserve"> of pipes, fittings and fixtures</w:t>
            </w:r>
          </w:p>
          <w:p w14:paraId="5806A33C" w14:textId="77777777" w:rsidR="00B33157" w:rsidRDefault="00B33157" w:rsidP="00503E0F">
            <w:pPr>
              <w:pStyle w:val="VRQACourseTemplateTableBullet"/>
              <w:numPr>
                <w:ilvl w:val="0"/>
                <w:numId w:val="24"/>
              </w:numPr>
              <w:ind w:left="337" w:hanging="337"/>
            </w:pPr>
            <w:r w:rsidRPr="0000589C">
              <w:t xml:space="preserve">quality assurance requirements and procedures related to </w:t>
            </w:r>
            <w:r w:rsidRPr="00AF2E7D">
              <w:t>plumbing installations</w:t>
            </w:r>
            <w:r>
              <w:t xml:space="preserve"> of pipes, fittings and fixtures</w:t>
            </w:r>
            <w:r w:rsidRPr="0000589C">
              <w:t xml:space="preserve"> </w:t>
            </w:r>
          </w:p>
          <w:p w14:paraId="11B124BE" w14:textId="77777777" w:rsidR="00B33157" w:rsidRPr="00E06E24" w:rsidRDefault="00B33157" w:rsidP="00503E0F">
            <w:pPr>
              <w:pStyle w:val="VRQACourseTemplateTableBullet"/>
              <w:numPr>
                <w:ilvl w:val="0"/>
                <w:numId w:val="24"/>
              </w:numPr>
              <w:ind w:left="337" w:hanging="337"/>
            </w:pPr>
            <w:r w:rsidRPr="0000589C">
              <w:t>sustainability principles and requirements related to</w:t>
            </w:r>
            <w:r w:rsidRPr="00AF2E7D">
              <w:t xml:space="preserve"> plumbing installations</w:t>
            </w:r>
            <w:r>
              <w:t xml:space="preserve"> of pipes, fittings and fixtures, including </w:t>
            </w:r>
            <w:r w:rsidRPr="00CD3FFE">
              <w:t>Environment Protection Authority</w:t>
            </w:r>
            <w:r>
              <w:t xml:space="preserve"> </w:t>
            </w:r>
            <w:r w:rsidRPr="00AF2E7D">
              <w:t>(EPA) legislation</w:t>
            </w:r>
            <w:r>
              <w:t>.</w:t>
            </w:r>
          </w:p>
        </w:tc>
      </w:tr>
      <w:tr w:rsidR="00B33157" w:rsidRPr="00E7450B" w14:paraId="755E8021" w14:textId="77777777" w:rsidTr="0011027B">
        <w:trPr>
          <w:trHeight w:val="561"/>
        </w:trPr>
        <w:tc>
          <w:tcPr>
            <w:tcW w:w="1134" w:type="pct"/>
          </w:tcPr>
          <w:p w14:paraId="1F68679A" w14:textId="77777777" w:rsidR="00B33157" w:rsidRPr="00E53476" w:rsidRDefault="00B33157" w:rsidP="0011027B">
            <w:pPr>
              <w:pStyle w:val="VRQACourseTemplateLeftHandColumnBlueNoHanging"/>
            </w:pPr>
            <w:r w:rsidRPr="00E53476">
              <w:t>Assessment Conditions</w:t>
            </w:r>
          </w:p>
        </w:tc>
        <w:tc>
          <w:tcPr>
            <w:tcW w:w="3866" w:type="pct"/>
          </w:tcPr>
          <w:p w14:paraId="035B489B" w14:textId="77777777" w:rsidR="00B33157" w:rsidRPr="00685BEE" w:rsidRDefault="00B33157" w:rsidP="0011027B">
            <w:pPr>
              <w:pStyle w:val="VRQAbody"/>
            </w:pPr>
            <w:r w:rsidRPr="00685BEE">
              <w:t xml:space="preserve">Skills in this unit must be </w:t>
            </w:r>
            <w:r>
              <w:t>demonstrated in a simulated plumbing workplace environment that complies</w:t>
            </w:r>
            <w:r w:rsidRPr="00685BEE">
              <w:t xml:space="preserve"> with standard and authorised work practices, safety requirements and </w:t>
            </w:r>
            <w:r>
              <w:t>sustainability</w:t>
            </w:r>
            <w:r w:rsidRPr="00685BEE">
              <w:t xml:space="preserve"> constraints.</w:t>
            </w:r>
          </w:p>
          <w:p w14:paraId="5FFD04A0" w14:textId="77777777" w:rsidR="00B33157" w:rsidRPr="00685BEE" w:rsidRDefault="00B33157" w:rsidP="0011027B">
            <w:pPr>
              <w:pStyle w:val="VRQAbody"/>
            </w:pPr>
            <w:r w:rsidRPr="00685BEE">
              <w:t>This includes access to:</w:t>
            </w:r>
          </w:p>
          <w:p w14:paraId="08A74F50" w14:textId="77777777" w:rsidR="00B33157" w:rsidRDefault="00B33157" w:rsidP="00503E0F">
            <w:pPr>
              <w:pStyle w:val="VRQACourseTemplateTableBullet"/>
              <w:numPr>
                <w:ilvl w:val="0"/>
                <w:numId w:val="24"/>
              </w:numPr>
              <w:ind w:left="337" w:hanging="337"/>
            </w:pPr>
            <w:r>
              <w:t>personal protective equipment</w:t>
            </w:r>
          </w:p>
          <w:p w14:paraId="159A53BB" w14:textId="77777777" w:rsidR="00B33157" w:rsidRPr="00B33B0B" w:rsidRDefault="00B33157" w:rsidP="00503E0F">
            <w:pPr>
              <w:pStyle w:val="VRQACourseTemplateTableBullet"/>
              <w:numPr>
                <w:ilvl w:val="0"/>
                <w:numId w:val="24"/>
              </w:numPr>
              <w:ind w:left="337" w:hanging="337"/>
            </w:pPr>
            <w:r w:rsidRPr="00B33B0B">
              <w:t xml:space="preserve">tools and equipment for </w:t>
            </w:r>
            <w:r>
              <w:t>installing pipes, fittings and fixtures</w:t>
            </w:r>
          </w:p>
          <w:p w14:paraId="5C8AF217" w14:textId="77777777" w:rsidR="00B33157" w:rsidRPr="00AF2E7D" w:rsidRDefault="00B33157" w:rsidP="00503E0F">
            <w:pPr>
              <w:pStyle w:val="VRQACourseTemplateTableBullet"/>
              <w:numPr>
                <w:ilvl w:val="0"/>
                <w:numId w:val="24"/>
              </w:numPr>
              <w:ind w:left="337" w:hanging="337"/>
            </w:pPr>
            <w:r w:rsidRPr="00AF2E7D">
              <w:t>a range of pipes, fittings and fixtures</w:t>
            </w:r>
          </w:p>
          <w:p w14:paraId="59764F4B" w14:textId="77777777" w:rsidR="00B33157" w:rsidRPr="00AF2E7D" w:rsidRDefault="00B33157" w:rsidP="00503E0F">
            <w:pPr>
              <w:pStyle w:val="VRQACourseTemplateTableBullet"/>
              <w:numPr>
                <w:ilvl w:val="0"/>
                <w:numId w:val="24"/>
              </w:numPr>
              <w:ind w:left="337" w:hanging="337"/>
            </w:pPr>
            <w:r w:rsidRPr="00AF2E7D">
              <w:t>a range of fasteners and fixings</w:t>
            </w:r>
          </w:p>
          <w:p w14:paraId="2ACCE283" w14:textId="77777777" w:rsidR="00B33157" w:rsidRPr="00B33B0B" w:rsidRDefault="00B33157" w:rsidP="00503E0F">
            <w:pPr>
              <w:pStyle w:val="VRQACourseTemplateTableBullet"/>
              <w:numPr>
                <w:ilvl w:val="0"/>
                <w:numId w:val="24"/>
              </w:numPr>
              <w:ind w:left="337" w:hanging="337"/>
            </w:pPr>
            <w:r w:rsidRPr="00B33B0B">
              <w:lastRenderedPageBreak/>
              <w:t xml:space="preserve">job tasks, specifications, </w:t>
            </w:r>
            <w:r>
              <w:t>manufacturer</w:t>
            </w:r>
            <w:r w:rsidRPr="00B33B0B">
              <w:t xml:space="preserve"> instructions and workplace procedures.</w:t>
            </w:r>
          </w:p>
          <w:p w14:paraId="111A9582" w14:textId="77777777" w:rsidR="00B33157" w:rsidRPr="00B33157" w:rsidRDefault="00B33157" w:rsidP="00B33157">
            <w:pPr>
              <w:pStyle w:val="VRQACourseTemplateTableText"/>
              <w:rPr>
                <w:b/>
                <w:bCs/>
              </w:rPr>
            </w:pPr>
            <w:r w:rsidRPr="00B33157">
              <w:rPr>
                <w:b/>
                <w:bCs/>
              </w:rPr>
              <w:t>Assessor requirements</w:t>
            </w:r>
          </w:p>
          <w:p w14:paraId="43E64E81" w14:textId="77777777" w:rsidR="00B33157" w:rsidRPr="009E3335" w:rsidRDefault="00B33157" w:rsidP="0011027B">
            <w:pPr>
              <w:pStyle w:val="VRQACourseTemplateTableText"/>
              <w:rPr>
                <w:highlight w:val="yellow"/>
              </w:rPr>
            </w:pPr>
            <w:r w:rsidRPr="00AF3F03">
              <w:t>Assessors</w:t>
            </w:r>
            <w:r>
              <w:t xml:space="preserve"> must </w:t>
            </w:r>
            <w:r w:rsidRPr="008138D7">
              <w:t xml:space="preserve">hold a </w:t>
            </w:r>
            <w:r>
              <w:t xml:space="preserve">trade certificate in plumbing </w:t>
            </w:r>
            <w:r w:rsidRPr="008138D7">
              <w:t>and/or registration as a plumber.</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pgSz w:w="11900" w:h="16840"/>
          <w:pgMar w:top="2041" w:right="845" w:bottom="851" w:left="851" w:header="709" w:footer="397" w:gutter="0"/>
          <w:cols w:space="227"/>
          <w:docGrid w:linePitch="360"/>
        </w:sectPr>
      </w:pPr>
    </w:p>
    <w:p w14:paraId="2ECA5D3A" w14:textId="7B1F42A1" w:rsidR="001922A4" w:rsidRDefault="001922A4" w:rsidP="00B33157">
      <w:pPr>
        <w:rPr>
          <w:sz w:val="18"/>
          <w:szCs w:val="18"/>
        </w:rPr>
      </w:pPr>
    </w:p>
    <w:sectPr w:rsidR="001922A4"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D28DF" w14:textId="77777777" w:rsidR="00EE19FA" w:rsidRDefault="00EE19FA" w:rsidP="00C535EE">
      <w:r>
        <w:separator/>
      </w:r>
    </w:p>
    <w:p w14:paraId="4605BB9E" w14:textId="77777777" w:rsidR="00EE19FA" w:rsidRDefault="00EE19FA"/>
    <w:p w14:paraId="64FB769C" w14:textId="77777777" w:rsidR="00EE19FA" w:rsidRDefault="00EE19FA"/>
    <w:p w14:paraId="1E023330" w14:textId="77777777" w:rsidR="00EE19FA" w:rsidRDefault="00EE19FA"/>
    <w:p w14:paraId="55727D38" w14:textId="77777777" w:rsidR="00EE19FA" w:rsidRDefault="00EE19FA"/>
  </w:endnote>
  <w:endnote w:type="continuationSeparator" w:id="0">
    <w:p w14:paraId="7D769657" w14:textId="77777777" w:rsidR="00EE19FA" w:rsidRDefault="00EE19FA" w:rsidP="00C535EE">
      <w:r>
        <w:continuationSeparator/>
      </w:r>
    </w:p>
    <w:p w14:paraId="49728602" w14:textId="77777777" w:rsidR="00EE19FA" w:rsidRDefault="00EE19FA"/>
    <w:p w14:paraId="498BE50D" w14:textId="77777777" w:rsidR="00EE19FA" w:rsidRDefault="00EE19FA"/>
    <w:p w14:paraId="16DEF3E6" w14:textId="77777777" w:rsidR="00EE19FA" w:rsidRDefault="00EE19FA"/>
    <w:p w14:paraId="023F7FAC" w14:textId="77777777" w:rsidR="00EE19FA" w:rsidRDefault="00EE19FA"/>
  </w:endnote>
  <w:endnote w:type="continuationNotice" w:id="1">
    <w:p w14:paraId="12DC4543" w14:textId="77777777" w:rsidR="00EE19FA" w:rsidRDefault="00EE19FA"/>
    <w:p w14:paraId="2759D1AA" w14:textId="77777777" w:rsidR="00EE19FA" w:rsidRDefault="00EE19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
    <w:altName w:val="MS Mincho"/>
    <w:panose1 w:val="00000000000000000000"/>
    <w:charset w:val="80"/>
    <w:family w:val="auto"/>
    <w:notTrueType/>
    <w:pitch w:val="variable"/>
    <w:sig w:usb0="00000000" w:usb1="08070000" w:usb2="00000010" w:usb3="00000000" w:csb0="00020000"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802DA" w14:textId="1E0D07D3" w:rsidR="0011027B" w:rsidRDefault="006719CD">
    <w:pPr>
      <w:pStyle w:val="Footer"/>
    </w:pPr>
    <w:r>
      <w:rPr>
        <w:noProof/>
      </w:rPr>
      <mc:AlternateContent>
        <mc:Choice Requires="wps">
          <w:drawing>
            <wp:anchor distT="0" distB="0" distL="0" distR="0" simplePos="0" relativeHeight="251663367" behindDoc="0" locked="0" layoutInCell="1" allowOverlap="1" wp14:anchorId="74F1FBEC" wp14:editId="45411662">
              <wp:simplePos x="635" y="635"/>
              <wp:positionH relativeFrom="page">
                <wp:align>center</wp:align>
              </wp:positionH>
              <wp:positionV relativeFrom="page">
                <wp:align>bottom</wp:align>
              </wp:positionV>
              <wp:extent cx="686435" cy="365760"/>
              <wp:effectExtent l="0" t="0" r="18415" b="0"/>
              <wp:wrapNone/>
              <wp:docPr id="44020768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A789EB" w14:textId="2D62F875"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F1FBEC" id="_x0000_t202" coordsize="21600,21600" o:spt="202" path="m,l,21600r21600,l21600,xe">
              <v:stroke joinstyle="miter"/>
              <v:path gradientshapeok="t" o:connecttype="rect"/>
            </v:shapetype>
            <v:shape id="Text Box 5" o:spid="_x0000_s1029" type="#_x0000_t202" alt="OFFICIAL" style="position:absolute;margin-left:0;margin-top:0;width:54.05pt;height:28.8pt;z-index:25166336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63A789EB" w14:textId="2D62F875"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66FFC" w14:textId="625C8541" w:rsidR="0011027B" w:rsidRDefault="006719CD">
    <w:pPr>
      <w:pStyle w:val="Footer"/>
    </w:pPr>
    <w:r>
      <w:rPr>
        <w:noProof/>
      </w:rPr>
      <mc:AlternateContent>
        <mc:Choice Requires="wps">
          <w:drawing>
            <wp:anchor distT="0" distB="0" distL="0" distR="0" simplePos="0" relativeHeight="251664391" behindDoc="0" locked="0" layoutInCell="1" allowOverlap="1" wp14:anchorId="12710022" wp14:editId="1C619A00">
              <wp:simplePos x="542925" y="10058400"/>
              <wp:positionH relativeFrom="page">
                <wp:align>center</wp:align>
              </wp:positionH>
              <wp:positionV relativeFrom="page">
                <wp:align>bottom</wp:align>
              </wp:positionV>
              <wp:extent cx="686435" cy="365760"/>
              <wp:effectExtent l="0" t="0" r="18415" b="0"/>
              <wp:wrapNone/>
              <wp:docPr id="69966777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8F6966" w14:textId="01CB65F2"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710022" id="_x0000_t202" coordsize="21600,21600" o:spt="202" path="m,l,21600r21600,l21600,xe">
              <v:stroke joinstyle="miter"/>
              <v:path gradientshapeok="t" o:connecttype="rect"/>
            </v:shapetype>
            <v:shape id="Text Box 6" o:spid="_x0000_s1030" type="#_x0000_t202" alt="OFFICIAL" style="position:absolute;margin-left:0;margin-top:0;width:54.05pt;height:28.8pt;z-index:25166439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7D8F6966" w14:textId="01CB65F2"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AF5D9" w14:textId="32DB554C" w:rsidR="0011027B" w:rsidRDefault="006719CD">
    <w:pPr>
      <w:pStyle w:val="Footer"/>
    </w:pPr>
    <w:r>
      <w:rPr>
        <w:noProof/>
      </w:rPr>
      <mc:AlternateContent>
        <mc:Choice Requires="wps">
          <w:drawing>
            <wp:anchor distT="0" distB="0" distL="0" distR="0" simplePos="0" relativeHeight="251662343" behindDoc="0" locked="0" layoutInCell="1" allowOverlap="1" wp14:anchorId="2364019A" wp14:editId="3AB7F7CC">
              <wp:simplePos x="635" y="635"/>
              <wp:positionH relativeFrom="page">
                <wp:align>center</wp:align>
              </wp:positionH>
              <wp:positionV relativeFrom="page">
                <wp:align>bottom</wp:align>
              </wp:positionV>
              <wp:extent cx="686435" cy="365760"/>
              <wp:effectExtent l="0" t="0" r="18415" b="0"/>
              <wp:wrapNone/>
              <wp:docPr id="1512999775"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D31C43" w14:textId="45F00DC8"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64019A" id="_x0000_t202" coordsize="21600,21600" o:spt="202" path="m,l,21600r21600,l21600,xe">
              <v:stroke joinstyle="miter"/>
              <v:path gradientshapeok="t" o:connecttype="rect"/>
            </v:shapetype>
            <v:shape id="Text Box 4" o:spid="_x0000_s1032" type="#_x0000_t202" alt="OFFICIAL" style="position:absolute;margin-left:0;margin-top:0;width:54.05pt;height:28.8pt;z-index:2516623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28D31C43" w14:textId="45F00DC8"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9FD49" w14:textId="5620DD9F" w:rsidR="0011027B" w:rsidRDefault="006719CD">
    <w:pPr>
      <w:pStyle w:val="Footer"/>
    </w:pPr>
    <w:r>
      <w:rPr>
        <w:noProof/>
      </w:rPr>
      <mc:AlternateContent>
        <mc:Choice Requires="wps">
          <w:drawing>
            <wp:anchor distT="0" distB="0" distL="0" distR="0" simplePos="0" relativeHeight="251666439" behindDoc="0" locked="0" layoutInCell="1" allowOverlap="1" wp14:anchorId="45E2FCD2" wp14:editId="06BD797C">
              <wp:simplePos x="635" y="635"/>
              <wp:positionH relativeFrom="page">
                <wp:align>center</wp:align>
              </wp:positionH>
              <wp:positionV relativeFrom="page">
                <wp:align>bottom</wp:align>
              </wp:positionV>
              <wp:extent cx="686435" cy="365760"/>
              <wp:effectExtent l="0" t="0" r="18415" b="0"/>
              <wp:wrapNone/>
              <wp:docPr id="189042814"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D232B8" w14:textId="0EF05D71"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E2FCD2" id="_x0000_t202" coordsize="21600,21600" o:spt="202" path="m,l,21600r21600,l21600,xe">
              <v:stroke joinstyle="miter"/>
              <v:path gradientshapeok="t" o:connecttype="rect"/>
            </v:shapetype>
            <v:shape id="Text Box 8" o:spid="_x0000_s1033" type="#_x0000_t202" alt="OFFICIAL" style="position:absolute;margin-left:0;margin-top:0;width:54.05pt;height:28.8pt;z-index:25166643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04D232B8" w14:textId="0EF05D71"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9999D" w14:textId="0DA336BA" w:rsidR="0011027B" w:rsidRDefault="006719CD" w:rsidP="00B31AC7">
    <w:pPr>
      <w:pStyle w:val="Footer"/>
      <w:rPr>
        <w:rFonts w:ascii="Arial" w:hAnsi="Arial" w:cs="Arial"/>
        <w:noProof/>
        <w:color w:val="53565A" w:themeColor="text1"/>
        <w:sz w:val="18"/>
        <w:szCs w:val="18"/>
      </w:rPr>
    </w:pPr>
    <w:r>
      <w:rPr>
        <w:rFonts w:ascii="Arial" w:hAnsi="Arial" w:cs="Arial"/>
        <w:noProof/>
        <w:sz w:val="18"/>
        <w:szCs w:val="18"/>
      </w:rPr>
      <mc:AlternateContent>
        <mc:Choice Requires="wps">
          <w:drawing>
            <wp:anchor distT="0" distB="0" distL="0" distR="0" simplePos="0" relativeHeight="251667463" behindDoc="0" locked="0" layoutInCell="1" allowOverlap="1" wp14:anchorId="49773551" wp14:editId="550E6EF1">
              <wp:simplePos x="635" y="635"/>
              <wp:positionH relativeFrom="page">
                <wp:align>center</wp:align>
              </wp:positionH>
              <wp:positionV relativeFrom="page">
                <wp:align>bottom</wp:align>
              </wp:positionV>
              <wp:extent cx="686435" cy="365760"/>
              <wp:effectExtent l="0" t="0" r="18415" b="0"/>
              <wp:wrapNone/>
              <wp:docPr id="806412408"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417F10" w14:textId="1CB46C8B"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773551" id="_x0000_t202" coordsize="21600,21600" o:spt="202" path="m,l,21600r21600,l21600,xe">
              <v:stroke joinstyle="miter"/>
              <v:path gradientshapeok="t" o:connecttype="rect"/>
            </v:shapetype>
            <v:shape id="Text Box 9" o:spid="_x0000_s1034" type="#_x0000_t202" alt="OFFICIAL" style="position:absolute;margin-left:0;margin-top:0;width:54.05pt;height:28.8pt;z-index:2516674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65417F10" w14:textId="1CB46C8B"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sdt>
      <w:sdtPr>
        <w:rPr>
          <w:rFonts w:ascii="Arial" w:hAnsi="Arial" w:cs="Arial"/>
          <w:sz w:val="18"/>
          <w:szCs w:val="18"/>
        </w:rPr>
        <w:id w:val="-2018530046"/>
        <w:docPartObj>
          <w:docPartGallery w:val="Page Numbers (Bottom of Page)"/>
          <w:docPartUnique/>
        </w:docPartObj>
      </w:sdtPr>
      <w:sdtEndPr>
        <w:rPr>
          <w:noProof/>
          <w:color w:val="53565A" w:themeColor="text1"/>
        </w:rPr>
      </w:sdtEndPr>
      <w:sdtContent>
        <w:r w:rsidR="005F722D">
          <w:rPr>
            <w:rFonts w:ascii="Arial" w:hAnsi="Arial" w:cs="Arial"/>
            <w:color w:val="888B8D" w:themeColor="accent2"/>
            <w:sz w:val="18"/>
            <w:szCs w:val="18"/>
            <w:lang w:val="fr-FR"/>
          </w:rPr>
          <w:t>22701</w:t>
        </w:r>
        <w:r w:rsidR="0011027B" w:rsidRPr="00764D8C">
          <w:rPr>
            <w:rFonts w:ascii="Arial" w:hAnsi="Arial" w:cs="Arial"/>
            <w:color w:val="888B8D" w:themeColor="accent2"/>
            <w:sz w:val="18"/>
            <w:szCs w:val="18"/>
            <w:lang w:val="fr-FR"/>
          </w:rPr>
          <w:t>VIC Certificate II in Plumbing</w:t>
        </w:r>
        <w:r w:rsidR="0011027B" w:rsidRPr="00764D8C">
          <w:rPr>
            <w:rFonts w:ascii="Arial" w:hAnsi="Arial" w:cs="Arial"/>
            <w:color w:val="888B8D" w:themeColor="accent2"/>
            <w:sz w:val="18"/>
            <w:szCs w:val="18"/>
          </w:rPr>
          <w:t xml:space="preserve"> (Pre-apprenticeship)</w:t>
        </w:r>
        <w:r w:rsidR="0011027B" w:rsidRPr="00764D8C">
          <w:rPr>
            <w:rFonts w:ascii="Arial" w:hAnsi="Arial" w:cs="Arial"/>
            <w:color w:val="888B8D" w:themeColor="accent2"/>
            <w:sz w:val="18"/>
            <w:szCs w:val="18"/>
            <w:lang w:val="fr-FR"/>
          </w:rPr>
          <w:t xml:space="preserve"> </w:t>
        </w:r>
        <w:r w:rsidR="0011027B" w:rsidRPr="00764D8C">
          <w:rPr>
            <w:rFonts w:ascii="Arial" w:hAnsi="Arial" w:cs="Arial"/>
            <w:color w:val="555559"/>
            <w:sz w:val="18"/>
            <w:szCs w:val="18"/>
            <w:lang w:val="fr-FR"/>
          </w:rPr>
          <w:ptab w:relativeTo="margin" w:alignment="right" w:leader="none"/>
        </w:r>
        <w:r w:rsidR="0011027B" w:rsidRPr="00764D8C">
          <w:rPr>
            <w:rFonts w:ascii="Arial" w:hAnsi="Arial" w:cs="Arial"/>
            <w:color w:val="53565A" w:themeColor="text1"/>
            <w:sz w:val="18"/>
            <w:szCs w:val="18"/>
          </w:rPr>
          <w:fldChar w:fldCharType="begin"/>
        </w:r>
        <w:r w:rsidR="0011027B" w:rsidRPr="00764D8C">
          <w:rPr>
            <w:rFonts w:ascii="Arial" w:hAnsi="Arial" w:cs="Arial"/>
            <w:color w:val="53565A" w:themeColor="text1"/>
            <w:sz w:val="18"/>
            <w:szCs w:val="18"/>
            <w:lang w:val="fr-FR"/>
          </w:rPr>
          <w:instrText xml:space="preserve"> PAGE   \* MERGEFORMAT </w:instrText>
        </w:r>
        <w:r w:rsidR="0011027B" w:rsidRPr="00764D8C">
          <w:rPr>
            <w:rFonts w:ascii="Arial" w:hAnsi="Arial" w:cs="Arial"/>
            <w:color w:val="53565A" w:themeColor="text1"/>
            <w:sz w:val="18"/>
            <w:szCs w:val="18"/>
          </w:rPr>
          <w:fldChar w:fldCharType="separate"/>
        </w:r>
        <w:r w:rsidR="002A7A4D">
          <w:rPr>
            <w:rFonts w:ascii="Arial" w:hAnsi="Arial" w:cs="Arial"/>
            <w:noProof/>
            <w:color w:val="53565A" w:themeColor="text1"/>
            <w:sz w:val="18"/>
            <w:szCs w:val="18"/>
            <w:lang w:val="fr-FR"/>
          </w:rPr>
          <w:t>25</w:t>
        </w:r>
        <w:r w:rsidR="0011027B" w:rsidRPr="00764D8C">
          <w:rPr>
            <w:rFonts w:ascii="Arial" w:hAnsi="Arial" w:cs="Arial"/>
            <w:noProof/>
            <w:color w:val="53565A" w:themeColor="text1"/>
            <w:sz w:val="18"/>
            <w:szCs w:val="18"/>
          </w:rPr>
          <w:fldChar w:fldCharType="end"/>
        </w:r>
      </w:sdtContent>
    </w:sdt>
  </w:p>
  <w:p w14:paraId="54A965B2" w14:textId="6218A936" w:rsidR="0011027B" w:rsidRPr="001D2CF2" w:rsidRDefault="0011027B" w:rsidP="00B31AC7">
    <w:pPr>
      <w:pStyle w:val="Footer"/>
      <w:rPr>
        <w:rFonts w:ascii="Arial" w:hAnsi="Arial" w:cs="Arial"/>
        <w:color w:val="53565A" w:themeColor="text1"/>
        <w:sz w:val="18"/>
        <w:szCs w:val="18"/>
        <w:lang w:val="fr-FR"/>
      </w:rPr>
    </w:pPr>
    <w:r w:rsidRPr="00EF7143">
      <w:rPr>
        <w:noProof/>
        <w:sz w:val="22"/>
        <w:szCs w:val="22"/>
        <w:highlight w:val="yellow"/>
        <w:lang w:val="en-AU" w:eastAsia="en-AU"/>
      </w:rPr>
      <w:drawing>
        <wp:anchor distT="0" distB="0" distL="114300" distR="114300" simplePos="0" relativeHeight="251658247" behindDoc="0" locked="0" layoutInCell="1" allowOverlap="1" wp14:anchorId="32D107ED" wp14:editId="56CC1987">
          <wp:simplePos x="0" y="0"/>
          <wp:positionH relativeFrom="margin">
            <wp:posOffset>5743575</wp:posOffset>
          </wp:positionH>
          <wp:positionV relativeFrom="paragraph">
            <wp:posOffset>20955</wp:posOffset>
          </wp:positionV>
          <wp:extent cx="841375" cy="292735"/>
          <wp:effectExtent l="0" t="0" r="0" b="0"/>
          <wp:wrapNone/>
          <wp:docPr id="1188799482" name="Picture 118879948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542A" w14:textId="11B5A78F" w:rsidR="0011027B" w:rsidRDefault="006719CD">
    <w:pPr>
      <w:pStyle w:val="Footer"/>
    </w:pPr>
    <w:r>
      <w:rPr>
        <w:noProof/>
      </w:rPr>
      <mc:AlternateContent>
        <mc:Choice Requires="wps">
          <w:drawing>
            <wp:anchor distT="0" distB="0" distL="0" distR="0" simplePos="0" relativeHeight="251665415" behindDoc="0" locked="0" layoutInCell="1" allowOverlap="1" wp14:anchorId="00E9E1B5" wp14:editId="5775C233">
              <wp:simplePos x="635" y="635"/>
              <wp:positionH relativeFrom="page">
                <wp:align>center</wp:align>
              </wp:positionH>
              <wp:positionV relativeFrom="page">
                <wp:align>bottom</wp:align>
              </wp:positionV>
              <wp:extent cx="686435" cy="365760"/>
              <wp:effectExtent l="0" t="0" r="18415" b="0"/>
              <wp:wrapNone/>
              <wp:docPr id="813257971"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C30068" w14:textId="44F366D1"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E9E1B5" id="_x0000_t202" coordsize="21600,21600" o:spt="202" path="m,l,21600r21600,l21600,xe">
              <v:stroke joinstyle="miter"/>
              <v:path gradientshapeok="t" o:connecttype="rect"/>
            </v:shapetype>
            <v:shape id="Text Box 7" o:spid="_x0000_s1035" type="#_x0000_t202" alt="OFFICIAL" style="position:absolute;margin-left:0;margin-top:0;width:54.05pt;height:28.8pt;z-index:25166541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25C30068" w14:textId="44F366D1"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7BF24" w14:textId="77777777" w:rsidR="00EE19FA" w:rsidRDefault="00EE19FA" w:rsidP="00C535EE">
      <w:r>
        <w:separator/>
      </w:r>
    </w:p>
    <w:p w14:paraId="5C9C8764" w14:textId="77777777" w:rsidR="00EE19FA" w:rsidRDefault="00EE19FA"/>
    <w:p w14:paraId="7C02F3D2" w14:textId="77777777" w:rsidR="00EE19FA" w:rsidRDefault="00EE19FA"/>
    <w:p w14:paraId="1850C018" w14:textId="77777777" w:rsidR="00EE19FA" w:rsidRDefault="00EE19FA"/>
    <w:p w14:paraId="6CE6157C" w14:textId="77777777" w:rsidR="00EE19FA" w:rsidRDefault="00EE19FA"/>
  </w:footnote>
  <w:footnote w:type="continuationSeparator" w:id="0">
    <w:p w14:paraId="2ADE54BA" w14:textId="77777777" w:rsidR="00EE19FA" w:rsidRDefault="00EE19FA" w:rsidP="00C535EE">
      <w:r>
        <w:continuationSeparator/>
      </w:r>
    </w:p>
    <w:p w14:paraId="2E652176" w14:textId="77777777" w:rsidR="00EE19FA" w:rsidRDefault="00EE19FA"/>
    <w:p w14:paraId="78C1870D" w14:textId="77777777" w:rsidR="00EE19FA" w:rsidRDefault="00EE19FA"/>
    <w:p w14:paraId="33670019" w14:textId="77777777" w:rsidR="00EE19FA" w:rsidRDefault="00EE19FA"/>
    <w:p w14:paraId="117B9B06" w14:textId="77777777" w:rsidR="00EE19FA" w:rsidRDefault="00EE19FA"/>
  </w:footnote>
  <w:footnote w:type="continuationNotice" w:id="1">
    <w:p w14:paraId="138D6F1D" w14:textId="77777777" w:rsidR="00EE19FA" w:rsidRDefault="00EE19FA"/>
    <w:p w14:paraId="33EC5DE3" w14:textId="77777777" w:rsidR="00EE19FA" w:rsidRDefault="00EE19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8A9FE" w14:textId="496842B2" w:rsidR="006719CD" w:rsidRDefault="006719CD">
    <w:pPr>
      <w:pStyle w:val="Header"/>
    </w:pPr>
    <w:r>
      <w:rPr>
        <w:noProof/>
      </w:rPr>
      <mc:AlternateContent>
        <mc:Choice Requires="wps">
          <w:drawing>
            <wp:anchor distT="0" distB="0" distL="0" distR="0" simplePos="0" relativeHeight="251660295" behindDoc="0" locked="0" layoutInCell="1" allowOverlap="1" wp14:anchorId="3FD3794F" wp14:editId="1DB41229">
              <wp:simplePos x="635" y="635"/>
              <wp:positionH relativeFrom="page">
                <wp:align>center</wp:align>
              </wp:positionH>
              <wp:positionV relativeFrom="page">
                <wp:align>top</wp:align>
              </wp:positionV>
              <wp:extent cx="686435" cy="365760"/>
              <wp:effectExtent l="0" t="0" r="18415" b="15240"/>
              <wp:wrapNone/>
              <wp:docPr id="78591945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6872A8" w14:textId="41035B97"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D3794F"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602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0B6872A8" w14:textId="41035B97"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FE8FA16" w:rsidR="0011027B" w:rsidRDefault="006719CD">
    <w:pPr>
      <w:pStyle w:val="Header"/>
      <w:jc w:val="right"/>
    </w:pPr>
    <w:r>
      <w:rPr>
        <w:noProof/>
        <w:lang w:val="en-AU" w:eastAsia="en-AU"/>
      </w:rPr>
      <mc:AlternateContent>
        <mc:Choice Requires="wps">
          <w:drawing>
            <wp:anchor distT="0" distB="0" distL="0" distR="0" simplePos="0" relativeHeight="251661319" behindDoc="0" locked="0" layoutInCell="1" allowOverlap="1" wp14:anchorId="57CF028B" wp14:editId="6CA4711A">
              <wp:simplePos x="542925" y="447675"/>
              <wp:positionH relativeFrom="page">
                <wp:align>center</wp:align>
              </wp:positionH>
              <wp:positionV relativeFrom="page">
                <wp:align>top</wp:align>
              </wp:positionV>
              <wp:extent cx="686435" cy="365760"/>
              <wp:effectExtent l="0" t="0" r="18415" b="15240"/>
              <wp:wrapNone/>
              <wp:docPr id="212959280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931B8A" w14:textId="2D9444C4"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CF028B"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6131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33931B8A" w14:textId="2D9444C4"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r w:rsidR="0011027B">
      <w:rPr>
        <w:noProof/>
        <w:lang w:val="en-AU" w:eastAsia="en-AU"/>
      </w:rPr>
      <mc:AlternateContent>
        <mc:Choice Requires="wps">
          <w:drawing>
            <wp:anchor distT="0" distB="0" distL="114300" distR="114300" simplePos="0" relativeHeight="251658240"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11027B" w:rsidRDefault="0011027B">
                          <w:r w:rsidRPr="00514EA1">
                            <w:rPr>
                              <w:noProof/>
                              <w:lang w:val="en-AU" w:eastAsia="en-AU"/>
                            </w:rPr>
                            <w:drawing>
                              <wp:inline distT="0" distB="0" distL="0" distR="0" wp14:anchorId="5E69A661" wp14:editId="0FE1BBF5">
                                <wp:extent cx="7134225" cy="1009650"/>
                                <wp:effectExtent l="0" t="0" r="9525" b="0"/>
                                <wp:docPr id="122408308" name="Picture 122408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28" type="#_x0000_t202" style="position:absolute;left:0;text-align:left;margin-left:-35.05pt;margin-top:-31.7pt;width:579pt;height:9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11027B" w:rsidRDefault="0011027B">
                    <w:r w:rsidRPr="00514EA1">
                      <w:rPr>
                        <w:noProof/>
                        <w:lang w:val="en-AU" w:eastAsia="en-AU"/>
                      </w:rPr>
                      <w:drawing>
                        <wp:inline distT="0" distB="0" distL="0" distR="0" wp14:anchorId="5E69A661" wp14:editId="0FE1BBF5">
                          <wp:extent cx="7134225" cy="1009650"/>
                          <wp:effectExtent l="0" t="0" r="9525" b="0"/>
                          <wp:docPr id="122408308" name="Picture 122408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11027B" w:rsidRDefault="001102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EB68F" w14:textId="13C33561" w:rsidR="006719CD" w:rsidRDefault="006719CD">
    <w:pPr>
      <w:pStyle w:val="Header"/>
    </w:pPr>
    <w:r>
      <w:rPr>
        <w:noProof/>
      </w:rPr>
      <mc:AlternateContent>
        <mc:Choice Requires="wps">
          <w:drawing>
            <wp:anchor distT="0" distB="0" distL="0" distR="0" simplePos="0" relativeHeight="251659271" behindDoc="0" locked="0" layoutInCell="1" allowOverlap="1" wp14:anchorId="42E37A1E" wp14:editId="20B42282">
              <wp:simplePos x="635" y="635"/>
              <wp:positionH relativeFrom="page">
                <wp:align>center</wp:align>
              </wp:positionH>
              <wp:positionV relativeFrom="page">
                <wp:align>top</wp:align>
              </wp:positionV>
              <wp:extent cx="686435" cy="365760"/>
              <wp:effectExtent l="0" t="0" r="18415" b="15240"/>
              <wp:wrapNone/>
              <wp:docPr id="116664026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5B9E70" w14:textId="3FDA3064"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E37A1E" id="_x0000_t202" coordsize="21600,21600" o:spt="202" path="m,l,21600r21600,l21600,xe">
              <v:stroke joinstyle="miter"/>
              <v:path gradientshapeok="t" o:connecttype="rect"/>
            </v:shapetype>
            <v:shape id="Text Box 1" o:spid="_x0000_s1031" type="#_x0000_t202" alt="OFFICIAL" style="position:absolute;margin-left:0;margin-top:0;width:54.05pt;height:28.8pt;z-index:2516592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725B9E70" w14:textId="3FDA3064" w:rsidR="006719CD" w:rsidRPr="006719CD" w:rsidRDefault="006719CD" w:rsidP="006719CD">
                    <w:pPr>
                      <w:rPr>
                        <w:rFonts w:ascii="Arial" w:eastAsia="Arial" w:hAnsi="Arial" w:cs="Arial"/>
                        <w:noProof/>
                        <w:color w:val="000000"/>
                      </w:rPr>
                    </w:pPr>
                    <w:r w:rsidRPr="006719CD">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0314F"/>
    <w:multiLevelType w:val="hybridMultilevel"/>
    <w:tmpl w:val="797E7332"/>
    <w:lvl w:ilvl="0" w:tplc="4EBCF940">
      <w:start w:val="1"/>
      <w:numFmt w:val="bullet"/>
      <w:pStyle w:val="Dotpointlast"/>
      <w:lvlText w:val="•"/>
      <w:lvlJc w:val="left"/>
      <w:pPr>
        <w:tabs>
          <w:tab w:val="num" w:pos="357"/>
        </w:tabs>
        <w:ind w:left="357" w:hanging="357"/>
      </w:pPr>
      <w:rPr>
        <w:rFonts w:ascii="Calibri" w:hAnsi="Calibri" w:cs="Times New Roman"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CA5FB9"/>
    <w:multiLevelType w:val="hybridMultilevel"/>
    <w:tmpl w:val="FE940B8E"/>
    <w:lvl w:ilvl="0" w:tplc="5EF2F050">
      <w:start w:val="2"/>
      <w:numFmt w:val="bullet"/>
      <w:pStyle w:val="Dotpoint2"/>
      <w:lvlText w:val=""/>
      <w:lvlJc w:val="left"/>
      <w:pPr>
        <w:tabs>
          <w:tab w:val="num" w:pos="737"/>
        </w:tabs>
        <w:ind w:left="737" w:hanging="368"/>
      </w:pPr>
      <w:rPr>
        <w:rFonts w:ascii="Symbol" w:hAnsi="Symbol" w:cs="Times New Roman" w:hint="default"/>
        <w:sz w:val="20"/>
      </w:rPr>
    </w:lvl>
    <w:lvl w:ilvl="1" w:tplc="A99E9634">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C405D8"/>
    <w:multiLevelType w:val="hybridMultilevel"/>
    <w:tmpl w:val="B0844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FD5493"/>
    <w:multiLevelType w:val="hybridMultilevel"/>
    <w:tmpl w:val="BDD65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8717F2"/>
    <w:multiLevelType w:val="hybridMultilevel"/>
    <w:tmpl w:val="B48A882E"/>
    <w:lvl w:ilvl="0" w:tplc="0CAC66E6">
      <w:start w:val="1"/>
      <w:numFmt w:val="bullet"/>
      <w:pStyle w:val="Unitrangedotpoints"/>
      <w:lvlText w:val="•"/>
      <w:lvlJc w:val="left"/>
      <w:pPr>
        <w:tabs>
          <w:tab w:val="num" w:pos="567"/>
        </w:tabs>
        <w:ind w:left="567" w:hanging="567"/>
      </w:pPr>
      <w:rPr>
        <w:rFonts w:ascii="Times New Roman" w:hAnsi="Times New Roman" w:hint="default"/>
        <w:sz w:val="22"/>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5F9C4142"/>
    <w:multiLevelType w:val="singleLevel"/>
    <w:tmpl w:val="504C0AB4"/>
    <w:lvl w:ilvl="0">
      <w:start w:val="1"/>
      <w:numFmt w:val="bullet"/>
      <w:pStyle w:val="unitbulletsindent"/>
      <w:lvlText w:val=""/>
      <w:lvlJc w:val="left"/>
      <w:pPr>
        <w:tabs>
          <w:tab w:val="num" w:pos="360"/>
        </w:tabs>
        <w:ind w:left="340" w:hanging="340"/>
      </w:pPr>
      <w:rPr>
        <w:rFonts w:ascii="Symbol" w:hAnsi="Symbol" w:hint="default"/>
        <w:sz w:val="18"/>
      </w:rPr>
    </w:lvl>
  </w:abstractNum>
  <w:abstractNum w:abstractNumId="22" w15:restartNumberingAfterBreak="0">
    <w:nsid w:val="6AD82079"/>
    <w:multiLevelType w:val="hybridMultilevel"/>
    <w:tmpl w:val="7E12E53E"/>
    <w:lvl w:ilvl="0" w:tplc="4F1C5220">
      <w:start w:val="2"/>
      <w:numFmt w:val="bullet"/>
      <w:pStyle w:val="Dotpoint"/>
      <w:lvlText w:val=""/>
      <w:lvlJc w:val="left"/>
      <w:pPr>
        <w:tabs>
          <w:tab w:val="num" w:pos="357"/>
        </w:tabs>
        <w:ind w:left="357" w:hanging="357"/>
      </w:pPr>
      <w:rPr>
        <w:rFonts w:ascii="Symbol" w:hAnsi="Symbol" w:cs="Times New Roman" w:hint="default"/>
        <w:sz w:val="20"/>
      </w:rPr>
    </w:lvl>
    <w:lvl w:ilvl="1" w:tplc="A99E9634">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D0C7E51"/>
    <w:multiLevelType w:val="hybridMultilevel"/>
    <w:tmpl w:val="7A686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9811421">
    <w:abstractNumId w:val="0"/>
  </w:num>
  <w:num w:numId="2" w16cid:durableId="323437257">
    <w:abstractNumId w:val="16"/>
  </w:num>
  <w:num w:numId="3" w16cid:durableId="2133936209">
    <w:abstractNumId w:val="15"/>
  </w:num>
  <w:num w:numId="4" w16cid:durableId="833691923">
    <w:abstractNumId w:val="13"/>
  </w:num>
  <w:num w:numId="5" w16cid:durableId="1967924912">
    <w:abstractNumId w:val="12"/>
  </w:num>
  <w:num w:numId="6" w16cid:durableId="1625772942">
    <w:abstractNumId w:val="10"/>
  </w:num>
  <w:num w:numId="7" w16cid:durableId="236596580">
    <w:abstractNumId w:val="17"/>
  </w:num>
  <w:num w:numId="8" w16cid:durableId="1649435211">
    <w:abstractNumId w:val="2"/>
  </w:num>
  <w:num w:numId="9" w16cid:durableId="540703025">
    <w:abstractNumId w:val="18"/>
  </w:num>
  <w:num w:numId="10" w16cid:durableId="1322850797">
    <w:abstractNumId w:val="9"/>
  </w:num>
  <w:num w:numId="11" w16cid:durableId="923490065">
    <w:abstractNumId w:val="3"/>
  </w:num>
  <w:num w:numId="12" w16cid:durableId="1167357951">
    <w:abstractNumId w:val="4"/>
  </w:num>
  <w:num w:numId="13" w16cid:durableId="1977029209">
    <w:abstractNumId w:val="20"/>
  </w:num>
  <w:num w:numId="14" w16cid:durableId="1339819016">
    <w:abstractNumId w:val="24"/>
  </w:num>
  <w:num w:numId="15" w16cid:durableId="1585650310">
    <w:abstractNumId w:val="14"/>
  </w:num>
  <w:num w:numId="16" w16cid:durableId="1182013515">
    <w:abstractNumId w:val="5"/>
  </w:num>
  <w:num w:numId="17" w16cid:durableId="358970494">
    <w:abstractNumId w:val="22"/>
  </w:num>
  <w:num w:numId="18" w16cid:durableId="708070877">
    <w:abstractNumId w:val="11"/>
  </w:num>
  <w:num w:numId="19" w16cid:durableId="1280993943">
    <w:abstractNumId w:val="21"/>
  </w:num>
  <w:num w:numId="20" w16cid:durableId="351565725">
    <w:abstractNumId w:val="7"/>
  </w:num>
  <w:num w:numId="21" w16cid:durableId="1153062111">
    <w:abstractNumId w:val="19"/>
  </w:num>
  <w:num w:numId="22" w16cid:durableId="2072341730">
    <w:abstractNumId w:val="1"/>
  </w:num>
  <w:num w:numId="23" w16cid:durableId="258876088">
    <w:abstractNumId w:val="6"/>
  </w:num>
  <w:num w:numId="24" w16cid:durableId="1034111684">
    <w:abstractNumId w:val="8"/>
  </w:num>
  <w:num w:numId="25" w16cid:durableId="1451972266">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4BB"/>
    <w:rsid w:val="00007AC1"/>
    <w:rsid w:val="00011D46"/>
    <w:rsid w:val="000122D3"/>
    <w:rsid w:val="000130F1"/>
    <w:rsid w:val="00014AE4"/>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5A5F"/>
    <w:rsid w:val="00036BEE"/>
    <w:rsid w:val="00036CEC"/>
    <w:rsid w:val="00036D7C"/>
    <w:rsid w:val="0003765A"/>
    <w:rsid w:val="00040241"/>
    <w:rsid w:val="000403EE"/>
    <w:rsid w:val="000412DC"/>
    <w:rsid w:val="0004186A"/>
    <w:rsid w:val="00044C24"/>
    <w:rsid w:val="00047036"/>
    <w:rsid w:val="000519DC"/>
    <w:rsid w:val="00051EC2"/>
    <w:rsid w:val="0005278E"/>
    <w:rsid w:val="0005297D"/>
    <w:rsid w:val="00052C44"/>
    <w:rsid w:val="0005508B"/>
    <w:rsid w:val="00055D76"/>
    <w:rsid w:val="000564D1"/>
    <w:rsid w:val="00056A8B"/>
    <w:rsid w:val="00060821"/>
    <w:rsid w:val="00060918"/>
    <w:rsid w:val="00061934"/>
    <w:rsid w:val="00063109"/>
    <w:rsid w:val="00063B00"/>
    <w:rsid w:val="00063FA1"/>
    <w:rsid w:val="00064FE0"/>
    <w:rsid w:val="0007036B"/>
    <w:rsid w:val="0007088C"/>
    <w:rsid w:val="00070D6B"/>
    <w:rsid w:val="00070F4D"/>
    <w:rsid w:val="00071C04"/>
    <w:rsid w:val="00071E7A"/>
    <w:rsid w:val="00074622"/>
    <w:rsid w:val="000765C0"/>
    <w:rsid w:val="00080194"/>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410C"/>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1E08"/>
    <w:rsid w:val="000C2B2C"/>
    <w:rsid w:val="000C3A0E"/>
    <w:rsid w:val="000C74DB"/>
    <w:rsid w:val="000C7BDD"/>
    <w:rsid w:val="000D082B"/>
    <w:rsid w:val="000D4FE5"/>
    <w:rsid w:val="000D5B5C"/>
    <w:rsid w:val="000D6078"/>
    <w:rsid w:val="000D7073"/>
    <w:rsid w:val="000E1DAE"/>
    <w:rsid w:val="000E1FB3"/>
    <w:rsid w:val="000E2153"/>
    <w:rsid w:val="000E226D"/>
    <w:rsid w:val="000E2B1E"/>
    <w:rsid w:val="000E397F"/>
    <w:rsid w:val="000E43C3"/>
    <w:rsid w:val="000E48AA"/>
    <w:rsid w:val="000E5171"/>
    <w:rsid w:val="000E57F9"/>
    <w:rsid w:val="000E6928"/>
    <w:rsid w:val="000E6C32"/>
    <w:rsid w:val="000E72A9"/>
    <w:rsid w:val="000E744A"/>
    <w:rsid w:val="000E7D7F"/>
    <w:rsid w:val="000F04D9"/>
    <w:rsid w:val="000F0FDD"/>
    <w:rsid w:val="000F1E54"/>
    <w:rsid w:val="000F23FC"/>
    <w:rsid w:val="000F2683"/>
    <w:rsid w:val="000F3DFA"/>
    <w:rsid w:val="000F7E76"/>
    <w:rsid w:val="00102E9A"/>
    <w:rsid w:val="00105689"/>
    <w:rsid w:val="00110048"/>
    <w:rsid w:val="0011027B"/>
    <w:rsid w:val="001113A4"/>
    <w:rsid w:val="0011360E"/>
    <w:rsid w:val="001157C3"/>
    <w:rsid w:val="00115E35"/>
    <w:rsid w:val="00116839"/>
    <w:rsid w:val="00116C02"/>
    <w:rsid w:val="001172AE"/>
    <w:rsid w:val="001178A1"/>
    <w:rsid w:val="0012078A"/>
    <w:rsid w:val="00120D0C"/>
    <w:rsid w:val="001211E7"/>
    <w:rsid w:val="00121A5F"/>
    <w:rsid w:val="00122A17"/>
    <w:rsid w:val="0012394B"/>
    <w:rsid w:val="00126023"/>
    <w:rsid w:val="00126973"/>
    <w:rsid w:val="00126C5C"/>
    <w:rsid w:val="00126E3E"/>
    <w:rsid w:val="00127C18"/>
    <w:rsid w:val="00130EC0"/>
    <w:rsid w:val="001318EA"/>
    <w:rsid w:val="00131CC0"/>
    <w:rsid w:val="00132046"/>
    <w:rsid w:val="001337E9"/>
    <w:rsid w:val="001353D9"/>
    <w:rsid w:val="001357FB"/>
    <w:rsid w:val="001368BC"/>
    <w:rsid w:val="00137BE1"/>
    <w:rsid w:val="00137CD4"/>
    <w:rsid w:val="0014007D"/>
    <w:rsid w:val="00140335"/>
    <w:rsid w:val="00140B49"/>
    <w:rsid w:val="00140EFB"/>
    <w:rsid w:val="0014123F"/>
    <w:rsid w:val="001429EE"/>
    <w:rsid w:val="00142F0F"/>
    <w:rsid w:val="00145387"/>
    <w:rsid w:val="00146A4B"/>
    <w:rsid w:val="0014747B"/>
    <w:rsid w:val="00150E48"/>
    <w:rsid w:val="001515E8"/>
    <w:rsid w:val="001527BE"/>
    <w:rsid w:val="00156A65"/>
    <w:rsid w:val="00164FF7"/>
    <w:rsid w:val="001659DE"/>
    <w:rsid w:val="0016768F"/>
    <w:rsid w:val="00167A52"/>
    <w:rsid w:val="00167E69"/>
    <w:rsid w:val="00170783"/>
    <w:rsid w:val="00170A51"/>
    <w:rsid w:val="001715C8"/>
    <w:rsid w:val="00172644"/>
    <w:rsid w:val="0017283D"/>
    <w:rsid w:val="0017285A"/>
    <w:rsid w:val="00176F6F"/>
    <w:rsid w:val="00177CD9"/>
    <w:rsid w:val="00181887"/>
    <w:rsid w:val="00182064"/>
    <w:rsid w:val="00182613"/>
    <w:rsid w:val="0018298C"/>
    <w:rsid w:val="001832E5"/>
    <w:rsid w:val="00183D52"/>
    <w:rsid w:val="001844DD"/>
    <w:rsid w:val="00184721"/>
    <w:rsid w:val="001853DB"/>
    <w:rsid w:val="00186F0B"/>
    <w:rsid w:val="00187F3E"/>
    <w:rsid w:val="001902BA"/>
    <w:rsid w:val="00191C9D"/>
    <w:rsid w:val="001922A4"/>
    <w:rsid w:val="00195990"/>
    <w:rsid w:val="00195F06"/>
    <w:rsid w:val="001A0C4C"/>
    <w:rsid w:val="001A0EAF"/>
    <w:rsid w:val="001A3A9F"/>
    <w:rsid w:val="001A449A"/>
    <w:rsid w:val="001A54E0"/>
    <w:rsid w:val="001A5766"/>
    <w:rsid w:val="001A7940"/>
    <w:rsid w:val="001B0378"/>
    <w:rsid w:val="001B2E85"/>
    <w:rsid w:val="001B2ED4"/>
    <w:rsid w:val="001B31D6"/>
    <w:rsid w:val="001B3442"/>
    <w:rsid w:val="001B4518"/>
    <w:rsid w:val="001B4C65"/>
    <w:rsid w:val="001B50EE"/>
    <w:rsid w:val="001B512C"/>
    <w:rsid w:val="001C1012"/>
    <w:rsid w:val="001C18C0"/>
    <w:rsid w:val="001C1A85"/>
    <w:rsid w:val="001C2C24"/>
    <w:rsid w:val="001C6EBE"/>
    <w:rsid w:val="001C7781"/>
    <w:rsid w:val="001D229A"/>
    <w:rsid w:val="001D2CF2"/>
    <w:rsid w:val="001D5456"/>
    <w:rsid w:val="001D6557"/>
    <w:rsid w:val="001D6F2D"/>
    <w:rsid w:val="001E09B4"/>
    <w:rsid w:val="001E442B"/>
    <w:rsid w:val="001E67C8"/>
    <w:rsid w:val="001F0566"/>
    <w:rsid w:val="001F0BFB"/>
    <w:rsid w:val="001F2AC9"/>
    <w:rsid w:val="001F2F90"/>
    <w:rsid w:val="001F61A3"/>
    <w:rsid w:val="001F6203"/>
    <w:rsid w:val="001F6DAA"/>
    <w:rsid w:val="001F6E26"/>
    <w:rsid w:val="00201315"/>
    <w:rsid w:val="002013D6"/>
    <w:rsid w:val="00202648"/>
    <w:rsid w:val="00202E3C"/>
    <w:rsid w:val="00203477"/>
    <w:rsid w:val="002050A8"/>
    <w:rsid w:val="002055AC"/>
    <w:rsid w:val="00206D2A"/>
    <w:rsid w:val="00210096"/>
    <w:rsid w:val="002125A7"/>
    <w:rsid w:val="00212766"/>
    <w:rsid w:val="0021295C"/>
    <w:rsid w:val="00212EFF"/>
    <w:rsid w:val="002132EE"/>
    <w:rsid w:val="00213473"/>
    <w:rsid w:val="00214B2F"/>
    <w:rsid w:val="00215D51"/>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4AD8"/>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05FA"/>
    <w:rsid w:val="00261EC4"/>
    <w:rsid w:val="00262166"/>
    <w:rsid w:val="002627AE"/>
    <w:rsid w:val="0026587A"/>
    <w:rsid w:val="00267A6E"/>
    <w:rsid w:val="002703E7"/>
    <w:rsid w:val="00271355"/>
    <w:rsid w:val="00271B6E"/>
    <w:rsid w:val="00272D9F"/>
    <w:rsid w:val="00273F37"/>
    <w:rsid w:val="00274962"/>
    <w:rsid w:val="00275DA8"/>
    <w:rsid w:val="00276BA0"/>
    <w:rsid w:val="00276F8C"/>
    <w:rsid w:val="00276FC6"/>
    <w:rsid w:val="00277081"/>
    <w:rsid w:val="00277987"/>
    <w:rsid w:val="00277C77"/>
    <w:rsid w:val="0028012B"/>
    <w:rsid w:val="002801C9"/>
    <w:rsid w:val="002806E6"/>
    <w:rsid w:val="00282AB3"/>
    <w:rsid w:val="002832A9"/>
    <w:rsid w:val="00285862"/>
    <w:rsid w:val="002876F5"/>
    <w:rsid w:val="00287F8F"/>
    <w:rsid w:val="0029022D"/>
    <w:rsid w:val="0029056C"/>
    <w:rsid w:val="0029225C"/>
    <w:rsid w:val="002923A9"/>
    <w:rsid w:val="00294CAD"/>
    <w:rsid w:val="0029569F"/>
    <w:rsid w:val="00296D15"/>
    <w:rsid w:val="002971D1"/>
    <w:rsid w:val="002974D3"/>
    <w:rsid w:val="00297E35"/>
    <w:rsid w:val="002A14A4"/>
    <w:rsid w:val="002A28EE"/>
    <w:rsid w:val="002A3227"/>
    <w:rsid w:val="002A4126"/>
    <w:rsid w:val="002A5481"/>
    <w:rsid w:val="002A54A5"/>
    <w:rsid w:val="002A68D3"/>
    <w:rsid w:val="002A7A4D"/>
    <w:rsid w:val="002B03E5"/>
    <w:rsid w:val="002B0FE2"/>
    <w:rsid w:val="002B1D5E"/>
    <w:rsid w:val="002B26EC"/>
    <w:rsid w:val="002B3418"/>
    <w:rsid w:val="002B4E94"/>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D2922"/>
    <w:rsid w:val="002E069A"/>
    <w:rsid w:val="002E11D0"/>
    <w:rsid w:val="002E18D7"/>
    <w:rsid w:val="002E7620"/>
    <w:rsid w:val="002E7F38"/>
    <w:rsid w:val="002F1CCD"/>
    <w:rsid w:val="002F1DF0"/>
    <w:rsid w:val="002F1E2F"/>
    <w:rsid w:val="002F2A5A"/>
    <w:rsid w:val="002F36A7"/>
    <w:rsid w:val="002F3CFA"/>
    <w:rsid w:val="002F3E8E"/>
    <w:rsid w:val="002F4E69"/>
    <w:rsid w:val="002F5A46"/>
    <w:rsid w:val="002F5D37"/>
    <w:rsid w:val="002F6031"/>
    <w:rsid w:val="00302B97"/>
    <w:rsid w:val="00302CDB"/>
    <w:rsid w:val="00303307"/>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47D2"/>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B"/>
    <w:rsid w:val="00353B24"/>
    <w:rsid w:val="00354A91"/>
    <w:rsid w:val="0035541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0721"/>
    <w:rsid w:val="00381C0F"/>
    <w:rsid w:val="00385101"/>
    <w:rsid w:val="00385E9D"/>
    <w:rsid w:val="00387940"/>
    <w:rsid w:val="003917B8"/>
    <w:rsid w:val="00392840"/>
    <w:rsid w:val="00392E60"/>
    <w:rsid w:val="00394421"/>
    <w:rsid w:val="0039476E"/>
    <w:rsid w:val="00395706"/>
    <w:rsid w:val="00395C07"/>
    <w:rsid w:val="0039609C"/>
    <w:rsid w:val="003A0BDB"/>
    <w:rsid w:val="003A344E"/>
    <w:rsid w:val="003A50B1"/>
    <w:rsid w:val="003A6439"/>
    <w:rsid w:val="003A64B4"/>
    <w:rsid w:val="003A6D9F"/>
    <w:rsid w:val="003B14BD"/>
    <w:rsid w:val="003B1CA0"/>
    <w:rsid w:val="003B2E4A"/>
    <w:rsid w:val="003B339D"/>
    <w:rsid w:val="003B345A"/>
    <w:rsid w:val="003B4727"/>
    <w:rsid w:val="003B4E84"/>
    <w:rsid w:val="003B5619"/>
    <w:rsid w:val="003B565E"/>
    <w:rsid w:val="003B5853"/>
    <w:rsid w:val="003B73D2"/>
    <w:rsid w:val="003B7550"/>
    <w:rsid w:val="003B79B6"/>
    <w:rsid w:val="003B79BF"/>
    <w:rsid w:val="003C0DD0"/>
    <w:rsid w:val="003C365B"/>
    <w:rsid w:val="003C4BF2"/>
    <w:rsid w:val="003C508E"/>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F0262"/>
    <w:rsid w:val="003F0664"/>
    <w:rsid w:val="003F0F65"/>
    <w:rsid w:val="003F1BE4"/>
    <w:rsid w:val="003F1DB8"/>
    <w:rsid w:val="003F2FDA"/>
    <w:rsid w:val="003F6EA1"/>
    <w:rsid w:val="00403B3A"/>
    <w:rsid w:val="00406465"/>
    <w:rsid w:val="00407EB1"/>
    <w:rsid w:val="00411470"/>
    <w:rsid w:val="00411976"/>
    <w:rsid w:val="00411F41"/>
    <w:rsid w:val="004143F6"/>
    <w:rsid w:val="00414D08"/>
    <w:rsid w:val="004167C6"/>
    <w:rsid w:val="00416CF2"/>
    <w:rsid w:val="0041770D"/>
    <w:rsid w:val="00420885"/>
    <w:rsid w:val="00420F21"/>
    <w:rsid w:val="00421535"/>
    <w:rsid w:val="004216D5"/>
    <w:rsid w:val="00421CED"/>
    <w:rsid w:val="004222E2"/>
    <w:rsid w:val="00426B2D"/>
    <w:rsid w:val="00426F34"/>
    <w:rsid w:val="004277D8"/>
    <w:rsid w:val="0042785F"/>
    <w:rsid w:val="00427BB7"/>
    <w:rsid w:val="00430488"/>
    <w:rsid w:val="004311EC"/>
    <w:rsid w:val="00431B8E"/>
    <w:rsid w:val="00431CBA"/>
    <w:rsid w:val="004328A5"/>
    <w:rsid w:val="00433EB8"/>
    <w:rsid w:val="004367AD"/>
    <w:rsid w:val="0043791A"/>
    <w:rsid w:val="00440C1A"/>
    <w:rsid w:val="00442C29"/>
    <w:rsid w:val="00443B9F"/>
    <w:rsid w:val="004443EA"/>
    <w:rsid w:val="004444FC"/>
    <w:rsid w:val="00444664"/>
    <w:rsid w:val="004446EB"/>
    <w:rsid w:val="004476D4"/>
    <w:rsid w:val="00447ED3"/>
    <w:rsid w:val="00450506"/>
    <w:rsid w:val="0045071F"/>
    <w:rsid w:val="00453546"/>
    <w:rsid w:val="00453F3C"/>
    <w:rsid w:val="00455941"/>
    <w:rsid w:val="00455E52"/>
    <w:rsid w:val="00456642"/>
    <w:rsid w:val="00456AEB"/>
    <w:rsid w:val="004574DF"/>
    <w:rsid w:val="00460B2C"/>
    <w:rsid w:val="00461E0D"/>
    <w:rsid w:val="004644FE"/>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485B"/>
    <w:rsid w:val="00485620"/>
    <w:rsid w:val="004860DE"/>
    <w:rsid w:val="00486CB3"/>
    <w:rsid w:val="00486FBB"/>
    <w:rsid w:val="00487480"/>
    <w:rsid w:val="004877F8"/>
    <w:rsid w:val="004879DA"/>
    <w:rsid w:val="00490CED"/>
    <w:rsid w:val="004910CF"/>
    <w:rsid w:val="00492132"/>
    <w:rsid w:val="00492CFC"/>
    <w:rsid w:val="00493409"/>
    <w:rsid w:val="00494CFC"/>
    <w:rsid w:val="00494DA0"/>
    <w:rsid w:val="00495029"/>
    <w:rsid w:val="00495CBF"/>
    <w:rsid w:val="004A2D0F"/>
    <w:rsid w:val="004A5558"/>
    <w:rsid w:val="004A7442"/>
    <w:rsid w:val="004A7A5E"/>
    <w:rsid w:val="004B0402"/>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E0059"/>
    <w:rsid w:val="004E27E4"/>
    <w:rsid w:val="004E2A2B"/>
    <w:rsid w:val="004E3EBA"/>
    <w:rsid w:val="004E453A"/>
    <w:rsid w:val="004E4910"/>
    <w:rsid w:val="004E4A6F"/>
    <w:rsid w:val="004E5B7A"/>
    <w:rsid w:val="004E6B69"/>
    <w:rsid w:val="004E70B8"/>
    <w:rsid w:val="004F0581"/>
    <w:rsid w:val="004F0BF3"/>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3E0F"/>
    <w:rsid w:val="00506D77"/>
    <w:rsid w:val="00507044"/>
    <w:rsid w:val="00507CAA"/>
    <w:rsid w:val="00511405"/>
    <w:rsid w:val="005126A7"/>
    <w:rsid w:val="00513969"/>
    <w:rsid w:val="00514EA1"/>
    <w:rsid w:val="0051504D"/>
    <w:rsid w:val="00516718"/>
    <w:rsid w:val="0051696F"/>
    <w:rsid w:val="0051753D"/>
    <w:rsid w:val="00517600"/>
    <w:rsid w:val="00517D02"/>
    <w:rsid w:val="00521224"/>
    <w:rsid w:val="00521AE9"/>
    <w:rsid w:val="00521F7D"/>
    <w:rsid w:val="005220F2"/>
    <w:rsid w:val="005221BB"/>
    <w:rsid w:val="00523382"/>
    <w:rsid w:val="00526F82"/>
    <w:rsid w:val="00527487"/>
    <w:rsid w:val="0053104C"/>
    <w:rsid w:val="00531637"/>
    <w:rsid w:val="00531FDA"/>
    <w:rsid w:val="005322B2"/>
    <w:rsid w:val="0053306C"/>
    <w:rsid w:val="0053399C"/>
    <w:rsid w:val="00535F4E"/>
    <w:rsid w:val="0054080C"/>
    <w:rsid w:val="00541550"/>
    <w:rsid w:val="00542356"/>
    <w:rsid w:val="005434EC"/>
    <w:rsid w:val="00543B50"/>
    <w:rsid w:val="00546FB1"/>
    <w:rsid w:val="005500CB"/>
    <w:rsid w:val="005506BD"/>
    <w:rsid w:val="00550803"/>
    <w:rsid w:val="00551D6B"/>
    <w:rsid w:val="00552344"/>
    <w:rsid w:val="00552F50"/>
    <w:rsid w:val="0055568D"/>
    <w:rsid w:val="0055593E"/>
    <w:rsid w:val="00555FEA"/>
    <w:rsid w:val="00556212"/>
    <w:rsid w:val="00556415"/>
    <w:rsid w:val="00560CE7"/>
    <w:rsid w:val="00560CF6"/>
    <w:rsid w:val="00561D14"/>
    <w:rsid w:val="00562063"/>
    <w:rsid w:val="005622CA"/>
    <w:rsid w:val="00562625"/>
    <w:rsid w:val="005647A2"/>
    <w:rsid w:val="0056683F"/>
    <w:rsid w:val="0056760E"/>
    <w:rsid w:val="00567F02"/>
    <w:rsid w:val="00570570"/>
    <w:rsid w:val="00570592"/>
    <w:rsid w:val="00572407"/>
    <w:rsid w:val="005735CD"/>
    <w:rsid w:val="0057386F"/>
    <w:rsid w:val="00573FA5"/>
    <w:rsid w:val="0057472D"/>
    <w:rsid w:val="00575404"/>
    <w:rsid w:val="00575E88"/>
    <w:rsid w:val="005764FE"/>
    <w:rsid w:val="005800A6"/>
    <w:rsid w:val="00580316"/>
    <w:rsid w:val="00580E91"/>
    <w:rsid w:val="00581CAA"/>
    <w:rsid w:val="00582271"/>
    <w:rsid w:val="00582A1E"/>
    <w:rsid w:val="00583E52"/>
    <w:rsid w:val="00583F80"/>
    <w:rsid w:val="00584408"/>
    <w:rsid w:val="0059117B"/>
    <w:rsid w:val="005927D7"/>
    <w:rsid w:val="005957B9"/>
    <w:rsid w:val="00595ACB"/>
    <w:rsid w:val="00596DB3"/>
    <w:rsid w:val="005A0DAA"/>
    <w:rsid w:val="005A462E"/>
    <w:rsid w:val="005A4BB7"/>
    <w:rsid w:val="005A79A8"/>
    <w:rsid w:val="005B0B8B"/>
    <w:rsid w:val="005B1081"/>
    <w:rsid w:val="005B25D3"/>
    <w:rsid w:val="005B3449"/>
    <w:rsid w:val="005B6A15"/>
    <w:rsid w:val="005B7EBF"/>
    <w:rsid w:val="005C0A9A"/>
    <w:rsid w:val="005C4312"/>
    <w:rsid w:val="005C4B49"/>
    <w:rsid w:val="005C55D9"/>
    <w:rsid w:val="005C63EB"/>
    <w:rsid w:val="005C6930"/>
    <w:rsid w:val="005D0F86"/>
    <w:rsid w:val="005D1651"/>
    <w:rsid w:val="005D2204"/>
    <w:rsid w:val="005D28BB"/>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6CBF"/>
    <w:rsid w:val="005E7E72"/>
    <w:rsid w:val="005F097D"/>
    <w:rsid w:val="005F0D73"/>
    <w:rsid w:val="005F3C77"/>
    <w:rsid w:val="005F529C"/>
    <w:rsid w:val="005F5AF6"/>
    <w:rsid w:val="005F6275"/>
    <w:rsid w:val="005F722D"/>
    <w:rsid w:val="006000CD"/>
    <w:rsid w:val="00600DD0"/>
    <w:rsid w:val="00600ED1"/>
    <w:rsid w:val="00601523"/>
    <w:rsid w:val="00601974"/>
    <w:rsid w:val="00603760"/>
    <w:rsid w:val="006042D3"/>
    <w:rsid w:val="00606493"/>
    <w:rsid w:val="00606F46"/>
    <w:rsid w:val="006073EC"/>
    <w:rsid w:val="00610EA0"/>
    <w:rsid w:val="00610F91"/>
    <w:rsid w:val="0061107E"/>
    <w:rsid w:val="00612D0E"/>
    <w:rsid w:val="00615F14"/>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AB7"/>
    <w:rsid w:val="00637A63"/>
    <w:rsid w:val="0064131C"/>
    <w:rsid w:val="0064182D"/>
    <w:rsid w:val="006422A6"/>
    <w:rsid w:val="00642C00"/>
    <w:rsid w:val="00642C53"/>
    <w:rsid w:val="00643164"/>
    <w:rsid w:val="006431F4"/>
    <w:rsid w:val="00644215"/>
    <w:rsid w:val="006459C7"/>
    <w:rsid w:val="00647E40"/>
    <w:rsid w:val="0065054C"/>
    <w:rsid w:val="00650D2D"/>
    <w:rsid w:val="00653C76"/>
    <w:rsid w:val="00655EFD"/>
    <w:rsid w:val="006566D4"/>
    <w:rsid w:val="00657519"/>
    <w:rsid w:val="00660235"/>
    <w:rsid w:val="006614C7"/>
    <w:rsid w:val="0066157A"/>
    <w:rsid w:val="00661B0F"/>
    <w:rsid w:val="00664D06"/>
    <w:rsid w:val="006718A0"/>
    <w:rsid w:val="006719CD"/>
    <w:rsid w:val="00675248"/>
    <w:rsid w:val="00676B99"/>
    <w:rsid w:val="00676C68"/>
    <w:rsid w:val="006803C0"/>
    <w:rsid w:val="00680870"/>
    <w:rsid w:val="0068100F"/>
    <w:rsid w:val="0068132A"/>
    <w:rsid w:val="0068348F"/>
    <w:rsid w:val="00683D30"/>
    <w:rsid w:val="00683D95"/>
    <w:rsid w:val="00686614"/>
    <w:rsid w:val="00687C8B"/>
    <w:rsid w:val="00687D1A"/>
    <w:rsid w:val="0069148D"/>
    <w:rsid w:val="006959CC"/>
    <w:rsid w:val="006A137D"/>
    <w:rsid w:val="006A1C72"/>
    <w:rsid w:val="006A3E1F"/>
    <w:rsid w:val="006A50B6"/>
    <w:rsid w:val="006A554F"/>
    <w:rsid w:val="006A5E9E"/>
    <w:rsid w:val="006A6172"/>
    <w:rsid w:val="006A71BA"/>
    <w:rsid w:val="006A7634"/>
    <w:rsid w:val="006B05F6"/>
    <w:rsid w:val="006B29D8"/>
    <w:rsid w:val="006B796A"/>
    <w:rsid w:val="006C0C0A"/>
    <w:rsid w:val="006C1781"/>
    <w:rsid w:val="006C22BE"/>
    <w:rsid w:val="006C319B"/>
    <w:rsid w:val="006C44AC"/>
    <w:rsid w:val="006C51F7"/>
    <w:rsid w:val="006C6515"/>
    <w:rsid w:val="006C729E"/>
    <w:rsid w:val="006D15C0"/>
    <w:rsid w:val="006D209B"/>
    <w:rsid w:val="006D48B2"/>
    <w:rsid w:val="006D56A7"/>
    <w:rsid w:val="006D5997"/>
    <w:rsid w:val="006D6628"/>
    <w:rsid w:val="006D6BC1"/>
    <w:rsid w:val="006D76C9"/>
    <w:rsid w:val="006D7DCB"/>
    <w:rsid w:val="006E0B15"/>
    <w:rsid w:val="006E0BD2"/>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D2B"/>
    <w:rsid w:val="00724F66"/>
    <w:rsid w:val="007264C0"/>
    <w:rsid w:val="00726EE4"/>
    <w:rsid w:val="00727BF6"/>
    <w:rsid w:val="00727DFC"/>
    <w:rsid w:val="00730989"/>
    <w:rsid w:val="00730E8B"/>
    <w:rsid w:val="00731EB4"/>
    <w:rsid w:val="00732EA6"/>
    <w:rsid w:val="00733021"/>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4D8C"/>
    <w:rsid w:val="00766D08"/>
    <w:rsid w:val="00766D53"/>
    <w:rsid w:val="00770901"/>
    <w:rsid w:val="00770D17"/>
    <w:rsid w:val="00771ABF"/>
    <w:rsid w:val="00771AD9"/>
    <w:rsid w:val="00773F98"/>
    <w:rsid w:val="007755AB"/>
    <w:rsid w:val="00775E8C"/>
    <w:rsid w:val="0077785C"/>
    <w:rsid w:val="0078014E"/>
    <w:rsid w:val="00780749"/>
    <w:rsid w:val="00782056"/>
    <w:rsid w:val="0078276A"/>
    <w:rsid w:val="00784798"/>
    <w:rsid w:val="00785532"/>
    <w:rsid w:val="007857E7"/>
    <w:rsid w:val="00785A23"/>
    <w:rsid w:val="00785A3D"/>
    <w:rsid w:val="00785DDC"/>
    <w:rsid w:val="00786391"/>
    <w:rsid w:val="007876BD"/>
    <w:rsid w:val="00790F90"/>
    <w:rsid w:val="0079394E"/>
    <w:rsid w:val="007939A6"/>
    <w:rsid w:val="007A0143"/>
    <w:rsid w:val="007A192D"/>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746E"/>
    <w:rsid w:val="007C7EE3"/>
    <w:rsid w:val="007D0192"/>
    <w:rsid w:val="007D35C7"/>
    <w:rsid w:val="007D3C5D"/>
    <w:rsid w:val="007D5AE9"/>
    <w:rsid w:val="007D5C4F"/>
    <w:rsid w:val="007D714E"/>
    <w:rsid w:val="007D7AFF"/>
    <w:rsid w:val="007E03FA"/>
    <w:rsid w:val="007E0BCB"/>
    <w:rsid w:val="007E17A0"/>
    <w:rsid w:val="007E1C84"/>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4CBD"/>
    <w:rsid w:val="00805329"/>
    <w:rsid w:val="0080551A"/>
    <w:rsid w:val="00805E6A"/>
    <w:rsid w:val="00806197"/>
    <w:rsid w:val="00806EDB"/>
    <w:rsid w:val="00807C52"/>
    <w:rsid w:val="00807D1F"/>
    <w:rsid w:val="0081023B"/>
    <w:rsid w:val="00810BEC"/>
    <w:rsid w:val="00812DF9"/>
    <w:rsid w:val="00814FD2"/>
    <w:rsid w:val="00815B09"/>
    <w:rsid w:val="00816EFD"/>
    <w:rsid w:val="00821CEF"/>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610B2"/>
    <w:rsid w:val="00863F23"/>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321D"/>
    <w:rsid w:val="0089444B"/>
    <w:rsid w:val="008945B1"/>
    <w:rsid w:val="0089748F"/>
    <w:rsid w:val="008A04FA"/>
    <w:rsid w:val="008A0A4E"/>
    <w:rsid w:val="008A23ED"/>
    <w:rsid w:val="008A2D5A"/>
    <w:rsid w:val="008A489B"/>
    <w:rsid w:val="008A4E1A"/>
    <w:rsid w:val="008A5689"/>
    <w:rsid w:val="008A6566"/>
    <w:rsid w:val="008A6E43"/>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2BD0"/>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41AD"/>
    <w:rsid w:val="008E4745"/>
    <w:rsid w:val="008E4BD2"/>
    <w:rsid w:val="008E5731"/>
    <w:rsid w:val="008E661E"/>
    <w:rsid w:val="008F3028"/>
    <w:rsid w:val="008F40BF"/>
    <w:rsid w:val="008F72C4"/>
    <w:rsid w:val="00901DAF"/>
    <w:rsid w:val="009030EE"/>
    <w:rsid w:val="00905CA4"/>
    <w:rsid w:val="00905EBC"/>
    <w:rsid w:val="0090697B"/>
    <w:rsid w:val="00906F55"/>
    <w:rsid w:val="00907527"/>
    <w:rsid w:val="00907B61"/>
    <w:rsid w:val="00907E69"/>
    <w:rsid w:val="00910290"/>
    <w:rsid w:val="00910978"/>
    <w:rsid w:val="009132D2"/>
    <w:rsid w:val="009151FA"/>
    <w:rsid w:val="0091604E"/>
    <w:rsid w:val="00916C3F"/>
    <w:rsid w:val="009172D3"/>
    <w:rsid w:val="0091749F"/>
    <w:rsid w:val="0091779C"/>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4012"/>
    <w:rsid w:val="00944063"/>
    <w:rsid w:val="00947EC7"/>
    <w:rsid w:val="0095221E"/>
    <w:rsid w:val="00952963"/>
    <w:rsid w:val="00952BA1"/>
    <w:rsid w:val="00952C4F"/>
    <w:rsid w:val="00952ECC"/>
    <w:rsid w:val="00952F7B"/>
    <w:rsid w:val="00957095"/>
    <w:rsid w:val="009609A9"/>
    <w:rsid w:val="00961417"/>
    <w:rsid w:val="00961D02"/>
    <w:rsid w:val="00962C62"/>
    <w:rsid w:val="00962D3A"/>
    <w:rsid w:val="00963CB8"/>
    <w:rsid w:val="00964B1C"/>
    <w:rsid w:val="00971A9B"/>
    <w:rsid w:val="00972753"/>
    <w:rsid w:val="009737FA"/>
    <w:rsid w:val="00976F53"/>
    <w:rsid w:val="00977178"/>
    <w:rsid w:val="00977E74"/>
    <w:rsid w:val="00980228"/>
    <w:rsid w:val="0098127B"/>
    <w:rsid w:val="00981E89"/>
    <w:rsid w:val="00984162"/>
    <w:rsid w:val="009849B2"/>
    <w:rsid w:val="00984B30"/>
    <w:rsid w:val="0098673E"/>
    <w:rsid w:val="00991A83"/>
    <w:rsid w:val="00991B0A"/>
    <w:rsid w:val="00991EE4"/>
    <w:rsid w:val="009936C4"/>
    <w:rsid w:val="009947E8"/>
    <w:rsid w:val="00994AC7"/>
    <w:rsid w:val="00994EF9"/>
    <w:rsid w:val="00995DC6"/>
    <w:rsid w:val="00996BBB"/>
    <w:rsid w:val="009A01B4"/>
    <w:rsid w:val="009A222E"/>
    <w:rsid w:val="009A2CBF"/>
    <w:rsid w:val="009A31ED"/>
    <w:rsid w:val="009A3519"/>
    <w:rsid w:val="009A444E"/>
    <w:rsid w:val="009A569A"/>
    <w:rsid w:val="009A599C"/>
    <w:rsid w:val="009A6036"/>
    <w:rsid w:val="009A6076"/>
    <w:rsid w:val="009B2893"/>
    <w:rsid w:val="009B2D6D"/>
    <w:rsid w:val="009B376D"/>
    <w:rsid w:val="009B5A3B"/>
    <w:rsid w:val="009B6444"/>
    <w:rsid w:val="009C1277"/>
    <w:rsid w:val="009C1416"/>
    <w:rsid w:val="009C1946"/>
    <w:rsid w:val="009C65F2"/>
    <w:rsid w:val="009C7D29"/>
    <w:rsid w:val="009D14DE"/>
    <w:rsid w:val="009D1880"/>
    <w:rsid w:val="009D4750"/>
    <w:rsid w:val="009D68C4"/>
    <w:rsid w:val="009D7699"/>
    <w:rsid w:val="009D7C68"/>
    <w:rsid w:val="009D7E7C"/>
    <w:rsid w:val="009E22BB"/>
    <w:rsid w:val="009E2CC2"/>
    <w:rsid w:val="009E33A6"/>
    <w:rsid w:val="009E3D20"/>
    <w:rsid w:val="009E67BC"/>
    <w:rsid w:val="009E6D74"/>
    <w:rsid w:val="009E7513"/>
    <w:rsid w:val="009E75DA"/>
    <w:rsid w:val="009F08A7"/>
    <w:rsid w:val="009F0DDE"/>
    <w:rsid w:val="009F15E0"/>
    <w:rsid w:val="009F17BF"/>
    <w:rsid w:val="009F36D6"/>
    <w:rsid w:val="009F54EC"/>
    <w:rsid w:val="009F5DFC"/>
    <w:rsid w:val="009F6786"/>
    <w:rsid w:val="009F74E7"/>
    <w:rsid w:val="00A011ED"/>
    <w:rsid w:val="00A01E56"/>
    <w:rsid w:val="00A028DE"/>
    <w:rsid w:val="00A04F36"/>
    <w:rsid w:val="00A0759D"/>
    <w:rsid w:val="00A100E2"/>
    <w:rsid w:val="00A11274"/>
    <w:rsid w:val="00A11F6A"/>
    <w:rsid w:val="00A12A07"/>
    <w:rsid w:val="00A13DEE"/>
    <w:rsid w:val="00A15106"/>
    <w:rsid w:val="00A1607F"/>
    <w:rsid w:val="00A17F88"/>
    <w:rsid w:val="00A20CFF"/>
    <w:rsid w:val="00A22522"/>
    <w:rsid w:val="00A235ED"/>
    <w:rsid w:val="00A242D0"/>
    <w:rsid w:val="00A25230"/>
    <w:rsid w:val="00A26DBA"/>
    <w:rsid w:val="00A26EA8"/>
    <w:rsid w:val="00A27855"/>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DD"/>
    <w:rsid w:val="00A75484"/>
    <w:rsid w:val="00A75E09"/>
    <w:rsid w:val="00A826CB"/>
    <w:rsid w:val="00A829FB"/>
    <w:rsid w:val="00A833E2"/>
    <w:rsid w:val="00A839ED"/>
    <w:rsid w:val="00A83CB0"/>
    <w:rsid w:val="00A85EDC"/>
    <w:rsid w:val="00A915A2"/>
    <w:rsid w:val="00A919BE"/>
    <w:rsid w:val="00A91FC9"/>
    <w:rsid w:val="00A93F5A"/>
    <w:rsid w:val="00AA26BC"/>
    <w:rsid w:val="00AA289D"/>
    <w:rsid w:val="00AA4A9D"/>
    <w:rsid w:val="00AA5574"/>
    <w:rsid w:val="00AA57B2"/>
    <w:rsid w:val="00AA7E07"/>
    <w:rsid w:val="00AB02A0"/>
    <w:rsid w:val="00AB2C55"/>
    <w:rsid w:val="00AB3155"/>
    <w:rsid w:val="00AB34C0"/>
    <w:rsid w:val="00AB3EB2"/>
    <w:rsid w:val="00AB423E"/>
    <w:rsid w:val="00AB5C6D"/>
    <w:rsid w:val="00AB607A"/>
    <w:rsid w:val="00AB6731"/>
    <w:rsid w:val="00AB7CC9"/>
    <w:rsid w:val="00AC017E"/>
    <w:rsid w:val="00AC1758"/>
    <w:rsid w:val="00AC1C21"/>
    <w:rsid w:val="00AC2F8F"/>
    <w:rsid w:val="00AC643D"/>
    <w:rsid w:val="00AC73C8"/>
    <w:rsid w:val="00AD02ED"/>
    <w:rsid w:val="00AD0DB0"/>
    <w:rsid w:val="00AD10F4"/>
    <w:rsid w:val="00AD1B94"/>
    <w:rsid w:val="00AD21B3"/>
    <w:rsid w:val="00AD2B88"/>
    <w:rsid w:val="00AD77B2"/>
    <w:rsid w:val="00AE1D2F"/>
    <w:rsid w:val="00AE1E93"/>
    <w:rsid w:val="00AE4700"/>
    <w:rsid w:val="00AE7171"/>
    <w:rsid w:val="00AF4498"/>
    <w:rsid w:val="00AF449C"/>
    <w:rsid w:val="00AF4801"/>
    <w:rsid w:val="00AF6255"/>
    <w:rsid w:val="00AF6A22"/>
    <w:rsid w:val="00AF6B0C"/>
    <w:rsid w:val="00AF6D22"/>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567B"/>
    <w:rsid w:val="00B26CFD"/>
    <w:rsid w:val="00B2723A"/>
    <w:rsid w:val="00B27E0A"/>
    <w:rsid w:val="00B27EB6"/>
    <w:rsid w:val="00B306CA"/>
    <w:rsid w:val="00B31AC7"/>
    <w:rsid w:val="00B32469"/>
    <w:rsid w:val="00B327A2"/>
    <w:rsid w:val="00B33157"/>
    <w:rsid w:val="00B3338E"/>
    <w:rsid w:val="00B345D1"/>
    <w:rsid w:val="00B34733"/>
    <w:rsid w:val="00B34BD8"/>
    <w:rsid w:val="00B36037"/>
    <w:rsid w:val="00B365E5"/>
    <w:rsid w:val="00B37C92"/>
    <w:rsid w:val="00B403E4"/>
    <w:rsid w:val="00B40ACC"/>
    <w:rsid w:val="00B40EC4"/>
    <w:rsid w:val="00B429C3"/>
    <w:rsid w:val="00B4365A"/>
    <w:rsid w:val="00B436F3"/>
    <w:rsid w:val="00B444AC"/>
    <w:rsid w:val="00B45A38"/>
    <w:rsid w:val="00B45A9A"/>
    <w:rsid w:val="00B46773"/>
    <w:rsid w:val="00B477E9"/>
    <w:rsid w:val="00B52064"/>
    <w:rsid w:val="00B537ED"/>
    <w:rsid w:val="00B53B91"/>
    <w:rsid w:val="00B54E78"/>
    <w:rsid w:val="00B550CD"/>
    <w:rsid w:val="00B60BA1"/>
    <w:rsid w:val="00B61217"/>
    <w:rsid w:val="00B65498"/>
    <w:rsid w:val="00B7359A"/>
    <w:rsid w:val="00B7392A"/>
    <w:rsid w:val="00B74489"/>
    <w:rsid w:val="00B74528"/>
    <w:rsid w:val="00B751CF"/>
    <w:rsid w:val="00B76E03"/>
    <w:rsid w:val="00B775C5"/>
    <w:rsid w:val="00B775EA"/>
    <w:rsid w:val="00B77D59"/>
    <w:rsid w:val="00B806DC"/>
    <w:rsid w:val="00B80EB4"/>
    <w:rsid w:val="00B81369"/>
    <w:rsid w:val="00B823D1"/>
    <w:rsid w:val="00B84D48"/>
    <w:rsid w:val="00B85C89"/>
    <w:rsid w:val="00B87EF5"/>
    <w:rsid w:val="00B91CA7"/>
    <w:rsid w:val="00B9328C"/>
    <w:rsid w:val="00B9552D"/>
    <w:rsid w:val="00B95A28"/>
    <w:rsid w:val="00B97968"/>
    <w:rsid w:val="00BA07B8"/>
    <w:rsid w:val="00BA0950"/>
    <w:rsid w:val="00BA0CDB"/>
    <w:rsid w:val="00BA150E"/>
    <w:rsid w:val="00BA3357"/>
    <w:rsid w:val="00BA6113"/>
    <w:rsid w:val="00BA6E13"/>
    <w:rsid w:val="00BB0072"/>
    <w:rsid w:val="00BB01C9"/>
    <w:rsid w:val="00BB1BD1"/>
    <w:rsid w:val="00BB1EEC"/>
    <w:rsid w:val="00BB2D36"/>
    <w:rsid w:val="00BB5E72"/>
    <w:rsid w:val="00BB6DAF"/>
    <w:rsid w:val="00BB7F74"/>
    <w:rsid w:val="00BC0747"/>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7237"/>
    <w:rsid w:val="00BE76DF"/>
    <w:rsid w:val="00BF30F4"/>
    <w:rsid w:val="00BF532C"/>
    <w:rsid w:val="00BF58D9"/>
    <w:rsid w:val="00BF5EBE"/>
    <w:rsid w:val="00BF672C"/>
    <w:rsid w:val="00BF6D66"/>
    <w:rsid w:val="00BF718F"/>
    <w:rsid w:val="00C00A37"/>
    <w:rsid w:val="00C00E8C"/>
    <w:rsid w:val="00C02703"/>
    <w:rsid w:val="00C02ABD"/>
    <w:rsid w:val="00C0335A"/>
    <w:rsid w:val="00C03FD7"/>
    <w:rsid w:val="00C05E69"/>
    <w:rsid w:val="00C05EB9"/>
    <w:rsid w:val="00C06504"/>
    <w:rsid w:val="00C0682E"/>
    <w:rsid w:val="00C07536"/>
    <w:rsid w:val="00C10E60"/>
    <w:rsid w:val="00C1197B"/>
    <w:rsid w:val="00C12363"/>
    <w:rsid w:val="00C12D13"/>
    <w:rsid w:val="00C137D9"/>
    <w:rsid w:val="00C14035"/>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915"/>
    <w:rsid w:val="00C37FAD"/>
    <w:rsid w:val="00C406EF"/>
    <w:rsid w:val="00C432FC"/>
    <w:rsid w:val="00C454ED"/>
    <w:rsid w:val="00C45590"/>
    <w:rsid w:val="00C47288"/>
    <w:rsid w:val="00C5161A"/>
    <w:rsid w:val="00C535EE"/>
    <w:rsid w:val="00C54039"/>
    <w:rsid w:val="00C54361"/>
    <w:rsid w:val="00C55A8F"/>
    <w:rsid w:val="00C5742C"/>
    <w:rsid w:val="00C6055A"/>
    <w:rsid w:val="00C62B09"/>
    <w:rsid w:val="00C656D0"/>
    <w:rsid w:val="00C6782D"/>
    <w:rsid w:val="00C70E11"/>
    <w:rsid w:val="00C71F1F"/>
    <w:rsid w:val="00C72843"/>
    <w:rsid w:val="00C73E28"/>
    <w:rsid w:val="00C746EE"/>
    <w:rsid w:val="00C74F38"/>
    <w:rsid w:val="00C77624"/>
    <w:rsid w:val="00C77C5F"/>
    <w:rsid w:val="00C77F0F"/>
    <w:rsid w:val="00C81436"/>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3E15"/>
    <w:rsid w:val="00C94482"/>
    <w:rsid w:val="00C94CE9"/>
    <w:rsid w:val="00C96841"/>
    <w:rsid w:val="00C97230"/>
    <w:rsid w:val="00CA1596"/>
    <w:rsid w:val="00CA1C7D"/>
    <w:rsid w:val="00CA27A8"/>
    <w:rsid w:val="00CA5163"/>
    <w:rsid w:val="00CA57E9"/>
    <w:rsid w:val="00CA7443"/>
    <w:rsid w:val="00CB0A21"/>
    <w:rsid w:val="00CB19B4"/>
    <w:rsid w:val="00CB1AD5"/>
    <w:rsid w:val="00CB23A0"/>
    <w:rsid w:val="00CB49EC"/>
    <w:rsid w:val="00CB685E"/>
    <w:rsid w:val="00CC1473"/>
    <w:rsid w:val="00CC197C"/>
    <w:rsid w:val="00CC65AE"/>
    <w:rsid w:val="00CC6F72"/>
    <w:rsid w:val="00CD0FD7"/>
    <w:rsid w:val="00CD1454"/>
    <w:rsid w:val="00CD1F93"/>
    <w:rsid w:val="00CD3FA9"/>
    <w:rsid w:val="00CD409E"/>
    <w:rsid w:val="00CD412A"/>
    <w:rsid w:val="00CD4A99"/>
    <w:rsid w:val="00CD6071"/>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A3A"/>
    <w:rsid w:val="00D11FEF"/>
    <w:rsid w:val="00D139B0"/>
    <w:rsid w:val="00D13F91"/>
    <w:rsid w:val="00D1588E"/>
    <w:rsid w:val="00D16BE2"/>
    <w:rsid w:val="00D2090D"/>
    <w:rsid w:val="00D21F76"/>
    <w:rsid w:val="00D22218"/>
    <w:rsid w:val="00D228F3"/>
    <w:rsid w:val="00D22F37"/>
    <w:rsid w:val="00D243DD"/>
    <w:rsid w:val="00D270CC"/>
    <w:rsid w:val="00D27C81"/>
    <w:rsid w:val="00D3033B"/>
    <w:rsid w:val="00D30399"/>
    <w:rsid w:val="00D30A59"/>
    <w:rsid w:val="00D30CE8"/>
    <w:rsid w:val="00D310B1"/>
    <w:rsid w:val="00D322F4"/>
    <w:rsid w:val="00D32D02"/>
    <w:rsid w:val="00D32DFE"/>
    <w:rsid w:val="00D3311D"/>
    <w:rsid w:val="00D33AC5"/>
    <w:rsid w:val="00D34C74"/>
    <w:rsid w:val="00D37114"/>
    <w:rsid w:val="00D375BD"/>
    <w:rsid w:val="00D40680"/>
    <w:rsid w:val="00D418B7"/>
    <w:rsid w:val="00D41DCB"/>
    <w:rsid w:val="00D422B0"/>
    <w:rsid w:val="00D42F4D"/>
    <w:rsid w:val="00D4323F"/>
    <w:rsid w:val="00D46372"/>
    <w:rsid w:val="00D501DF"/>
    <w:rsid w:val="00D50503"/>
    <w:rsid w:val="00D509FA"/>
    <w:rsid w:val="00D5244B"/>
    <w:rsid w:val="00D52955"/>
    <w:rsid w:val="00D52CC2"/>
    <w:rsid w:val="00D53E97"/>
    <w:rsid w:val="00D5639D"/>
    <w:rsid w:val="00D631E3"/>
    <w:rsid w:val="00D63A67"/>
    <w:rsid w:val="00D65FD7"/>
    <w:rsid w:val="00D66D40"/>
    <w:rsid w:val="00D67030"/>
    <w:rsid w:val="00D6722B"/>
    <w:rsid w:val="00D702F6"/>
    <w:rsid w:val="00D71006"/>
    <w:rsid w:val="00D744B0"/>
    <w:rsid w:val="00D77996"/>
    <w:rsid w:val="00D8091C"/>
    <w:rsid w:val="00D80B37"/>
    <w:rsid w:val="00D822D9"/>
    <w:rsid w:val="00D83101"/>
    <w:rsid w:val="00D848BC"/>
    <w:rsid w:val="00D84E36"/>
    <w:rsid w:val="00D855B0"/>
    <w:rsid w:val="00D85832"/>
    <w:rsid w:val="00D90AE8"/>
    <w:rsid w:val="00D94CDC"/>
    <w:rsid w:val="00D94F2B"/>
    <w:rsid w:val="00D95486"/>
    <w:rsid w:val="00D96F37"/>
    <w:rsid w:val="00D971BC"/>
    <w:rsid w:val="00D978F0"/>
    <w:rsid w:val="00D978FF"/>
    <w:rsid w:val="00D97E4D"/>
    <w:rsid w:val="00DA0039"/>
    <w:rsid w:val="00DA423D"/>
    <w:rsid w:val="00DA5DE6"/>
    <w:rsid w:val="00DA6EAB"/>
    <w:rsid w:val="00DA742A"/>
    <w:rsid w:val="00DA7893"/>
    <w:rsid w:val="00DB177B"/>
    <w:rsid w:val="00DB2D77"/>
    <w:rsid w:val="00DB55D6"/>
    <w:rsid w:val="00DB78CF"/>
    <w:rsid w:val="00DB793C"/>
    <w:rsid w:val="00DC1623"/>
    <w:rsid w:val="00DC1D4F"/>
    <w:rsid w:val="00DC2299"/>
    <w:rsid w:val="00DC245C"/>
    <w:rsid w:val="00DC377C"/>
    <w:rsid w:val="00DC474B"/>
    <w:rsid w:val="00DC65F1"/>
    <w:rsid w:val="00DC6CC1"/>
    <w:rsid w:val="00DC78AE"/>
    <w:rsid w:val="00DC7A8C"/>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6327"/>
    <w:rsid w:val="00E0715B"/>
    <w:rsid w:val="00E1140F"/>
    <w:rsid w:val="00E1170C"/>
    <w:rsid w:val="00E12394"/>
    <w:rsid w:val="00E1388B"/>
    <w:rsid w:val="00E13DD2"/>
    <w:rsid w:val="00E1485E"/>
    <w:rsid w:val="00E14A37"/>
    <w:rsid w:val="00E15972"/>
    <w:rsid w:val="00E205F4"/>
    <w:rsid w:val="00E21E2E"/>
    <w:rsid w:val="00E2273F"/>
    <w:rsid w:val="00E2332C"/>
    <w:rsid w:val="00E24903"/>
    <w:rsid w:val="00E2537E"/>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5A29"/>
    <w:rsid w:val="00E363EA"/>
    <w:rsid w:val="00E3694D"/>
    <w:rsid w:val="00E404DB"/>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6031F"/>
    <w:rsid w:val="00E627F5"/>
    <w:rsid w:val="00E630AE"/>
    <w:rsid w:val="00E636E3"/>
    <w:rsid w:val="00E63740"/>
    <w:rsid w:val="00E63A9B"/>
    <w:rsid w:val="00E64223"/>
    <w:rsid w:val="00E64D86"/>
    <w:rsid w:val="00E70292"/>
    <w:rsid w:val="00E70DFC"/>
    <w:rsid w:val="00E71F57"/>
    <w:rsid w:val="00E73FBF"/>
    <w:rsid w:val="00E7450B"/>
    <w:rsid w:val="00E74AD2"/>
    <w:rsid w:val="00E77A38"/>
    <w:rsid w:val="00E80C8B"/>
    <w:rsid w:val="00E83A04"/>
    <w:rsid w:val="00E83BE1"/>
    <w:rsid w:val="00E845BF"/>
    <w:rsid w:val="00E85B84"/>
    <w:rsid w:val="00E85DEC"/>
    <w:rsid w:val="00E90DFF"/>
    <w:rsid w:val="00E918D4"/>
    <w:rsid w:val="00E91BBA"/>
    <w:rsid w:val="00E92DC8"/>
    <w:rsid w:val="00E93B6C"/>
    <w:rsid w:val="00E94247"/>
    <w:rsid w:val="00EA0BDC"/>
    <w:rsid w:val="00EA0D5A"/>
    <w:rsid w:val="00EA0F35"/>
    <w:rsid w:val="00EA1642"/>
    <w:rsid w:val="00EA18C9"/>
    <w:rsid w:val="00EA30D7"/>
    <w:rsid w:val="00EA448E"/>
    <w:rsid w:val="00EA4C69"/>
    <w:rsid w:val="00EA6900"/>
    <w:rsid w:val="00EA6D21"/>
    <w:rsid w:val="00EA7709"/>
    <w:rsid w:val="00EB0DB5"/>
    <w:rsid w:val="00EB1862"/>
    <w:rsid w:val="00EB2429"/>
    <w:rsid w:val="00EB295F"/>
    <w:rsid w:val="00EB2B39"/>
    <w:rsid w:val="00EB2F25"/>
    <w:rsid w:val="00EB5233"/>
    <w:rsid w:val="00EB53FF"/>
    <w:rsid w:val="00EC1497"/>
    <w:rsid w:val="00EC1DEA"/>
    <w:rsid w:val="00EC4CC0"/>
    <w:rsid w:val="00ED1861"/>
    <w:rsid w:val="00ED2081"/>
    <w:rsid w:val="00ED2A4A"/>
    <w:rsid w:val="00ED4E4F"/>
    <w:rsid w:val="00ED6232"/>
    <w:rsid w:val="00ED69EE"/>
    <w:rsid w:val="00EE07EF"/>
    <w:rsid w:val="00EE19FA"/>
    <w:rsid w:val="00EE3409"/>
    <w:rsid w:val="00EE40F4"/>
    <w:rsid w:val="00EE4F65"/>
    <w:rsid w:val="00EE54C1"/>
    <w:rsid w:val="00EE68E7"/>
    <w:rsid w:val="00EF2539"/>
    <w:rsid w:val="00EF4AC4"/>
    <w:rsid w:val="00F01AAB"/>
    <w:rsid w:val="00F02A7D"/>
    <w:rsid w:val="00F03875"/>
    <w:rsid w:val="00F03FF0"/>
    <w:rsid w:val="00F072C7"/>
    <w:rsid w:val="00F07DE1"/>
    <w:rsid w:val="00F1096E"/>
    <w:rsid w:val="00F12158"/>
    <w:rsid w:val="00F13557"/>
    <w:rsid w:val="00F15299"/>
    <w:rsid w:val="00F1626F"/>
    <w:rsid w:val="00F175F7"/>
    <w:rsid w:val="00F2059B"/>
    <w:rsid w:val="00F2241A"/>
    <w:rsid w:val="00F225B6"/>
    <w:rsid w:val="00F22A55"/>
    <w:rsid w:val="00F23B55"/>
    <w:rsid w:val="00F25A43"/>
    <w:rsid w:val="00F27E79"/>
    <w:rsid w:val="00F314BA"/>
    <w:rsid w:val="00F3273B"/>
    <w:rsid w:val="00F345E2"/>
    <w:rsid w:val="00F37F5D"/>
    <w:rsid w:val="00F41904"/>
    <w:rsid w:val="00F429C8"/>
    <w:rsid w:val="00F43992"/>
    <w:rsid w:val="00F44547"/>
    <w:rsid w:val="00F44B9B"/>
    <w:rsid w:val="00F45481"/>
    <w:rsid w:val="00F4798D"/>
    <w:rsid w:val="00F504D4"/>
    <w:rsid w:val="00F50541"/>
    <w:rsid w:val="00F5230F"/>
    <w:rsid w:val="00F524E5"/>
    <w:rsid w:val="00F5508B"/>
    <w:rsid w:val="00F5673B"/>
    <w:rsid w:val="00F56BF3"/>
    <w:rsid w:val="00F62106"/>
    <w:rsid w:val="00F64068"/>
    <w:rsid w:val="00F66063"/>
    <w:rsid w:val="00F763A0"/>
    <w:rsid w:val="00F76DA1"/>
    <w:rsid w:val="00F778F2"/>
    <w:rsid w:val="00F80737"/>
    <w:rsid w:val="00F80BFB"/>
    <w:rsid w:val="00F824DA"/>
    <w:rsid w:val="00F83059"/>
    <w:rsid w:val="00F87B7B"/>
    <w:rsid w:val="00F90006"/>
    <w:rsid w:val="00F91D32"/>
    <w:rsid w:val="00F92F57"/>
    <w:rsid w:val="00F9502A"/>
    <w:rsid w:val="00F955CB"/>
    <w:rsid w:val="00F964C8"/>
    <w:rsid w:val="00FA03C8"/>
    <w:rsid w:val="00FA3818"/>
    <w:rsid w:val="00FA4EC1"/>
    <w:rsid w:val="00FA4EC9"/>
    <w:rsid w:val="00FA5D65"/>
    <w:rsid w:val="00FA65C1"/>
    <w:rsid w:val="00FA6920"/>
    <w:rsid w:val="00FA6A58"/>
    <w:rsid w:val="00FA714A"/>
    <w:rsid w:val="00FA7F9D"/>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B81"/>
    <w:rsid w:val="00FD47AF"/>
    <w:rsid w:val="00FD55E9"/>
    <w:rsid w:val="00FD6507"/>
    <w:rsid w:val="00FD7DCE"/>
    <w:rsid w:val="00FE08B6"/>
    <w:rsid w:val="00FE0D0D"/>
    <w:rsid w:val="00FE1EFA"/>
    <w:rsid w:val="00FE2865"/>
    <w:rsid w:val="00FE334F"/>
    <w:rsid w:val="00FE3C3F"/>
    <w:rsid w:val="00FE637E"/>
    <w:rsid w:val="00FF1FEB"/>
    <w:rsid w:val="00FF3414"/>
    <w:rsid w:val="00FF3653"/>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aliases w:val="VRQA Course Template Left Hand Column Numbered"/>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paragraph" w:styleId="Heading7">
    <w:name w:val="heading 7"/>
    <w:basedOn w:val="Normal"/>
    <w:next w:val="Normal"/>
    <w:link w:val="Heading7Char"/>
    <w:qFormat/>
    <w:rsid w:val="00B33157"/>
    <w:pPr>
      <w:tabs>
        <w:tab w:val="num" w:pos="1296"/>
      </w:tabs>
      <w:spacing w:before="240" w:after="60"/>
      <w:ind w:left="1296" w:hanging="1296"/>
      <w:outlineLvl w:val="6"/>
    </w:pPr>
    <w:rPr>
      <w:rFonts w:ascii="Times New Roman" w:eastAsia="MS ??" w:hAnsi="Times New Roman" w:cs="Times New Roman"/>
      <w:sz w:val="22"/>
      <w:lang w:val="en-AU" w:eastAsia="en-AU"/>
    </w:rPr>
  </w:style>
  <w:style w:type="paragraph" w:styleId="Heading8">
    <w:name w:val="heading 8"/>
    <w:basedOn w:val="Normal"/>
    <w:next w:val="Normal"/>
    <w:link w:val="Heading8Char"/>
    <w:qFormat/>
    <w:rsid w:val="00B33157"/>
    <w:pPr>
      <w:tabs>
        <w:tab w:val="num" w:pos="1440"/>
      </w:tabs>
      <w:spacing w:before="240" w:after="60"/>
      <w:ind w:left="1440" w:hanging="1440"/>
      <w:outlineLvl w:val="7"/>
    </w:pPr>
    <w:rPr>
      <w:rFonts w:ascii="Times New Roman" w:eastAsia="MS ??" w:hAnsi="Times New Roman" w:cs="Times New Roman"/>
      <w:i/>
      <w:iCs/>
      <w:sz w:val="22"/>
      <w:lang w:val="en-AU" w:eastAsia="en-AU"/>
    </w:rPr>
  </w:style>
  <w:style w:type="paragraph" w:styleId="Heading9">
    <w:name w:val="heading 9"/>
    <w:basedOn w:val="Normal"/>
    <w:next w:val="Normal"/>
    <w:link w:val="Heading9Char"/>
    <w:qFormat/>
    <w:rsid w:val="00B33157"/>
    <w:pPr>
      <w:tabs>
        <w:tab w:val="num" w:pos="1584"/>
      </w:tabs>
      <w:spacing w:before="240" w:after="60"/>
      <w:ind w:left="1584" w:hanging="1584"/>
      <w:outlineLvl w:val="8"/>
    </w:pPr>
    <w:rPr>
      <w:rFonts w:ascii="Arial" w:eastAsia="MS ??" w:hAnsi="Arial" w:cs="Arial"/>
      <w:sz w:val="22"/>
      <w:szCs w:val="22"/>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aliases w:val="VRQA Course Template Left Hand Column Numbered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link w:val="TOCHeadingChar"/>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qFormat/>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VRQACourseTemplateTableText">
    <w:name w:val="VRQA Course Template Table Text"/>
    <w:basedOn w:val="Normal"/>
    <w:link w:val="VRQACourseTemplateTableTextChar"/>
    <w:uiPriority w:val="4"/>
    <w:qFormat/>
    <w:rsid w:val="00726EE4"/>
    <w:pPr>
      <w:spacing w:before="60" w:after="120" w:line="264" w:lineRule="auto"/>
    </w:pPr>
    <w:rPr>
      <w:rFonts w:ascii="Arial" w:eastAsia="Calibri" w:hAnsi="Arial" w:cs="Times New Roman"/>
      <w:color w:val="53565A"/>
      <w:sz w:val="22"/>
      <w:szCs w:val="22"/>
      <w:lang w:val="en-AU" w:eastAsia="en-AU"/>
    </w:rPr>
  </w:style>
  <w:style w:type="paragraph" w:customStyle="1" w:styleId="VRQACourseTemplateTableWhiteHeadRightCol">
    <w:name w:val="VRQA Course Template Table White Head Right Col"/>
    <w:basedOn w:val="Normal"/>
    <w:uiPriority w:val="4"/>
    <w:qFormat/>
    <w:rsid w:val="00726EE4"/>
    <w:pPr>
      <w:spacing w:before="120" w:after="120"/>
    </w:pPr>
    <w:rPr>
      <w:rFonts w:ascii="Arial" w:eastAsia="Times New Roman" w:hAnsi="Arial" w:cs="Arial"/>
      <w:b/>
      <w:color w:val="FFFFFF" w:themeColor="background1"/>
      <w:sz w:val="22"/>
      <w:szCs w:val="22"/>
      <w:lang w:val="en-GB" w:eastAsia="x-none"/>
    </w:rPr>
  </w:style>
  <w:style w:type="table" w:customStyle="1" w:styleId="Tablestyle1">
    <w:name w:val="Table style 1"/>
    <w:basedOn w:val="TableNormal"/>
    <w:uiPriority w:val="99"/>
    <w:rsid w:val="00726EE4"/>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character" w:customStyle="1" w:styleId="VRQACourseTemplateTableTextChar">
    <w:name w:val="VRQA Course Template Table Text Char"/>
    <w:basedOn w:val="DefaultParagraphFont"/>
    <w:link w:val="VRQACourseTemplateTableText"/>
    <w:uiPriority w:val="4"/>
    <w:rsid w:val="00726EE4"/>
    <w:rPr>
      <w:rFonts w:ascii="Arial" w:eastAsia="Calibri" w:hAnsi="Arial" w:cs="Times New Roman"/>
      <w:color w:val="53565A"/>
      <w:sz w:val="22"/>
      <w:szCs w:val="22"/>
      <w:lang w:val="en-AU" w:eastAsia="en-AU"/>
    </w:rPr>
  </w:style>
  <w:style w:type="paragraph" w:customStyle="1" w:styleId="VRQACourseTemplateTableBullet">
    <w:name w:val="VRQA Course Template Table Bullet"/>
    <w:basedOn w:val="VRQACourseTemplateTableText"/>
    <w:uiPriority w:val="4"/>
    <w:qFormat/>
    <w:rsid w:val="00B31AC7"/>
  </w:style>
  <w:style w:type="paragraph" w:customStyle="1" w:styleId="VRQAOfficeUse">
    <w:name w:val="VRQA Office Use"/>
    <w:basedOn w:val="Normal"/>
    <w:uiPriority w:val="4"/>
    <w:qFormat/>
    <w:rsid w:val="00B31AC7"/>
    <w:pPr>
      <w:widowControl w:val="0"/>
      <w:suppressAutoHyphens/>
      <w:autoSpaceDE w:val="0"/>
      <w:autoSpaceDN w:val="0"/>
      <w:adjustRightInd w:val="0"/>
      <w:spacing w:before="60" w:line="264" w:lineRule="auto"/>
      <w:textAlignment w:val="center"/>
      <w:outlineLvl w:val="3"/>
    </w:pPr>
    <w:rPr>
      <w:rFonts w:ascii="Arial" w:hAnsi="Arial" w:cs="Arial"/>
      <w:bCs/>
      <w:i/>
      <w:color w:val="103D64"/>
      <w:sz w:val="22"/>
      <w:szCs w:val="22"/>
      <w:lang w:val="en-GB" w:eastAsia="en-AU"/>
    </w:rPr>
  </w:style>
  <w:style w:type="paragraph" w:customStyle="1" w:styleId="VRQACourseTemplateLeftHandColumnBlue">
    <w:name w:val="VRQA Course Template Left Hand Column Blue"/>
    <w:basedOn w:val="Heading4"/>
    <w:uiPriority w:val="4"/>
    <w:qFormat/>
    <w:rsid w:val="00493409"/>
    <w:pPr>
      <w:ind w:left="454" w:hanging="397"/>
    </w:pPr>
    <w:rPr>
      <w:bCs/>
      <w:sz w:val="22"/>
      <w:szCs w:val="22"/>
    </w:rPr>
  </w:style>
  <w:style w:type="character" w:customStyle="1" w:styleId="Heading7Char">
    <w:name w:val="Heading 7 Char"/>
    <w:basedOn w:val="DefaultParagraphFont"/>
    <w:link w:val="Heading7"/>
    <w:rsid w:val="00B33157"/>
    <w:rPr>
      <w:rFonts w:ascii="Times New Roman" w:eastAsia="MS ??" w:hAnsi="Times New Roman" w:cs="Times New Roman"/>
      <w:sz w:val="22"/>
      <w:lang w:val="en-AU" w:eastAsia="en-AU"/>
    </w:rPr>
  </w:style>
  <w:style w:type="character" w:customStyle="1" w:styleId="Heading8Char">
    <w:name w:val="Heading 8 Char"/>
    <w:basedOn w:val="DefaultParagraphFont"/>
    <w:link w:val="Heading8"/>
    <w:rsid w:val="00B33157"/>
    <w:rPr>
      <w:rFonts w:ascii="Times New Roman" w:eastAsia="MS ??" w:hAnsi="Times New Roman" w:cs="Times New Roman"/>
      <w:i/>
      <w:iCs/>
      <w:sz w:val="22"/>
      <w:lang w:val="en-AU" w:eastAsia="en-AU"/>
    </w:rPr>
  </w:style>
  <w:style w:type="character" w:customStyle="1" w:styleId="Heading9Char">
    <w:name w:val="Heading 9 Char"/>
    <w:basedOn w:val="DefaultParagraphFont"/>
    <w:link w:val="Heading9"/>
    <w:rsid w:val="00B33157"/>
    <w:rPr>
      <w:rFonts w:ascii="Arial" w:eastAsia="MS ??" w:hAnsi="Arial" w:cs="Arial"/>
      <w:sz w:val="22"/>
      <w:szCs w:val="22"/>
      <w:lang w:val="en-AU" w:eastAsia="en-AU"/>
    </w:rPr>
  </w:style>
  <w:style w:type="numbering" w:customStyle="1" w:styleId="NoList1">
    <w:name w:val="No List1"/>
    <w:next w:val="NoList"/>
    <w:uiPriority w:val="99"/>
    <w:semiHidden/>
    <w:unhideWhenUsed/>
    <w:rsid w:val="00B33157"/>
  </w:style>
  <w:style w:type="paragraph" w:customStyle="1" w:styleId="VRQACourseTemplateTableWhiteHeadLeftCol">
    <w:name w:val="VRQA Course Template Table White Head Left Col"/>
    <w:uiPriority w:val="4"/>
    <w:qFormat/>
    <w:rsid w:val="00B33157"/>
    <w:pPr>
      <w:numPr>
        <w:numId w:val="15"/>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Boxtext">
    <w:name w:val="Box text"/>
    <w:basedOn w:val="Normal"/>
    <w:uiPriority w:val="4"/>
    <w:qFormat/>
    <w:rsid w:val="00B33157"/>
    <w:pPr>
      <w:spacing w:after="360"/>
      <w:jc w:val="center"/>
    </w:pPr>
    <w:rPr>
      <w:rFonts w:ascii="Arial" w:hAnsi="Arial"/>
      <w:b/>
      <w:color w:val="103D64" w:themeColor="accent4"/>
      <w:sz w:val="36"/>
      <w:szCs w:val="36"/>
      <w:lang w:val="en-AU"/>
    </w:rPr>
  </w:style>
  <w:style w:type="numbering" w:customStyle="1" w:styleId="CurrentList1">
    <w:name w:val="Current List1"/>
    <w:uiPriority w:val="99"/>
    <w:rsid w:val="00B33157"/>
    <w:pPr>
      <w:numPr>
        <w:numId w:val="16"/>
      </w:numPr>
    </w:pPr>
  </w:style>
  <w:style w:type="paragraph" w:customStyle="1" w:styleId="VRQAcaptionsandfootnotes">
    <w:name w:val="VRQA captions and footnotes"/>
    <w:basedOn w:val="Normal"/>
    <w:autoRedefine/>
    <w:qFormat/>
    <w:rsid w:val="00B33157"/>
    <w:pPr>
      <w:spacing w:before="120" w:after="120"/>
    </w:pPr>
    <w:rPr>
      <w:rFonts w:ascii="Arial" w:hAnsi="Arial" w:cs="Arial"/>
      <w:color w:val="007EB3" w:themeColor="accent6"/>
      <w:sz w:val="16"/>
      <w:szCs w:val="18"/>
      <w:lang w:val="en-AU"/>
    </w:rPr>
  </w:style>
  <w:style w:type="table" w:customStyle="1" w:styleId="Style1">
    <w:name w:val="Style1"/>
    <w:basedOn w:val="TableNormal"/>
    <w:uiPriority w:val="99"/>
    <w:rsid w:val="00B33157"/>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paragraph" w:customStyle="1" w:styleId="VRQACourseTemplateLeftHandColumnBlueNoHanging">
    <w:name w:val="VRQA Course Template Left Hand Column Blue No Hanging"/>
    <w:basedOn w:val="VRQACourseTemplateLeftHandColumnBlue"/>
    <w:uiPriority w:val="4"/>
    <w:qFormat/>
    <w:rsid w:val="00B33157"/>
    <w:pPr>
      <w:ind w:left="57" w:firstLine="0"/>
    </w:pPr>
  </w:style>
  <w:style w:type="paragraph" w:customStyle="1" w:styleId="Bodytext1">
    <w:name w:val="Bodytext 1"/>
    <w:basedOn w:val="Normal"/>
    <w:qFormat/>
    <w:rsid w:val="00B33157"/>
    <w:pPr>
      <w:spacing w:before="120" w:after="120"/>
    </w:pPr>
    <w:rPr>
      <w:rFonts w:ascii="Arial" w:eastAsia="Times" w:hAnsi="Arial" w:cs="Arial"/>
      <w:sz w:val="22"/>
      <w:szCs w:val="20"/>
      <w:lang w:val="en-AU"/>
    </w:rPr>
  </w:style>
  <w:style w:type="character" w:customStyle="1" w:styleId="Normal10TNRChar">
    <w:name w:val="Normal10TNR Char"/>
    <w:uiPriority w:val="99"/>
    <w:rsid w:val="00B33157"/>
    <w:rPr>
      <w:rFonts w:cs="Times New Roman"/>
      <w:lang w:val="en-AU" w:eastAsia="en-US"/>
    </w:rPr>
  </w:style>
  <w:style w:type="paragraph" w:customStyle="1" w:styleId="Element">
    <w:name w:val="Element"/>
    <w:basedOn w:val="Normal"/>
    <w:rsid w:val="00B33157"/>
    <w:pPr>
      <w:tabs>
        <w:tab w:val="num" w:pos="340"/>
      </w:tabs>
      <w:spacing w:before="120" w:after="120"/>
      <w:ind w:left="340" w:hanging="340"/>
    </w:pPr>
    <w:rPr>
      <w:rFonts w:ascii="Arial" w:eastAsia="MS ??" w:hAnsi="Arial" w:cs="Arial"/>
      <w:sz w:val="22"/>
      <w:szCs w:val="22"/>
      <w:lang w:val="en-AU" w:eastAsia="en-AU"/>
    </w:rPr>
  </w:style>
  <w:style w:type="paragraph" w:customStyle="1" w:styleId="Performancecriteria">
    <w:name w:val="Performance criteria"/>
    <w:basedOn w:val="Element"/>
    <w:rsid w:val="00B33157"/>
    <w:pPr>
      <w:tabs>
        <w:tab w:val="clear" w:pos="340"/>
        <w:tab w:val="num" w:pos="567"/>
      </w:tabs>
      <w:ind w:left="567" w:hanging="567"/>
    </w:pPr>
  </w:style>
  <w:style w:type="paragraph" w:customStyle="1" w:styleId="Dotpoint">
    <w:name w:val="Dot point"/>
    <w:basedOn w:val="Normal"/>
    <w:rsid w:val="00B33157"/>
    <w:pPr>
      <w:numPr>
        <w:numId w:val="17"/>
      </w:numPr>
      <w:tabs>
        <w:tab w:val="clear" w:pos="357"/>
        <w:tab w:val="num" w:pos="432"/>
      </w:tabs>
      <w:spacing w:before="120" w:after="120"/>
      <w:ind w:left="432" w:hanging="432"/>
    </w:pPr>
    <w:rPr>
      <w:rFonts w:ascii="Arial" w:eastAsia="MS ??" w:hAnsi="Arial" w:cs="Arial"/>
      <w:sz w:val="22"/>
      <w:szCs w:val="22"/>
      <w:lang w:val="en-AU" w:eastAsia="en-AU"/>
    </w:rPr>
  </w:style>
  <w:style w:type="paragraph" w:customStyle="1" w:styleId="Unitcode">
    <w:name w:val="Unit code"/>
    <w:basedOn w:val="Normal"/>
    <w:qFormat/>
    <w:rsid w:val="00B33157"/>
    <w:pPr>
      <w:spacing w:before="120" w:after="120"/>
      <w:ind w:left="2552" w:hanging="2410"/>
    </w:pPr>
    <w:rPr>
      <w:rFonts w:ascii="Arial" w:eastAsia="Times New Roman" w:hAnsi="Arial" w:cs="Arial"/>
      <w:b/>
      <w:bCs/>
      <w:sz w:val="28"/>
      <w:szCs w:val="28"/>
      <w:lang w:val="en-AU" w:eastAsia="en-AU"/>
    </w:rPr>
  </w:style>
  <w:style w:type="paragraph" w:customStyle="1" w:styleId="Unitdescriptortext">
    <w:name w:val="Unit descriptor text"/>
    <w:basedOn w:val="Normal"/>
    <w:qFormat/>
    <w:rsid w:val="00B33157"/>
    <w:pPr>
      <w:spacing w:before="120" w:after="120"/>
    </w:pPr>
    <w:rPr>
      <w:rFonts w:ascii="Arial" w:eastAsia="Times New Roman" w:hAnsi="Arial" w:cs="Arial"/>
      <w:sz w:val="22"/>
      <w:szCs w:val="22"/>
      <w:lang w:val="en-AU" w:eastAsia="en-AU"/>
    </w:rPr>
  </w:style>
  <w:style w:type="character" w:customStyle="1" w:styleId="BodycopyChar">
    <w:name w:val="Body copy Char"/>
    <w:link w:val="Bodycopy"/>
    <w:rsid w:val="00B33157"/>
    <w:rPr>
      <w:rFonts w:ascii="Arial" w:eastAsia="Times New Roman" w:hAnsi="Arial" w:cs="Arial"/>
      <w:b/>
      <w:bCs/>
      <w:color w:val="555559"/>
      <w:sz w:val="18"/>
      <w:szCs w:val="18"/>
      <w:lang w:val="en-AU" w:eastAsia="x-none"/>
    </w:rPr>
  </w:style>
  <w:style w:type="paragraph" w:customStyle="1" w:styleId="unitbulletsindent">
    <w:name w:val="unit bullets indent"/>
    <w:basedOn w:val="Normal"/>
    <w:uiPriority w:val="99"/>
    <w:rsid w:val="00B33157"/>
    <w:pPr>
      <w:numPr>
        <w:numId w:val="19"/>
      </w:numPr>
    </w:pPr>
    <w:rPr>
      <w:rFonts w:ascii="Times New Roman" w:eastAsia="Times New Roman" w:hAnsi="Times New Roman" w:cs="Times New Roman"/>
      <w:szCs w:val="20"/>
      <w:lang w:val="en-AU"/>
    </w:rPr>
  </w:style>
  <w:style w:type="paragraph" w:customStyle="1" w:styleId="EGbody">
    <w:name w:val="EG body"/>
    <w:basedOn w:val="Normal"/>
    <w:qFormat/>
    <w:rsid w:val="00B33157"/>
    <w:pPr>
      <w:spacing w:before="120" w:after="120"/>
    </w:pPr>
    <w:rPr>
      <w:rFonts w:ascii="Arial" w:eastAsia="Times New Roman" w:hAnsi="Arial" w:cs="Times New Roman"/>
      <w:sz w:val="22"/>
      <w:szCs w:val="22"/>
      <w:lang w:val="en-AU" w:eastAsia="en-AU"/>
    </w:rPr>
  </w:style>
  <w:style w:type="paragraph" w:customStyle="1" w:styleId="UnitPC">
    <w:name w:val="Unit PC"/>
    <w:basedOn w:val="Normal"/>
    <w:qFormat/>
    <w:rsid w:val="00B33157"/>
    <w:pPr>
      <w:spacing w:before="120" w:after="120"/>
    </w:pPr>
    <w:rPr>
      <w:rFonts w:ascii="Arial" w:eastAsia="Times New Roman" w:hAnsi="Arial" w:cs="Arial"/>
      <w:sz w:val="22"/>
      <w:szCs w:val="22"/>
      <w:lang w:val="en-AU" w:eastAsia="en-AU"/>
    </w:rPr>
  </w:style>
  <w:style w:type="paragraph" w:customStyle="1" w:styleId="Dotpoint2">
    <w:name w:val="Dot point 2"/>
    <w:basedOn w:val="Normal"/>
    <w:rsid w:val="00B33157"/>
    <w:pPr>
      <w:numPr>
        <w:numId w:val="20"/>
      </w:numPr>
      <w:spacing w:before="120" w:after="120"/>
      <w:ind w:left="709" w:hanging="283"/>
    </w:pPr>
    <w:rPr>
      <w:rFonts w:ascii="Arial" w:eastAsia="MS ??" w:hAnsi="Arial" w:cs="Arial"/>
      <w:sz w:val="22"/>
      <w:szCs w:val="22"/>
      <w:lang w:val="en-AU" w:eastAsia="en-AU"/>
    </w:rPr>
  </w:style>
  <w:style w:type="paragraph" w:customStyle="1" w:styleId="Unitrangedotpoints">
    <w:name w:val="Unit range dot points"/>
    <w:basedOn w:val="Normal"/>
    <w:qFormat/>
    <w:rsid w:val="00B33157"/>
    <w:pPr>
      <w:numPr>
        <w:numId w:val="21"/>
      </w:numPr>
      <w:spacing w:before="120" w:after="120"/>
    </w:pPr>
    <w:rPr>
      <w:rFonts w:ascii="Arial" w:eastAsia="Times New Roman" w:hAnsi="Arial" w:cs="Arial"/>
      <w:sz w:val="22"/>
      <w:szCs w:val="22"/>
      <w:lang w:val="en-AU" w:eastAsia="en-AU"/>
    </w:rPr>
  </w:style>
  <w:style w:type="paragraph" w:customStyle="1" w:styleId="Dotpointlast">
    <w:name w:val="Dot point last"/>
    <w:basedOn w:val="Dotpoint"/>
    <w:next w:val="Normal"/>
    <w:rsid w:val="00B33157"/>
    <w:pPr>
      <w:numPr>
        <w:numId w:val="22"/>
      </w:numPr>
      <w:spacing w:before="0" w:after="220"/>
    </w:pPr>
    <w:rPr>
      <w:rFonts w:eastAsia="Times New Roman"/>
      <w:szCs w:val="20"/>
      <w:lang w:eastAsia="en-US"/>
    </w:rPr>
  </w:style>
  <w:style w:type="paragraph" w:customStyle="1" w:styleId="CMMBodycopyAB">
    <w:name w:val="CMM Body copy_A_B"/>
    <w:basedOn w:val="Normal"/>
    <w:link w:val="CMMBodycopyABChar"/>
    <w:qFormat/>
    <w:rsid w:val="00B33157"/>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B33157"/>
    <w:rPr>
      <w:rFonts w:ascii="Arial" w:eastAsia="Times New Roman" w:hAnsi="Arial" w:cs="Arial"/>
      <w:bCs/>
      <w:sz w:val="20"/>
      <w:szCs w:val="18"/>
      <w:lang w:val="en-GB" w:eastAsia="x-none"/>
    </w:rPr>
  </w:style>
  <w:style w:type="paragraph" w:customStyle="1" w:styleId="VRQACourseTemplateTableBullet2">
    <w:name w:val="VRQA Course Template Table Bullet 2"/>
    <w:basedOn w:val="VRQACourseTemplateTableBullet"/>
    <w:uiPriority w:val="4"/>
    <w:qFormat/>
    <w:rsid w:val="00B33157"/>
    <w:pPr>
      <w:ind w:left="360" w:hanging="360"/>
    </w:pPr>
  </w:style>
  <w:style w:type="character" w:customStyle="1" w:styleId="apple-converted-space">
    <w:name w:val="apple-converted-space"/>
    <w:basedOn w:val="DefaultParagraphFont"/>
    <w:rsid w:val="00B33157"/>
  </w:style>
  <w:style w:type="paragraph" w:styleId="FootnoteText">
    <w:name w:val="footnote text"/>
    <w:basedOn w:val="Normal"/>
    <w:link w:val="FootnoteTextChar"/>
    <w:uiPriority w:val="99"/>
    <w:semiHidden/>
    <w:unhideWhenUsed/>
    <w:rsid w:val="00B33157"/>
    <w:rPr>
      <w:sz w:val="20"/>
      <w:szCs w:val="20"/>
    </w:rPr>
  </w:style>
  <w:style w:type="character" w:customStyle="1" w:styleId="FootnoteTextChar">
    <w:name w:val="Footnote Text Char"/>
    <w:basedOn w:val="DefaultParagraphFont"/>
    <w:link w:val="FootnoteText"/>
    <w:uiPriority w:val="99"/>
    <w:semiHidden/>
    <w:rsid w:val="00B33157"/>
    <w:rPr>
      <w:sz w:val="20"/>
      <w:szCs w:val="20"/>
    </w:rPr>
  </w:style>
  <w:style w:type="character" w:styleId="FootnoteReference">
    <w:name w:val="footnote reference"/>
    <w:basedOn w:val="DefaultParagraphFont"/>
    <w:uiPriority w:val="99"/>
    <w:semiHidden/>
    <w:unhideWhenUsed/>
    <w:rsid w:val="00B33157"/>
    <w:rPr>
      <w:vertAlign w:val="superscript"/>
    </w:rPr>
  </w:style>
  <w:style w:type="numbering" w:styleId="111111">
    <w:name w:val="Outline List 2"/>
    <w:basedOn w:val="NoList"/>
    <w:rsid w:val="00B33157"/>
    <w:pPr>
      <w:numPr>
        <w:numId w:val="23"/>
      </w:numPr>
    </w:pPr>
  </w:style>
  <w:style w:type="paragraph" w:styleId="TOC5">
    <w:name w:val="toc 5"/>
    <w:basedOn w:val="Normal"/>
    <w:next w:val="Normal"/>
    <w:autoRedefine/>
    <w:uiPriority w:val="39"/>
    <w:unhideWhenUsed/>
    <w:rsid w:val="00B33157"/>
    <w:pPr>
      <w:spacing w:after="100" w:line="278" w:lineRule="auto"/>
      <w:ind w:left="960"/>
    </w:pPr>
    <w:rPr>
      <w:rFonts w:eastAsiaTheme="minorEastAsia"/>
      <w:kern w:val="2"/>
      <w:lang w:val="en-AU" w:eastAsia="en-AU"/>
      <w14:ligatures w14:val="standardContextual"/>
    </w:rPr>
  </w:style>
  <w:style w:type="paragraph" w:styleId="TOC6">
    <w:name w:val="toc 6"/>
    <w:basedOn w:val="Normal"/>
    <w:next w:val="Normal"/>
    <w:autoRedefine/>
    <w:uiPriority w:val="39"/>
    <w:unhideWhenUsed/>
    <w:rsid w:val="00B33157"/>
    <w:pPr>
      <w:spacing w:after="100" w:line="278" w:lineRule="auto"/>
      <w:ind w:left="1200"/>
    </w:pPr>
    <w:rPr>
      <w:rFonts w:eastAsiaTheme="minorEastAsia"/>
      <w:kern w:val="2"/>
      <w:lang w:val="en-AU" w:eastAsia="en-AU"/>
      <w14:ligatures w14:val="standardContextual"/>
    </w:rPr>
  </w:style>
  <w:style w:type="paragraph" w:styleId="TOC7">
    <w:name w:val="toc 7"/>
    <w:basedOn w:val="Normal"/>
    <w:next w:val="Normal"/>
    <w:autoRedefine/>
    <w:uiPriority w:val="39"/>
    <w:unhideWhenUsed/>
    <w:rsid w:val="00B33157"/>
    <w:pPr>
      <w:spacing w:after="100" w:line="278" w:lineRule="auto"/>
      <w:ind w:left="1440"/>
    </w:pPr>
    <w:rPr>
      <w:rFonts w:eastAsiaTheme="minorEastAsia"/>
      <w:kern w:val="2"/>
      <w:lang w:val="en-AU" w:eastAsia="en-AU"/>
      <w14:ligatures w14:val="standardContextual"/>
    </w:rPr>
  </w:style>
  <w:style w:type="paragraph" w:styleId="TOC8">
    <w:name w:val="toc 8"/>
    <w:basedOn w:val="Normal"/>
    <w:next w:val="Normal"/>
    <w:autoRedefine/>
    <w:uiPriority w:val="39"/>
    <w:unhideWhenUsed/>
    <w:rsid w:val="00B33157"/>
    <w:pPr>
      <w:spacing w:after="100" w:line="278" w:lineRule="auto"/>
      <w:ind w:left="1680"/>
    </w:pPr>
    <w:rPr>
      <w:rFonts w:eastAsiaTheme="minorEastAsia"/>
      <w:kern w:val="2"/>
      <w:lang w:val="en-AU" w:eastAsia="en-AU"/>
      <w14:ligatures w14:val="standardContextual"/>
    </w:rPr>
  </w:style>
  <w:style w:type="paragraph" w:styleId="TOC9">
    <w:name w:val="toc 9"/>
    <w:basedOn w:val="Normal"/>
    <w:next w:val="Normal"/>
    <w:autoRedefine/>
    <w:uiPriority w:val="39"/>
    <w:unhideWhenUsed/>
    <w:rsid w:val="00B33157"/>
    <w:pPr>
      <w:spacing w:after="100" w:line="278" w:lineRule="auto"/>
      <w:ind w:left="1920"/>
    </w:pPr>
    <w:rPr>
      <w:rFonts w:eastAsiaTheme="minorEastAsia"/>
      <w:kern w:val="2"/>
      <w:lang w:val="en-AU" w:eastAsia="en-AU"/>
      <w14:ligatures w14:val="standardContextual"/>
    </w:rPr>
  </w:style>
  <w:style w:type="paragraph" w:customStyle="1" w:styleId="StyleTOCHeadingLatinArial14ptBoldAccent1">
    <w:name w:val="Style TOC Heading + (Latin) Arial 14 pt Bold Accent 1"/>
    <w:basedOn w:val="TOCHeading"/>
    <w:link w:val="StyleTOCHeadingLatinArial14ptBoldAccent1Char"/>
    <w:qFormat/>
    <w:rsid w:val="00B33157"/>
    <w:pPr>
      <w:jc w:val="left"/>
    </w:pPr>
    <w:rPr>
      <w:rFonts w:ascii="Arial" w:hAnsi="Arial"/>
      <w:b/>
      <w:bCs/>
      <w:color w:val="007EB3" w:themeColor="accent1"/>
      <w:sz w:val="28"/>
      <w:lang w:val="en-GB"/>
    </w:rPr>
  </w:style>
  <w:style w:type="paragraph" w:customStyle="1" w:styleId="CustomTOC1">
    <w:name w:val="Custom TOC1"/>
    <w:basedOn w:val="StyleTOCHeadingLatinArial14ptBoldAccent1"/>
    <w:link w:val="CustomTOC1Char"/>
    <w:uiPriority w:val="4"/>
    <w:qFormat/>
    <w:rsid w:val="00B33157"/>
  </w:style>
  <w:style w:type="character" w:customStyle="1" w:styleId="TOCHeadingChar">
    <w:name w:val="TOC Heading Char"/>
    <w:basedOn w:val="Heading1Char"/>
    <w:link w:val="TOCHeading"/>
    <w:uiPriority w:val="39"/>
    <w:rsid w:val="00B33157"/>
    <w:rPr>
      <w:rFonts w:asciiTheme="majorHAnsi" w:eastAsiaTheme="majorEastAsia" w:hAnsiTheme="majorHAnsi" w:cstheme="majorBidi"/>
      <w:color w:val="005E86" w:themeColor="accent1" w:themeShade="BF"/>
      <w:sz w:val="32"/>
      <w:szCs w:val="32"/>
      <w:lang w:val="en-GB"/>
    </w:rPr>
  </w:style>
  <w:style w:type="character" w:customStyle="1" w:styleId="StyleTOCHeadingLatinArial14ptBoldAccent1Char">
    <w:name w:val="Style TOC Heading + (Latin) Arial 14 pt Bold Accent 1 Char"/>
    <w:basedOn w:val="TOCHeadingChar"/>
    <w:link w:val="StyleTOCHeadingLatinArial14ptBoldAccent1"/>
    <w:rsid w:val="00B33157"/>
    <w:rPr>
      <w:rFonts w:ascii="Arial" w:eastAsiaTheme="majorEastAsia" w:hAnsi="Arial" w:cstheme="majorBidi"/>
      <w:b/>
      <w:bCs/>
      <w:color w:val="007EB3" w:themeColor="accent1"/>
      <w:sz w:val="28"/>
      <w:szCs w:val="32"/>
      <w:lang w:val="en-GB"/>
    </w:rPr>
  </w:style>
  <w:style w:type="character" w:customStyle="1" w:styleId="CustomTOC1Char">
    <w:name w:val="Custom TOC1 Char"/>
    <w:basedOn w:val="StyleTOCHeadingLatinArial14ptBoldAccent1Char"/>
    <w:link w:val="CustomTOC1"/>
    <w:uiPriority w:val="4"/>
    <w:rsid w:val="00B33157"/>
    <w:rPr>
      <w:rFonts w:ascii="Arial" w:eastAsiaTheme="majorEastAsia" w:hAnsi="Arial" w:cstheme="majorBidi"/>
      <w:b/>
      <w:bCs/>
      <w:color w:val="007EB3" w:themeColor="accent1"/>
      <w:sz w:val="28"/>
      <w:szCs w:val="32"/>
      <w:lang w:val="en-GB"/>
    </w:rPr>
  </w:style>
  <w:style w:type="paragraph" w:customStyle="1" w:styleId="CustomTOC2">
    <w:name w:val="Custom TOC2"/>
    <w:basedOn w:val="Normal"/>
    <w:link w:val="CustomTOC2Char"/>
    <w:uiPriority w:val="4"/>
    <w:qFormat/>
    <w:rsid w:val="00B33157"/>
    <w:pPr>
      <w:tabs>
        <w:tab w:val="right" w:leader="dot" w:pos="10194"/>
      </w:tabs>
      <w:spacing w:before="60" w:after="60"/>
    </w:pPr>
    <w:rPr>
      <w:rFonts w:ascii="Arial" w:hAnsi="Arial" w:cs="Arial"/>
      <w:b/>
      <w:bCs/>
      <w:noProof/>
      <w:color w:val="53565A" w:themeColor="text1"/>
      <w:sz w:val="22"/>
      <w:szCs w:val="22"/>
    </w:rPr>
  </w:style>
  <w:style w:type="character" w:customStyle="1" w:styleId="CustomTOC2Char">
    <w:name w:val="Custom TOC2 Char"/>
    <w:basedOn w:val="DefaultParagraphFont"/>
    <w:link w:val="CustomTOC2"/>
    <w:uiPriority w:val="4"/>
    <w:rsid w:val="00B33157"/>
    <w:rPr>
      <w:rFonts w:ascii="Arial" w:hAnsi="Arial" w:cs="Arial"/>
      <w:b/>
      <w:bCs/>
      <w:noProof/>
      <w:color w:val="53565A" w:themeColor="text1"/>
      <w:sz w:val="22"/>
      <w:szCs w:val="22"/>
    </w:rPr>
  </w:style>
  <w:style w:type="paragraph" w:customStyle="1" w:styleId="CustomTOC3">
    <w:name w:val="Custom TOC3"/>
    <w:basedOn w:val="Normal"/>
    <w:rsid w:val="00B33157"/>
    <w:pPr>
      <w:spacing w:before="40" w:after="40"/>
      <w:ind w:left="240"/>
    </w:pPr>
    <w:rPr>
      <w:rFonts w:ascii="Arial" w:eastAsia="Times New Roman" w:hAnsi="Arial" w:cs="Times New Roman"/>
      <w:sz w:val="18"/>
      <w:szCs w:val="20"/>
      <w:lang w:val="en-AU"/>
    </w:rPr>
  </w:style>
  <w:style w:type="paragraph" w:customStyle="1" w:styleId="CustomerTOC3">
    <w:name w:val="Customer TOC3"/>
    <w:basedOn w:val="Normal"/>
    <w:link w:val="CustomerTOC3Char"/>
    <w:uiPriority w:val="4"/>
    <w:rsid w:val="00B33157"/>
    <w:pPr>
      <w:tabs>
        <w:tab w:val="left" w:pos="720"/>
        <w:tab w:val="right" w:leader="dot" w:pos="10194"/>
      </w:tabs>
      <w:spacing w:before="40" w:after="40"/>
      <w:ind w:left="240"/>
    </w:pPr>
    <w:rPr>
      <w:rFonts w:ascii="Arial" w:hAnsi="Arial" w:cs="Arial"/>
      <w:noProof/>
      <w:color w:val="53565A" w:themeColor="text1"/>
      <w:sz w:val="22"/>
      <w:szCs w:val="22"/>
    </w:rPr>
  </w:style>
  <w:style w:type="character" w:customStyle="1" w:styleId="CustomerTOC3Char">
    <w:name w:val="Customer TOC3 Char"/>
    <w:basedOn w:val="DefaultParagraphFont"/>
    <w:link w:val="CustomerTOC3"/>
    <w:uiPriority w:val="4"/>
    <w:rsid w:val="00B33157"/>
    <w:rPr>
      <w:rFonts w:ascii="Arial" w:hAnsi="Arial" w:cs="Arial"/>
      <w:noProof/>
      <w:color w:val="53565A" w:themeColor="text1"/>
      <w:sz w:val="22"/>
      <w:szCs w:val="22"/>
    </w:rPr>
  </w:style>
  <w:style w:type="paragraph" w:customStyle="1" w:styleId="CustomTOC4">
    <w:name w:val="Custom TOC4"/>
    <w:basedOn w:val="Normal"/>
    <w:rsid w:val="00B33157"/>
    <w:pPr>
      <w:spacing w:before="60" w:after="60"/>
    </w:pPr>
    <w:rPr>
      <w:rFonts w:ascii="Arial" w:eastAsia="Times New Roman" w:hAnsi="Arial" w:cs="Times New Roman"/>
      <w:sz w:val="18"/>
      <w:szCs w:val="20"/>
      <w:lang w:val="en-AU"/>
    </w:rPr>
  </w:style>
  <w:style w:type="character" w:styleId="UnresolvedMention">
    <w:name w:val="Unresolved Mention"/>
    <w:basedOn w:val="DefaultParagraphFont"/>
    <w:uiPriority w:val="99"/>
    <w:semiHidden/>
    <w:unhideWhenUsed/>
    <w:rsid w:val="00244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3929">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8575882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worksafe.vic.gov.au/construction-induction-training-white-card"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mailto:course.enquiry@djsir.vic.gov.a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reativecommons.org/licenses/by-nd/4.0/"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SA@melbournepolytechnic.edu.au"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course.enquiry@djsir.vic.gov.au" TargetMode="External"/><Relationship Id="rId27" Type="http://schemas.openxmlformats.org/officeDocument/2006/relationships/hyperlink" Target="https://www.dewr.gov.au/skills-information-training-providers/australian-core-skills-framework/download-acsf" TargetMode="External"/></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0.wmf"/><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4087</_dlc_DocId>
    <_dlc_DocIdUrl xmlns="56179755-015c-4810-bcc8-b6896153f7ee">
      <Url>https://edugate.eduweb.vic.gov.au/edrms/stateregister/_layouts/15/DocIdRedir.aspx?ID=STATEREG-6-14087</Url>
      <Description>STATEREG-6-14087</Description>
    </_dlc_DocIdUrl>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30A86A06-2214-45CC-99FF-D6F5689B8918}">
  <ds:schemaRefs>
    <ds:schemaRef ds:uri="http://schemas.microsoft.com/sharepoint/events"/>
  </ds:schemaRefs>
</ds:datastoreItem>
</file>

<file path=customXml/itemProps3.xml><?xml version="1.0" encoding="utf-8"?>
<ds:datastoreItem xmlns:ds="http://schemas.openxmlformats.org/officeDocument/2006/customXml" ds:itemID="{9F7C74DA-A9E8-4C91-A1FE-3ABBE3FC6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2EB926-AC75-4541-8117-4BF18369FB26}">
  <ds:schemaRefs>
    <ds:schemaRef ds:uri="http://schemas.openxmlformats.org/officeDocument/2006/bibliography"/>
  </ds:schemaRefs>
</ds:datastoreItem>
</file>

<file path=customXml/itemProps5.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3</Pages>
  <Words>13148</Words>
  <Characters>80602</Characters>
  <Application>Microsoft Office Word</Application>
  <DocSecurity>0</DocSecurity>
  <Lines>3224</Lines>
  <Paragraphs>2038</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9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7</cp:revision>
  <cp:lastPrinted>2026-03-11T03:22:00Z</cp:lastPrinted>
  <dcterms:created xsi:type="dcterms:W3CDTF">2026-02-25T02:00:00Z</dcterms:created>
  <dcterms:modified xsi:type="dcterms:W3CDTF">2026-03-11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25bda581,5a711b39,7f70ed2e,5a27ae24,481be22d,1e07445,7572553,799de712,b4a9944,5a2e8b5f,1a3d0948,29b4153d,307954f3,b44907e,3010e078</vt:lpwstr>
  </property>
  <property fmtid="{D5CDD505-2E9C-101B-9397-08002B2CF9AE}" pid="34" name="ClassificationContentMarkingFooterFontProps">
    <vt:lpwstr>#000000,12,Arial</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5-05-28T09:43:08Z</vt:lpwstr>
  </property>
  <property fmtid="{D5CDD505-2E9C-101B-9397-08002B2CF9AE}" pid="38" name="MSIP_Label_41a614bb-7b8e-4b4e-afa5-3fac8d0b6cac_Method">
    <vt:lpwstr>Standar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5678ab52-2fea-45c0-a0a1-cb86c5b47d38</vt:lpwstr>
  </property>
  <property fmtid="{D5CDD505-2E9C-101B-9397-08002B2CF9AE}" pid="42" name="MSIP_Label_41a614bb-7b8e-4b4e-afa5-3fac8d0b6cac_ContentBits">
    <vt:lpwstr>2</vt:lpwstr>
  </property>
  <property fmtid="{D5CDD505-2E9C-101B-9397-08002B2CF9AE}" pid="43" name="MSIP_Label_41a614bb-7b8e-4b4e-afa5-3fac8d0b6cac_Tag">
    <vt:lpwstr>10, 3, 0, 1</vt:lpwstr>
  </property>
  <property fmtid="{D5CDD505-2E9C-101B-9397-08002B2CF9AE}" pid="44" name="_dlc_DocIdItemGuid">
    <vt:lpwstr>9891cbf8-5f41-47e5-a739-ac6bcc1cc4a8</vt:lpwstr>
  </property>
  <property fmtid="{D5CDD505-2E9C-101B-9397-08002B2CF9AE}" pid="45" name="ClassificationContentMarkingHeaderShapeIds">
    <vt:lpwstr>45898489,2ed82ddb,7eef01e2</vt:lpwstr>
  </property>
  <property fmtid="{D5CDD505-2E9C-101B-9397-08002B2CF9AE}" pid="46" name="ClassificationContentMarkingHeaderFontProps">
    <vt:lpwstr>#000000,12,Arial</vt:lpwstr>
  </property>
  <property fmtid="{D5CDD505-2E9C-101B-9397-08002B2CF9AE}" pid="47" name="ClassificationContentMarkingHeaderText">
    <vt:lpwstr>OFFICIAL</vt:lpwstr>
  </property>
  <property fmtid="{D5CDD505-2E9C-101B-9397-08002B2CF9AE}" pid="48" name="MSIP_Label_d00a4df9-c942-4b09-b23a-6c1023f6de27_Enabled">
    <vt:lpwstr>true</vt:lpwstr>
  </property>
  <property fmtid="{D5CDD505-2E9C-101B-9397-08002B2CF9AE}" pid="49" name="MSIP_Label_d00a4df9-c942-4b09-b23a-6c1023f6de27_SetDate">
    <vt:lpwstr>2026-02-03T23:13:03Z</vt:lpwstr>
  </property>
  <property fmtid="{D5CDD505-2E9C-101B-9397-08002B2CF9AE}" pid="50" name="MSIP_Label_d00a4df9-c942-4b09-b23a-6c1023f6de27_Method">
    <vt:lpwstr>Privileged</vt:lpwstr>
  </property>
  <property fmtid="{D5CDD505-2E9C-101B-9397-08002B2CF9AE}" pid="51" name="MSIP_Label_d00a4df9-c942-4b09-b23a-6c1023f6de27_Name">
    <vt:lpwstr>Official (DJPR)</vt:lpwstr>
  </property>
  <property fmtid="{D5CDD505-2E9C-101B-9397-08002B2CF9AE}" pid="52" name="MSIP_Label_d00a4df9-c942-4b09-b23a-6c1023f6de27_SiteId">
    <vt:lpwstr>722ea0be-3e1c-4b11-ad6f-9401d6856e24</vt:lpwstr>
  </property>
  <property fmtid="{D5CDD505-2E9C-101B-9397-08002B2CF9AE}" pid="53" name="MSIP_Label_d00a4df9-c942-4b09-b23a-6c1023f6de27_ActionId">
    <vt:lpwstr>03d9e031-8d2c-4dcf-824d-260ddd56247b</vt:lpwstr>
  </property>
  <property fmtid="{D5CDD505-2E9C-101B-9397-08002B2CF9AE}" pid="54" name="MSIP_Label_d00a4df9-c942-4b09-b23a-6c1023f6de27_ContentBits">
    <vt:lpwstr>3</vt:lpwstr>
  </property>
  <property fmtid="{D5CDD505-2E9C-101B-9397-08002B2CF9AE}" pid="55" name="MSIP_Label_d00a4df9-c942-4b09-b23a-6c1023f6de27_Tag">
    <vt:lpwstr>10, 0, 1, 1</vt:lpwstr>
  </property>
</Properties>
</file>